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29B7B7C"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057B3A" w:rsidRPr="009A0618">
        <w:rPr>
          <w:rFonts w:ascii="Arial" w:eastAsia="Arial" w:hAnsi="Arial" w:cs="Arial"/>
          <w:sz w:val="28"/>
          <w:szCs w:val="28"/>
        </w:rPr>
        <w:t>6</w:t>
      </w:r>
      <w:r w:rsidR="00AD0C3C" w:rsidRPr="009A0618">
        <w:rPr>
          <w:rFonts w:ascii="Arial" w:eastAsia="Arial" w:hAnsi="Arial" w:cs="Arial"/>
          <w:sz w:val="28"/>
          <w:szCs w:val="28"/>
        </w:rPr>
        <w:t>9</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E8A3A4D"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B1737F">
        <w:rPr>
          <w:rFonts w:ascii="Arial" w:eastAsia="Arial" w:hAnsi="Arial" w:cs="Arial"/>
          <w:sz w:val="24"/>
          <w:szCs w:val="24"/>
        </w:rPr>
        <w:t>4</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AD0C3C">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1382C10" w:rsidR="0057779B" w:rsidRPr="00C3290C" w:rsidRDefault="00EB19CC" w:rsidP="00394069">
      <w:pPr>
        <w:widowControl/>
        <w:spacing w:after="0" w:line="240" w:lineRule="auto"/>
        <w:contextualSpacing/>
        <w:jc w:val="both"/>
        <w:rPr>
          <w:rFonts w:ascii="Arial" w:eastAsia="Arial" w:hAnsi="Arial" w:cs="Arial"/>
          <w:b/>
          <w:sz w:val="24"/>
          <w:szCs w:val="24"/>
        </w:rPr>
      </w:pPr>
      <w:r w:rsidRPr="00C3290C">
        <w:rPr>
          <w:rFonts w:ascii="Arial" w:eastAsia="Arial" w:hAnsi="Arial" w:cs="Arial"/>
          <w:sz w:val="24"/>
          <w:szCs w:val="24"/>
        </w:rPr>
        <w:t>As</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005C1406" w:rsidRPr="00AD0C3C">
        <w:rPr>
          <w:rFonts w:ascii="Arial" w:eastAsia="Arial" w:hAnsi="Arial" w:cs="Arial"/>
          <w:b/>
          <w:color w:val="0070C0"/>
          <w:sz w:val="24"/>
          <w:szCs w:val="24"/>
        </w:rPr>
        <w:t>0</w:t>
      </w:r>
      <w:r w:rsidR="00AD0C3C" w:rsidRPr="00AD0C3C">
        <w:rPr>
          <w:rFonts w:ascii="Arial" w:eastAsia="Arial" w:hAnsi="Arial" w:cs="Arial"/>
          <w:b/>
          <w:color w:val="0070C0"/>
          <w:sz w:val="24"/>
          <w:szCs w:val="24"/>
        </w:rPr>
        <w:t>4</w:t>
      </w:r>
      <w:r w:rsidR="00D16141" w:rsidRPr="00AD0C3C">
        <w:rPr>
          <w:rFonts w:ascii="Arial" w:eastAsia="Arial" w:hAnsi="Arial" w:cs="Arial"/>
          <w:b/>
          <w:color w:val="0070C0"/>
          <w:sz w:val="24"/>
          <w:szCs w:val="24"/>
        </w:rPr>
        <w:t xml:space="preserve"> </w:t>
      </w:r>
      <w:r w:rsidR="00020077" w:rsidRPr="00AD0C3C">
        <w:rPr>
          <w:rFonts w:ascii="Arial" w:eastAsia="Arial" w:hAnsi="Arial" w:cs="Arial"/>
          <w:b/>
          <w:color w:val="0070C0"/>
          <w:sz w:val="24"/>
          <w:szCs w:val="24"/>
        </w:rPr>
        <w:t>Dec</w:t>
      </w:r>
      <w:r w:rsidR="00C55046" w:rsidRPr="00AD0C3C">
        <w:rPr>
          <w:rFonts w:ascii="Arial" w:eastAsia="Arial" w:hAnsi="Arial" w:cs="Arial"/>
          <w:b/>
          <w:color w:val="0070C0"/>
          <w:sz w:val="24"/>
          <w:szCs w:val="24"/>
        </w:rPr>
        <w:t>ember</w:t>
      </w:r>
      <w:r w:rsidR="00D16141" w:rsidRPr="00AD0C3C">
        <w:rPr>
          <w:rFonts w:ascii="Arial" w:eastAsia="Arial" w:hAnsi="Arial" w:cs="Arial"/>
          <w:b/>
          <w:color w:val="0070C0"/>
          <w:sz w:val="24"/>
          <w:szCs w:val="24"/>
        </w:rPr>
        <w:t xml:space="preserve"> </w:t>
      </w:r>
      <w:r w:rsidR="00C55046" w:rsidRPr="00AD0C3C">
        <w:rPr>
          <w:rFonts w:ascii="Arial" w:eastAsia="Arial" w:hAnsi="Arial" w:cs="Arial"/>
          <w:b/>
          <w:color w:val="0070C0"/>
          <w:sz w:val="24"/>
          <w:szCs w:val="24"/>
        </w:rPr>
        <w:t>2020,</w:t>
      </w:r>
      <w:r w:rsidR="00D16141" w:rsidRPr="00AD0C3C">
        <w:rPr>
          <w:rFonts w:ascii="Arial" w:eastAsia="Arial" w:hAnsi="Arial" w:cs="Arial"/>
          <w:b/>
          <w:color w:val="0070C0"/>
          <w:sz w:val="24"/>
          <w:szCs w:val="24"/>
        </w:rPr>
        <w:t xml:space="preserve"> </w:t>
      </w:r>
      <w:r w:rsidR="00C55046" w:rsidRPr="00AD0C3C">
        <w:rPr>
          <w:rFonts w:ascii="Arial" w:eastAsia="Arial" w:hAnsi="Arial" w:cs="Arial"/>
          <w:b/>
          <w:color w:val="0070C0"/>
          <w:sz w:val="24"/>
          <w:szCs w:val="24"/>
        </w:rPr>
        <w:t>4PM</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Pr="00C3290C">
        <w:rPr>
          <w:rFonts w:ascii="Arial" w:eastAsia="Arial" w:hAnsi="Arial" w:cs="Arial"/>
          <w:sz w:val="24"/>
          <w:szCs w:val="24"/>
        </w:rPr>
        <w:t>the</w:t>
      </w:r>
      <w:r w:rsidR="00D16141" w:rsidRPr="00C3290C">
        <w:rPr>
          <w:rFonts w:ascii="Arial" w:eastAsia="Arial" w:hAnsi="Arial" w:cs="Arial"/>
          <w:sz w:val="24"/>
          <w:szCs w:val="24"/>
        </w:rPr>
        <w:t xml:space="preserve"> </w:t>
      </w:r>
      <w:r w:rsidRPr="00C3290C">
        <w:rPr>
          <w:rFonts w:ascii="Arial" w:eastAsia="Arial" w:hAnsi="Arial" w:cs="Arial"/>
          <w:sz w:val="24"/>
          <w:szCs w:val="24"/>
        </w:rPr>
        <w:t>Department</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Pr="00C3290C">
        <w:rPr>
          <w:rFonts w:ascii="Arial" w:eastAsia="Arial" w:hAnsi="Arial" w:cs="Arial"/>
          <w:sz w:val="24"/>
          <w:szCs w:val="24"/>
        </w:rPr>
        <w:t>Health</w:t>
      </w:r>
      <w:r w:rsidR="00D16141" w:rsidRPr="00C3290C">
        <w:rPr>
          <w:rFonts w:ascii="Arial" w:eastAsia="Arial" w:hAnsi="Arial" w:cs="Arial"/>
          <w:sz w:val="24"/>
          <w:szCs w:val="24"/>
        </w:rPr>
        <w:t xml:space="preserve"> </w:t>
      </w:r>
      <w:r w:rsidRPr="00C3290C">
        <w:rPr>
          <w:rFonts w:ascii="Arial" w:eastAsia="Arial" w:hAnsi="Arial" w:cs="Arial"/>
          <w:sz w:val="24"/>
          <w:szCs w:val="24"/>
        </w:rPr>
        <w:t>(DOH)</w:t>
      </w:r>
      <w:r w:rsidR="00D16141" w:rsidRPr="00C3290C">
        <w:rPr>
          <w:rFonts w:ascii="Arial" w:eastAsia="Arial" w:hAnsi="Arial" w:cs="Arial"/>
          <w:sz w:val="24"/>
          <w:szCs w:val="24"/>
        </w:rPr>
        <w:t xml:space="preserve"> </w:t>
      </w:r>
      <w:r w:rsidRPr="00C3290C">
        <w:rPr>
          <w:rFonts w:ascii="Arial" w:eastAsia="Arial" w:hAnsi="Arial" w:cs="Arial"/>
          <w:sz w:val="24"/>
          <w:szCs w:val="24"/>
        </w:rPr>
        <w:t>has</w:t>
      </w:r>
      <w:r w:rsidR="00D16141" w:rsidRPr="00C3290C">
        <w:rPr>
          <w:rFonts w:ascii="Arial" w:eastAsia="Arial" w:hAnsi="Arial" w:cs="Arial"/>
          <w:sz w:val="24"/>
          <w:szCs w:val="24"/>
        </w:rPr>
        <w:t xml:space="preserve"> </w:t>
      </w:r>
      <w:r w:rsidRPr="00C3290C">
        <w:rPr>
          <w:rFonts w:ascii="Arial" w:eastAsia="Arial" w:hAnsi="Arial" w:cs="Arial"/>
          <w:sz w:val="24"/>
          <w:szCs w:val="24"/>
        </w:rPr>
        <w:t>recorded</w:t>
      </w:r>
      <w:r w:rsidR="00D16141" w:rsidRPr="00C3290C">
        <w:rPr>
          <w:rFonts w:ascii="Arial" w:eastAsia="Arial" w:hAnsi="Arial" w:cs="Arial"/>
          <w:sz w:val="24"/>
          <w:szCs w:val="24"/>
        </w:rPr>
        <w:t xml:space="preserve"> </w:t>
      </w:r>
      <w:r w:rsidRPr="00C3290C">
        <w:rPr>
          <w:rFonts w:ascii="Arial" w:eastAsia="Arial" w:hAnsi="Arial" w:cs="Arial"/>
          <w:sz w:val="24"/>
          <w:szCs w:val="24"/>
        </w:rPr>
        <w:t>a</w:t>
      </w:r>
      <w:r w:rsidR="00D16141" w:rsidRPr="00C3290C">
        <w:rPr>
          <w:rFonts w:ascii="Arial" w:eastAsia="Arial" w:hAnsi="Arial" w:cs="Arial"/>
          <w:sz w:val="24"/>
          <w:szCs w:val="24"/>
        </w:rPr>
        <w:t xml:space="preserve"> </w:t>
      </w:r>
      <w:r w:rsidRPr="00C3290C">
        <w:rPr>
          <w:rFonts w:ascii="Arial" w:eastAsia="Arial" w:hAnsi="Arial" w:cs="Arial"/>
          <w:sz w:val="24"/>
          <w:szCs w:val="24"/>
        </w:rPr>
        <w:t>total</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00BC6C49" w:rsidRPr="00C43033">
        <w:rPr>
          <w:rFonts w:ascii="Arial" w:eastAsia="Arial" w:hAnsi="Arial" w:cs="Arial"/>
          <w:b/>
          <w:color w:val="0070C0"/>
          <w:sz w:val="24"/>
          <w:szCs w:val="24"/>
        </w:rPr>
        <w:t>4</w:t>
      </w:r>
      <w:r w:rsidR="005C1406" w:rsidRPr="00C43033">
        <w:rPr>
          <w:rFonts w:ascii="Arial" w:eastAsia="Arial" w:hAnsi="Arial" w:cs="Arial"/>
          <w:b/>
          <w:color w:val="0070C0"/>
          <w:sz w:val="24"/>
          <w:szCs w:val="24"/>
        </w:rPr>
        <w:t>3</w:t>
      </w:r>
      <w:r w:rsidR="00C43033" w:rsidRPr="00C43033">
        <w:rPr>
          <w:rFonts w:ascii="Arial" w:eastAsia="Arial" w:hAnsi="Arial" w:cs="Arial"/>
          <w:b/>
          <w:color w:val="0070C0"/>
          <w:sz w:val="24"/>
          <w:szCs w:val="24"/>
        </w:rPr>
        <w:t>6</w:t>
      </w:r>
      <w:r w:rsidR="00BC6C49" w:rsidRPr="00C43033">
        <w:rPr>
          <w:rFonts w:ascii="Arial" w:eastAsia="Arial" w:hAnsi="Arial" w:cs="Arial"/>
          <w:b/>
          <w:color w:val="0070C0"/>
          <w:sz w:val="24"/>
          <w:szCs w:val="24"/>
        </w:rPr>
        <w:t>,</w:t>
      </w:r>
      <w:r w:rsidR="00C43033" w:rsidRPr="00C43033">
        <w:rPr>
          <w:rFonts w:ascii="Arial" w:eastAsia="Arial" w:hAnsi="Arial" w:cs="Arial"/>
          <w:b/>
          <w:color w:val="0070C0"/>
          <w:sz w:val="24"/>
          <w:szCs w:val="24"/>
        </w:rPr>
        <w:t>345</w:t>
      </w:r>
      <w:r w:rsidR="00D16141" w:rsidRPr="00C43033">
        <w:rPr>
          <w:rFonts w:ascii="Arial" w:eastAsia="Arial" w:hAnsi="Arial" w:cs="Arial"/>
          <w:b/>
          <w:color w:val="0070C0"/>
          <w:sz w:val="24"/>
          <w:szCs w:val="24"/>
        </w:rPr>
        <w:t xml:space="preserve"> </w:t>
      </w:r>
      <w:r w:rsidR="00FD6C15" w:rsidRPr="00C43033">
        <w:rPr>
          <w:rFonts w:ascii="Arial" w:eastAsia="Arial" w:hAnsi="Arial" w:cs="Arial"/>
          <w:b/>
          <w:color w:val="0070C0"/>
          <w:sz w:val="24"/>
          <w:szCs w:val="24"/>
        </w:rPr>
        <w:t>co</w:t>
      </w:r>
      <w:r w:rsidRPr="00C43033">
        <w:rPr>
          <w:rFonts w:ascii="Arial" w:eastAsia="Arial" w:hAnsi="Arial" w:cs="Arial"/>
          <w:b/>
          <w:color w:val="0070C0"/>
          <w:sz w:val="24"/>
          <w:szCs w:val="24"/>
        </w:rPr>
        <w:t>nfirmed</w:t>
      </w:r>
      <w:r w:rsidR="00D16141" w:rsidRPr="00C43033">
        <w:rPr>
          <w:rFonts w:ascii="Arial" w:eastAsia="Arial" w:hAnsi="Arial" w:cs="Arial"/>
          <w:b/>
          <w:color w:val="0070C0"/>
          <w:sz w:val="24"/>
          <w:szCs w:val="24"/>
        </w:rPr>
        <w:t xml:space="preserve"> </w:t>
      </w:r>
      <w:r w:rsidRPr="00C43033">
        <w:rPr>
          <w:rFonts w:ascii="Arial" w:eastAsia="Arial" w:hAnsi="Arial" w:cs="Arial"/>
          <w:b/>
          <w:color w:val="0070C0"/>
          <w:sz w:val="24"/>
          <w:szCs w:val="24"/>
        </w:rPr>
        <w:t>cases</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Pr="00C3290C">
        <w:rPr>
          <w:rFonts w:ascii="Arial" w:eastAsia="Arial" w:hAnsi="Arial" w:cs="Arial"/>
          <w:sz w:val="24"/>
          <w:szCs w:val="24"/>
        </w:rPr>
        <w:t>of</w:t>
      </w:r>
      <w:r w:rsidR="00D16141" w:rsidRPr="00C3290C">
        <w:rPr>
          <w:rFonts w:ascii="Arial" w:eastAsia="Arial" w:hAnsi="Arial" w:cs="Arial"/>
          <w:sz w:val="24"/>
          <w:szCs w:val="24"/>
        </w:rPr>
        <w:t xml:space="preserve"> </w:t>
      </w:r>
      <w:r w:rsidRPr="00C3290C">
        <w:rPr>
          <w:rFonts w:ascii="Arial" w:eastAsia="Arial" w:hAnsi="Arial" w:cs="Arial"/>
          <w:sz w:val="24"/>
          <w:szCs w:val="24"/>
        </w:rPr>
        <w:t>which,</w:t>
      </w:r>
      <w:r w:rsidR="00D16141" w:rsidRPr="00C3290C">
        <w:rPr>
          <w:rFonts w:ascii="Arial" w:eastAsia="Arial" w:hAnsi="Arial" w:cs="Arial"/>
          <w:sz w:val="24"/>
          <w:szCs w:val="24"/>
        </w:rPr>
        <w:t xml:space="preserve"> </w:t>
      </w:r>
      <w:r w:rsidR="00BC6C49" w:rsidRPr="00C43033">
        <w:rPr>
          <w:rFonts w:ascii="Arial" w:eastAsia="Arial" w:hAnsi="Arial" w:cs="Arial"/>
          <w:b/>
          <w:color w:val="0070C0"/>
          <w:sz w:val="24"/>
          <w:szCs w:val="24"/>
        </w:rPr>
        <w:t>2</w:t>
      </w:r>
      <w:r w:rsidR="00C43033" w:rsidRPr="00C43033">
        <w:rPr>
          <w:rFonts w:ascii="Arial" w:eastAsia="Arial" w:hAnsi="Arial" w:cs="Arial"/>
          <w:b/>
          <w:color w:val="0070C0"/>
          <w:sz w:val="24"/>
          <w:szCs w:val="24"/>
        </w:rPr>
        <w:t>8</w:t>
      </w:r>
      <w:r w:rsidR="00BC6C49" w:rsidRPr="00C43033">
        <w:rPr>
          <w:rFonts w:ascii="Arial" w:eastAsia="Arial" w:hAnsi="Arial" w:cs="Arial"/>
          <w:b/>
          <w:color w:val="0070C0"/>
          <w:sz w:val="24"/>
          <w:szCs w:val="24"/>
        </w:rPr>
        <w:t>,</w:t>
      </w:r>
      <w:r w:rsidR="00C43033" w:rsidRPr="00C43033">
        <w:rPr>
          <w:rFonts w:ascii="Arial" w:eastAsia="Arial" w:hAnsi="Arial" w:cs="Arial"/>
          <w:b/>
          <w:color w:val="0070C0"/>
          <w:sz w:val="24"/>
          <w:szCs w:val="24"/>
        </w:rPr>
        <w:t>379</w:t>
      </w:r>
      <w:r w:rsidR="00D16141" w:rsidRPr="00C3290C">
        <w:rPr>
          <w:rFonts w:ascii="Arial" w:eastAsia="Arial" w:hAnsi="Arial" w:cs="Arial"/>
          <w:b/>
          <w:sz w:val="24"/>
          <w:szCs w:val="24"/>
        </w:rPr>
        <w:t xml:space="preserve"> </w:t>
      </w:r>
      <w:r w:rsidRPr="00C3290C">
        <w:rPr>
          <w:rFonts w:ascii="Arial" w:eastAsia="Arial" w:hAnsi="Arial" w:cs="Arial"/>
          <w:sz w:val="24"/>
          <w:szCs w:val="24"/>
        </w:rPr>
        <w:t>are</w:t>
      </w:r>
      <w:r w:rsidR="00D16141" w:rsidRPr="00C3290C">
        <w:rPr>
          <w:rFonts w:ascii="Arial" w:eastAsia="Arial" w:hAnsi="Arial" w:cs="Arial"/>
          <w:sz w:val="24"/>
          <w:szCs w:val="24"/>
        </w:rPr>
        <w:t xml:space="preserve"> </w:t>
      </w:r>
      <w:r w:rsidRPr="00C43033">
        <w:rPr>
          <w:rFonts w:ascii="Arial" w:eastAsia="Arial" w:hAnsi="Arial" w:cs="Arial"/>
          <w:b/>
          <w:color w:val="0070C0"/>
          <w:sz w:val="24"/>
          <w:szCs w:val="24"/>
        </w:rPr>
        <w:t>active</w:t>
      </w:r>
      <w:r w:rsidRPr="00C3290C">
        <w:rPr>
          <w:rFonts w:ascii="Arial" w:eastAsia="Arial" w:hAnsi="Arial" w:cs="Arial"/>
          <w:sz w:val="24"/>
          <w:szCs w:val="24"/>
        </w:rPr>
        <w:t>,</w:t>
      </w:r>
      <w:r w:rsidR="00D16141" w:rsidRPr="00C3290C">
        <w:rPr>
          <w:rFonts w:ascii="Arial" w:eastAsia="Arial" w:hAnsi="Arial" w:cs="Arial"/>
          <w:sz w:val="24"/>
          <w:szCs w:val="24"/>
        </w:rPr>
        <w:t xml:space="preserve"> </w:t>
      </w:r>
      <w:r w:rsidR="00BC6C49" w:rsidRPr="00C43033">
        <w:rPr>
          <w:rFonts w:ascii="Arial" w:eastAsia="Arial" w:hAnsi="Arial" w:cs="Arial"/>
          <w:b/>
          <w:color w:val="0070C0"/>
          <w:sz w:val="24"/>
          <w:szCs w:val="24"/>
        </w:rPr>
        <w:t>39</w:t>
      </w:r>
      <w:r w:rsidR="00D044DF" w:rsidRPr="00C43033">
        <w:rPr>
          <w:rFonts w:ascii="Arial" w:eastAsia="Arial" w:hAnsi="Arial" w:cs="Arial"/>
          <w:b/>
          <w:color w:val="0070C0"/>
          <w:sz w:val="24"/>
          <w:szCs w:val="24"/>
        </w:rPr>
        <w:t>9</w:t>
      </w:r>
      <w:r w:rsidR="00BC6C49" w:rsidRPr="00C43033">
        <w:rPr>
          <w:rFonts w:ascii="Arial" w:eastAsia="Arial" w:hAnsi="Arial" w:cs="Arial"/>
          <w:b/>
          <w:color w:val="0070C0"/>
          <w:sz w:val="24"/>
          <w:szCs w:val="24"/>
        </w:rPr>
        <w:t>,</w:t>
      </w:r>
      <w:r w:rsidR="00C43033" w:rsidRPr="00C43033">
        <w:rPr>
          <w:rFonts w:ascii="Arial" w:eastAsia="Arial" w:hAnsi="Arial" w:cs="Arial"/>
          <w:b/>
          <w:color w:val="0070C0"/>
          <w:sz w:val="24"/>
          <w:szCs w:val="24"/>
        </w:rPr>
        <w:t>457</w:t>
      </w:r>
      <w:r w:rsidR="00D73E80" w:rsidRPr="00C3290C">
        <w:rPr>
          <w:rFonts w:ascii="Arial" w:eastAsia="Arial" w:hAnsi="Arial" w:cs="Arial"/>
          <w:b/>
          <w:sz w:val="24"/>
          <w:szCs w:val="24"/>
        </w:rPr>
        <w:t xml:space="preserve"> </w:t>
      </w:r>
      <w:r w:rsidRPr="00C3290C">
        <w:rPr>
          <w:rFonts w:ascii="Arial" w:eastAsia="Arial" w:hAnsi="Arial" w:cs="Arial"/>
          <w:sz w:val="24"/>
          <w:szCs w:val="24"/>
        </w:rPr>
        <w:t>have</w:t>
      </w:r>
      <w:r w:rsidR="00D16141" w:rsidRPr="00C3290C">
        <w:rPr>
          <w:rFonts w:ascii="Arial" w:eastAsia="Arial" w:hAnsi="Arial" w:cs="Arial"/>
          <w:sz w:val="24"/>
          <w:szCs w:val="24"/>
        </w:rPr>
        <w:t xml:space="preserve"> </w:t>
      </w:r>
      <w:r w:rsidRPr="00C43033">
        <w:rPr>
          <w:rFonts w:ascii="Arial" w:eastAsia="Arial" w:hAnsi="Arial" w:cs="Arial"/>
          <w:b/>
          <w:color w:val="0070C0"/>
          <w:sz w:val="24"/>
          <w:szCs w:val="24"/>
        </w:rPr>
        <w:t>recovered</w:t>
      </w:r>
      <w:r w:rsidR="00D16141" w:rsidRPr="00C3290C">
        <w:rPr>
          <w:rFonts w:ascii="Arial" w:eastAsia="Arial" w:hAnsi="Arial" w:cs="Arial"/>
          <w:sz w:val="24"/>
          <w:szCs w:val="24"/>
        </w:rPr>
        <w:t xml:space="preserve"> </w:t>
      </w:r>
      <w:r w:rsidRPr="00C3290C">
        <w:rPr>
          <w:rFonts w:ascii="Arial" w:eastAsia="Arial" w:hAnsi="Arial" w:cs="Arial"/>
          <w:sz w:val="24"/>
          <w:szCs w:val="24"/>
        </w:rPr>
        <w:t>and</w:t>
      </w:r>
      <w:r w:rsidR="00D16141" w:rsidRPr="00C3290C">
        <w:rPr>
          <w:rFonts w:ascii="Arial" w:eastAsia="Arial" w:hAnsi="Arial" w:cs="Arial"/>
          <w:sz w:val="24"/>
          <w:szCs w:val="24"/>
        </w:rPr>
        <w:t xml:space="preserve"> </w:t>
      </w:r>
      <w:r w:rsidR="00D72724" w:rsidRPr="00C43033">
        <w:rPr>
          <w:rFonts w:ascii="Arial" w:eastAsia="Arial" w:hAnsi="Arial" w:cs="Arial"/>
          <w:b/>
          <w:color w:val="0070C0"/>
          <w:sz w:val="24"/>
          <w:szCs w:val="24"/>
        </w:rPr>
        <w:t>8,</w:t>
      </w:r>
      <w:r w:rsidR="00C43033" w:rsidRPr="00C43033">
        <w:rPr>
          <w:rFonts w:ascii="Arial" w:eastAsia="Arial" w:hAnsi="Arial" w:cs="Arial"/>
          <w:b/>
          <w:color w:val="0070C0"/>
          <w:sz w:val="24"/>
          <w:szCs w:val="24"/>
        </w:rPr>
        <w:t>509</w:t>
      </w:r>
      <w:r w:rsidR="00D044DF" w:rsidRPr="00C43033">
        <w:rPr>
          <w:rFonts w:ascii="Arial" w:eastAsia="Arial" w:hAnsi="Arial" w:cs="Arial"/>
          <w:b/>
          <w:color w:val="0070C0"/>
          <w:sz w:val="24"/>
          <w:szCs w:val="24"/>
        </w:rPr>
        <w:t xml:space="preserve"> </w:t>
      </w:r>
      <w:r w:rsidR="00D74F68" w:rsidRPr="00C43033">
        <w:rPr>
          <w:rFonts w:ascii="Arial" w:eastAsia="Arial" w:hAnsi="Arial" w:cs="Arial"/>
          <w:b/>
          <w:color w:val="0070C0"/>
          <w:sz w:val="24"/>
          <w:szCs w:val="24"/>
        </w:rPr>
        <w:t>death</w:t>
      </w:r>
      <w:r w:rsidR="0057779B" w:rsidRPr="00C43033">
        <w:rPr>
          <w:rFonts w:ascii="Arial" w:eastAsia="Arial" w:hAnsi="Arial" w:cs="Arial"/>
          <w:b/>
          <w:color w:val="0070C0"/>
          <w:sz w:val="24"/>
          <w:szCs w:val="24"/>
        </w:rPr>
        <w:t>s</w:t>
      </w:r>
      <w:r w:rsidR="0057779B" w:rsidRPr="00C3290C">
        <w:rPr>
          <w:rFonts w:ascii="Arial" w:eastAsia="Arial" w:hAnsi="Arial" w:cs="Arial"/>
          <w:sz w:val="24"/>
          <w:szCs w:val="24"/>
        </w:rPr>
        <w:t>.</w:t>
      </w:r>
    </w:p>
    <w:p w14:paraId="22E235F4" w14:textId="288D2D1A"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C43033">
        <w:rPr>
          <w:rFonts w:ascii="Arial" w:eastAsia="Arial" w:hAnsi="Arial" w:cs="Arial"/>
          <w:i/>
          <w:color w:val="0070C0"/>
          <w:sz w:val="16"/>
          <w:szCs w:val="16"/>
        </w:rPr>
        <w:t>5</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38A1610"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b/>
          <w:bCs/>
          <w:sz w:val="24"/>
          <w:szCs w:val="24"/>
        </w:rPr>
        <w:t xml:space="preserve"> </w:t>
      </w:r>
      <w:r w:rsidR="004652C8" w:rsidRPr="000E5E55">
        <w:rPr>
          <w:rFonts w:ascii="Arial" w:eastAsia="Arial" w:hAnsi="Arial" w:cs="Arial"/>
          <w:b/>
          <w:color w:val="0070C0"/>
          <w:sz w:val="24"/>
          <w:szCs w:val="24"/>
        </w:rPr>
        <w:t>₱</w:t>
      </w:r>
      <w:r w:rsidR="00B766C6" w:rsidRPr="00B766C6">
        <w:rPr>
          <w:rFonts w:ascii="Arial" w:eastAsia="Arial" w:hAnsi="Arial" w:cs="Arial"/>
          <w:b/>
          <w:bCs/>
          <w:color w:val="0070C0"/>
          <w:sz w:val="24"/>
          <w:szCs w:val="24"/>
        </w:rPr>
        <w:t>1,824,152,938.67</w:t>
      </w:r>
      <w:r w:rsidR="00C3290C" w:rsidRPr="00C3290C">
        <w:rPr>
          <w:rFonts w:ascii="Arial" w:eastAsia="Arial" w:hAnsi="Arial" w:cs="Arial"/>
          <w:b/>
          <w:bCs/>
          <w:color w:val="0070C0"/>
          <w:sz w:val="24"/>
          <w:szCs w:val="24"/>
        </w:rPr>
        <w:t xml:space="preserve"> </w:t>
      </w:r>
      <w:r w:rsidRPr="00F16608">
        <w:rPr>
          <w:rFonts w:ascii="Arial" w:eastAsia="Arial" w:hAnsi="Arial" w:cs="Arial"/>
          <w:sz w:val="24"/>
          <w:szCs w:val="24"/>
        </w:rPr>
        <w:t>worth</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assistance</w:t>
      </w:r>
      <w:r w:rsidR="00D16141" w:rsidRPr="00F16608">
        <w:rPr>
          <w:rFonts w:ascii="Arial" w:eastAsia="Arial" w:hAnsi="Arial" w:cs="Arial"/>
          <w:sz w:val="24"/>
          <w:szCs w:val="24"/>
        </w:rPr>
        <w:t xml:space="preserve"> </w:t>
      </w:r>
      <w:r w:rsidRPr="00F16608">
        <w:rPr>
          <w:rFonts w:ascii="Arial" w:eastAsia="Arial" w:hAnsi="Arial" w:cs="Arial"/>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families</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sz w:val="24"/>
          <w:szCs w:val="24"/>
        </w:rPr>
        <w:t>individuals</w:t>
      </w:r>
      <w:r w:rsidR="00D16141" w:rsidRPr="00F16608">
        <w:rPr>
          <w:rFonts w:ascii="Arial" w:eastAsia="Arial" w:hAnsi="Arial" w:cs="Arial"/>
          <w:sz w:val="24"/>
          <w:szCs w:val="24"/>
        </w:rPr>
        <w:t xml:space="preserve"> </w:t>
      </w:r>
      <w:r w:rsidRPr="00F16608">
        <w:rPr>
          <w:rFonts w:ascii="Arial" w:eastAsia="Arial" w:hAnsi="Arial" w:cs="Arial"/>
          <w:sz w:val="24"/>
          <w:szCs w:val="24"/>
        </w:rPr>
        <w:t>including</w:t>
      </w:r>
      <w:r w:rsidR="00D16141" w:rsidRPr="00F16608">
        <w:rPr>
          <w:rFonts w:ascii="Arial" w:eastAsia="Arial" w:hAnsi="Arial" w:cs="Arial"/>
          <w:sz w:val="24"/>
          <w:szCs w:val="24"/>
        </w:rPr>
        <w:t xml:space="preserve"> </w:t>
      </w:r>
      <w:proofErr w:type="spellStart"/>
      <w:r w:rsidRPr="00F16608">
        <w:rPr>
          <w:rFonts w:ascii="Arial" w:eastAsia="Arial" w:hAnsi="Arial" w:cs="Arial"/>
          <w:sz w:val="24"/>
          <w:szCs w:val="24"/>
        </w:rPr>
        <w:t>strandees</w:t>
      </w:r>
      <w:proofErr w:type="spellEnd"/>
      <w:r w:rsidR="00D16141" w:rsidRPr="00F16608">
        <w:rPr>
          <w:rFonts w:ascii="Arial" w:eastAsia="Arial" w:hAnsi="Arial" w:cs="Arial"/>
          <w:sz w:val="24"/>
          <w:szCs w:val="24"/>
        </w:rPr>
        <w:t xml:space="preserve"> </w:t>
      </w:r>
      <w:r w:rsidRPr="00F16608">
        <w:rPr>
          <w:rFonts w:ascii="Arial" w:eastAsia="Arial" w:hAnsi="Arial" w:cs="Arial"/>
          <w:sz w:val="24"/>
          <w:szCs w:val="24"/>
        </w:rPr>
        <w:t>affect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sz w:val="24"/>
          <w:szCs w:val="24"/>
        </w:rPr>
        <w:t>community</w:t>
      </w:r>
      <w:r w:rsidR="00D16141" w:rsidRPr="00F16608">
        <w:rPr>
          <w:rFonts w:ascii="Arial" w:eastAsia="Arial" w:hAnsi="Arial" w:cs="Arial"/>
          <w:sz w:val="24"/>
          <w:szCs w:val="24"/>
        </w:rPr>
        <w:t xml:space="preserve"> </w:t>
      </w:r>
      <w:r w:rsidRPr="00F16608">
        <w:rPr>
          <w:rFonts w:ascii="Arial" w:eastAsia="Arial" w:hAnsi="Arial" w:cs="Arial"/>
          <w:sz w:val="24"/>
          <w:szCs w:val="24"/>
        </w:rPr>
        <w:t>quarantine</w:t>
      </w:r>
      <w:r w:rsidR="00D16141" w:rsidRPr="00F16608">
        <w:rPr>
          <w:rFonts w:ascii="Arial" w:eastAsia="Arial" w:hAnsi="Arial" w:cs="Arial"/>
          <w:sz w:val="24"/>
          <w:szCs w:val="24"/>
        </w:rPr>
        <w:t xml:space="preserve"> </w:t>
      </w:r>
      <w:r w:rsidRPr="00F16608">
        <w:rPr>
          <w:rFonts w:ascii="Arial" w:eastAsia="Arial" w:hAnsi="Arial" w:cs="Arial"/>
          <w:sz w:val="24"/>
          <w:szCs w:val="24"/>
        </w:rPr>
        <w:t>being</w:t>
      </w:r>
      <w:r w:rsidR="00D16141" w:rsidRPr="00F16608">
        <w:rPr>
          <w:rFonts w:ascii="Arial" w:eastAsia="Arial" w:hAnsi="Arial" w:cs="Arial"/>
          <w:sz w:val="24"/>
          <w:szCs w:val="24"/>
        </w:rPr>
        <w:t xml:space="preserve"> </w:t>
      </w:r>
      <w:r w:rsidRPr="00F16608">
        <w:rPr>
          <w:rFonts w:ascii="Arial" w:eastAsia="Arial" w:hAnsi="Arial" w:cs="Arial"/>
          <w:sz w:val="24"/>
          <w:szCs w:val="24"/>
        </w:rPr>
        <w:t>implemented</w:t>
      </w:r>
      <w:r w:rsidR="00D16141" w:rsidRPr="00F16608">
        <w:rPr>
          <w:rFonts w:ascii="Arial" w:eastAsia="Arial" w:hAnsi="Arial" w:cs="Arial"/>
          <w:sz w:val="24"/>
          <w:szCs w:val="24"/>
        </w:rPr>
        <w:t xml:space="preserve"> </w:t>
      </w:r>
      <w:r w:rsidRPr="00F16608">
        <w:rPr>
          <w:rFonts w:ascii="Arial" w:eastAsia="Arial" w:hAnsi="Arial" w:cs="Arial"/>
          <w:sz w:val="24"/>
          <w:szCs w:val="24"/>
        </w:rPr>
        <w:t>due</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COVID-19</w:t>
      </w:r>
      <w:r w:rsidR="00D16141" w:rsidRPr="00F16608">
        <w:rPr>
          <w:rFonts w:ascii="Arial" w:eastAsia="Arial" w:hAnsi="Arial" w:cs="Arial"/>
          <w:sz w:val="24"/>
          <w:szCs w:val="24"/>
        </w:rPr>
        <w:t xml:space="preserve"> </w:t>
      </w:r>
      <w:r w:rsidRPr="00F16608">
        <w:rPr>
          <w:rFonts w:ascii="Arial" w:eastAsia="Arial" w:hAnsi="Arial" w:cs="Arial"/>
          <w:sz w:val="24"/>
          <w:szCs w:val="24"/>
        </w:rPr>
        <w:t>pandemic;</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Pr="000E5E55">
        <w:rPr>
          <w:rFonts w:ascii="Arial" w:eastAsia="Arial" w:hAnsi="Arial" w:cs="Arial"/>
          <w:b/>
          <w:color w:val="0070C0"/>
          <w:sz w:val="24"/>
          <w:szCs w:val="24"/>
        </w:rPr>
        <w:t>₱</w:t>
      </w:r>
      <w:r w:rsidR="00B766C6" w:rsidRPr="00B766C6">
        <w:rPr>
          <w:rFonts w:ascii="Arial" w:eastAsia="Arial" w:hAnsi="Arial" w:cs="Arial"/>
          <w:b/>
          <w:bCs/>
          <w:color w:val="0070C0"/>
          <w:sz w:val="24"/>
          <w:szCs w:val="24"/>
        </w:rPr>
        <w:t>1,312,174,570.58</w:t>
      </w:r>
      <w:r w:rsidR="00C3290C" w:rsidRPr="00C3290C">
        <w:rPr>
          <w:rFonts w:ascii="Arial" w:eastAsia="Arial" w:hAnsi="Arial" w:cs="Arial"/>
          <w:b/>
          <w:bCs/>
          <w:color w:val="0070C0"/>
          <w:sz w:val="24"/>
          <w:szCs w:val="24"/>
        </w:rPr>
        <w:t xml:space="preserve"> </w:t>
      </w:r>
      <w:r w:rsidRPr="00F16608">
        <w:rPr>
          <w:rFonts w:ascii="Arial" w:eastAsia="Arial" w:hAnsi="Arial" w:cs="Arial"/>
          <w:bCs/>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0E5E55">
        <w:rPr>
          <w:rFonts w:ascii="Arial" w:eastAsia="Arial" w:hAnsi="Arial" w:cs="Arial"/>
          <w:b/>
          <w:color w:val="0070C0"/>
          <w:sz w:val="24"/>
          <w:szCs w:val="24"/>
        </w:rPr>
        <w:t>DSWD</w:t>
      </w:r>
      <w:r w:rsidRPr="00F16608">
        <w:rPr>
          <w:rFonts w:ascii="Arial" w:eastAsia="Arial" w:hAnsi="Arial" w:cs="Arial"/>
          <w:sz w:val="24"/>
          <w:szCs w:val="24"/>
        </w:rPr>
        <w:t>,</w:t>
      </w:r>
      <w:r w:rsidR="00D16141" w:rsidRPr="00F16608">
        <w:rPr>
          <w:rFonts w:ascii="Arial" w:eastAsia="Arial" w:hAnsi="Arial" w:cs="Arial"/>
          <w:b/>
          <w:sz w:val="24"/>
          <w:szCs w:val="24"/>
        </w:rPr>
        <w:t xml:space="preserve"> </w:t>
      </w:r>
      <w:r w:rsidRPr="00F16608">
        <w:rPr>
          <w:rFonts w:ascii="Arial" w:eastAsia="Arial" w:hAnsi="Arial" w:cs="Arial"/>
          <w:b/>
          <w:sz w:val="24"/>
          <w:szCs w:val="24"/>
        </w:rPr>
        <w:t>₱</w:t>
      </w:r>
      <w:r w:rsidR="00A82D9C" w:rsidRPr="00F16608">
        <w:rPr>
          <w:rFonts w:ascii="Arial" w:eastAsia="Arial" w:hAnsi="Arial" w:cs="Arial"/>
          <w:b/>
          <w:bCs/>
          <w:sz w:val="24"/>
          <w:szCs w:val="24"/>
        </w:rPr>
        <w:t xml:space="preserve">480,134,958.53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NGO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Pr="00F16608">
        <w:rPr>
          <w:rFonts w:ascii="Arial" w:eastAsia="Arial" w:hAnsi="Arial" w:cs="Arial"/>
          <w:b/>
          <w:bCs/>
          <w:sz w:val="24"/>
          <w:szCs w:val="24"/>
        </w:rPr>
        <w:t>31,843,409.56</w:t>
      </w:r>
      <w:r w:rsidR="00D16141" w:rsidRPr="00F16608">
        <w:rPr>
          <w:rFonts w:ascii="Arial" w:eastAsia="Arial" w:hAnsi="Arial" w:cs="Arial"/>
          <w:b/>
          <w:bCs/>
          <w:sz w:val="24"/>
          <w:szCs w:val="24"/>
        </w:rPr>
        <w:t xml:space="preserve">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Private</w:t>
      </w:r>
      <w:r w:rsidR="00D16141" w:rsidRPr="00F16608">
        <w:rPr>
          <w:rFonts w:ascii="Arial" w:eastAsia="Arial" w:hAnsi="Arial" w:cs="Arial"/>
          <w:b/>
          <w:sz w:val="24"/>
          <w:szCs w:val="24"/>
        </w:rPr>
        <w:t xml:space="preserve"> </w:t>
      </w:r>
      <w:r w:rsidRPr="00F16608">
        <w:rPr>
          <w:rFonts w:ascii="Arial" w:eastAsia="Arial" w:hAnsi="Arial" w:cs="Arial"/>
          <w:b/>
          <w:sz w:val="24"/>
          <w:szCs w:val="24"/>
        </w:rPr>
        <w:t>Partners</w:t>
      </w:r>
      <w:r w:rsidR="00D16141" w:rsidRPr="00F16608">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B766C6" w:rsidRPr="00B766C6" w14:paraId="317CCB44" w14:textId="77777777" w:rsidTr="00B766C6">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3EAB49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E1D9F8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COST OF ASSISTANCE </w:t>
            </w:r>
          </w:p>
        </w:tc>
      </w:tr>
      <w:tr w:rsidR="00B766C6" w:rsidRPr="00B766C6" w14:paraId="7ADA2986" w14:textId="77777777" w:rsidTr="00B766C6">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A78789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AB84AB1"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B166DE7"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7682E54C"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6A37F29"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GRAND TOTAL </w:t>
            </w:r>
          </w:p>
        </w:tc>
      </w:tr>
      <w:tr w:rsidR="00B766C6" w:rsidRPr="00B766C6" w14:paraId="0223F04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1A27A"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BD317A8" w14:textId="72B7191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312,174,570.58 </w:t>
            </w:r>
          </w:p>
        </w:tc>
        <w:tc>
          <w:tcPr>
            <w:tcW w:w="0" w:type="auto"/>
            <w:tcBorders>
              <w:top w:val="nil"/>
              <w:left w:val="nil"/>
              <w:bottom w:val="single" w:sz="4" w:space="0" w:color="000000"/>
              <w:right w:val="single" w:sz="4" w:space="0" w:color="000000"/>
            </w:tcBorders>
            <w:shd w:val="clear" w:color="A5A5A5" w:fill="A5A5A5"/>
            <w:noWrap/>
            <w:vAlign w:val="bottom"/>
            <w:hideMark/>
          </w:tcPr>
          <w:p w14:paraId="7C3F7340" w14:textId="67BCC65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29355BAF" w14:textId="63D98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7F0AFEBE" w14:textId="47E7515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4,152,938.67 </w:t>
            </w:r>
          </w:p>
        </w:tc>
      </w:tr>
      <w:tr w:rsidR="00B766C6" w:rsidRPr="00B766C6" w14:paraId="135C804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C656E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4F006D61" w14:textId="3C6EC2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00,681.45 </w:t>
            </w:r>
          </w:p>
        </w:tc>
        <w:tc>
          <w:tcPr>
            <w:tcW w:w="0" w:type="auto"/>
            <w:tcBorders>
              <w:top w:val="nil"/>
              <w:left w:val="nil"/>
              <w:bottom w:val="single" w:sz="4" w:space="0" w:color="000000"/>
              <w:right w:val="single" w:sz="4" w:space="0" w:color="000000"/>
            </w:tcBorders>
            <w:shd w:val="clear" w:color="A5A5A5" w:fill="A5A5A5"/>
            <w:noWrap/>
            <w:vAlign w:val="bottom"/>
            <w:hideMark/>
          </w:tcPr>
          <w:p w14:paraId="5E70F914" w14:textId="6EAA62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F10621D" w14:textId="06CB41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90B0F4" w14:textId="2278253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4,610,681.45 </w:t>
            </w:r>
          </w:p>
        </w:tc>
      </w:tr>
      <w:tr w:rsidR="00B766C6" w:rsidRPr="00B766C6" w14:paraId="225333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18F43"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CD1E005" w14:textId="6C18B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7A8C021E" w14:textId="1DA9576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4516" w14:textId="24B4F2D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795781" w14:textId="1FAEF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1,634.29 </w:t>
            </w:r>
          </w:p>
        </w:tc>
      </w:tr>
      <w:tr w:rsidR="00B766C6" w:rsidRPr="00B766C6" w14:paraId="08BF89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4E2A"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689279" w14:textId="756F21C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024,029.36 </w:t>
            </w:r>
          </w:p>
        </w:tc>
        <w:tc>
          <w:tcPr>
            <w:tcW w:w="0" w:type="auto"/>
            <w:tcBorders>
              <w:top w:val="nil"/>
              <w:left w:val="nil"/>
              <w:bottom w:val="single" w:sz="4" w:space="0" w:color="000000"/>
              <w:right w:val="single" w:sz="4" w:space="0" w:color="000000"/>
            </w:tcBorders>
            <w:shd w:val="clear" w:color="auto" w:fill="auto"/>
            <w:noWrap/>
            <w:vAlign w:val="bottom"/>
            <w:hideMark/>
          </w:tcPr>
          <w:p w14:paraId="3FC8177B" w14:textId="599922C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99642" w14:textId="2C8EAFB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46543F" w14:textId="3543A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124,029.36 </w:t>
            </w:r>
          </w:p>
        </w:tc>
      </w:tr>
      <w:tr w:rsidR="00B766C6" w:rsidRPr="00B766C6" w14:paraId="17383AB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F3AAD"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7ACDD2" w14:textId="4B52697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1A36DC5D" w14:textId="1EC8325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0A4FD" w14:textId="520B16D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B66982" w14:textId="64599B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32,450.00 </w:t>
            </w:r>
          </w:p>
        </w:tc>
      </w:tr>
      <w:tr w:rsidR="00B766C6" w:rsidRPr="00B766C6" w14:paraId="6A4F8A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1326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16794E6" w14:textId="5B92BB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2DC82295" w14:textId="2A90F91D"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37EAD" w14:textId="7A3B8F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F96CD" w14:textId="40DB9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01,278.00 </w:t>
            </w:r>
          </w:p>
        </w:tc>
      </w:tr>
      <w:tr w:rsidR="00B766C6" w:rsidRPr="00B766C6" w14:paraId="442126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F9A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C7B2D9B" w14:textId="68761B7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5C916B0C" w14:textId="0F2C390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A019" w14:textId="1D9826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3EB8C5" w14:textId="0C39A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4,179,379.10 </w:t>
            </w:r>
          </w:p>
        </w:tc>
      </w:tr>
      <w:tr w:rsidR="00B766C6" w:rsidRPr="00B766C6" w14:paraId="74F726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CA97C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52E8CA1" w14:textId="7B6D43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5F1AD" w14:textId="456EBE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56FC" w14:textId="713102A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06D2EB" w14:textId="45F243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017,500.00 </w:t>
            </w:r>
          </w:p>
        </w:tc>
      </w:tr>
      <w:tr w:rsidR="00B766C6" w:rsidRPr="00B766C6" w14:paraId="060D39A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E759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32EE8" w14:textId="791D31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1,313,138.00 </w:t>
            </w:r>
          </w:p>
        </w:tc>
        <w:tc>
          <w:tcPr>
            <w:tcW w:w="0" w:type="auto"/>
            <w:tcBorders>
              <w:top w:val="nil"/>
              <w:left w:val="nil"/>
              <w:bottom w:val="single" w:sz="4" w:space="0" w:color="000000"/>
              <w:right w:val="single" w:sz="4" w:space="0" w:color="000000"/>
            </w:tcBorders>
            <w:shd w:val="clear" w:color="auto" w:fill="auto"/>
            <w:noWrap/>
            <w:vAlign w:val="bottom"/>
            <w:hideMark/>
          </w:tcPr>
          <w:p w14:paraId="34FB1B1A" w14:textId="311FE4B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B7D5B" w14:textId="6FF8947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14CC6D" w14:textId="2B0C1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755,638.00 </w:t>
            </w:r>
          </w:p>
        </w:tc>
      </w:tr>
      <w:tr w:rsidR="00B766C6" w:rsidRPr="00B766C6" w14:paraId="5192D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8E42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7058004" w14:textId="523C95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790CD6BE" w14:textId="479AB0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972730" w14:textId="73FDA2F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C7597E" w14:textId="2DDC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83,960.00 </w:t>
            </w:r>
          </w:p>
        </w:tc>
      </w:tr>
      <w:tr w:rsidR="00B766C6" w:rsidRPr="00B766C6" w14:paraId="37D14A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6C2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9C5E74C" w14:textId="5EBADD9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70623" w14:textId="1C2ADDD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C310AF" w14:textId="4D0C22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63C43F" w14:textId="30E082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9,000.00 </w:t>
            </w:r>
          </w:p>
        </w:tc>
      </w:tr>
      <w:tr w:rsidR="00B766C6" w:rsidRPr="00B766C6" w14:paraId="679F10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733E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0030B0" w14:textId="62FC4E01"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BA43" w14:textId="437542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E6C84" w14:textId="083DA3D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C5C510" w14:textId="2F413B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574,300.00 </w:t>
            </w:r>
          </w:p>
        </w:tc>
      </w:tr>
      <w:tr w:rsidR="00B766C6" w:rsidRPr="00B766C6" w14:paraId="470F93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2C5A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8A56EAA" w14:textId="2BFB6FD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4D931ED0" w14:textId="09AC12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11EE1A" w14:textId="6BDADEE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E81B6F" w14:textId="25431D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73,980.00 </w:t>
            </w:r>
          </w:p>
        </w:tc>
      </w:tr>
      <w:tr w:rsidR="00B766C6" w:rsidRPr="00B766C6" w14:paraId="41786EA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D17F1"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7C59E1" w14:textId="39362F4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0F910B12" w14:textId="42BD707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626E9B" w14:textId="6E80874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A0B92" w14:textId="2DBDAA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9,984.00 </w:t>
            </w:r>
          </w:p>
        </w:tc>
      </w:tr>
      <w:tr w:rsidR="00B766C6" w:rsidRPr="00B766C6" w14:paraId="34F0E6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912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C7BDDBB" w14:textId="7014AAF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6F63969" w14:textId="4AC3A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0528E3" w14:textId="20C2119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FE9211" w14:textId="40930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782,540.00 </w:t>
            </w:r>
          </w:p>
        </w:tc>
      </w:tr>
      <w:tr w:rsidR="00B766C6" w:rsidRPr="00B766C6" w14:paraId="11B5F4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98B6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26D613" w14:textId="109629D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9EF6BF2" w14:textId="5DC2D2F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D02F9" w14:textId="267DF71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37DF0E" w14:textId="5AC13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0,763.60 </w:t>
            </w:r>
          </w:p>
        </w:tc>
      </w:tr>
      <w:tr w:rsidR="00B766C6" w:rsidRPr="00B766C6" w14:paraId="7934C4A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622F8"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55840C9" w14:textId="6F6018D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65BA3DCD" w14:textId="241469C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E1D90F" w14:textId="00BA7F6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50EA64" w14:textId="521534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80,385.80 </w:t>
            </w:r>
          </w:p>
        </w:tc>
      </w:tr>
      <w:tr w:rsidR="00B766C6" w:rsidRPr="00B766C6" w14:paraId="0E143D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96880"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EDADFEC" w14:textId="5615E4B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2DCD5074" w14:textId="5C12464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44563" w14:textId="0354708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36B93D" w14:textId="2D187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2,586,799.30 </w:t>
            </w:r>
          </w:p>
        </w:tc>
      </w:tr>
      <w:tr w:rsidR="00B766C6" w:rsidRPr="00B766C6" w14:paraId="65F71D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E4B2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5A09C" w14:textId="20731E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5E4F562A" w14:textId="28F89B9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96CC4" w14:textId="4A80F2C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BE5713" w14:textId="46E772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02,260.00 </w:t>
            </w:r>
          </w:p>
        </w:tc>
      </w:tr>
      <w:tr w:rsidR="00B766C6" w:rsidRPr="00B766C6" w14:paraId="25E59B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9CBB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8C614" w14:textId="6D0D5C5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E53D99D" w14:textId="05AF08E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0288B" w14:textId="3519448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AFFB12" w14:textId="34251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7,114,800.00 </w:t>
            </w:r>
          </w:p>
        </w:tc>
      </w:tr>
      <w:tr w:rsidR="00B766C6" w:rsidRPr="00B766C6" w14:paraId="23E657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A233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844CC77" w14:textId="72A053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226,20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264DDF3" w14:textId="7030EA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A3A29F" w14:textId="2CC5D1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A28474" w14:textId="568276E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882,315.36 </w:t>
            </w:r>
          </w:p>
        </w:tc>
      </w:tr>
      <w:tr w:rsidR="00B766C6" w:rsidRPr="00B766C6" w14:paraId="2A212F3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092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Ilocos</w:t>
            </w:r>
            <w:proofErr w:type="spellEnd"/>
            <w:r w:rsidRPr="00B766C6">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D7383CC" w14:textId="005651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940665" w14:textId="73AF9A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C63001" w14:textId="0E3FC5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C4BA3" w14:textId="25D694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915,583.38 </w:t>
            </w:r>
          </w:p>
        </w:tc>
      </w:tr>
      <w:tr w:rsidR="00B766C6" w:rsidRPr="00B766C6" w14:paraId="006333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E9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1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9E71B34" w14:textId="35440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0BA0B0" w14:textId="242D6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05117" w14:textId="38275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87F8" w14:textId="69186C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r>
      <w:tr w:rsidR="00B766C6" w:rsidRPr="00B766C6" w14:paraId="7B743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30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170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7CCEAA5" w14:textId="34CC5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52A537" w14:textId="0A2036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10AF" w14:textId="134CF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20462" w14:textId="703605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16A810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F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D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9BCDFFD" w14:textId="5FE5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DE9EEC4" w14:textId="36A4C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9805C" w14:textId="6B73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3B3C" w14:textId="4EE43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r>
      <w:tr w:rsidR="00B766C6" w:rsidRPr="00B766C6" w14:paraId="124300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D84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F23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36BD9FC" w14:textId="3FE3A7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B966B7F" w14:textId="78CBF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69D88" w14:textId="0A1AC0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665AA" w14:textId="1CFAE7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r>
      <w:tr w:rsidR="00B766C6" w:rsidRPr="00B766C6" w14:paraId="29DDBF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ED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E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na</w:t>
            </w:r>
            <w:proofErr w:type="spellEnd"/>
            <w:r w:rsidRPr="00B766C6">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412CEF9" w14:textId="5F4978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09AEA32" w14:textId="610EC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3B6E" w14:textId="352BB8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DECD" w14:textId="5243B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C8680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3B5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531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31584AB" w14:textId="27DC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B8F92C1" w14:textId="39D9D1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DA8B0" w14:textId="6E2CE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D5915" w14:textId="3CDB5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073E4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A3F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C57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B1EF4E0" w14:textId="61415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A51A88" w14:textId="5B09C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1F78F20" w14:textId="67D7B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8F8D" w14:textId="27FAE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8,551.20 </w:t>
            </w:r>
          </w:p>
        </w:tc>
      </w:tr>
      <w:tr w:rsidR="00B766C6" w:rsidRPr="00B766C6" w14:paraId="378CC2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F1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65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100AE94" w14:textId="143D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363883" w14:textId="6182A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22BDC6" w14:textId="7FEED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73A03" w14:textId="79A0F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92.45 </w:t>
            </w:r>
          </w:p>
        </w:tc>
      </w:tr>
      <w:tr w:rsidR="00B766C6" w:rsidRPr="00B766C6" w14:paraId="6957D0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117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B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DD16A9F" w14:textId="3A89A7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5F42FBF" w14:textId="58374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B85C" w14:textId="7AFFF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7292" w14:textId="7444A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4CBBAD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9A4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EC7F4E2" w14:textId="609A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80A6FE0" w14:textId="5E58F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A770" w14:textId="076E1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3CF8" w14:textId="78D767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r>
      <w:tr w:rsidR="00B766C6" w:rsidRPr="00B766C6" w14:paraId="0C6C65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9FA6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8FE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A831CA9" w14:textId="229B97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2EF684C" w14:textId="2AC742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EA79" w14:textId="49E450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00D02" w14:textId="30B97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r>
      <w:tr w:rsidR="00B766C6" w:rsidRPr="00B766C6" w14:paraId="62929B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2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5E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D6AC8DF" w14:textId="5090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4A8F086" w14:textId="357E8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1288" w14:textId="74ECE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BAAF" w14:textId="2281D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r>
      <w:tr w:rsidR="00B766C6" w:rsidRPr="00B766C6" w14:paraId="371AD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2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11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1E2FA85" w14:textId="50F47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0BB1A5B3" w14:textId="465C62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92E6E4A" w14:textId="19A626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D171" w14:textId="02468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29,385.70 </w:t>
            </w:r>
          </w:p>
        </w:tc>
      </w:tr>
      <w:tr w:rsidR="00B766C6" w:rsidRPr="00B766C6" w14:paraId="2DD5CA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4B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2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18230D8" w14:textId="61D39B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A98B472" w14:textId="39331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4F5B6C" w14:textId="766AA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0830" w14:textId="53B09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333.20 </w:t>
            </w:r>
          </w:p>
        </w:tc>
      </w:tr>
      <w:tr w:rsidR="00B766C6" w:rsidRPr="00B766C6" w14:paraId="70948C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E0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1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96A6AEA" w14:textId="0F221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2943FF8" w14:textId="1A051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BFF9" w14:textId="71CE5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73BE" w14:textId="18CAA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r>
      <w:tr w:rsidR="00B766C6" w:rsidRPr="00B766C6" w14:paraId="618AB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E68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C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CD2C579" w14:textId="5557F6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CEE775F" w14:textId="0B918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24C5" w14:textId="47D1D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6850" w14:textId="6285A6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68DA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1E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F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40A1E8A" w14:textId="5353F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426548" w14:textId="209AF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4A22" w14:textId="2706C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BF10" w14:textId="29244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6D8C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4F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003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8B8AEC1" w14:textId="0CD40C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14E57A" w14:textId="64E40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381D" w14:textId="7AC4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6C41" w14:textId="4DBFC6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23213B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FD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8B4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D0A7F7D" w14:textId="710B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C9CD87" w14:textId="6FFCA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E9C32" w14:textId="48192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AF03A" w14:textId="324A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16AC7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5621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E1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E8866A2" w14:textId="21CFC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D613B8" w14:textId="1162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F3C88" w14:textId="29813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FA35" w14:textId="463E9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26A3E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F14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0F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AA5DE80" w14:textId="6FF512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855A2B9" w14:textId="1E330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8552" w14:textId="2D60DA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78D20" w14:textId="301F7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r>
      <w:tr w:rsidR="00B766C6" w:rsidRPr="00B766C6" w14:paraId="3F828A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09C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D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12F0AA" w14:textId="51762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2A785D9" w14:textId="0FAFF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925F" w14:textId="575ACE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3DB9" w14:textId="17CAE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r>
      <w:tr w:rsidR="00B766C6" w:rsidRPr="00B766C6" w14:paraId="0FB4D6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FC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6B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A073A6" w14:textId="76506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2818DBB" w14:textId="5A32C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72462" w14:textId="2B950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C18F" w14:textId="17B5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9.70 </w:t>
            </w:r>
          </w:p>
        </w:tc>
      </w:tr>
      <w:tr w:rsidR="00B766C6" w:rsidRPr="00B766C6" w14:paraId="34342FC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0026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Ilocos</w:t>
            </w:r>
            <w:proofErr w:type="spellEnd"/>
            <w:r w:rsidRPr="00B766C6">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8A1F03" w14:textId="4EF5FA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DD482E5" w14:textId="76BD63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E45A3" w14:textId="472C50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24BC4" w14:textId="5AE07F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r>
      <w:tr w:rsidR="00B766C6" w:rsidRPr="00B766C6" w14:paraId="73E88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A829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DB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22E550" w14:textId="5485B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6C3E848" w14:textId="60367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2FCAA" w14:textId="6C212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3FA7F" w14:textId="01D9A9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r>
      <w:tr w:rsidR="00B766C6" w:rsidRPr="00B766C6" w14:paraId="3579AC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F9A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6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F04F0" w14:textId="01A2AE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7CD0F87" w14:textId="76931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98B8D" w14:textId="0FF124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946F" w14:textId="6CBD91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r>
      <w:tr w:rsidR="00B766C6" w:rsidRPr="00B766C6" w14:paraId="630B13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CF5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9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209600A" w14:textId="16FBC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B60D7E" w14:textId="3AA6E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548B" w14:textId="19489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8340F" w14:textId="1CFC7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1DAFB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69BF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5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12DB979" w14:textId="73847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2311632" w14:textId="5F410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61B1" w14:textId="70460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A1EF" w14:textId="239CE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r>
      <w:tr w:rsidR="00B766C6" w:rsidRPr="00B766C6" w14:paraId="319667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7A4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CEC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1B05A" w14:textId="3A97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20C722F2" w14:textId="6EF2E9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64E0" w14:textId="15408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9960" w14:textId="1F903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r>
      <w:tr w:rsidR="00B766C6" w:rsidRPr="00B766C6" w14:paraId="43D37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B94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B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8776351" w14:textId="0D8D0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72A165C" w14:textId="68890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88BAE" w14:textId="715BF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7E43" w14:textId="11E2E2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45B147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A1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52E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80B4F" w14:textId="36B1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0668B1F" w14:textId="461E4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11A9" w14:textId="00A804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3B5D" w14:textId="60FAD8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7EB202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CB3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81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1C5E11A" w14:textId="41A12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3F595878" w14:textId="05A945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3CC02" w14:textId="779CA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64F74" w14:textId="00D02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r>
      <w:tr w:rsidR="00B766C6" w:rsidRPr="00B766C6" w14:paraId="418DB7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B3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9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D0526" w14:textId="70A3FC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51B731F" w14:textId="006BA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C50D1" w14:textId="584B48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329F" w14:textId="5011B3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r>
      <w:tr w:rsidR="00B766C6" w:rsidRPr="00B766C6" w14:paraId="37A1B2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4D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F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A456F2" w14:textId="6988C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7A86B6A" w14:textId="33336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91C2" w14:textId="0A8B0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878F" w14:textId="3DCEC7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r>
      <w:tr w:rsidR="00B766C6" w:rsidRPr="00B766C6" w14:paraId="28FDA9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542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AE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C702B" w14:textId="777BB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47EC8D" w14:textId="00BA2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A947" w14:textId="20224E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CCA49" w14:textId="2C57A0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r>
      <w:tr w:rsidR="00B766C6" w:rsidRPr="00B766C6" w14:paraId="6A64B5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07DD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9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2C8D2" w14:textId="277A5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6CF061D" w14:textId="7E04A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810B" w14:textId="77EF5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55C2A" w14:textId="4AC64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r>
      <w:tr w:rsidR="00B766C6" w:rsidRPr="00B766C6" w14:paraId="3BDD1F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69F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A1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BB4F6" w14:textId="6F32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DA37C1" w14:textId="51FAE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C0A6" w14:textId="26FF9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A2D5" w14:textId="4C7AA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r>
      <w:tr w:rsidR="00B766C6" w:rsidRPr="00B766C6" w14:paraId="7780BD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6783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5B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4FCE32" w14:textId="4C0A3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3A61F9E" w14:textId="58AFA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C6DE" w14:textId="0DC2F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FDA7" w14:textId="7248F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r>
      <w:tr w:rsidR="00B766C6" w:rsidRPr="00B766C6" w14:paraId="50370A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19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338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Quirin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Angkaki</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8850FE" w14:textId="43F0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49805A7" w14:textId="34BC8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DA85E" w14:textId="5E347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E9AD" w14:textId="08F9B2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26A6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E4D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D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cedo (</w:t>
            </w:r>
            <w:proofErr w:type="spellStart"/>
            <w:r w:rsidRPr="00B766C6">
              <w:rPr>
                <w:rFonts w:ascii="Arial Narrow" w:eastAsia="Times New Roman" w:hAnsi="Arial Narrow"/>
                <w:i/>
                <w:iCs/>
                <w:color w:val="000000"/>
                <w:sz w:val="20"/>
                <w:szCs w:val="20"/>
              </w:rPr>
              <w:t>Bauge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6996B19" w14:textId="51AAE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6AE7274" w14:textId="791562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93D8" w14:textId="05A6E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9BF27" w14:textId="3D09F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5DC462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1365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DB3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7C98862" w14:textId="7CFC3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981C89A" w14:textId="2167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B434" w14:textId="06B61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31D30" w14:textId="64A67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r>
      <w:tr w:rsidR="00B766C6" w:rsidRPr="00B766C6" w14:paraId="441622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1069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758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03BB795" w14:textId="419FD6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DFEBCC0" w14:textId="3A8AD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E19F" w14:textId="2C0530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B82BB" w14:textId="6AC7A4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r>
      <w:tr w:rsidR="00B766C6" w:rsidRPr="00B766C6" w14:paraId="721922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981E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931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w:t>
            </w:r>
            <w:proofErr w:type="spellStart"/>
            <w:r w:rsidRPr="00B766C6">
              <w:rPr>
                <w:rFonts w:ascii="Arial Narrow" w:eastAsia="Times New Roman" w:hAnsi="Arial Narrow"/>
                <w:i/>
                <w:iCs/>
                <w:color w:val="000000"/>
                <w:sz w:val="20"/>
                <w:szCs w:val="20"/>
              </w:rPr>
              <w:t>Lapo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22E574" w14:textId="3F64B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0FC94306" w14:textId="06681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CF348" w14:textId="1F28E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E12D" w14:textId="668D2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r>
      <w:tr w:rsidR="00B766C6" w:rsidRPr="00B766C6" w14:paraId="55B094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DFE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5F6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2419A48" w14:textId="200E0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49C88210" w14:textId="4580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28BB6" w14:textId="1DDB3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68E2D" w14:textId="49E48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r>
      <w:tr w:rsidR="00B766C6" w:rsidRPr="00B766C6" w14:paraId="4F4D6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90F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435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5E47EDB" w14:textId="54B91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9E35B71" w14:textId="1D9FC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7ED9F" w14:textId="1473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B1FF" w14:textId="405E8C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r>
      <w:tr w:rsidR="00B766C6" w:rsidRPr="00B766C6" w14:paraId="1B41B9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44F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FC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632DE17" w14:textId="3388E7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87EC338" w14:textId="72DA1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401EC" w14:textId="257DF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ABEFD" w14:textId="50140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502C3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B7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73A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363983" w14:textId="63D908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44914ED" w14:textId="0B7F4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CD19" w14:textId="6A6A34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CFB71" w14:textId="77E89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r>
      <w:tr w:rsidR="00B766C6" w:rsidRPr="00B766C6" w14:paraId="4762AA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4F86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981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BD0748E" w14:textId="5AD5B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1459F6" w14:textId="7BF9A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BD4E9" w14:textId="45AA1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3BE5E" w14:textId="2CD80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1F3A49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6BAA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34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D62576F" w14:textId="0E4CE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0C10781" w14:textId="7B4CA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B2F5" w14:textId="5F706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4BB4" w14:textId="44A656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F7AAB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F7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A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A935537" w14:textId="4680B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01392688" w14:textId="489DFA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7D327" w14:textId="1F080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24EE" w14:textId="049B98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r>
      <w:tr w:rsidR="00B766C6" w:rsidRPr="00B766C6" w14:paraId="2CEA07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B9D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56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B7B20" w14:textId="4CF8C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8DF37EA" w14:textId="49E3D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FC2D" w14:textId="77277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7210A" w14:textId="10E3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r>
      <w:tr w:rsidR="00B766C6" w:rsidRPr="00B766C6" w14:paraId="3D7AEC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148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7B4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B2542" w14:textId="70A736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64415AB9" w14:textId="2DC51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24DE3" w14:textId="21BB2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2DFC6" w14:textId="42F0AD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r>
      <w:tr w:rsidR="00B766C6" w:rsidRPr="00B766C6" w14:paraId="4A56E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C7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88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218A4" w14:textId="44EDF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E84052" w14:textId="78E721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83D1E" w14:textId="26D211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6BA2" w14:textId="14A2B6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r>
      <w:tr w:rsidR="00B766C6" w:rsidRPr="00B766C6" w14:paraId="52FD3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E05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81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F13C8" w14:textId="7F00A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B6AD83" w14:textId="1A16D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2381" w14:textId="527B2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C614" w14:textId="6FDAB5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355FA4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228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548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8974E56" w14:textId="443A0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FA53EFD" w14:textId="52F3C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E5297" w14:textId="42013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34D29" w14:textId="183EE7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r>
      <w:tr w:rsidR="00B766C6" w:rsidRPr="00B766C6" w14:paraId="1E8BD15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E09F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E4212B7" w14:textId="36AF1A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57D4CE38" w14:textId="67648A6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82F16" w14:textId="06D90ED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1331251" w14:textId="2A7188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748,223.14 </w:t>
            </w:r>
          </w:p>
        </w:tc>
      </w:tr>
      <w:tr w:rsidR="00B766C6" w:rsidRPr="00B766C6" w14:paraId="7019B0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9B7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D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E1254" w14:textId="3ED239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E51E599" w14:textId="31655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0A8D" w14:textId="69EF67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B9AF" w14:textId="03BCE0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r>
      <w:tr w:rsidR="00B766C6" w:rsidRPr="00B766C6" w14:paraId="6B36E5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B7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257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1B2D3" w14:textId="1F3FF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495EDBF" w14:textId="0CCC7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687F" w14:textId="3D237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B74C7" w14:textId="217F4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r>
      <w:tr w:rsidR="00B766C6" w:rsidRPr="00B766C6" w14:paraId="77FDE2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6D9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3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13A3A3" w14:textId="6832B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F798E3D" w14:textId="1D0AB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294E5" w14:textId="5F7E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141F" w14:textId="444A3F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r>
      <w:tr w:rsidR="00B766C6" w:rsidRPr="00B766C6" w14:paraId="59A0A7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3B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1B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F5DF8" w14:textId="14979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1864D660" w14:textId="0B2C7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EE33" w14:textId="52F231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05C0" w14:textId="247BF8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r>
      <w:tr w:rsidR="00B766C6" w:rsidRPr="00B766C6" w14:paraId="5F817B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B1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AB1B2" w14:textId="68B7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8FC32B" w14:textId="3CB728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BA" w14:textId="23E993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ADFE" w14:textId="5F838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4343EE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85D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DE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814C1" w14:textId="3A1075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52B0F0C7" w14:textId="626DBC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1D2C4" w14:textId="4B087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8630" w14:textId="5095F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r>
      <w:tr w:rsidR="00B766C6" w:rsidRPr="00B766C6" w14:paraId="28181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8B5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0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55442" w14:textId="25B26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57AE4ACE" w14:textId="6C804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8B114" w14:textId="7FD07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E29DA" w14:textId="7E8D1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r>
      <w:tr w:rsidR="00B766C6" w:rsidRPr="00B766C6" w14:paraId="0FCECF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BC4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58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2642152" w14:textId="1B8DC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365F389B" w14:textId="2497A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B68C6" w14:textId="4CFB1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6BF654D" w14:textId="4B05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400.00 </w:t>
            </w:r>
          </w:p>
        </w:tc>
      </w:tr>
      <w:tr w:rsidR="00B766C6" w:rsidRPr="00B766C6" w14:paraId="6F0191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B72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189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E888861" w14:textId="39FE7A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6E4A3E3" w14:textId="7EAC8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03393" w14:textId="33399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76ED6" w14:textId="20355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r>
      <w:tr w:rsidR="00B766C6" w:rsidRPr="00B766C6" w14:paraId="47B7B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46B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E43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0947EE" w14:textId="2161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C195DFC" w14:textId="07A89E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7754C" w14:textId="0BD5F4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BBC0C" w14:textId="4084D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r>
      <w:tr w:rsidR="00B766C6" w:rsidRPr="00B766C6" w14:paraId="02E956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685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CF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1FCF2" w14:textId="426D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4319B37" w14:textId="79516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7BE1" w14:textId="737AF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139E" w14:textId="285DE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r>
      <w:tr w:rsidR="00B766C6" w:rsidRPr="00B766C6" w14:paraId="7B5EAF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E49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B1A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D5591" w14:textId="7B887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5E8610F" w14:textId="56212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05DED" w14:textId="6E24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595E" w14:textId="26416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r>
      <w:tr w:rsidR="00B766C6" w:rsidRPr="00B766C6" w14:paraId="0D942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623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A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4A92E51" w14:textId="11EDB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962A04F" w14:textId="6ACD9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7ACCA19" w14:textId="4D603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DAED" w14:textId="03D3D3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2,598.20 </w:t>
            </w:r>
          </w:p>
        </w:tc>
      </w:tr>
      <w:tr w:rsidR="00B766C6" w:rsidRPr="00B766C6" w14:paraId="3B6BC4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BBA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E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DCF870" w14:textId="048776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733C757" w14:textId="77D92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289A" w14:textId="339DD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672C" w14:textId="7A825E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r>
      <w:tr w:rsidR="00B766C6" w:rsidRPr="00B766C6" w14:paraId="1D6D99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78F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4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DB6A555" w14:textId="35B2E3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2F17AC1" w14:textId="32BD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25E4" w14:textId="522BA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6543" w14:textId="47D9C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r>
      <w:tr w:rsidR="00B766C6" w:rsidRPr="00B766C6" w14:paraId="64E871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3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E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B0A3BCD" w14:textId="6C269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2A51431" w14:textId="4846A9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48B24" w14:textId="36F8D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AE122" w14:textId="160BD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r>
      <w:tr w:rsidR="00B766C6" w:rsidRPr="00B766C6" w14:paraId="726E2D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32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A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F008F6" w14:textId="52EEC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9948FC6" w14:textId="2CB5F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C6090" w14:textId="66BDD3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F17903" w14:textId="6A6D03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5,530.92 </w:t>
            </w:r>
          </w:p>
        </w:tc>
      </w:tr>
      <w:tr w:rsidR="00B766C6" w:rsidRPr="00B766C6" w14:paraId="41BE2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0D86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14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455FC9D" w14:textId="6CB579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1C8FF9B" w14:textId="0C2C8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BEB8" w14:textId="316CD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516A" w14:textId="77E23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r>
      <w:tr w:rsidR="00B766C6" w:rsidRPr="00B766C6" w14:paraId="4ADB12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16F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D0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39A8F" w14:textId="0F539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9DD26C2" w14:textId="28D71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ACE8" w14:textId="46A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9FE40" w14:textId="5459F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r>
      <w:tr w:rsidR="00B766C6" w:rsidRPr="00B766C6" w14:paraId="0A5E18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6AC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D25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DAE82" w14:textId="6A69B3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FC8BD1" w14:textId="585ED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28C9B8E" w14:textId="36A2E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86D21" w14:textId="321E0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392.75 </w:t>
            </w:r>
          </w:p>
        </w:tc>
      </w:tr>
      <w:tr w:rsidR="00B766C6" w:rsidRPr="00B766C6" w14:paraId="0915CC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CCC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31EEE73" w14:textId="18EEDE8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76,882.06 </w:t>
            </w:r>
          </w:p>
        </w:tc>
        <w:tc>
          <w:tcPr>
            <w:tcW w:w="0" w:type="auto"/>
            <w:tcBorders>
              <w:top w:val="nil"/>
              <w:left w:val="nil"/>
              <w:bottom w:val="single" w:sz="4" w:space="0" w:color="000000"/>
              <w:right w:val="single" w:sz="4" w:space="0" w:color="000000"/>
            </w:tcBorders>
            <w:shd w:val="clear" w:color="D8D8D8" w:fill="D8D8D8"/>
            <w:noWrap/>
            <w:vAlign w:val="bottom"/>
            <w:hideMark/>
          </w:tcPr>
          <w:p w14:paraId="34AE9608" w14:textId="390D6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8BE8C19" w14:textId="07F5C6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11150BB" w14:textId="0FD989F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819,003.01 </w:t>
            </w:r>
          </w:p>
        </w:tc>
      </w:tr>
      <w:tr w:rsidR="00B766C6" w:rsidRPr="00B766C6" w14:paraId="5EF138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92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6E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A01D2DF" w14:textId="61B70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A268" w14:textId="0FB6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A511E" w14:textId="4FCF0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69D7F" w14:textId="675D21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r>
      <w:tr w:rsidR="00B766C6" w:rsidRPr="00B766C6" w14:paraId="1DC84E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3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D6D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397C86B" w14:textId="6A61CF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0F0AC21" w14:textId="15CBFE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8402F" w14:textId="71FFC6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2EE0" w14:textId="1F965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r>
      <w:tr w:rsidR="00B766C6" w:rsidRPr="00B766C6" w14:paraId="62171D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4F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8C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B707649" w14:textId="1EA27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2476BF37" w14:textId="1F1EC8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25BA5" w14:textId="0BE50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D1C2" w14:textId="2B2F08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5FC67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EC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A8F153C" w14:textId="43C81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2E946F" w14:textId="6E182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46E9" w14:textId="2511E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A114A" w14:textId="42A31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655090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E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2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E4A75" w14:textId="6F921C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1FB094D" w14:textId="6FB60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09B8D" w14:textId="6E6D6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A7C5320" w14:textId="21861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8,628.72 </w:t>
            </w:r>
          </w:p>
        </w:tc>
      </w:tr>
      <w:tr w:rsidR="00B766C6" w:rsidRPr="00B766C6" w14:paraId="57DD98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916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01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5E57F" w14:textId="44372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5421692" w14:textId="262C8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8CC4A" w14:textId="01B39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E010" w14:textId="455BB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r>
      <w:tr w:rsidR="00B766C6" w:rsidRPr="00B766C6" w14:paraId="7531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84A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B8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3D41D" w14:textId="27C03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1D1A20" w14:textId="40E08A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234E" w14:textId="38D38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2D78" w14:textId="70E8A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r>
      <w:tr w:rsidR="00B766C6" w:rsidRPr="00B766C6" w14:paraId="2583B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44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C5D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A7B38" w14:textId="0826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E25D6C7" w14:textId="062E8B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7C6A" w14:textId="5360B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ACC8A" w14:textId="574B1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19DF1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538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FAA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BD80D" w14:textId="1F5E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43C41CA" w14:textId="678B3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BEC4" w14:textId="14E250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763FC" w14:textId="54182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r>
      <w:tr w:rsidR="00B766C6" w:rsidRPr="00B766C6" w14:paraId="25622D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982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AF4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C63F11" w14:textId="4976A8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2C79" w14:textId="46FD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D867" w14:textId="13D16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CF6B4F8" w14:textId="5E82E2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r>
      <w:tr w:rsidR="00B766C6" w:rsidRPr="00B766C6" w14:paraId="5AE18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D30A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FAB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27A73" w14:textId="22F21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2F06E5C" w14:textId="0E688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9E81" w14:textId="348394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ABBA7F5" w14:textId="2C2F2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4,800.64 </w:t>
            </w:r>
          </w:p>
        </w:tc>
      </w:tr>
      <w:tr w:rsidR="00B766C6" w:rsidRPr="00B766C6" w14:paraId="2B8365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27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C1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864ACE" w14:textId="2A062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08CE3" w14:textId="2199F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C851" w14:textId="59672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2669BD3" w14:textId="26F551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r>
      <w:tr w:rsidR="00B766C6" w:rsidRPr="00B766C6" w14:paraId="511D13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81C6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596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3F6D1" w14:textId="43625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0B84C" w14:textId="0D17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0590" w14:textId="75729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24149DF" w14:textId="6F6DE3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6,520.00 </w:t>
            </w:r>
          </w:p>
        </w:tc>
      </w:tr>
      <w:tr w:rsidR="00B766C6" w:rsidRPr="00B766C6" w14:paraId="0E2EEE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BC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DC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C56FBA" w14:textId="7F94F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1B5C3925" w14:textId="3CA69E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8FC9C" w14:textId="7D6B7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10B" w14:textId="682A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r>
      <w:tr w:rsidR="00B766C6" w:rsidRPr="00B766C6" w14:paraId="176DAE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8955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6AA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FDC1D" w14:textId="1DE4D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58C0FC4" w14:textId="0DC12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593C5" w14:textId="7E7BD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9D92" w14:textId="0A3DA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r>
      <w:tr w:rsidR="00B766C6" w:rsidRPr="00B766C6" w14:paraId="20CAE72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D9D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A1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EDD9347" w14:textId="58CC6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567D439" w14:textId="1A38A2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568D8" w14:textId="1A804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41404" w14:textId="6F3ADB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r>
      <w:tr w:rsidR="00B766C6" w:rsidRPr="00B766C6" w14:paraId="6D8AD8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25A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59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79AFE89" w14:textId="16572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023A896" w14:textId="646C2D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73BAA" w14:textId="0BCD6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8B2F1" w14:textId="6C3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r>
      <w:tr w:rsidR="00B766C6" w:rsidRPr="00B766C6" w14:paraId="31F68A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16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6E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64B914" w14:textId="7CFDF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E1CF9E1" w14:textId="5FF7B8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D667" w14:textId="4804D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FE099" w14:textId="777C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r>
      <w:tr w:rsidR="00B766C6" w:rsidRPr="00B766C6" w14:paraId="0BAA83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D474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3A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FA44962" w14:textId="4F29D1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4CA00DFE" w14:textId="2F8BA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59780" w14:textId="32B365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D541" w14:textId="1924B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r>
      <w:tr w:rsidR="00B766C6" w:rsidRPr="00B766C6" w14:paraId="42876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BE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A0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4EE9808" w14:textId="58252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04B1EE8" w14:textId="35D58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65E" w14:textId="42374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8A70D" w14:textId="6DF7D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r>
      <w:tr w:rsidR="00B766C6" w:rsidRPr="00B766C6" w14:paraId="14CA0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1C1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A4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3F41D" w14:textId="2923D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E28B002" w14:textId="426C3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534C3" w14:textId="11408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F661" w14:textId="13593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36DD4B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BBC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37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A7A5A" w14:textId="64018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A4CED3" w14:textId="2F56D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F3F81" w14:textId="471FD2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4234F" w14:textId="335184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06F00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CA7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482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9A266" w14:textId="2AB1D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C7ECEE" w14:textId="6D6B6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6A68" w14:textId="470CF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4130B" w14:textId="123B5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736E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67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8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4FCD48" w14:textId="11762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D8306D2" w14:textId="1F512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5A96" w14:textId="1A249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2473" w14:textId="0EAF3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r>
      <w:tr w:rsidR="00B766C6" w:rsidRPr="00B766C6" w14:paraId="4F984B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E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2F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52573" w14:textId="2D8023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9AB79F" w14:textId="163B5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1890" w14:textId="77F87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494B" w14:textId="13C90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A69BC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A61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B5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87E3C" w14:textId="4E1BF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81F7A92" w14:textId="5054B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E0468" w14:textId="605C1F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1407" w14:textId="548ED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r>
      <w:tr w:rsidR="00B766C6" w:rsidRPr="00B766C6" w14:paraId="2CB800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BE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91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1D34C" w14:textId="2AF84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C13D8AF" w14:textId="37C0A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95C0" w14:textId="505E7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9E155" w14:textId="2B348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r>
      <w:tr w:rsidR="00B766C6" w:rsidRPr="00B766C6" w14:paraId="6FF18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DDF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E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6F45AEA" w14:textId="7A49D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67508A7D" w14:textId="4407C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DC231" w14:textId="4A3B1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F910B" w14:textId="1E73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r>
      <w:tr w:rsidR="00B766C6" w:rsidRPr="00B766C6" w14:paraId="679DB0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C7D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3C3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7663EC" w14:textId="2DBB12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3FE52" w14:textId="5E446E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0625C" w14:textId="5AB82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43B5" w14:textId="4A5B0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r>
      <w:tr w:rsidR="00B766C6" w:rsidRPr="00B766C6" w14:paraId="3177A4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B7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EA1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B1859FC" w14:textId="794EAE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0410112" w14:textId="749AB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F85E" w14:textId="6F8F3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E61F" w14:textId="695B6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1E40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F6F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5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20C0484" w14:textId="491F8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2161A24" w14:textId="506CF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596EB" w14:textId="37505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CAB85EB" w14:textId="482C1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84,179.30 </w:t>
            </w:r>
          </w:p>
        </w:tc>
      </w:tr>
      <w:tr w:rsidR="00B766C6" w:rsidRPr="00B766C6" w14:paraId="161548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83A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53A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36B56015" w14:textId="37357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6733E503" w14:textId="43D8D1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86B2" w14:textId="4A2F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3601" w14:textId="56730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r>
      <w:tr w:rsidR="00B766C6" w:rsidRPr="00B766C6" w14:paraId="252B8B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4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CE6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9AF868E" w14:textId="15140D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C9FBEE" w14:textId="5D3879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CD87" w14:textId="237ED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37562" w14:textId="18A0C8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75813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31E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B8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001A49C" w14:textId="79A75F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4B136" w14:textId="69C5A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F5BD4" w14:textId="4CCCDD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BB58" w14:textId="418609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r>
      <w:tr w:rsidR="00B766C6" w:rsidRPr="00B766C6" w14:paraId="569C52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71D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C9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2D4C7FD" w14:textId="1011BA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08EE4F" w14:textId="7BBCEB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056B" w14:textId="7433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BC6F8" w14:textId="2654D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8,000.00 </w:t>
            </w:r>
          </w:p>
        </w:tc>
      </w:tr>
      <w:tr w:rsidR="00B766C6" w:rsidRPr="00B766C6" w14:paraId="6EAABD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C72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76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8B82773" w14:textId="47A16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BCE5CB7" w14:textId="4EC2C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7AEB9" w14:textId="7F4C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CBAA" w14:textId="00EE5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7685E4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5F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62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85B0B" w14:textId="7ADA8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7098759" w14:textId="18941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A065A" w14:textId="40074A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253D5" w14:textId="49E1A8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r>
      <w:tr w:rsidR="00B766C6" w:rsidRPr="00B766C6" w14:paraId="080B34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367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2C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32264" w14:textId="78003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63B3902" w14:textId="4B9031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E409" w14:textId="23FFE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6ECBC" w14:textId="0C5E6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r>
      <w:tr w:rsidR="00B766C6" w:rsidRPr="00B766C6" w14:paraId="0BBA14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F7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81E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884C0" w14:textId="548F1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BF993D0" w14:textId="4C5BF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0A87924" w14:textId="4E84A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271B" w14:textId="2C740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084.67 </w:t>
            </w:r>
          </w:p>
        </w:tc>
      </w:tr>
      <w:tr w:rsidR="00B766C6" w:rsidRPr="00B766C6" w14:paraId="6C70D3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144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A3E88F" w14:textId="02577B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C1DAFC9" w14:textId="2CFBA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72FC" w14:textId="76D50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560F387" w14:textId="50092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1,635.50 </w:t>
            </w:r>
          </w:p>
        </w:tc>
      </w:tr>
      <w:tr w:rsidR="00B766C6" w:rsidRPr="00B766C6" w14:paraId="54B1BD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492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BA4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78DA8" w14:textId="0BF75D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50E21F80" w14:textId="5B24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578E" w14:textId="2020B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A532" w14:textId="2FE4E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r>
      <w:tr w:rsidR="00B766C6" w:rsidRPr="00B766C6" w14:paraId="4C344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F2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32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A416CEB" w14:textId="7BB9C4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FC4F02" w14:textId="2C165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DF2F" w14:textId="09B59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D1F7A5" w14:textId="6FA55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4,668.14 </w:t>
            </w:r>
          </w:p>
        </w:tc>
      </w:tr>
      <w:tr w:rsidR="00B766C6" w:rsidRPr="00B766C6" w14:paraId="1CED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5D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76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E62FE" w14:textId="6B48F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586E89" w14:textId="5123B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4374" w14:textId="05B137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9022" w14:textId="3ECA3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0B8C7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E4AC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9885298" w14:textId="024BC9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3DD56CEE" w14:textId="5BC1E5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C0CCE3" w14:textId="5BA8AB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8105EA" w14:textId="2AC5D1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r>
      <w:tr w:rsidR="00B766C6" w:rsidRPr="00B766C6" w14:paraId="3AACC4B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D9E8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47870A6" w14:textId="03A20B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B8659AA" w14:textId="1F9ADC1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2A7B91" w14:textId="4BD2E8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334FB" w14:textId="730584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r>
      <w:tr w:rsidR="00B766C6" w:rsidRPr="00B766C6" w14:paraId="28E681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E5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3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3061C40" w14:textId="42C45C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C769261" w14:textId="0527FB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3F86" w14:textId="38BC2E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3B891" w14:textId="3FD6C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r>
      <w:tr w:rsidR="00B766C6" w:rsidRPr="00B766C6" w14:paraId="7DA389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E7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B9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3914A" w14:textId="299635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23499AE0" w14:textId="0E070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58CB" w14:textId="5ECA2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64048" w14:textId="1DD7C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r>
      <w:tr w:rsidR="00B766C6" w:rsidRPr="00B766C6" w14:paraId="229073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E6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3239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28981" w14:textId="2E127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AF1F174" w14:textId="7061D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5F2" w14:textId="48CD0F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4607B" w14:textId="4033C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r>
      <w:tr w:rsidR="00B766C6" w:rsidRPr="00B766C6" w14:paraId="7F1C04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EB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90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7737A" w14:textId="798D9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085FAB1" w14:textId="5E2F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F3D4D" w14:textId="79053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AD7C" w14:textId="51B101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r>
      <w:tr w:rsidR="00B766C6" w:rsidRPr="00B766C6" w14:paraId="323D8C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6141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59CC164" w14:textId="6CDB9A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29B404DA" w14:textId="176A96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2AEBC5" w14:textId="2764A38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3D6D5" w14:textId="31E0E6B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r>
      <w:tr w:rsidR="00B766C6" w:rsidRPr="00B766C6" w14:paraId="5B33D0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BF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2C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F51A64D" w14:textId="417D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7A65D566" w14:textId="571D3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ACF5" w14:textId="4717E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F311" w14:textId="40A45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r>
      <w:tr w:rsidR="00B766C6" w:rsidRPr="00B766C6" w14:paraId="473A31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2762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2B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2FB0C" w14:textId="3CED7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035E46A" w14:textId="3E5C6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85D19" w14:textId="2BCEE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5077" w14:textId="6C24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7244A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5F0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56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3DE8E23" w14:textId="4EDF4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7BFFA26A" w14:textId="57815D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A436" w14:textId="0C167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6E14" w14:textId="0D145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r>
      <w:tr w:rsidR="00B766C6" w:rsidRPr="00B766C6" w14:paraId="1358E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7F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5BB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52D45" w14:textId="460679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D46AA94" w14:textId="6AD54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AA291" w14:textId="2B078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B745D" w14:textId="6A8653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r>
      <w:tr w:rsidR="00B766C6" w:rsidRPr="00B766C6" w14:paraId="33BCA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05D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93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9B6F48" w14:textId="04437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C08E22B" w14:textId="285E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94A44" w14:textId="145BD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C07B" w14:textId="1A9BC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013F50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FA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7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7F91B" w14:textId="7CD96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781C65BC" w14:textId="38BB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D0D5" w14:textId="71EA6E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F2E" w14:textId="1010EE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r>
      <w:tr w:rsidR="00B766C6" w:rsidRPr="00B766C6" w14:paraId="70E826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F81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9D8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A385D" w14:textId="36286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8112033" w14:textId="3265C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2B42" w14:textId="4EE72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3794" w14:textId="4DB08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r>
      <w:tr w:rsidR="00B766C6" w:rsidRPr="00B766C6" w14:paraId="4E0C93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29E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70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A9159DD" w14:textId="46B10F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53145C7" w14:textId="55968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EE2F8" w14:textId="1D3C9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31B7" w14:textId="37AB63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r>
      <w:tr w:rsidR="00B766C6" w:rsidRPr="00B766C6" w14:paraId="25C65E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A8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E11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5D9B9" w14:textId="4B3F1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6AE30AC" w14:textId="2EABF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259A" w14:textId="4F4D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56D19" w14:textId="1A018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4CFDC8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F4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A3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A3C37" w14:textId="1EC0C8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584F75F" w14:textId="1B41F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2FF36" w14:textId="289E8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6C4C" w14:textId="1EFCC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r>
      <w:tr w:rsidR="00B766C6" w:rsidRPr="00B766C6" w14:paraId="5673F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9D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D87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CA55C" w14:textId="653B2F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DF09515" w14:textId="3D744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3E97" w14:textId="4BB28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F959" w14:textId="56264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r>
      <w:tr w:rsidR="00B766C6" w:rsidRPr="00B766C6" w14:paraId="5FE62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9B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EB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461EDA" w14:textId="7E70D6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421A7AB2" w14:textId="26457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1CEEA" w14:textId="002F26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BAF17" w14:textId="58EBA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r>
      <w:tr w:rsidR="00B766C6" w:rsidRPr="00B766C6" w14:paraId="70D86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47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AC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6EE913" w14:textId="35792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BF048D4" w14:textId="34F53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DF6E" w14:textId="4B970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6E4" w14:textId="3F5A5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2211FB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05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BF1D933" w14:textId="53BF93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3826614E" w14:textId="5CBC3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B6D7" w14:textId="26248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3736" w14:textId="69762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r>
      <w:tr w:rsidR="00B766C6" w:rsidRPr="00B766C6" w14:paraId="02DACE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9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D6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769F9" w14:textId="4D2E59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70B925DC" w14:textId="1A009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4FCD" w14:textId="00CA1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2E16" w14:textId="1ADCC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r>
      <w:tr w:rsidR="00B766C6" w:rsidRPr="00B766C6" w14:paraId="6FB71D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3F7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4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E25F213" w14:textId="0C2BCF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0C49579" w14:textId="21FCE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7233E" w14:textId="11608F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FC4A9" w14:textId="24BBC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r>
      <w:tr w:rsidR="00B766C6" w:rsidRPr="00B766C6" w14:paraId="1FF627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13E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E7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20553" w14:textId="6D480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112FF6B" w14:textId="08906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9A89" w14:textId="3B900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E56D5" w14:textId="490F41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r>
      <w:tr w:rsidR="00B766C6" w:rsidRPr="00B766C6" w14:paraId="565706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36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81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0EB2968" w14:textId="56556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8A0391E" w14:textId="3BE7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38E6" w14:textId="05724E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F92EB" w14:textId="33C61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r>
      <w:tr w:rsidR="00B766C6" w:rsidRPr="00B766C6" w14:paraId="3EA6DA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375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BBA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7F578" w14:textId="5110CB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C0C50C" w14:textId="7722D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45000" w14:textId="3107B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E665" w14:textId="636629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7944F9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5B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10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11B90" w14:textId="4C0D8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CBB507C" w14:textId="152AB4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7179" w14:textId="7FD848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D134A" w14:textId="49903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4E183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DA3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58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7780C3" w14:textId="52A345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493B9F2" w14:textId="73E2BB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2B31" w14:textId="3F4F0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CC11" w14:textId="3C827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r>
      <w:tr w:rsidR="00B766C6" w:rsidRPr="00B766C6" w14:paraId="03D6E7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32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98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A0C55A3" w14:textId="4C74AE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63E066A" w14:textId="3E4A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CCD3" w14:textId="4F5EDC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69CF5" w14:textId="213FF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r>
      <w:tr w:rsidR="00B766C6" w:rsidRPr="00B766C6" w14:paraId="388D4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D8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7B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D33CE48" w14:textId="0FB64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477D915F" w14:textId="16755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D509" w14:textId="2497B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86DA" w14:textId="1DA4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r>
      <w:tr w:rsidR="00B766C6" w:rsidRPr="00B766C6" w14:paraId="71BF9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97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61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w:t>
            </w:r>
            <w:proofErr w:type="spellStart"/>
            <w:r w:rsidRPr="00B766C6">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5A9C3" w14:textId="710DB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26E52D1" w14:textId="4AAE5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DF82" w14:textId="5C59D2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784A" w14:textId="5E619D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r>
      <w:tr w:rsidR="00B766C6" w:rsidRPr="00B766C6" w14:paraId="7CDC03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0EF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FA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9B380AB" w14:textId="123C0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65BDA7D" w14:textId="005CB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9DA5B" w14:textId="6AA18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B2F1" w14:textId="6E8BA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29A79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141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910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CECA4A0" w14:textId="4085C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D7458D4" w14:textId="1E8E9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9A86" w14:textId="798FEC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FAE6" w14:textId="51CF1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r>
      <w:tr w:rsidR="00B766C6" w:rsidRPr="00B766C6" w14:paraId="7F8402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CD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D40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0B37B33" w14:textId="2836B9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08A3B9A" w14:textId="71086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D6840" w14:textId="222941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528E8" w14:textId="4C49D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r>
      <w:tr w:rsidR="00B766C6" w:rsidRPr="00B766C6" w14:paraId="0FFD7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2A5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A7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83F82" w14:textId="4FA3F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7D92A21" w14:textId="5259C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0DE7" w14:textId="6F215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2F8F" w14:textId="6D4FB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01678F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2BC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B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F2B621A" w14:textId="73E46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4E5F68DE" w14:textId="7C8FE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6FC4B" w14:textId="067AF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99572" w14:textId="40EC3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r>
      <w:tr w:rsidR="00B766C6" w:rsidRPr="00B766C6" w14:paraId="13790E1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7961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B773080" w14:textId="333752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068C9304" w14:textId="742CFC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F0C53C" w14:textId="5C2C64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CB8543" w14:textId="5988425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r>
      <w:tr w:rsidR="00B766C6" w:rsidRPr="00B766C6" w14:paraId="0CCD9E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C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FAF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E55E2B" w14:textId="1908BB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525A6B2A" w14:textId="6305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E1866" w14:textId="770D77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B01B6" w14:textId="33F48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r>
      <w:tr w:rsidR="00B766C6" w:rsidRPr="00B766C6" w14:paraId="1E1857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61C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3F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ADAFFEB" w14:textId="0E1A7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0E988B87" w14:textId="4BC7F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7384" w14:textId="2CD815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4EA5" w14:textId="14463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r>
      <w:tr w:rsidR="00B766C6" w:rsidRPr="00B766C6" w14:paraId="075209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E88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ED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3D697" w14:textId="1C3687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7DC3E29" w14:textId="74C7C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9ACE5" w14:textId="681EB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AACBA" w14:textId="0C6CC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0BE31F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8E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AD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5E5460" w14:textId="3C97A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0D7C3A3" w14:textId="0E4AF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191D" w14:textId="12783C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5194B" w14:textId="7622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r>
      <w:tr w:rsidR="00B766C6" w:rsidRPr="00B766C6" w14:paraId="14783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BF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1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enito </w:t>
            </w:r>
            <w:proofErr w:type="spellStart"/>
            <w:r w:rsidRPr="00B766C6">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ABC72" w14:textId="7EFF5F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53C1916" w14:textId="6A8A9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B3943" w14:textId="3B5E0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71C5" w14:textId="3AA51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r>
      <w:tr w:rsidR="00B766C6" w:rsidRPr="00B766C6" w14:paraId="7087E7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95E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85B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3BE13CD" w14:textId="75D1A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0A8C7E" w14:textId="23C1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A2A1" w14:textId="15595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C0B3" w14:textId="206830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r>
      <w:tr w:rsidR="00B766C6" w:rsidRPr="00B766C6" w14:paraId="3C118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7EC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0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E7D06" w14:textId="66B2D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5F3F2FC3" w14:textId="5634B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82ADA" w14:textId="7F811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ACF6" w14:textId="0680F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r>
      <w:tr w:rsidR="00B766C6" w:rsidRPr="00B766C6" w14:paraId="08205A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E20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6A7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9E0E5" w14:textId="08D2A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DC59260" w14:textId="56873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36E7" w14:textId="30F051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02771" w14:textId="7F334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r>
      <w:tr w:rsidR="00B766C6" w:rsidRPr="00B766C6" w14:paraId="7BD39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39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9FB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D16E4" w14:textId="598D64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E542F8D" w14:textId="35781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0FE79" w14:textId="24A0EB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6863" w14:textId="56FAE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r>
      <w:tr w:rsidR="00B766C6" w:rsidRPr="00B766C6" w14:paraId="508895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710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FD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142D65D" w14:textId="61E67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C26944A" w14:textId="59D82B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3A0F0" w14:textId="0DBB01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21106" w14:textId="30A42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r>
      <w:tr w:rsidR="00B766C6" w:rsidRPr="00B766C6" w14:paraId="0B3510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2F5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20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A4CD589" w14:textId="05F94E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0A8C3E2" w14:textId="3AED11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F959B" w14:textId="67BB0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59B6" w14:textId="14626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r>
      <w:tr w:rsidR="00B766C6" w:rsidRPr="00B766C6" w14:paraId="1DBCA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423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D8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872E5" w14:textId="347D7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B8CA73D" w14:textId="5D711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8A627" w14:textId="7C9791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FB97" w14:textId="72176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r>
      <w:tr w:rsidR="00B766C6" w:rsidRPr="00B766C6" w14:paraId="1E23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4F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E7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70360" w14:textId="6EB13D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7295F68" w14:textId="6C1E1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D0FA" w14:textId="237227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6E981" w14:textId="6D95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r>
      <w:tr w:rsidR="00B766C6" w:rsidRPr="00B766C6" w14:paraId="4B38E1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B9E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8F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6E46D" w14:textId="3F8B82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9E5DAF9" w14:textId="48348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7732" w14:textId="0FB1C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92DA" w14:textId="2E847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r>
      <w:tr w:rsidR="00B766C6" w:rsidRPr="00B766C6" w14:paraId="72C18A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E4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F0A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D431E" w14:textId="7A8C2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894B308" w14:textId="4D68D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531A3" w14:textId="171CB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E449C" w14:textId="2D14A1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r>
      <w:tr w:rsidR="00B766C6" w:rsidRPr="00B766C6" w14:paraId="4D0CA7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F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1C7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1FFE094" w14:textId="723EF6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10576E80" w14:textId="631DA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6EB16" w14:textId="65094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6284" w14:textId="56DC9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r>
      <w:tr w:rsidR="00B766C6" w:rsidRPr="00B766C6" w14:paraId="642465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BE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24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436A71F" w14:textId="786E81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FB62A2C" w14:textId="14144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D8FE" w14:textId="05BA0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D3740" w14:textId="6550A3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r>
      <w:tr w:rsidR="00B766C6" w:rsidRPr="00B766C6" w14:paraId="5988F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5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B0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BEE37C6" w14:textId="5CE9F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CDE8377" w14:textId="7105E5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65295" w14:textId="731A3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FC9C" w14:textId="505A1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3D8938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140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1B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1D9E0" w14:textId="3EAA61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F3028EA" w14:textId="78AAC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E57E0" w14:textId="2B6EA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EF0F" w14:textId="3EFD0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r>
      <w:tr w:rsidR="00B766C6" w:rsidRPr="00B766C6" w14:paraId="4C6763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63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9F7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7A80A" w14:textId="7804EF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2B763B43" w14:textId="6C476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C3295" w14:textId="568E1C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75A4" w14:textId="78550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r>
      <w:tr w:rsidR="00B766C6" w:rsidRPr="00B766C6" w14:paraId="3B86CD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2D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75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0DBEC" w14:textId="082A48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219F9C" w14:textId="34ECF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0A52" w14:textId="61365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E64D" w14:textId="5D452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r>
      <w:tr w:rsidR="00B766C6" w:rsidRPr="00B766C6" w14:paraId="263490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E2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D8B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812F1A2" w14:textId="781229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9CCAB37" w14:textId="0C8AC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553D" w14:textId="7FBC17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FF374" w14:textId="22BF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r>
      <w:tr w:rsidR="00B766C6" w:rsidRPr="00B766C6" w14:paraId="19C4A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61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09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CEC177" w14:textId="09B87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7E0B969" w14:textId="050E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E069" w14:textId="5A88EF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F123C" w14:textId="5E3B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C47C5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C6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DBF53" w14:textId="0F1EC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0AF1C486" w14:textId="473666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F555" w14:textId="6F9075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CC7F9" w14:textId="17C58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r>
      <w:tr w:rsidR="00B766C6" w:rsidRPr="00B766C6" w14:paraId="6538E1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1E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B14D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1900B178" w14:textId="1B302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AA4FF97" w14:textId="5A7F0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E2A22" w14:textId="445D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31DE" w14:textId="69F3A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r>
      <w:tr w:rsidR="00B766C6" w:rsidRPr="00B766C6" w14:paraId="03AE6E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24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78D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6232845" w14:textId="1617A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DCCAC3E" w14:textId="2BCF26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A3D0" w14:textId="1D6583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1B82" w14:textId="1D6C2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650B9E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B589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2B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71C86F" w14:textId="34832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73231A7F" w14:textId="21738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619D" w14:textId="3E251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9807" w14:textId="38080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r>
      <w:tr w:rsidR="00B766C6" w:rsidRPr="00B766C6" w14:paraId="303B8D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3E1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1B3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7B3AAD" w14:textId="3FFFAE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A86E712" w14:textId="29C1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90C8" w14:textId="1F0A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E0A12" w14:textId="3A03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r>
      <w:tr w:rsidR="00B766C6" w:rsidRPr="00B766C6" w14:paraId="1C58E8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5FD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D4F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79FF528" w14:textId="493A4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E8CC42B" w14:textId="752B1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E67C8" w14:textId="22FA31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4C68" w14:textId="08F43D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r>
      <w:tr w:rsidR="00B766C6" w:rsidRPr="00B766C6" w14:paraId="05DE4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F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BE29F5" w14:textId="15A79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05C9863" w14:textId="53633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ED585" w14:textId="3745C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3B11" w14:textId="10B44E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r>
      <w:tr w:rsidR="00B766C6" w:rsidRPr="00B766C6" w14:paraId="0CA73C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29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011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91DE5AC" w14:textId="04884B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B00F211" w14:textId="714CE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3564F" w14:textId="74EEE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2F043" w14:textId="6390B6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EF11E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E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E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7DC259D" w14:textId="72A87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239BB747" w14:textId="0020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DDF6" w14:textId="0A274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9DE90" w14:textId="0958D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r>
      <w:tr w:rsidR="00B766C6" w:rsidRPr="00B766C6" w14:paraId="02689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EF9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10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BFB915" w14:textId="3EB2A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A2C1813" w14:textId="56AF1E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4248" w14:textId="3D066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F9288" w14:textId="75B1F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r>
      <w:tr w:rsidR="00B766C6" w:rsidRPr="00B766C6" w14:paraId="4BF8E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2D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78C9863" w14:textId="34B95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7BF0D57" w14:textId="66F2F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FBAB8" w14:textId="3435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DED8" w14:textId="6F30D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r>
      <w:tr w:rsidR="00B766C6" w:rsidRPr="00B766C6" w14:paraId="30A583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C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11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CF2DC8" w14:textId="380AF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71C15B0" w14:textId="6823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8FE72" w14:textId="71C1EB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187B" w14:textId="23966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4E0E53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1C0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E2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C0A21B" w14:textId="32352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6517D048" w14:textId="1020A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3844" w14:textId="28940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67F1" w14:textId="642D5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r>
      <w:tr w:rsidR="00B766C6" w:rsidRPr="00B766C6" w14:paraId="224833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4EF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B21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E57ED7" w14:textId="2CC12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3FF337" w14:textId="6B314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8183" w14:textId="71EDAE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5416" w14:textId="1868B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7D8CCF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9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F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A7245" w14:textId="03825F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39E8208" w14:textId="25ADA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F32E4" w14:textId="2A3E9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02154" w14:textId="3E6D4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r>
      <w:tr w:rsidR="00B766C6" w:rsidRPr="00B766C6" w14:paraId="3642694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4F8D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FCB75C6" w14:textId="3930AA6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B71F7B4" w14:textId="563249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BF3B" w14:textId="7862FB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0D2A9A" w14:textId="0A77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r>
      <w:tr w:rsidR="00B766C6" w:rsidRPr="00B766C6" w14:paraId="16E0F9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CAD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B9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2F903ED" w14:textId="4FC8C9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5618911C" w14:textId="6E8D2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BC50" w14:textId="5902D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F412" w14:textId="2E98B5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r>
      <w:tr w:rsidR="00B766C6" w:rsidRPr="00B766C6" w14:paraId="6317FE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393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9F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29056" w14:textId="35D5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080046" w14:textId="61712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3D6C" w14:textId="301C51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105C" w14:textId="7CD63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r>
      <w:tr w:rsidR="00B766C6" w:rsidRPr="00B766C6" w14:paraId="2AAC07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91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A8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8676AAC" w14:textId="64636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62742D09" w14:textId="1E56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0A955" w14:textId="58F78B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ED68" w14:textId="1D7A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r>
      <w:tr w:rsidR="00B766C6" w:rsidRPr="00B766C6" w14:paraId="4BC938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0F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43F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29C2AB84" w14:textId="0AA15D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C3ABC26" w14:textId="42D5F9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C56F" w14:textId="0930D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3260B" w14:textId="76068B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r>
      <w:tr w:rsidR="00B766C6" w:rsidRPr="00B766C6" w14:paraId="7E53CF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B50B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8A5427E" w14:textId="6BA92B4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F4C1D3" w14:textId="26AA09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BCB018" w14:textId="3271B2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C468A" w14:textId="44705E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r>
      <w:tr w:rsidR="00B766C6" w:rsidRPr="00B766C6" w14:paraId="482F99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AB4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DA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w:t>
            </w: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63833" w14:textId="172894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9D6D218" w14:textId="3FB9B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6CD31" w14:textId="17371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AAEFC" w14:textId="61A30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r>
      <w:tr w:rsidR="00B766C6" w:rsidRPr="00B766C6" w14:paraId="0B012E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D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65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9F8767" w14:textId="196F5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4A1A7B38" w14:textId="4BCAE3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5F679" w14:textId="534C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65B6" w14:textId="5C25CE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r>
      <w:tr w:rsidR="00B766C6" w:rsidRPr="00B766C6" w14:paraId="37267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009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A16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723BA" w14:textId="38118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1326B9D" w14:textId="626FA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4617" w14:textId="62171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8DB50" w14:textId="7B4AC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r>
      <w:tr w:rsidR="00B766C6" w:rsidRPr="00B766C6" w14:paraId="156CCC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868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24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891F1" w14:textId="13B02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51E39B66" w14:textId="03BB1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D7185" w14:textId="00661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8D083" w14:textId="3F05FA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r>
      <w:tr w:rsidR="00B766C6" w:rsidRPr="00B766C6" w14:paraId="336821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D38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43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FE76D6" w14:textId="4B268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5821CF93" w14:textId="32CDBF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2075" w14:textId="44794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EB1E" w14:textId="303D03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r>
      <w:tr w:rsidR="00B766C6" w:rsidRPr="00B766C6" w14:paraId="2E911E4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E7E87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CDD428" w14:textId="62AF53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E50BB7B" w14:textId="2396955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3512F6" w14:textId="226ACC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252077" w14:textId="67067DA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r>
      <w:tr w:rsidR="00B766C6" w:rsidRPr="00B766C6" w14:paraId="39BD47D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0C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74475DD" w14:textId="7D66B0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6A872D" w14:textId="027632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D08A29" w14:textId="26E17A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1254D" w14:textId="67A2C1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r>
      <w:tr w:rsidR="00B766C6" w:rsidRPr="00B766C6" w14:paraId="0AD86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8DB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EF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8A74458" w14:textId="055CF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3F5C407" w14:textId="7DA44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1524" w14:textId="61B408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BC53" w14:textId="633892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r>
      <w:tr w:rsidR="00B766C6" w:rsidRPr="00B766C6" w14:paraId="57420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62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00E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740B102" w14:textId="3B111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7D34CD4" w14:textId="1336B6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73635" w14:textId="016B9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77D40" w14:textId="01422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r>
      <w:tr w:rsidR="00B766C6" w:rsidRPr="00B766C6" w14:paraId="3DC3B4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4F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C11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A2E0F" w14:textId="17F9F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C55B524" w14:textId="41D5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2E8B1" w14:textId="54E7B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9423" w14:textId="646E9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439AE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FE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870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34650" w14:textId="4A120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6FD4A85" w14:textId="38D89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B9E3" w14:textId="5E3E4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8371E" w14:textId="2FFDA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2A70D1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B96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54F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53112" w14:textId="6AA733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182F1E" w14:textId="7FBE4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478D9" w14:textId="2F671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D0CB3" w14:textId="042BE6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DEC6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88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3B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B78BB" w14:textId="14B3F3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DD38C73" w14:textId="497C97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14E9" w14:textId="2EB4F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EF4E" w14:textId="22C32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r>
      <w:tr w:rsidR="00B766C6" w:rsidRPr="00B766C6" w14:paraId="6BF987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73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F20F3E" w14:textId="092B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53F6875" w14:textId="736DE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2D69" w14:textId="69BDF9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1E56" w14:textId="2541B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466FCC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30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3C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AC286A" w14:textId="49028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8972D45" w14:textId="7DFF3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83D7" w14:textId="58CF1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856F" w14:textId="4F674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607E4FF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D23B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5201179" w14:textId="458C1A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A4B41AC" w14:textId="2E5FF38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2340EB" w14:textId="0A7E9A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E649E" w14:textId="0480F7D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r>
      <w:tr w:rsidR="00B766C6" w:rsidRPr="00B766C6" w14:paraId="6FD25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26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B3A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A7CC4" w14:textId="618694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8313E85" w14:textId="7B278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873EC" w14:textId="448E3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E519" w14:textId="719C1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r>
      <w:tr w:rsidR="00B766C6" w:rsidRPr="00B766C6" w14:paraId="664CB8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287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20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504BD" w14:textId="64CA30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233BA0E" w14:textId="1F4AA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5412" w14:textId="6EC85C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1E17" w14:textId="07FCF4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r>
      <w:tr w:rsidR="00B766C6" w:rsidRPr="00B766C6" w14:paraId="1EF2B2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CAA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A9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2952EB0" w14:textId="224FEA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302CCDFC" w14:textId="3BDB9E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7114B" w14:textId="78060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56F" w14:textId="4CECF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r>
      <w:tr w:rsidR="00B766C6" w:rsidRPr="00B766C6" w14:paraId="15B35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63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E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2D9B1" w14:textId="2A169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806112D" w14:textId="284AD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B5D4" w14:textId="3ACE1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4EA0" w14:textId="63F5D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r>
      <w:tr w:rsidR="00B766C6" w:rsidRPr="00B766C6" w14:paraId="1B7D6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C24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72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5746A45" w14:textId="78AF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E1DB11C" w14:textId="4ECBC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430E" w14:textId="6C560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5FA8" w14:textId="74509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r>
      <w:tr w:rsidR="00B766C6" w:rsidRPr="00B766C6" w14:paraId="198D34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D1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4D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E13A8" w14:textId="37C80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804C017" w14:textId="03EB1F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A04B4" w14:textId="0AAFD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338C5" w14:textId="7F026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r>
      <w:tr w:rsidR="00B766C6" w:rsidRPr="00B766C6" w14:paraId="758A6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C40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D4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5C9AE" w14:textId="6D3A1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70F32" w14:textId="666A1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DC17" w14:textId="0BDA9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E198D" w14:textId="5D3BD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r>
      <w:tr w:rsidR="00B766C6" w:rsidRPr="00B766C6" w14:paraId="5BCB59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41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43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8AE6E" w14:textId="2B8D3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388FD9" w14:textId="27917C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4229" w14:textId="63C40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DFFEE" w14:textId="7BDF9D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r>
      <w:tr w:rsidR="00B766C6" w:rsidRPr="00B766C6" w14:paraId="4D5674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0A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C7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66211" w14:textId="23D8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76D216F" w14:textId="6AFD92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7186" w14:textId="2C05B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DF1F" w14:textId="4F089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r>
      <w:tr w:rsidR="00B766C6" w:rsidRPr="00B766C6" w14:paraId="5C2BE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950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C50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0F466D99" w14:textId="4E36EC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BE72DB2" w14:textId="03EE3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D877" w14:textId="0A5411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F5B0" w14:textId="56FF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r>
      <w:tr w:rsidR="00B766C6" w:rsidRPr="00B766C6" w14:paraId="37FA0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79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5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CAD76A" w14:textId="7394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9B6FADC" w14:textId="388721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2C5C8" w14:textId="634C56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A46CC" w14:textId="682D73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r>
      <w:tr w:rsidR="00B766C6" w:rsidRPr="00B766C6" w14:paraId="71329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D67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2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C1032" w14:textId="63B93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25614E6" w14:textId="1E9C0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8103" w14:textId="6AD99B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E388B" w14:textId="67C53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r>
      <w:tr w:rsidR="00B766C6" w:rsidRPr="00B766C6" w14:paraId="4784ED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DE89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82FF970" w14:textId="169BED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38113B4" w14:textId="7C3647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CE50" w14:textId="3D3EBE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09872" w14:textId="4E0B68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r>
      <w:tr w:rsidR="00B766C6" w:rsidRPr="00B766C6" w14:paraId="35A03463" w14:textId="77777777" w:rsidTr="00B766C6">
        <w:trPr>
          <w:trHeight w:val="20"/>
        </w:trPr>
        <w:tc>
          <w:tcPr>
            <w:tcW w:w="0" w:type="auto"/>
            <w:tcBorders>
              <w:top w:val="nil"/>
              <w:left w:val="nil"/>
              <w:bottom w:val="single" w:sz="4" w:space="0" w:color="000000"/>
              <w:right w:val="nil"/>
            </w:tcBorders>
            <w:shd w:val="clear" w:color="auto" w:fill="auto"/>
            <w:noWrap/>
            <w:vAlign w:val="bottom"/>
            <w:hideMark/>
          </w:tcPr>
          <w:p w14:paraId="518B6CA0" w14:textId="77777777" w:rsidR="00B766C6" w:rsidRPr="00B766C6" w:rsidRDefault="00B766C6" w:rsidP="00B766C6">
            <w:pPr>
              <w:widowControl/>
              <w:spacing w:after="0" w:line="240" w:lineRule="auto"/>
              <w:ind w:right="57"/>
              <w:contextualSpacing/>
              <w:rPr>
                <w:rFonts w:eastAsia="Times New Roman"/>
                <w:color w:val="000000"/>
              </w:rPr>
            </w:pPr>
            <w:r w:rsidRPr="00B766C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CD326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rPr>
            </w:pPr>
            <w:r w:rsidRPr="00B766C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B76A19A" w14:textId="276A1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829" w14:textId="1EA9F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4011" w14:textId="281AF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CEB4" w14:textId="32C660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r>
      <w:tr w:rsidR="00B766C6" w:rsidRPr="00B766C6" w14:paraId="527FAB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68B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A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1B036D" w14:textId="6AFBF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5F38B9" w14:textId="0E6F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00006" w14:textId="02663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D8D1" w14:textId="53F176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1CD933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04A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597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gtas (</w:t>
            </w:r>
            <w:proofErr w:type="spellStart"/>
            <w:r w:rsidRPr="00B766C6">
              <w:rPr>
                <w:rFonts w:ascii="Arial Narrow" w:eastAsia="Times New Roman" w:hAnsi="Arial Narrow"/>
                <w:i/>
                <w:iCs/>
                <w:color w:val="000000"/>
                <w:sz w:val="20"/>
                <w:szCs w:val="20"/>
              </w:rPr>
              <w:t>Bigaa</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6D6E69B" w14:textId="45E37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D59A90A" w14:textId="59CBF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D195" w14:textId="6C6E4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F8CD" w14:textId="0EB9C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r>
      <w:tr w:rsidR="00B766C6" w:rsidRPr="00B766C6" w14:paraId="4F9DE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A5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77A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C2DF43" w14:textId="76F375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4FBE430" w14:textId="0DE67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DA68E" w14:textId="6C1BA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B7A5D" w14:textId="41D9E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r>
      <w:tr w:rsidR="00B766C6" w:rsidRPr="00B766C6" w14:paraId="558F7B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4E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F5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97E5155" w14:textId="222F0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E02F050" w14:textId="4442B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FD04" w14:textId="6819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2EAA" w14:textId="09113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r>
      <w:tr w:rsidR="00B766C6" w:rsidRPr="00B766C6" w14:paraId="74EE1F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D59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D7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1795091" w14:textId="724E9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6149D3F" w14:textId="550E3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5A2B" w14:textId="633D3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0D1F" w14:textId="260B1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r>
      <w:tr w:rsidR="00B766C6" w:rsidRPr="00B766C6" w14:paraId="2191F4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D9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F49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A05966B" w14:textId="3E206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368734A" w14:textId="173BB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D7B8" w14:textId="560F8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F6ECF" w14:textId="57D464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r>
      <w:tr w:rsidR="00B766C6" w:rsidRPr="00B766C6" w14:paraId="14A3E3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096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2F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45127" w14:textId="5FE7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DBA24ED" w14:textId="1D20DC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7772E" w14:textId="6CB96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0CCE" w14:textId="1DBCB6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r>
      <w:tr w:rsidR="00B766C6" w:rsidRPr="00B766C6" w14:paraId="187959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DA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EC45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2F6DBE" w14:textId="34718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91C605" w14:textId="65FEB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B044" w14:textId="647E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503AF" w14:textId="7CC6C6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r>
      <w:tr w:rsidR="00B766C6" w:rsidRPr="00B766C6" w14:paraId="6F7B50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1F1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6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BDE46" w14:textId="4073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57B19AB" w14:textId="47D907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480E0" w14:textId="32BCBD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0DD5A" w14:textId="5792D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r>
      <w:tr w:rsidR="00B766C6" w:rsidRPr="00B766C6" w14:paraId="7AD81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3D6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EB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03987" w14:textId="0F97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42BD07A" w14:textId="2BD146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9A965" w14:textId="621A35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44FB3" w14:textId="41C3A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r>
      <w:tr w:rsidR="00B766C6" w:rsidRPr="00B766C6" w14:paraId="44C02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D2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6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53DABEC" w14:textId="5B8766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9F93D8B" w14:textId="5C4AE0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B0244" w14:textId="7188A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E5CF" w14:textId="1BCDF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r>
      <w:tr w:rsidR="00B766C6" w:rsidRPr="00B766C6" w14:paraId="1CCBE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3C4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31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E720A" w14:textId="79733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519BE9A" w14:textId="3C803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1F308" w14:textId="1C26C4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78FC" w14:textId="719C1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r>
      <w:tr w:rsidR="00B766C6" w:rsidRPr="00B766C6" w14:paraId="6C594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C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A5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4A554" w14:textId="57D98A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CA772BC" w14:textId="578BC4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993B9" w14:textId="71336A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231C" w14:textId="0A89C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r>
      <w:tr w:rsidR="00B766C6" w:rsidRPr="00B766C6" w14:paraId="6A5251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59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9C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B3215" w14:textId="5537E4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C1D34DC" w14:textId="069BBD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9E9C" w14:textId="3D380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9379" w14:textId="6E8D9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r>
      <w:tr w:rsidR="00B766C6" w:rsidRPr="00B766C6" w14:paraId="125D3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732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A8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1BB5B29B" w14:textId="190637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4919A1C" w14:textId="055B5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E7B0" w14:textId="74FDE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F14E" w14:textId="234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r>
      <w:tr w:rsidR="00B766C6" w:rsidRPr="00B766C6" w14:paraId="0371A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66C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7D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D7AB0" w14:textId="14D7C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0C98A09C" w14:textId="0F1DA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63F16" w14:textId="320AE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F1498" w14:textId="748F5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r>
      <w:tr w:rsidR="00B766C6" w:rsidRPr="00B766C6" w14:paraId="61AFC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AFF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4C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09682" w14:textId="44F22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10ACD60" w14:textId="7A311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8EAE" w14:textId="5C8E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F6288" w14:textId="1A714A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r>
      <w:tr w:rsidR="00B766C6" w:rsidRPr="00B766C6" w14:paraId="1EA5C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09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4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9961AE" w14:textId="5F526D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24553EF" w14:textId="6EDFFE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1DE40" w14:textId="723390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822B3" w14:textId="38385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r>
      <w:tr w:rsidR="00B766C6" w:rsidRPr="00B766C6" w14:paraId="14988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936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BCF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ABBCB" w14:textId="630E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01835183" w14:textId="1429B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ABE3F" w14:textId="49EDEF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3E72" w14:textId="0D8E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r>
      <w:tr w:rsidR="00B766C6" w:rsidRPr="00B766C6" w14:paraId="7229C7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DBC0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A8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D5B7F12" w14:textId="755F6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A26972E" w14:textId="3BC88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77AF" w14:textId="375B3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6425A" w14:textId="4E59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r>
      <w:tr w:rsidR="00B766C6" w:rsidRPr="00B766C6" w14:paraId="6911D8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23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8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F73112" w14:textId="12811E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D22619E" w14:textId="05D637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7E1B0" w14:textId="2CBBB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D701" w14:textId="367267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r>
      <w:tr w:rsidR="00B766C6" w:rsidRPr="00B766C6" w14:paraId="6E7EF7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AAF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3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92BEFB" w14:textId="511DD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5B57022" w14:textId="4334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B718" w14:textId="02B0C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FF63" w14:textId="34BCC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r>
      <w:tr w:rsidR="00B766C6" w:rsidRPr="00B766C6" w14:paraId="12A3E9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16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BD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7CD41B2" w14:textId="0D9EF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85E2A40" w14:textId="6D4B9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91E5" w14:textId="4C9F02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4E451" w14:textId="1415C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r>
      <w:tr w:rsidR="00B766C6" w:rsidRPr="00B766C6" w14:paraId="41C483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715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DDD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A0B112" w14:textId="1CE4CC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B5BA5C" w14:textId="0A474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2573" w14:textId="062167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984C" w14:textId="2647C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r>
      <w:tr w:rsidR="00B766C6" w:rsidRPr="00B766C6" w14:paraId="7670600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73C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040A52C7" w14:textId="1D9114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1B164B33" w14:textId="28CCDEE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4FB221" w14:textId="35BEC5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16439" w14:textId="36707CE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r>
      <w:tr w:rsidR="00B766C6" w:rsidRPr="00B766C6" w14:paraId="3F61CC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2089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Nueva </w:t>
            </w:r>
            <w:proofErr w:type="spellStart"/>
            <w:r w:rsidRPr="00B766C6">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3DD8E2" w14:textId="56F21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EB602E8" w14:textId="1042D8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A6FF4" w14:textId="17BC9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585CF" w14:textId="6A1C4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r>
      <w:tr w:rsidR="00B766C6" w:rsidRPr="00B766C6" w14:paraId="693B4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40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69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08464" w14:textId="13F31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EC3C692" w14:textId="3BB1C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AB81" w14:textId="0E86A1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12CE2" w14:textId="1D0EE9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r>
      <w:tr w:rsidR="00B766C6" w:rsidRPr="00B766C6" w14:paraId="23700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27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AF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F29B9F" w14:textId="303BD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6491B2C" w14:textId="092CA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3CED" w14:textId="091C8C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2370E" w14:textId="74A97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r>
      <w:tr w:rsidR="00B766C6" w:rsidRPr="00B766C6" w14:paraId="1C59E6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6C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32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F060E16" w14:textId="49B1A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6576ABD" w14:textId="6D06A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9B2C" w14:textId="4ADF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B978A" w14:textId="0D1A0B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r>
      <w:tr w:rsidR="00B766C6" w:rsidRPr="00B766C6" w14:paraId="4E04FC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B0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31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C9924" w14:textId="38D52F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E8BFE08" w14:textId="5A4854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D2770" w14:textId="44BB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EC5CF" w14:textId="5ADBF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r>
      <w:tr w:rsidR="00B766C6" w:rsidRPr="00B766C6" w14:paraId="0A0536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72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4C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C73A0" w14:textId="2258E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7C7A84" w14:textId="721EDA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51F66" w14:textId="2B9FD0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793A" w14:textId="28A82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r>
      <w:tr w:rsidR="00B766C6" w:rsidRPr="00B766C6" w14:paraId="502B0B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25F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FF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FEBB3C" w14:textId="22BE48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61F65E" w14:textId="502DE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53A83" w14:textId="27B9C1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5635" w14:textId="57232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r>
      <w:tr w:rsidR="00B766C6" w:rsidRPr="00B766C6" w14:paraId="5F630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819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F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Mamerto</w:t>
            </w:r>
            <w:proofErr w:type="spellEnd"/>
            <w:r w:rsidRPr="00B766C6">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6473C0B" w14:textId="1EE78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5D74C6F" w14:textId="3954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2162" w14:textId="236412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6506" w14:textId="1EB34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r>
      <w:tr w:rsidR="00B766C6" w:rsidRPr="00B766C6" w14:paraId="43A8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469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51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Tinio</w:t>
            </w:r>
            <w:proofErr w:type="spellEnd"/>
            <w:r w:rsidRPr="00B766C6">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3E7DD76C" w14:textId="75AE5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E1443" w14:textId="19B95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C39DD" w14:textId="5FEAD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49FF1" w14:textId="52828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r>
      <w:tr w:rsidR="00B766C6" w:rsidRPr="00B766C6" w14:paraId="6E767B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79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74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5BC19" w14:textId="1E419A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E2DD531" w14:textId="2FB95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5E91" w14:textId="353F3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A922" w14:textId="5B311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r>
      <w:tr w:rsidR="00B766C6" w:rsidRPr="00B766C6" w14:paraId="067C7D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B51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9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F24714" w14:textId="7359B0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C9DC1A0" w14:textId="597BA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FE86" w14:textId="1E2DE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4DFF" w14:textId="177D3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r>
      <w:tr w:rsidR="00B766C6" w:rsidRPr="00B766C6" w14:paraId="5A4F1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4190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10B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3F3B1" w14:textId="19318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968B0A8" w14:textId="1CF22C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F154" w14:textId="0B8578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E440" w14:textId="75BC7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r>
      <w:tr w:rsidR="00B766C6" w:rsidRPr="00B766C6" w14:paraId="53C57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052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DA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D9C5F" w14:textId="46D21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14E2CC" w14:textId="2B4148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D705E" w14:textId="2E195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B232" w14:textId="2E33E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r>
      <w:tr w:rsidR="00B766C6" w:rsidRPr="00B766C6" w14:paraId="7339F6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124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2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1607F" w14:textId="0E7715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7F9D7C" w14:textId="7F200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8479" w14:textId="3194F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BFB7C" w14:textId="0B2F3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58072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2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165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ayan</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EDB8A44" w14:textId="62C909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7544B42" w14:textId="46DE8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2D37" w14:textId="19A02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9C21" w14:textId="595B4F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0B2C6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FE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7B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D86B6" w14:textId="40D3E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435C8EF" w14:textId="5FA27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A6A56" w14:textId="2EDF7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6C90" w14:textId="1B013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233BC8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DD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01A65" w14:textId="52CFC0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F5164DD" w14:textId="76917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759C4" w14:textId="18008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61C2" w14:textId="18C43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1E87DA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B3E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C8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E700282" w14:textId="48000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A1CF37F" w14:textId="5A580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0070" w14:textId="32209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BB675" w14:textId="103C4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r>
      <w:tr w:rsidR="00B766C6" w:rsidRPr="00B766C6" w14:paraId="64E194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36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818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F01519" w14:textId="72075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5664084" w14:textId="24F4B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5D906" w14:textId="1118D6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3A98C" w14:textId="03F8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739F4C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E4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7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6963301" w14:textId="03A15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B2F500E" w14:textId="20850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F06BE" w14:textId="6C56A9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A92C" w14:textId="54C4B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r>
      <w:tr w:rsidR="00B766C6" w:rsidRPr="00B766C6" w14:paraId="591F3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45E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5A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721E082" w14:textId="3CA96F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9AEADDF" w14:textId="2C6A0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2B43" w14:textId="456FF5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8EB8" w14:textId="48B7C5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2F5A9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FA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7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C46E2E" w14:textId="31F443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CC3CF87" w14:textId="10885B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D2869" w14:textId="23600D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43117" w14:textId="0E1D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r>
      <w:tr w:rsidR="00B766C6" w:rsidRPr="00B766C6" w14:paraId="14304B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95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7B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F556C72" w14:textId="3DB05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2E1D50" w14:textId="4A2B2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8657" w14:textId="23CF4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9040" w14:textId="71A83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r>
      <w:tr w:rsidR="00B766C6" w:rsidRPr="00B766C6" w14:paraId="2AEC78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F1F9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B74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42F250B" w14:textId="347F09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FACD9E9" w14:textId="4BC9DE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7AFC" w14:textId="7F673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B105A" w14:textId="17BD20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r>
      <w:tr w:rsidR="00B766C6" w:rsidRPr="00B766C6" w14:paraId="44B24C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283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0E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0561DDD" w14:textId="2189F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02C45FC9" w14:textId="21E6D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B53D9" w14:textId="14867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C8C07" w14:textId="7F40A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r>
      <w:tr w:rsidR="00B766C6" w:rsidRPr="00B766C6" w14:paraId="6A1232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E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3F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EEDCE0" w14:textId="0BB88B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9C75CA" w14:textId="7FEA53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F75F7" w14:textId="26A66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4552" w14:textId="209C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57AB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90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FB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53DA6B2" w14:textId="35542A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0F074" w14:textId="50C57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5A4C" w14:textId="2044C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5EC60" w14:textId="202FA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8DC85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E8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6819275" w14:textId="4873B6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3DC5F4D" w14:textId="6E9C234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411424" w14:textId="112DE1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E9CFF" w14:textId="3C1C2B1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r>
      <w:tr w:rsidR="00B766C6" w:rsidRPr="00B766C6" w14:paraId="15477F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B68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60161D5" w14:textId="45C16A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E1319E6" w14:textId="27A3CB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4727" w14:textId="2EFE8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7584B" w14:textId="02F4D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r>
      <w:tr w:rsidR="00B766C6" w:rsidRPr="00B766C6" w14:paraId="74F8B6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0B9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3D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8CE81BF" w14:textId="03593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55421B3" w14:textId="24249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DBB67" w14:textId="58F22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B1D22" w14:textId="23C3F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r>
      <w:tr w:rsidR="00B766C6" w:rsidRPr="00B766C6" w14:paraId="75F420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7B7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F3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6A5B8" w14:textId="2C9AA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2404290" w14:textId="0D843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430F" w14:textId="5303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791DD" w14:textId="61CE3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r>
      <w:tr w:rsidR="00B766C6" w:rsidRPr="00B766C6" w14:paraId="72AB56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9F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C80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730E9" w14:textId="6B0D3E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3DC4A10" w14:textId="368B4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2257A" w14:textId="41F150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46EBF" w14:textId="2A313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r>
      <w:tr w:rsidR="00B766C6" w:rsidRPr="00B766C6" w14:paraId="77EA18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E0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D14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B092D" w14:textId="351C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FFBBFF7" w14:textId="2DF198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03E8C" w14:textId="76AD9A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5635" w14:textId="572AE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r>
      <w:tr w:rsidR="00B766C6" w:rsidRPr="00B766C6" w14:paraId="5BC8FD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0C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FC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F0A93" w14:textId="557B6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2F590A8" w14:textId="123B3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3C0B" w14:textId="2213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B68FC" w14:textId="50FA0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r>
      <w:tr w:rsidR="00B766C6" w:rsidRPr="00B766C6" w14:paraId="04C7C7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CC5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79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9FCBA" w14:textId="7BB7D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B14C3B" w14:textId="247D58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330D" w14:textId="2557BC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355D" w14:textId="6AD1F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r>
      <w:tr w:rsidR="00B766C6" w:rsidRPr="00B766C6" w14:paraId="2AAB04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1B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579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EB1CC33" w14:textId="6E905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5F3B09F" w14:textId="21D32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9369" w14:textId="33E56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0034" w14:textId="75C24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5BE35E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965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8D3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0AC78E" w14:textId="3DDC3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D967ABD" w14:textId="55BF8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6A91" w14:textId="4777E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2893" w14:textId="46356D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r>
      <w:tr w:rsidR="00B766C6" w:rsidRPr="00B766C6" w14:paraId="141ACE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04D3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C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B8D71" w14:textId="3A553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DEE00D8" w14:textId="35582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1B50" w14:textId="378B4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926B" w14:textId="453096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r>
      <w:tr w:rsidR="00B766C6" w:rsidRPr="00B766C6" w14:paraId="48BC51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D3C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C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8DC97" w14:textId="108C6D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EC37263" w14:textId="73FCA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F83C" w14:textId="095D4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FF73" w14:textId="5B1046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08DF07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A5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DE0A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AA851" w14:textId="6B8D8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B27FF93" w14:textId="1C323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5D35" w14:textId="270115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7393" w14:textId="60A0F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r>
      <w:tr w:rsidR="00B766C6" w:rsidRPr="00B766C6" w14:paraId="08C9EE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E8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C0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141E7" w14:textId="665C80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BBA1B6E" w14:textId="14FDF3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FCA3" w14:textId="17D688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E378" w14:textId="2DAEA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r>
      <w:tr w:rsidR="00B766C6" w:rsidRPr="00B766C6" w14:paraId="794EE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5BB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61D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5508C37" w14:textId="30518F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E1FEC41" w14:textId="5675B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73E05" w14:textId="1685C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33FCE" w14:textId="6A287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r>
      <w:tr w:rsidR="00B766C6" w:rsidRPr="00B766C6" w14:paraId="3728A6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80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6A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0A245" w14:textId="0D3E0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97E0BCE" w14:textId="07C01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B668" w14:textId="428499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5BB7" w14:textId="422BBC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r>
      <w:tr w:rsidR="00B766C6" w:rsidRPr="00B766C6" w14:paraId="4522B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90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F9A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0C583" w14:textId="19342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68625E9" w14:textId="7D630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FDA9" w14:textId="59964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82811" w14:textId="1C72C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r>
      <w:tr w:rsidR="00B766C6" w:rsidRPr="00B766C6" w14:paraId="3BD1899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1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B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DD382D" w14:textId="46C32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5C0E912" w14:textId="12C6F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A1F64" w14:textId="76C463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46F3" w14:textId="64CCD1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r>
      <w:tr w:rsidR="00B766C6" w:rsidRPr="00B766C6" w14:paraId="3C577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9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6C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33462" w14:textId="75439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E0D91A2" w14:textId="00B702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8C6CB" w14:textId="76176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F5CDE" w14:textId="53AD6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r>
      <w:tr w:rsidR="00B766C6" w:rsidRPr="00B766C6" w14:paraId="61FAC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8C0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5C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0ECDF43" w14:textId="6B144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A3DFB2F" w14:textId="201720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1F01" w14:textId="52849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4368A" w14:textId="5B38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r>
      <w:tr w:rsidR="00B766C6" w:rsidRPr="00B766C6" w14:paraId="20D3FA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39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E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FDE311B" w14:textId="6D3DB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A0EBDF6" w14:textId="435A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6873" w14:textId="5670B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D4B3" w14:textId="531293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r>
      <w:tr w:rsidR="00B766C6" w:rsidRPr="00B766C6" w14:paraId="774034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B7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4B1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850E6A" w14:textId="078A0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86BA4B" w14:textId="04727C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BB84" w14:textId="1CE71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A2EE" w14:textId="1E037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322DF5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678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EDF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69CAC8A" w14:textId="47644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39407A6" w14:textId="7D5B3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12CA" w14:textId="1035CC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BC505" w14:textId="3089C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r>
      <w:tr w:rsidR="00B766C6" w:rsidRPr="00B766C6" w14:paraId="71FECB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4C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783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smua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Sexmo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DCE7111" w14:textId="1504C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3D4581E" w14:textId="2F88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5408E" w14:textId="09926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5045" w14:textId="3DA8E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r>
      <w:tr w:rsidR="00B766C6" w:rsidRPr="00B766C6" w14:paraId="68FFF8E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8C4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0000C43" w14:textId="590CD00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CE33936" w14:textId="77F4E33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16A26A" w14:textId="2FEED32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616F29" w14:textId="00163E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r>
      <w:tr w:rsidR="00B766C6" w:rsidRPr="00B766C6" w14:paraId="6F519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D9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D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0D155" w14:textId="349DB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F5B7629" w14:textId="22892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B2ED" w14:textId="5347E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CF221" w14:textId="13243F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r>
      <w:tr w:rsidR="00B766C6" w:rsidRPr="00B766C6" w14:paraId="33D8E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98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F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4905C" w14:textId="2AE64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A330CE4" w14:textId="241E7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36DC" w14:textId="5889E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59F5" w14:textId="2E5AE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r>
      <w:tr w:rsidR="00B766C6" w:rsidRPr="00B766C6" w14:paraId="54AE77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9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13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B592C2" w14:textId="3D314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BCBF557" w14:textId="6ED0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FF4C8" w14:textId="50F93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5EF8" w14:textId="5047F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r>
      <w:tr w:rsidR="00B766C6" w:rsidRPr="00B766C6" w14:paraId="0028F2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B64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D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F45D9" w14:textId="280D6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3F76A5B" w14:textId="6B706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7D457" w14:textId="6AD06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9D8AF" w14:textId="341D0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r>
      <w:tr w:rsidR="00B766C6" w:rsidRPr="00B766C6" w14:paraId="5C131E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C18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365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59835D" w14:textId="30ECC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1A114B1F" w14:textId="5AC24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B0EA" w14:textId="5D845D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ED3E1" w14:textId="1E26B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r>
      <w:tr w:rsidR="00B766C6" w:rsidRPr="00B766C6" w14:paraId="6A57B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E6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40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39B9D9A" w14:textId="41F23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3F9E913" w14:textId="43DB4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465C" w14:textId="66B991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B03B3" w14:textId="0E44B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r>
      <w:tr w:rsidR="00B766C6" w:rsidRPr="00B766C6" w14:paraId="63EFC9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535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715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E4D5F7" w14:textId="20D4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EF14BD5" w14:textId="3D2602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01D1" w14:textId="43AC0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AE28" w14:textId="3FDB44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r>
      <w:tr w:rsidR="00B766C6" w:rsidRPr="00B766C6" w14:paraId="7C7097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308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F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E6F4B" w14:textId="31D4CD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EF06224" w14:textId="0E284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ED5F" w14:textId="0E344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3DBD" w14:textId="7B1C9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r>
      <w:tr w:rsidR="00B766C6" w:rsidRPr="00B766C6" w14:paraId="7D7948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29F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4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0E8115C" w14:textId="31B1B3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1EEE5D6" w14:textId="47F59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46C3" w14:textId="2C99F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A924" w14:textId="6D9BA1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r>
      <w:tr w:rsidR="00B766C6" w:rsidRPr="00B766C6" w14:paraId="295088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46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F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EB6CF" w14:textId="0D213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E97F971" w14:textId="1AEB6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4084" w14:textId="1F656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C0F9" w14:textId="402CD6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r>
      <w:tr w:rsidR="00B766C6" w:rsidRPr="00B766C6" w14:paraId="4B9D4F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03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D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F8D98EB" w14:textId="55A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630416C" w14:textId="5F510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A7BBD" w14:textId="6F5FE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E1A5" w14:textId="30E6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r>
      <w:tr w:rsidR="00B766C6" w:rsidRPr="00B766C6" w14:paraId="6CD19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35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5FE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551F98E8" w14:textId="0FBF1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839E448" w14:textId="76535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7C7E" w14:textId="4A55F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FBB8C" w14:textId="517F6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r>
      <w:tr w:rsidR="00B766C6" w:rsidRPr="00B766C6" w14:paraId="306769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38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4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26A9361" w14:textId="21109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DA4CF2C" w14:textId="217E9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A24" w14:textId="4A32C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1B24" w14:textId="36069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3E623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9E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5E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79BB32F" w14:textId="29894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B36082A" w14:textId="600F2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F0EC" w14:textId="2CDABD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E7A62" w14:textId="3CA5B2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r>
      <w:tr w:rsidR="00B766C6" w:rsidRPr="00B766C6" w14:paraId="179E6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BC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2C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23F659D" w14:textId="49BCE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529FC72" w14:textId="62EA8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509" w14:textId="62036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C006" w14:textId="24B07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r>
      <w:tr w:rsidR="00B766C6" w:rsidRPr="00B766C6" w14:paraId="0D8C06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70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906D10E" w14:textId="11325F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58EB78A" w14:textId="3B5D5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FE7A" w14:textId="6779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663E3" w14:textId="3E3FD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r>
      <w:tr w:rsidR="00B766C6" w:rsidRPr="00B766C6" w14:paraId="0EF1DD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A70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E3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741994C" w14:textId="0556D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AA2BB71" w14:textId="1DFDD0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DF26" w14:textId="3BE55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6B3BC" w14:textId="0ED44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r>
      <w:tr w:rsidR="00B766C6" w:rsidRPr="00B766C6" w14:paraId="4A751E2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D4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72C3677" w14:textId="3F2F838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6323D30" w14:textId="366C89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6218A1" w14:textId="2EB17C7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57A92F" w14:textId="1E759F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r>
      <w:tr w:rsidR="00B766C6" w:rsidRPr="00B766C6" w14:paraId="0C4BA0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31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60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DDA30" w14:textId="52A00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1081F9C" w14:textId="16E9BC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151AD" w14:textId="2518F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47EB" w14:textId="50142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r>
      <w:tr w:rsidR="00B766C6" w:rsidRPr="00B766C6" w14:paraId="6D3B3A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5BE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C7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767770D" w14:textId="5C917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74F010C" w14:textId="231A2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DC3C" w14:textId="4F5D0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8D072" w14:textId="35D21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r>
      <w:tr w:rsidR="00B766C6" w:rsidRPr="00B766C6" w14:paraId="675E9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5D8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E1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FB9C81C" w14:textId="3DF1A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53EC519" w14:textId="05301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0B5A" w14:textId="30DE31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492B" w14:textId="7579DE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r>
      <w:tr w:rsidR="00B766C6" w:rsidRPr="00B766C6" w14:paraId="319EF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93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572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32CA146" w14:textId="5E73F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233D924" w14:textId="7F6AF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E0FCC" w14:textId="490CAC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0D728" w14:textId="0B9555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r>
      <w:tr w:rsidR="00B766C6" w:rsidRPr="00B766C6" w14:paraId="12EAE9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D95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9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2DA0B97" w14:textId="06CEE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1FB7E1D" w14:textId="60B0E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20BB6" w14:textId="14B3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7EB2F" w14:textId="1A98D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r>
      <w:tr w:rsidR="00B766C6" w:rsidRPr="00B766C6" w14:paraId="22FA24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7C2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D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5BBF179" w14:textId="58FE4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62B7384" w14:textId="645C0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B7083" w14:textId="0DF0E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1819" w14:textId="3C21D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r>
      <w:tr w:rsidR="00B766C6" w:rsidRPr="00B766C6" w14:paraId="085DEB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30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FF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755840F" w14:textId="00F32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6B7DE15" w14:textId="1A0D4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B309" w14:textId="26DA9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406DB" w14:textId="2C98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r>
      <w:tr w:rsidR="00B766C6" w:rsidRPr="00B766C6" w14:paraId="73F85C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F3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93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98F8CEC" w14:textId="77ACAC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31E0B56" w14:textId="19CA3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58E4D" w14:textId="4CD0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F253" w14:textId="36F2D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r>
      <w:tr w:rsidR="00B766C6" w:rsidRPr="00B766C6" w14:paraId="0FAB4FE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FE44D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AA30A79" w14:textId="231F1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6BD5AA28" w14:textId="37C0B1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EEDB770" w14:textId="26DDC6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A34E16" w14:textId="785D68E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6,376,182.84 </w:t>
            </w:r>
          </w:p>
        </w:tc>
      </w:tr>
      <w:tr w:rsidR="00B766C6" w:rsidRPr="00B766C6" w14:paraId="64FA975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4C00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EE76E60" w14:textId="4AE31E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821FE7" w14:textId="41A3B0F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3E0EE89D" w14:textId="2F4A562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EA713" w14:textId="295B23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1,328,121.25 </w:t>
            </w:r>
          </w:p>
        </w:tc>
      </w:tr>
      <w:tr w:rsidR="00B766C6" w:rsidRPr="00B766C6" w14:paraId="41ADC63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E031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F1A1CB7" w14:textId="51284E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7CC86B3" w14:textId="7FDCC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C58625C" w14:textId="4EAC5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3B63" w14:textId="4994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0,955,288.35 </w:t>
            </w:r>
          </w:p>
        </w:tc>
      </w:tr>
      <w:tr w:rsidR="00B766C6" w:rsidRPr="00B766C6" w14:paraId="4C60DE5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F0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B93F2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proofErr w:type="spellStart"/>
            <w:r w:rsidRPr="00B766C6">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9575F" w14:textId="30BB1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0059AFEE" w14:textId="594D5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FDD4" w14:textId="45E35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C629E" w14:textId="2A2B1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01DF24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CF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5E6C4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proofErr w:type="spellStart"/>
            <w:r w:rsidRPr="00B766C6">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D781A" w14:textId="1D1E8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14A544C8" w14:textId="77097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C5D23" w14:textId="27C3B9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DCF32" w14:textId="58CC9E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r>
      <w:tr w:rsidR="00B766C6" w:rsidRPr="00B766C6" w14:paraId="3598F6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D1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B7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01C63" w14:textId="5593B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1CDE0192" w14:textId="3C0F7D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EFE68" w14:textId="76FFB0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9061" w14:textId="4AC26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r>
      <w:tr w:rsidR="00B766C6" w:rsidRPr="00B766C6" w14:paraId="707DE9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44A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8F8B4" w14:textId="2458E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6599E801" w14:textId="1A5F2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66DAA" w14:textId="4E2A4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03E6" w14:textId="10BF1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55,830.00 </w:t>
            </w:r>
          </w:p>
        </w:tc>
      </w:tr>
      <w:tr w:rsidR="00B766C6" w:rsidRPr="00B766C6" w14:paraId="551871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D1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AA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408826D" w14:textId="7410E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75804D1C" w14:textId="644702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61B303E" w14:textId="522D6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AB23" w14:textId="3580C0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74,227.00 </w:t>
            </w:r>
          </w:p>
        </w:tc>
      </w:tr>
      <w:tr w:rsidR="00B766C6" w:rsidRPr="00B766C6" w14:paraId="623B83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C6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16D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5AF10" w14:textId="36B27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78C9F304" w14:textId="17EA74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CEA8B" w14:textId="628AD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ECDB5" w14:textId="11A820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r>
      <w:tr w:rsidR="00B766C6" w:rsidRPr="00B766C6" w14:paraId="6EE82E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D16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AF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18FA752" w14:textId="670A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F12A02C" w14:textId="397E4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8979858" w14:textId="6E470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C3214" w14:textId="076C7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9,367.00 </w:t>
            </w:r>
          </w:p>
        </w:tc>
      </w:tr>
      <w:tr w:rsidR="00B766C6" w:rsidRPr="00B766C6" w14:paraId="203F2F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772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28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14D0C" w14:textId="47C66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C5BF1E" w14:textId="3376C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C21B" w14:textId="61988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6857" w14:textId="0352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296C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F21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FC6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EDCBAD5" w14:textId="28C20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04F85161" w14:textId="153F1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69B1A" w14:textId="40FF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91C5F" w14:textId="600AA8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r>
      <w:tr w:rsidR="00B766C6" w:rsidRPr="00B766C6" w14:paraId="02867B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71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60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956E4" w14:textId="06FA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49472A9D" w14:textId="113888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AB54E" w14:textId="53C50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5D3C" w14:textId="27C6C6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22,992.50 </w:t>
            </w:r>
          </w:p>
        </w:tc>
      </w:tr>
      <w:tr w:rsidR="00B766C6" w:rsidRPr="00B766C6" w14:paraId="36710B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A5C5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589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433AD31" w14:textId="66F54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7D882D07" w14:textId="031DF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6C09" w14:textId="2422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19745" w14:textId="1FA3F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r>
      <w:tr w:rsidR="00B766C6" w:rsidRPr="00B766C6" w14:paraId="637350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9D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86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D4F27" w14:textId="771762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40C237C0" w14:textId="6C9BEB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19D82" w14:textId="496E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47F7B" w14:textId="2301F0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48,437.00 </w:t>
            </w:r>
          </w:p>
        </w:tc>
      </w:tr>
      <w:tr w:rsidR="00B766C6" w:rsidRPr="00B766C6" w14:paraId="3A2A16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5E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7E2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AFF3E96" w14:textId="3EB70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10E711" w14:textId="7E926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D6AA3" w14:textId="13D24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0EBE6" w14:textId="3B653D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2252B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BC7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47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AAFE676" w14:textId="32353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5929126F" w14:textId="02D1B8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B516CD" w14:textId="6453F3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6E39" w14:textId="196F5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919,188.00 </w:t>
            </w:r>
          </w:p>
        </w:tc>
      </w:tr>
      <w:tr w:rsidR="00B766C6" w:rsidRPr="00B766C6" w14:paraId="1FAD9A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400E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38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95364A2" w14:textId="66720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F4899C9" w14:textId="0FBF0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5C1B" w14:textId="45E66E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A5878" w14:textId="48BD8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DDD5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A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35AF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ABBEB1" w14:textId="7030F7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6BF55BA" w14:textId="3342FC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548C113" w14:textId="4BA19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BD28" w14:textId="1A675F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0,450.00 </w:t>
            </w:r>
          </w:p>
        </w:tc>
      </w:tr>
      <w:tr w:rsidR="00B766C6" w:rsidRPr="00B766C6" w14:paraId="3EBC6E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EC7C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8B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E9F97" w14:textId="6B7D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29FD1A1B" w14:textId="0B4311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DDF44C3" w14:textId="56431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DED92" w14:textId="012A6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193,249.00 </w:t>
            </w:r>
          </w:p>
        </w:tc>
      </w:tr>
      <w:tr w:rsidR="00B766C6" w:rsidRPr="00B766C6" w14:paraId="71D1F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77A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C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as</w:t>
            </w:r>
            <w:proofErr w:type="spellEnd"/>
            <w:r w:rsidRPr="00B766C6">
              <w:rPr>
                <w:rFonts w:ascii="Arial Narrow" w:eastAsia="Times New Roman" w:hAnsi="Arial Narrow"/>
                <w:i/>
                <w:iCs/>
                <w:color w:val="000000"/>
                <w:sz w:val="20"/>
                <w:szCs w:val="20"/>
              </w:rPr>
              <w:t xml:space="preserve"> Na </w:t>
            </w:r>
            <w:proofErr w:type="spellStart"/>
            <w:r w:rsidRPr="00B766C6">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BFF46" w14:textId="66A7D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FACE536" w14:textId="5BFE79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3F15" w14:textId="5EDBE1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C2C6" w14:textId="25DB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r>
      <w:tr w:rsidR="00B766C6" w:rsidRPr="00B766C6" w14:paraId="459EC4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0E2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9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A108B" w14:textId="13A0A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498E86" w14:textId="0367D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12ED5EFC" w14:textId="18ED8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94C8" w14:textId="4C4E28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4,389.00 </w:t>
            </w:r>
          </w:p>
        </w:tc>
      </w:tr>
      <w:tr w:rsidR="00B766C6" w:rsidRPr="00B766C6" w14:paraId="3B8C90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86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6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62DFBEC" w14:textId="5D830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268CC9" w14:textId="5682E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3E532" w14:textId="57B40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7166" w14:textId="668C2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4DDCEA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00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68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08D3367" w14:textId="1E72A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3F9C8B1" w14:textId="7BE7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4F2B7" w14:textId="4C3C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003BD" w14:textId="148F20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25D45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D4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EE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7103B5F" w14:textId="12EB2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4C264D5" w14:textId="1B0B5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0A3177F" w14:textId="32636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2DFE" w14:textId="121B3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7,426.40 </w:t>
            </w:r>
          </w:p>
        </w:tc>
      </w:tr>
      <w:tr w:rsidR="00B766C6" w:rsidRPr="00B766C6" w14:paraId="74034E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13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B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B78D22B" w14:textId="4D684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35237611" w14:textId="7017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37BA" w14:textId="04E90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B456" w14:textId="30FF1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r>
      <w:tr w:rsidR="00B766C6" w:rsidRPr="00B766C6" w14:paraId="2B59EB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79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00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5B32C" w14:textId="1C808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2DC7A03D" w14:textId="7EAF34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0FE9" w14:textId="215A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E4FFC" w14:textId="3DDEAA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r>
      <w:tr w:rsidR="00B766C6" w:rsidRPr="00B766C6" w14:paraId="5D4971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BA3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598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DDBD936" w14:textId="7B8B9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1628A5DE" w14:textId="6C5E29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E06F" w14:textId="0E97E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D14C" w14:textId="4F5A6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133D0C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BEB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3F6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C63BA74" w14:textId="6F023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08F4D1F4" w14:textId="07CAE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4101" w14:textId="53598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8228" w14:textId="1E6F9F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r>
      <w:tr w:rsidR="00B766C6" w:rsidRPr="00B766C6" w14:paraId="62B175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8D4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9D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C5454EB" w14:textId="19B5A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A4AAAA4" w14:textId="1300E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254E" w14:textId="719B62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DF01" w14:textId="7CDA6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r>
      <w:tr w:rsidR="00B766C6" w:rsidRPr="00B766C6" w14:paraId="28D14B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E7F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26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29D44D7" w14:textId="77A2E2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666E5B8" w14:textId="2F1E9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4876FD5" w14:textId="4E114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9E364" w14:textId="4EBDD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390.00 </w:t>
            </w:r>
          </w:p>
        </w:tc>
      </w:tr>
      <w:tr w:rsidR="00B766C6" w:rsidRPr="00B766C6" w14:paraId="00D715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95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81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F7F3FCE" w14:textId="75434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7FBFC734" w14:textId="048C0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2261" w14:textId="77B969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D341" w14:textId="48D21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r>
      <w:tr w:rsidR="00B766C6" w:rsidRPr="00B766C6" w14:paraId="4DA18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B3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1CD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59C372" w14:textId="66D2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9AB9C98" w14:textId="261C0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4530" w14:textId="71D20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237B2" w14:textId="2AEA2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r>
      <w:tr w:rsidR="00B766C6" w:rsidRPr="00B766C6" w14:paraId="5ED5F0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EEB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1DE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AA9EE7D" w14:textId="7BF93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42F33B5" w14:textId="30187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1DFA22A" w14:textId="000DC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DEF3" w14:textId="23163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856,833.00 </w:t>
            </w:r>
          </w:p>
        </w:tc>
      </w:tr>
      <w:tr w:rsidR="00B766C6" w:rsidRPr="00B766C6" w14:paraId="74ACE7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D0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BB4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E8A89" w14:textId="5F6C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6C4585B4" w14:textId="50481F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45B9" w14:textId="3D2724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AA372" w14:textId="7E1BE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r>
      <w:tr w:rsidR="00B766C6" w:rsidRPr="00B766C6" w14:paraId="53C07B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0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29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2ED02" w14:textId="44215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C2B4EB3" w14:textId="6CCF6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153A" w14:textId="24FD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10A2" w14:textId="5417C4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A761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15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AC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895C4" w14:textId="0D867F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49669C7" w14:textId="2CF67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4DCF8" w14:textId="644CD6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298" w14:textId="1A18AC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656146C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CA5C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F7FD4B3" w14:textId="06664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060FACF9" w14:textId="2A513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226B8D0C" w14:textId="6F0104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ECEDE" w14:textId="6B6BF3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515,242.95 </w:t>
            </w:r>
          </w:p>
        </w:tc>
      </w:tr>
      <w:tr w:rsidR="00B766C6" w:rsidRPr="00B766C6" w14:paraId="0E72E2D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4236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E2EA5E5" w14:textId="749E59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E9F119D" w14:textId="2005E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773A28D" w14:textId="30C472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F86D" w14:textId="41850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875,604.20 </w:t>
            </w:r>
          </w:p>
        </w:tc>
      </w:tr>
      <w:tr w:rsidR="00B766C6" w:rsidRPr="00B766C6" w14:paraId="44BBA6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C4B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AA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7CDBA8C" w14:textId="62AC7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3A7A6FEA" w14:textId="69E0D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442CC" w14:textId="28D34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36F8" w14:textId="2AF74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r>
      <w:tr w:rsidR="00B766C6" w:rsidRPr="00B766C6" w14:paraId="5D506B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4A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D2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0B3ECA3" w14:textId="65DCF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9CC36" w14:textId="54331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BE06C" w14:textId="3846C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8C67" w14:textId="3AE8B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E9B3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77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CD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8A3AD2E" w14:textId="0BD1E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3A37C807" w14:textId="6B50E8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9019A60" w14:textId="3F7BD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C0295" w14:textId="1F578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4,477.00 </w:t>
            </w:r>
          </w:p>
        </w:tc>
      </w:tr>
      <w:tr w:rsidR="00B766C6" w:rsidRPr="00B766C6" w14:paraId="78CAE6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95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28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E8BA8AE" w14:textId="4F791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D2ECE2" w14:textId="13F14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6737D" w14:textId="31843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97700" w14:textId="26A5E4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2,000.00 </w:t>
            </w:r>
          </w:p>
        </w:tc>
      </w:tr>
      <w:tr w:rsidR="00B766C6" w:rsidRPr="00B766C6" w14:paraId="5F4A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E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B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0B389B9" w14:textId="704A6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B76B87" w14:textId="161C33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A4F468" w14:textId="5637C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115DF" w14:textId="704E1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350.00 </w:t>
            </w:r>
          </w:p>
        </w:tc>
      </w:tr>
      <w:tr w:rsidR="00B766C6" w:rsidRPr="00B766C6" w14:paraId="0F705F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3B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66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8244A" w14:textId="596384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774F79D" w14:textId="4D929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583" w14:textId="7FA457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67443" w14:textId="42F98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0,292.00 </w:t>
            </w:r>
          </w:p>
        </w:tc>
      </w:tr>
      <w:tr w:rsidR="00B766C6" w:rsidRPr="00B766C6" w14:paraId="566BD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F73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73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0C7720A" w14:textId="36BDE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E6EBE27" w14:textId="2B449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B3D0" w14:textId="0E1071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BFDA4" w14:textId="54FF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r>
      <w:tr w:rsidR="00B766C6" w:rsidRPr="00B766C6" w14:paraId="3937EA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39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224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37F97CA" w14:textId="20F27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F26E2" w14:textId="19FDBB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615F" w14:textId="16712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B7F57" w14:textId="5E58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6D00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C6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2A6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7303C" w14:textId="64849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2264C" w14:textId="7F814B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223E370" w14:textId="5AF16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1182" w14:textId="0D97D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75.00 </w:t>
            </w:r>
          </w:p>
        </w:tc>
      </w:tr>
      <w:tr w:rsidR="00B766C6" w:rsidRPr="00B766C6" w14:paraId="01856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8D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681433" w14:textId="5B5F9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EDBBD45" w14:textId="63C27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F8EA9D" w14:textId="68C5D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6E44" w14:textId="00E51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1,240.00 </w:t>
            </w:r>
          </w:p>
        </w:tc>
      </w:tr>
      <w:tr w:rsidR="00B766C6" w:rsidRPr="00B766C6" w14:paraId="50A89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C8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07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094C3C5" w14:textId="5B4DF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7538E" w14:textId="3ECFF0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DBD3324" w14:textId="5E176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F3FF" w14:textId="60A0E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860.00 </w:t>
            </w:r>
          </w:p>
        </w:tc>
      </w:tr>
      <w:tr w:rsidR="00B766C6" w:rsidRPr="00B766C6" w14:paraId="6F63F5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31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474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52DC3" w14:textId="1CED32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AB97101" w14:textId="23952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DAB4" w14:textId="766E43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2ECBA" w14:textId="66DC7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r>
      <w:tr w:rsidR="00B766C6" w:rsidRPr="00B766C6" w14:paraId="155B76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D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A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D0BBA29" w14:textId="05ACE6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1B3A6" w14:textId="6D3754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D1C7" w14:textId="17F935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D66" w14:textId="4C299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FE4F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A84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3F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B5165" w14:textId="1DA3B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E4CB0" w14:textId="0F5C6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E20A9DE" w14:textId="0223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190BF" w14:textId="623B6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510.00 </w:t>
            </w:r>
          </w:p>
        </w:tc>
      </w:tr>
      <w:tr w:rsidR="00B766C6" w:rsidRPr="00B766C6" w14:paraId="22C1F4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7B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8F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363D959" w14:textId="42B5A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E002" w14:textId="61D3F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F7ACE" w14:textId="07EB9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6EEA8" w14:textId="1E0A13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13C8E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6D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FC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82428" w14:textId="29057C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750FE95F" w14:textId="415B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8CF5A" w14:textId="432C4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7BAFC" w14:textId="20E03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r>
      <w:tr w:rsidR="00B766C6" w:rsidRPr="00B766C6" w14:paraId="3769E9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902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FB0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68AA9" w14:textId="2F4CFE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46D8" w14:textId="29C78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490F5" w14:textId="3B54E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BB3B" w14:textId="24EBE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r>
      <w:tr w:rsidR="00B766C6" w:rsidRPr="00B766C6" w14:paraId="4A7CC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A1A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3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EEF3FA" w14:textId="59CE5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6C12BFD2" w14:textId="04E9E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2655BAD3" w14:textId="7F17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FAE8" w14:textId="378CD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3,574.00 </w:t>
            </w:r>
          </w:p>
        </w:tc>
      </w:tr>
      <w:tr w:rsidR="00B766C6" w:rsidRPr="00B766C6" w14:paraId="5AE9E1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B5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394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610D71D" w14:textId="2CA5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0F194E6D" w14:textId="7FC1C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8E26BBC" w14:textId="7BF47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F7B9" w14:textId="2C963B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731.00 </w:t>
            </w:r>
          </w:p>
        </w:tc>
      </w:tr>
      <w:tr w:rsidR="00B766C6" w:rsidRPr="00B766C6" w14:paraId="5DC1B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C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3E5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8D4E479" w14:textId="6263F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A4DEDFF" w14:textId="24A6A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002D0" w14:textId="10F1C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8C1BA" w14:textId="69483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r>
      <w:tr w:rsidR="00B766C6" w:rsidRPr="00B766C6" w14:paraId="63EA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426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17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8E59C" w14:textId="6BA7D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29D6DD6" w14:textId="249623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B6E40" w14:textId="732CE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18058" w14:textId="5D638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r>
      <w:tr w:rsidR="00B766C6" w:rsidRPr="00B766C6" w14:paraId="7440BD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031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BB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1F07A6B" w14:textId="1A84B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53CCE" w14:textId="10077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54A6DE6" w14:textId="7E38C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D9D5" w14:textId="226C6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605.00 </w:t>
            </w:r>
          </w:p>
        </w:tc>
      </w:tr>
      <w:tr w:rsidR="00B766C6" w:rsidRPr="00B766C6" w14:paraId="0D767A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7A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E61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rece</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Martires</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263E22" w14:textId="6B61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3BC" w14:textId="35604B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84104C7" w14:textId="679EC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12C31" w14:textId="2890F8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558.00 </w:t>
            </w:r>
          </w:p>
        </w:tc>
      </w:tr>
      <w:tr w:rsidR="00B766C6" w:rsidRPr="00B766C6" w14:paraId="1AE07AB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4BC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3B14C2" w14:textId="041E0DC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98109F" w14:textId="5803B6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60C27BCD" w14:textId="3CB934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451B9" w14:textId="607782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5,027,075.05 </w:t>
            </w:r>
          </w:p>
        </w:tc>
      </w:tr>
      <w:tr w:rsidR="00B766C6" w:rsidRPr="00B766C6" w14:paraId="298DF50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19E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4BD0ED1" w14:textId="2AE73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E6895" w14:textId="2C9D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2ECAF6" w14:textId="003A4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06FF" w14:textId="78411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36,200.50 </w:t>
            </w:r>
          </w:p>
        </w:tc>
      </w:tr>
      <w:tr w:rsidR="00B766C6" w:rsidRPr="00B766C6" w14:paraId="5CCA7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00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C7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3B4CF" w14:textId="5DBE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C28E4" w14:textId="3023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97570" w14:textId="38550F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B35E2" w14:textId="61ED8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41A30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26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BE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EC30510" w14:textId="47340D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AA61645" w14:textId="7ADDFE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13EA4" w14:textId="6B7D8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CF0CC" w14:textId="7404D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r>
      <w:tr w:rsidR="00B766C6" w:rsidRPr="00B766C6" w14:paraId="52CC2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B9D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9A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D9D36" w14:textId="78FE0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2314E22E" w14:textId="18DDA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35D613" w14:textId="6B66D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28F29" w14:textId="40601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710.00 </w:t>
            </w:r>
          </w:p>
        </w:tc>
      </w:tr>
      <w:tr w:rsidR="00B766C6" w:rsidRPr="00B766C6" w14:paraId="13E600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5B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715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92091" w14:textId="58CA9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8B323A7" w14:textId="3CA6B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B6BBAB9" w14:textId="0D383E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72B1E" w14:textId="04B91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660.00 </w:t>
            </w:r>
          </w:p>
        </w:tc>
      </w:tr>
      <w:tr w:rsidR="00B766C6" w:rsidRPr="00B766C6" w14:paraId="22E6E9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B5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46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79E1078" w14:textId="4253F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55EA9313" w14:textId="5DD6F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31924AF" w14:textId="37897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0CD1" w14:textId="3B16C4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5,100.00 </w:t>
            </w:r>
          </w:p>
        </w:tc>
      </w:tr>
      <w:tr w:rsidR="00B766C6" w:rsidRPr="00B766C6" w14:paraId="747A46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898B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67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C8259" w14:textId="17F16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15E18AC5" w14:textId="61705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538E" w14:textId="59EEF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1399" w14:textId="03126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r>
      <w:tr w:rsidR="00B766C6" w:rsidRPr="00B766C6" w14:paraId="615019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EE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52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0ACBE" w14:textId="0B2FBC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FE7E4" w14:textId="39009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DAC3" w14:textId="7814AC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48E0" w14:textId="3260CD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869B2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0E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7F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5F4D9" w14:textId="3C2389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25E2" w14:textId="179235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20D5572" w14:textId="44F68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EA7B" w14:textId="11F370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8,224.78 </w:t>
            </w:r>
          </w:p>
        </w:tc>
      </w:tr>
      <w:tr w:rsidR="00B766C6" w:rsidRPr="00B766C6" w14:paraId="60B08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25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E3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6C4ADAD" w14:textId="77CC2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174" w14:textId="648FB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CD2E" w14:textId="22C56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346D5" w14:textId="1CB68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8F1CD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AC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BD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26719" w14:textId="4B0A6E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A1EAD" w14:textId="2F48BC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717783D" w14:textId="06FCB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C8823" w14:textId="27B7A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597.00 </w:t>
            </w:r>
          </w:p>
        </w:tc>
      </w:tr>
      <w:tr w:rsidR="00B766C6" w:rsidRPr="00B766C6" w14:paraId="31737E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34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21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os </w:t>
            </w:r>
            <w:proofErr w:type="spellStart"/>
            <w:r w:rsidRPr="00B766C6">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47951" w14:textId="327141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64ED1AC" w14:textId="7A8B6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38CE84A2" w14:textId="366B1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09D3" w14:textId="32DB0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936.00 </w:t>
            </w:r>
          </w:p>
        </w:tc>
      </w:tr>
      <w:tr w:rsidR="00B766C6" w:rsidRPr="00B766C6" w14:paraId="68EE37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7D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716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A336F" w14:textId="691887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40736" w14:textId="0F506D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56CF3" w14:textId="743D9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160F2" w14:textId="7513F9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5E8FE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3D7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BFF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CDFB2" w14:textId="76DA3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EAAED" w14:textId="38085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FF1EE" w14:textId="6B658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1B43" w14:textId="633E2C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EB19E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44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B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0980D" w14:textId="1910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5F4AE" w14:textId="2E86C0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187568" w14:textId="50A653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C11D" w14:textId="4F6BA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r>
      <w:tr w:rsidR="00B766C6" w:rsidRPr="00B766C6" w14:paraId="58667B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8862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59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8EBC986" w14:textId="54267A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D5D9" w14:textId="33072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BA33" w14:textId="60B1A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2498" w14:textId="77CBF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r>
      <w:tr w:rsidR="00B766C6" w:rsidRPr="00B766C6" w14:paraId="08DB74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942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4A3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0B4D8" w14:textId="313880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5C068AFF" w14:textId="2E422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5240" w14:textId="7706C9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0D29" w14:textId="340FE8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r>
      <w:tr w:rsidR="00B766C6" w:rsidRPr="00B766C6" w14:paraId="37C51F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2C7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1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89685E5" w14:textId="27210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BA517" w14:textId="389BE6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49C9" w14:textId="3D01E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631B" w14:textId="3F40C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6A476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B8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3C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ABC14" w14:textId="73149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A2E1BA9" w14:textId="6F1B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81EC8" w14:textId="02D9E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7FDA" w14:textId="1BB5D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5F13EE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934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0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BF57163" w14:textId="177F6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20BA7C0" w14:textId="443154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42F40DA" w14:textId="1451B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A557" w14:textId="661CA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9,452.00 </w:t>
            </w:r>
          </w:p>
        </w:tc>
      </w:tr>
      <w:tr w:rsidR="00B766C6" w:rsidRPr="00B766C6" w14:paraId="26AA95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9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EEC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56CEA" w14:textId="5A72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66014CA" w14:textId="663B6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F0A63AB" w14:textId="07391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9299" w14:textId="17C38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655.77 </w:t>
            </w:r>
          </w:p>
        </w:tc>
      </w:tr>
      <w:tr w:rsidR="00B766C6" w:rsidRPr="00B766C6" w14:paraId="6CBB66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32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1A8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ADA04" w14:textId="09799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30EAACDC" w14:textId="3CB7C1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52DB" w14:textId="3CA0E4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7AB8" w14:textId="24B16E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r>
      <w:tr w:rsidR="00B766C6" w:rsidRPr="00B766C6" w14:paraId="60E8F6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74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0E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BE3FABE" w14:textId="0559EF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416F3EF" w14:textId="5129F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8F868" w14:textId="46183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8CCA" w14:textId="4A4F2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8,020.00 </w:t>
            </w:r>
          </w:p>
        </w:tc>
      </w:tr>
      <w:tr w:rsidR="00B766C6" w:rsidRPr="00B766C6" w14:paraId="6F70F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B7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0C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BA4FBF" w14:textId="0AE4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6924182" w14:textId="795EC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DA17" w14:textId="0B718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713C" w14:textId="2952E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63CAF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88F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E8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70F2A5A" w14:textId="194A15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BD88A4C" w14:textId="3440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D3E6A03" w14:textId="31D8F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DE36" w14:textId="4BB766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70,988.83 </w:t>
            </w:r>
          </w:p>
        </w:tc>
      </w:tr>
      <w:tr w:rsidR="00B766C6" w:rsidRPr="00B766C6" w14:paraId="7BFC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9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1B0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CD24B8D" w14:textId="26543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AA9600D" w14:textId="3E5FD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3ED6A811" w14:textId="4E3B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69BE" w14:textId="08654D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6,135.88 </w:t>
            </w:r>
          </w:p>
        </w:tc>
      </w:tr>
      <w:tr w:rsidR="00B766C6" w:rsidRPr="00B766C6" w14:paraId="2BCE25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A6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BC8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8F4B8E9" w14:textId="481C5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6F66A7B8" w14:textId="1D00B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03D3F52" w14:textId="493F55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01D5" w14:textId="6D3C9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1,450.00 </w:t>
            </w:r>
          </w:p>
        </w:tc>
      </w:tr>
      <w:tr w:rsidR="00B766C6" w:rsidRPr="00B766C6" w14:paraId="671D95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917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A7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D49A0B" w14:textId="3ADC2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67415" w14:textId="06CBD4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5402C89" w14:textId="254BA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9549D" w14:textId="62F56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300.00 </w:t>
            </w:r>
          </w:p>
        </w:tc>
      </w:tr>
      <w:tr w:rsidR="00B766C6" w:rsidRPr="00B766C6" w14:paraId="66FD59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217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3E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EDDC1A" w14:textId="6928D6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22198B5" w14:textId="05549B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DEC0143" w14:textId="76613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9594F" w14:textId="0C9C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33,822.29 </w:t>
            </w:r>
          </w:p>
        </w:tc>
      </w:tr>
      <w:tr w:rsidR="00B766C6" w:rsidRPr="00B766C6" w14:paraId="6FD27B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4F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F1A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182BE" w14:textId="223F6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9C1B3C0" w14:textId="5E90B5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A8FD" w14:textId="3CD53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4BC64" w14:textId="0F3C2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r>
      <w:tr w:rsidR="00B766C6" w:rsidRPr="00B766C6" w14:paraId="514ED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FC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C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BCE1E2" w14:textId="5D4EC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4325818" w14:textId="275C0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A6503" w14:textId="34CD2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0B31" w14:textId="445AC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r>
      <w:tr w:rsidR="00B766C6" w:rsidRPr="00B766C6" w14:paraId="1E7F02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6952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6C44852" w14:textId="04C5BD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1714C8" w14:textId="69F0B7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850FD4" w14:textId="0D4131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BD0351" w14:textId="55A59E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80,242.00 </w:t>
            </w:r>
          </w:p>
        </w:tc>
      </w:tr>
      <w:tr w:rsidR="00B766C6" w:rsidRPr="00B766C6" w14:paraId="5536E08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DE5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DDEA9C7" w14:textId="0DB1A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406CB" w14:textId="1C725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68DE" w14:textId="61116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505A8" w14:textId="27139C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r>
      <w:tr w:rsidR="00B766C6" w:rsidRPr="00B766C6" w14:paraId="6C08CC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0B8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EB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BBDBCE" w14:textId="1F1D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C5ADB" w14:textId="625A3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686A" w14:textId="4BE17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70B7" w14:textId="42B80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72AE77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644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3B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31DA8" w14:textId="438AA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57040" w14:textId="4C61D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2642" w14:textId="50C4D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8981A" w14:textId="228B96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r>
      <w:tr w:rsidR="00B766C6" w:rsidRPr="00B766C6" w14:paraId="2CB90B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99F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98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3BE26" w14:textId="32BD53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298FD" w14:textId="39A57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EBF0" w14:textId="4A20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F41B7" w14:textId="18636B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89F0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93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3E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983D67" w14:textId="3906A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88D61" w14:textId="36B83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B0E9" w14:textId="2533A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98FD" w14:textId="179A9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53AC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DA7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98B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004EC" w14:textId="03EE36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99014" w14:textId="43419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9078A" w14:textId="7722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2FC6A" w14:textId="7FADE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6D2DAD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2B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2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106E3" w14:textId="60C62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B71" w14:textId="2A1686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3E3" w14:textId="3AD38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5A07" w14:textId="3D9EC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90C2F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52C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0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0B4146C" w14:textId="7FE10E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802728" w14:textId="032790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A6B2504" w14:textId="1D7E9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CB1E" w14:textId="792F6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4,315.00 </w:t>
            </w:r>
          </w:p>
        </w:tc>
      </w:tr>
      <w:tr w:rsidR="00B766C6" w:rsidRPr="00B766C6" w14:paraId="1656D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05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10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09FBC5" w14:textId="1F69F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C5FF3" w14:textId="3476A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9CDA2" w14:textId="67E94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2B052" w14:textId="2ADE6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642257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214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810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3F3279D" w14:textId="1130E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3892D" w14:textId="7ED0F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66B4" w14:textId="2FF438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ADBAF" w14:textId="12C2E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r>
      <w:tr w:rsidR="00B766C6" w:rsidRPr="00B766C6" w14:paraId="3271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8A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6A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70758C" w14:textId="4ABF3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C5A6B93" w14:textId="7B23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DDFEF" w14:textId="16D28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C5A4" w14:textId="58C8A0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r>
      <w:tr w:rsidR="00B766C6" w:rsidRPr="00B766C6" w14:paraId="276625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B0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B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93573" w14:textId="7BC78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4F47" w14:textId="222880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09C0" w14:textId="273F8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ABA5" w14:textId="63B7A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73025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A90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4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5D7E7" w14:textId="293F53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8959B" w14:textId="0FD2F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293D" w14:textId="0B1BC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B90A" w14:textId="37FD9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7280B2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3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583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DB1C067" w14:textId="1FA473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EDCBF" w14:textId="406916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777" w14:textId="5E6156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4D8A3" w14:textId="05460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r>
      <w:tr w:rsidR="00B766C6" w:rsidRPr="00B766C6" w14:paraId="0886C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E80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6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9FBAA" w14:textId="07E2F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87BDB" w14:textId="5F613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44E5" w14:textId="313FD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D1D7" w14:textId="2A9C2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3E8F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3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58B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cen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D0D4FE0" w14:textId="04B3D2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02BE34D9" w14:textId="5E79CB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0EAB" w14:textId="5080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ABEA" w14:textId="179101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6,115.00 </w:t>
            </w:r>
          </w:p>
        </w:tc>
      </w:tr>
      <w:tr w:rsidR="00B766C6" w:rsidRPr="00B766C6" w14:paraId="0B88BD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13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C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0A622" w14:textId="15DF8B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22D29" w14:textId="47B29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B4A53" w14:textId="41417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101F" w14:textId="5641C8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55A19E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CFC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45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AA767D9" w14:textId="30EE22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7CADF" w14:textId="353CB4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9B16" w14:textId="4E255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07F2C" w14:textId="578018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042F60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827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7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A9B49" w14:textId="725B0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4165D" w14:textId="27502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AB545" w14:textId="6760D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8D67C" w14:textId="450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2C214E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8A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23C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F56A107" w14:textId="5DA5E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96C6F5E" w14:textId="73555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6395" w14:textId="426B6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E1D7A" w14:textId="20595A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r>
      <w:tr w:rsidR="00B766C6" w:rsidRPr="00B766C6" w14:paraId="4228C4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E60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F04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E5E95D9" w14:textId="73786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76538" w14:textId="0AE61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9E308CE" w14:textId="7AAA8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5C385" w14:textId="3AA53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88.00 </w:t>
            </w:r>
          </w:p>
        </w:tc>
      </w:tr>
      <w:tr w:rsidR="00B766C6" w:rsidRPr="00B766C6" w14:paraId="5EC314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535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94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648AA" w14:textId="3D06E2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E50F6" w14:textId="22070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D7D6" w14:textId="30A49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93136" w14:textId="61F6D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5C4829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EE7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BC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97EFD" w14:textId="7A93E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8BED" w14:textId="79367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B8AB" w14:textId="3FCD9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E7375" w14:textId="1695D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225548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E3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5A0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24FD371" w14:textId="297FC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9487" w14:textId="1121BB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1F044" w14:textId="5D7283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FF80" w14:textId="31DFC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361F01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90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71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777A9" w14:textId="27CF3C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67C78" w14:textId="289858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1B4A0" w14:textId="0C559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3E56" w14:textId="68390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2B3219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EC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E2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32E5FB8" w14:textId="41CD8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1AFC92" w14:textId="64674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4800" w14:textId="1560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F1578" w14:textId="4E2A08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77F38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51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EBA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250689" w14:textId="06362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88EB6" w14:textId="21176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A6E6" w14:textId="15846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A83AC" w14:textId="4B50F6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3D1CE5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558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AC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268FE21" w14:textId="7DA614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9EFF5" w14:textId="1A044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77E25" w14:textId="22D80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19BE" w14:textId="1C204F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2AD21E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004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C0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EF6BE8D" w14:textId="04928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91E22" w14:textId="7A43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5E24F" w14:textId="72BDC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7B004" w14:textId="292B4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642CDB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90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5B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7F77821" w14:textId="4E4454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87F53" w14:textId="3DCDEF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97E39" w14:textId="130EC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C4032" w14:textId="213879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274D6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4DA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AE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F400C7" w14:textId="61D42A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B3EC" w14:textId="0F089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893" w14:textId="30DA4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7D25A" w14:textId="3AC7D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r>
      <w:tr w:rsidR="00B766C6" w:rsidRPr="00B766C6" w14:paraId="63FF5F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17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736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F2D9003" w14:textId="06B4B2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1FA9118" w14:textId="540A42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CFC92" w14:textId="41D98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21F06" w14:textId="5DD71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r>
      <w:tr w:rsidR="00B766C6" w:rsidRPr="00B766C6" w14:paraId="766EB1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D4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94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60A87" w14:textId="0BAC3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BBECBF0" w14:textId="7EBD65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2896E" w14:textId="4344B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F3999" w14:textId="25D5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r>
      <w:tr w:rsidR="00B766C6" w:rsidRPr="00B766C6" w14:paraId="1C766E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180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1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7E49F1" w14:textId="4C5F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2AE7A574" w14:textId="48FF8B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1335" w14:textId="52FDB4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49758" w14:textId="51701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r>
      <w:tr w:rsidR="00B766C6" w:rsidRPr="00B766C6" w14:paraId="17862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9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05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327A0" w14:textId="43DB1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743F574" w14:textId="42E60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C22D4" w14:textId="6B68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107FE" w14:textId="5D15CF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r>
      <w:tr w:rsidR="00B766C6" w:rsidRPr="00B766C6" w14:paraId="6D1D25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578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C66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1460BE" w14:textId="3E9F2B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03509" w14:textId="0A0E5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7635" w14:textId="693212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6A439" w14:textId="701D7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B5B94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0EB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654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00032E" w14:textId="3B33BE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AB71" w14:textId="11720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DC94" w14:textId="0CC4D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DB07" w14:textId="5C0162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r>
      <w:tr w:rsidR="00B766C6" w:rsidRPr="00B766C6" w14:paraId="3F067AF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531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B339C35" w14:textId="2D91E3A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FC9644" w14:textId="5959B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361D6FAB" w14:textId="77745A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51B91B" w14:textId="32538D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925,501.59 </w:t>
            </w:r>
          </w:p>
        </w:tc>
      </w:tr>
      <w:tr w:rsidR="00B766C6" w:rsidRPr="00B766C6" w14:paraId="3D8E7D8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966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BD4ACC0" w14:textId="53B64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41AB2" w14:textId="50548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7B0C315" w14:textId="2FCFF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BABE" w14:textId="16B54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6,654.80 </w:t>
            </w:r>
          </w:p>
        </w:tc>
      </w:tr>
      <w:tr w:rsidR="00B766C6" w:rsidRPr="00B766C6" w14:paraId="099085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40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E68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DEEB7" w14:textId="5FC22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42FBC0D1" w14:textId="0AECE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F20DFB3" w14:textId="061F3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2C4B2" w14:textId="0FC46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4,080.00 </w:t>
            </w:r>
          </w:p>
        </w:tc>
      </w:tr>
      <w:tr w:rsidR="00B766C6" w:rsidRPr="00B766C6" w14:paraId="70EFCE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33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1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A607584" w14:textId="3E59BE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11893FDE" w14:textId="4CD1F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63E53D" w14:textId="3E3A2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E3AD6" w14:textId="77A4F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3,230.00 </w:t>
            </w:r>
          </w:p>
        </w:tc>
      </w:tr>
      <w:tr w:rsidR="00B766C6" w:rsidRPr="00B766C6" w14:paraId="1D168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5A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6B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41B64" w14:textId="4D71A9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71BB9DF9" w14:textId="4988A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840B5" w14:textId="616AE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4548" w14:textId="55EBB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r>
      <w:tr w:rsidR="00B766C6" w:rsidRPr="00B766C6" w14:paraId="3CDBBF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8FB3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9B9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9B8AC20" w14:textId="235F0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3CB0402F" w14:textId="63864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2EF4" w14:textId="666503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2559" w14:textId="6B653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r>
      <w:tr w:rsidR="00B766C6" w:rsidRPr="00B766C6" w14:paraId="5D708A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B33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548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CF911E4" w14:textId="3959C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1A3015DF" w14:textId="36408C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41C3CEC6" w14:textId="5DB834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055B4" w14:textId="6EAF33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08,455.00 </w:t>
            </w:r>
          </w:p>
        </w:tc>
      </w:tr>
      <w:tr w:rsidR="00B766C6" w:rsidRPr="00B766C6" w14:paraId="3F7DC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8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58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0006AF6" w14:textId="14A48A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3B1441F9" w14:textId="615E2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333C8CC" w14:textId="4BC30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AFDB2" w14:textId="5090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586.50 </w:t>
            </w:r>
          </w:p>
        </w:tc>
      </w:tr>
      <w:tr w:rsidR="00B766C6" w:rsidRPr="00B766C6" w14:paraId="7D73DF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6B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80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A41C1" w14:textId="73466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97D1B" w14:textId="3A58F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712F2E" w14:textId="7E9BC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BE4C" w14:textId="0DE78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490.00 </w:t>
            </w:r>
          </w:p>
        </w:tc>
      </w:tr>
      <w:tr w:rsidR="00B766C6" w:rsidRPr="00B766C6" w14:paraId="04C57A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F7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E8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03575" w14:textId="30996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F9136" w14:textId="04FAB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97F1" w14:textId="66F812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BAB6D" w14:textId="2E3DC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r>
      <w:tr w:rsidR="00B766C6" w:rsidRPr="00B766C6" w14:paraId="72CE2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54DE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B8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E4E87" w14:textId="549755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3E0782A2" w14:textId="47483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B68C7" w14:textId="10850C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71A9" w14:textId="5AA60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1,500.00 </w:t>
            </w:r>
          </w:p>
        </w:tc>
      </w:tr>
      <w:tr w:rsidR="00B766C6" w:rsidRPr="00B766C6" w14:paraId="7812BC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B99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009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driguez (</w:t>
            </w:r>
            <w:proofErr w:type="spellStart"/>
            <w:r w:rsidRPr="00B766C6">
              <w:rPr>
                <w:rFonts w:ascii="Arial Narrow" w:eastAsia="Times New Roman" w:hAnsi="Arial Narrow"/>
                <w:i/>
                <w:iCs/>
                <w:color w:val="000000"/>
                <w:sz w:val="20"/>
                <w:szCs w:val="20"/>
              </w:rPr>
              <w:t>Montalb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FF3B083" w14:textId="31C52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52C7843B" w14:textId="08918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B28A1D3" w14:textId="33D3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060C" w14:textId="4DD03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06,899.00 </w:t>
            </w:r>
          </w:p>
        </w:tc>
      </w:tr>
      <w:tr w:rsidR="00B766C6" w:rsidRPr="00B766C6" w14:paraId="768F18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E93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C3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0994ED" w14:textId="6D4B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305D7" w14:textId="0E98D7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F23D65B" w14:textId="41AE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454F" w14:textId="2F31B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1,392.29 </w:t>
            </w:r>
          </w:p>
        </w:tc>
      </w:tr>
      <w:tr w:rsidR="00B766C6" w:rsidRPr="00B766C6" w14:paraId="0A8CFE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7E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48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10823" w14:textId="07200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A41D58C" w14:textId="7A4B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237F" w14:textId="74635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06520" w14:textId="3FB29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r>
      <w:tr w:rsidR="00B766C6" w:rsidRPr="00B766C6" w14:paraId="181F4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BC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79D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7605132" w14:textId="42276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0517ADEE" w14:textId="6F3FA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830DD" w14:textId="6E902E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9156" w14:textId="3C922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9,540.00 </w:t>
            </w:r>
          </w:p>
        </w:tc>
      </w:tr>
      <w:tr w:rsidR="00B766C6" w:rsidRPr="00B766C6" w14:paraId="662065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FD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35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F3708A" w14:textId="4762A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45314B3A" w14:textId="63EFB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DBE5" w14:textId="1462FD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3A247" w14:textId="359A6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r>
      <w:tr w:rsidR="00B766C6" w:rsidRPr="00B766C6" w14:paraId="606371F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ECD7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B4DB741" w14:textId="5EB479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F7C3511" w14:textId="7AE74B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CC224" w14:textId="75EC01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80A763" w14:textId="119D17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r>
      <w:tr w:rsidR="00B766C6" w:rsidRPr="00B766C6" w14:paraId="7B4BE0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820D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52AFD714" w14:textId="55DDAE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EDAFC59" w14:textId="3759E2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0FB340" w14:textId="4757C31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CA50B" w14:textId="7D7671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r>
      <w:tr w:rsidR="00B766C6" w:rsidRPr="00B766C6" w14:paraId="4D0FA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4EF9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B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427492" w14:textId="63B77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397EE6F9" w14:textId="23FD6C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FA171" w14:textId="1E1B8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154B9" w14:textId="6A4C6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r>
      <w:tr w:rsidR="00B766C6" w:rsidRPr="00B766C6" w14:paraId="14133B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FC1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3AC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3CD8A2" w14:textId="3E335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54F99F7" w14:textId="041AC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6DC5" w14:textId="418622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A24FE" w14:textId="7B043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r>
      <w:tr w:rsidR="00B766C6" w:rsidRPr="00B766C6" w14:paraId="78145D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92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724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627D5B" w14:textId="420C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16FEC1E" w14:textId="034DCD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20F7D" w14:textId="456593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3163" w14:textId="2EDB04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r>
      <w:tr w:rsidR="00B766C6" w:rsidRPr="00B766C6" w14:paraId="42AF0D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64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A8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7F3C2" w14:textId="0315AA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1ABF5530" w14:textId="093EC3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C1A5" w14:textId="2A9CE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89B0E" w14:textId="0B900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r>
      <w:tr w:rsidR="00B766C6" w:rsidRPr="00B766C6" w14:paraId="0AA6D1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14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20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A2B34B" w14:textId="15DF8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1EFC" w14:textId="3F9BD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821D" w14:textId="7B4E01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660D5" w14:textId="202ED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38C15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1A4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DA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5208A49" w14:textId="52DD1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C6605D5" w14:textId="6D7DA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AAB1F" w14:textId="1B7E9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3AFEF" w14:textId="16F89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r>
      <w:tr w:rsidR="00B766C6" w:rsidRPr="00B766C6" w14:paraId="68D8E7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325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52D11C0" w14:textId="5A16BA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7D0E9EE1" w14:textId="63691E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F21D6B" w14:textId="19E36B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F5921" w14:textId="7EDC76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r>
      <w:tr w:rsidR="00B766C6" w:rsidRPr="00B766C6" w14:paraId="4A58E0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D3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D4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ra</w:t>
            </w:r>
            <w:proofErr w:type="spellEnd"/>
            <w:r w:rsidRPr="00B766C6">
              <w:rPr>
                <w:rFonts w:ascii="Arial Narrow" w:eastAsia="Times New Roman" w:hAnsi="Arial Narrow"/>
                <w:i/>
                <w:iCs/>
                <w:color w:val="000000"/>
                <w:sz w:val="20"/>
                <w:szCs w:val="20"/>
              </w:rPr>
              <w:t xml:space="preserve"> de </w:t>
            </w:r>
            <w:proofErr w:type="spellStart"/>
            <w:r w:rsidRPr="00B766C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F83B3" w14:textId="6E1F5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1C46B6" w14:textId="6D182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A867" w14:textId="6B270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67406" w14:textId="0D5F91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r>
      <w:tr w:rsidR="00B766C6" w:rsidRPr="00B766C6" w14:paraId="462964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D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7C311" w14:textId="37A35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6732244" w14:textId="3CFA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624B" w14:textId="568FF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BE0D" w14:textId="311A6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r>
      <w:tr w:rsidR="00B766C6" w:rsidRPr="00B766C6" w14:paraId="0294CC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714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B46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C4530" w14:textId="78366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0D70E31" w14:textId="5BCA1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39C7" w14:textId="034D6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682C" w14:textId="51E5DF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r>
      <w:tr w:rsidR="00B766C6" w:rsidRPr="00B766C6" w14:paraId="3A505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E24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5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04C81B1" w14:textId="780C0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2182B62" w14:textId="54C9F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1E66" w14:textId="01E8C1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1A0D" w14:textId="065FF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r>
      <w:tr w:rsidR="00B766C6" w:rsidRPr="00B766C6" w14:paraId="43D158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0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C5C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83695" w14:textId="7FEF6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2D9FA" w14:textId="5D0CD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4295" w14:textId="6142C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42439" w14:textId="0458C4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r>
      <w:tr w:rsidR="00B766C6" w:rsidRPr="00B766C6" w14:paraId="56FD89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9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A7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D60448" w14:textId="6941C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26EE7BD" w14:textId="59D07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D3699" w14:textId="70CCA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5A7" w14:textId="04C1A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r>
      <w:tr w:rsidR="00B766C6" w:rsidRPr="00B766C6" w14:paraId="11AAFD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C0B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4D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95259A9" w14:textId="62264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07466E4E" w14:textId="0458E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26BDF" w14:textId="579B0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1311" w14:textId="74BD0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r>
      <w:tr w:rsidR="00B766C6" w:rsidRPr="00B766C6" w14:paraId="4D615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117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D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9FB2C8" w14:textId="62C894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399A85F0" w14:textId="7417D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1596" w14:textId="01DC53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0DAF" w14:textId="70079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r>
      <w:tr w:rsidR="00B766C6" w:rsidRPr="00B766C6" w14:paraId="36D302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640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83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53714A" w14:textId="2490E8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732DFFBE" w14:textId="2F93EB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91063" w14:textId="38D3E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8340" w14:textId="5F72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r>
      <w:tr w:rsidR="00B766C6" w:rsidRPr="00B766C6" w14:paraId="76583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13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3A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E8F946A" w14:textId="79FF5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53D6A78" w14:textId="66778F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A4DC5" w14:textId="406AC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3FAD" w14:textId="55288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r>
      <w:tr w:rsidR="00B766C6" w:rsidRPr="00B766C6" w14:paraId="61D430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6D2B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DAEB3FD" w14:textId="33C6FC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223BADE7" w14:textId="575CF6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8B4B36" w14:textId="5A913A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D13DB9" w14:textId="22C987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r>
      <w:tr w:rsidR="00B766C6" w:rsidRPr="00B766C6" w14:paraId="11DD1C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09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D9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5FFC3" w14:textId="0BF094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1AF04" w14:textId="78482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3D164" w14:textId="6C70A6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4D839" w14:textId="469F8C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8500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12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0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199F5" w14:textId="2D5B93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EFC1283" w14:textId="1F864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F0283" w14:textId="432CC8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003AD" w14:textId="1F0E8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r>
      <w:tr w:rsidR="00B766C6" w:rsidRPr="00B766C6" w14:paraId="2201C2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6301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092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0A9F7" w14:textId="16376C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D05396E" w14:textId="63D12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8FC7D" w14:textId="42D3C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B24D9" w14:textId="0E564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60FCAB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DEB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67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alacao</w:t>
            </w:r>
            <w:proofErr w:type="spellEnd"/>
            <w:r w:rsidRPr="00B766C6">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EB7B2A7" w14:textId="0404A9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D9F1C" w14:textId="2A06E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EB7D" w14:textId="5B731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FC69E" w14:textId="2A3043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728FA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35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0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AEA3D" w14:textId="2161C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C8C46F" w14:textId="4BAEC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987D" w14:textId="334C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AC14C" w14:textId="5361C5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r>
      <w:tr w:rsidR="00B766C6" w:rsidRPr="00B766C6" w14:paraId="2705B8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2B5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A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4B671C8" w14:textId="6EFF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7C68C" w14:textId="028E17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A7E0" w14:textId="348EEC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0D00" w14:textId="73A95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58332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419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D7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69836" w14:textId="614DD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5AA3106" w14:textId="0D943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921D" w14:textId="342EF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D41B3" w14:textId="1DEA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56FA3D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B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B6C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0E4AD" w14:textId="4F312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6E166D7" w14:textId="1778B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2FD1A" w14:textId="1239A4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4B4BA" w14:textId="3454F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r>
      <w:tr w:rsidR="00B766C6" w:rsidRPr="00B766C6" w14:paraId="7759A2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48E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2B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EBF0D" w14:textId="17497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8846103" w14:textId="44A612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A3B4" w14:textId="59573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14A6" w14:textId="6256A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r>
      <w:tr w:rsidR="00B766C6" w:rsidRPr="00B766C6" w14:paraId="706A92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12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56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EF6F57F" w14:textId="6647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4B75E" w14:textId="25FD2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6DC3" w14:textId="01D95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98CD" w14:textId="63293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9E382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192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58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EF81A6E" w14:textId="16B17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1ABF68" w14:textId="3D409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E3A1" w14:textId="1C069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2723A" w14:textId="511A4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A05A8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D4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B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BB2A7" w14:textId="2F9799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15B4E" w14:textId="39CA1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8061" w14:textId="612D6D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BE35" w14:textId="2739B3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77C9A9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F6A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4B3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017D00E" w14:textId="4AE10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581A6" w14:textId="66F38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B1F8" w14:textId="644DBB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49E3" w14:textId="2A592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CF1BA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415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E76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D7C94CE" w14:textId="72D11A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564FF" w14:textId="08610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7362" w14:textId="3F6A0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77441" w14:textId="3DC65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748F3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40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E4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9842E45" w14:textId="6B721C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FC004" w14:textId="6BC752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4713" w14:textId="01D98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73D9" w14:textId="2D187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03D61BC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1C58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2F45C1B" w14:textId="785918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37E6642" w14:textId="4DF163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259B6A" w14:textId="17D770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7F624" w14:textId="020C57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r>
      <w:tr w:rsidR="00B766C6" w:rsidRPr="00B766C6" w14:paraId="43E6E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432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EB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22C15" w14:textId="5DF93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DF98" w14:textId="4BED0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AC5F" w14:textId="7EFB8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0B6C3" w14:textId="60B8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r>
      <w:tr w:rsidR="00B766C6" w:rsidRPr="00B766C6" w14:paraId="068B2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4A9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9BD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2F8C0" w14:textId="4FE60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D8E4D" w14:textId="1B6FC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14C8" w14:textId="26A8C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F43AD" w14:textId="15A0C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r>
      <w:tr w:rsidR="00B766C6" w:rsidRPr="00B766C6" w14:paraId="78E05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A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B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C53E7" w14:textId="742C5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DDB8D99" w14:textId="407D8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407C4" w14:textId="770F3D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B43C" w14:textId="799A8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r>
      <w:tr w:rsidR="00B766C6" w:rsidRPr="00B766C6" w14:paraId="5D7A3B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8D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D45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EF41CE" w14:textId="26FB4A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269E" w14:textId="4E4B4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70BD" w14:textId="602F3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BD2E9" w14:textId="4047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7A61BA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470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23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763A37C" w14:textId="04A2C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64837CF9" w14:textId="0D28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E4DC0" w14:textId="54D6A0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8ACD" w14:textId="64A0B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r>
      <w:tr w:rsidR="00B766C6" w:rsidRPr="00B766C6" w14:paraId="415875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449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B38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2E0F02D" w14:textId="3D04C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AEB67" w14:textId="75C5FE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AE54" w14:textId="173AE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932B" w14:textId="070300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E73F4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F1F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31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uerto </w:t>
            </w:r>
            <w:proofErr w:type="spellStart"/>
            <w:r w:rsidRPr="00B766C6">
              <w:rPr>
                <w:rFonts w:ascii="Arial Narrow" w:eastAsia="Times New Roman" w:hAnsi="Arial Narrow"/>
                <w:i/>
                <w:iCs/>
                <w:color w:val="000000"/>
                <w:sz w:val="20"/>
                <w:szCs w:val="20"/>
              </w:rPr>
              <w:t>Princes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5D983AF" w14:textId="5FE6D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D9E34" w14:textId="1D6F1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EB42" w14:textId="33698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02FEB" w14:textId="209B1C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r>
      <w:tr w:rsidR="00B766C6" w:rsidRPr="00B766C6" w14:paraId="6115BC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AD7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0D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69C713D6" w14:textId="05F32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0E790" w14:textId="2F9047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B97" w14:textId="7F8998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B63F" w14:textId="0D09F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r>
      <w:tr w:rsidR="00B766C6" w:rsidRPr="00B766C6" w14:paraId="70A920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38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BD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9119" w14:textId="1D26A8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6DF54385" w14:textId="4DF75B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448B" w14:textId="021E1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E72D2" w14:textId="67D49C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r>
      <w:tr w:rsidR="00B766C6" w:rsidRPr="00B766C6" w14:paraId="76A049F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5ADC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328965E" w14:textId="646EF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1D5D48" w14:textId="48AE5D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90516D" w14:textId="7642CC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073E7" w14:textId="382EA1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r>
      <w:tr w:rsidR="00B766C6" w:rsidRPr="00B766C6" w14:paraId="29E9AF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24C1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6DF3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5268441" w14:textId="23301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51AC8562" w14:textId="7B2F8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DD49" w14:textId="68660D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72DCF" w14:textId="21929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r>
      <w:tr w:rsidR="00B766C6" w:rsidRPr="00B766C6" w14:paraId="7FD84A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13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AE1A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A2AB326" w14:textId="72F6F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327A2C1" w14:textId="1DA93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99D0" w14:textId="6E1E8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6FEA" w14:textId="558C1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r>
      <w:tr w:rsidR="00B766C6" w:rsidRPr="00B766C6" w14:paraId="420EA7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F48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4335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C6A5B" w14:textId="58326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4D38DFE0" w14:textId="73987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84C5" w14:textId="2B23D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F3EB9" w14:textId="3F7FAB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r>
      <w:tr w:rsidR="00B766C6" w:rsidRPr="00B766C6" w14:paraId="506C4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A4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6E0C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BEC6A1C" w14:textId="632FE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7AF82C6" w14:textId="3C2B5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8AE2A" w14:textId="26260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8A2" w14:textId="340D4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r>
      <w:tr w:rsidR="00B766C6" w:rsidRPr="00B766C6" w14:paraId="2EBBF8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795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79C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CF6BBE" w14:textId="4E53C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D6549D6" w14:textId="47C8A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E9392" w14:textId="6279B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0398E" w14:textId="65BA4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r>
      <w:tr w:rsidR="00B766C6" w:rsidRPr="00B766C6" w14:paraId="38DABB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AD1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3B56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8524D1" w14:textId="61F14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E237F9" w14:textId="285F2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2153" w14:textId="3309C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4D24" w14:textId="70C94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r>
      <w:tr w:rsidR="00B766C6" w:rsidRPr="00B766C6" w14:paraId="0D483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1D63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2EA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3FA0EA" w14:textId="11763D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70D120A" w14:textId="014B4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9EC17" w14:textId="12215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FBC1" w14:textId="5EFC0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r>
      <w:tr w:rsidR="00B766C6" w:rsidRPr="00B766C6" w14:paraId="4D6D66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D72E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6E76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BBE0D3" w14:textId="66229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DB7D" w14:textId="3CF3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2646" w14:textId="4EFB24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196E" w14:textId="0DD88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r>
      <w:tr w:rsidR="00B766C6" w:rsidRPr="00B766C6" w14:paraId="7964DF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5DE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4E92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FD6BF" w14:textId="0562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2BE0374" w14:textId="2D423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7371B" w14:textId="69261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E8F8" w14:textId="7FE0D6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r>
      <w:tr w:rsidR="00B766C6" w:rsidRPr="00B766C6" w14:paraId="5AA15A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A11C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9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DDF54" w14:textId="7BE989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4BDD39A9" w14:textId="357A9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9DF51" w14:textId="150674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CE84" w14:textId="21AE2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r>
      <w:tr w:rsidR="00B766C6" w:rsidRPr="00B766C6" w14:paraId="6AD7F9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92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33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672E63A" w14:textId="489C0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10F71371" w14:textId="71C934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19DC1" w14:textId="415BD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EECC" w14:textId="737BF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r>
      <w:tr w:rsidR="00B766C6" w:rsidRPr="00B766C6" w14:paraId="100EF9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0C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3F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EFB014" w14:textId="3CCEE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42C97A" w14:textId="42146F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41D6" w14:textId="6AB6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739B" w14:textId="4C737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22DB5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595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E34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5AEA524" w14:textId="60747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4802438C" w14:textId="02189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63A3D" w14:textId="099FB0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EA9C" w14:textId="786A07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r>
      <w:tr w:rsidR="00B766C6" w:rsidRPr="00B766C6" w14:paraId="04A05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36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91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875AB1" w14:textId="600E4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F0B2B" w14:textId="2DD22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C6CC7" w14:textId="2F6579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E74F" w14:textId="08E31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r>
      <w:tr w:rsidR="00B766C6" w:rsidRPr="00B766C6" w14:paraId="4CC01B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3E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33F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333F482" w14:textId="2E33E3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2B3811F2" w14:textId="658FC2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27FD" w14:textId="6901C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BDBCB" w14:textId="4AAF1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r>
      <w:tr w:rsidR="00B766C6" w:rsidRPr="00B766C6" w14:paraId="0C2A3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A2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A1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04CDD6D" w14:textId="672F9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5FD77D61" w14:textId="2F7C3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E9D2" w14:textId="19543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41999" w14:textId="7338E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r>
      <w:tr w:rsidR="00B766C6" w:rsidRPr="00B766C6" w14:paraId="6153E9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F48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255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6D23385" w14:textId="20311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90F4185" w14:textId="70712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15ABE" w14:textId="1E006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F32D" w14:textId="5B83C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r>
      <w:tr w:rsidR="00B766C6" w:rsidRPr="00B766C6" w14:paraId="678A43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60C1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DA9A70B" w14:textId="41D42AB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607A13C1" w14:textId="6578C8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4CD3F" w14:textId="4895D4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2C693" w14:textId="25AE48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2,321,173.45 </w:t>
            </w:r>
          </w:p>
        </w:tc>
      </w:tr>
      <w:tr w:rsidR="00B766C6" w:rsidRPr="00B766C6" w14:paraId="31DCB09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45F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EC5E793" w14:textId="4C156C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5951AEA5" w14:textId="47FBF7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A5CB48" w14:textId="58F30F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744CBE" w14:textId="3DDEA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563,415.80 </w:t>
            </w:r>
          </w:p>
        </w:tc>
      </w:tr>
      <w:tr w:rsidR="00B766C6" w:rsidRPr="00B766C6" w14:paraId="5F9B0C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E56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3DD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77D4005" w14:textId="3A4DA4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B0DB518" w14:textId="39446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912D1" w14:textId="66450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9F23" w14:textId="2AA2D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r>
      <w:tr w:rsidR="00B766C6" w:rsidRPr="00B766C6" w14:paraId="4D01C4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64B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C3DB7" w14:textId="62709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3B859BE" w14:textId="251CA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93B4" w14:textId="426C75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DBF" w14:textId="22509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r>
      <w:tr w:rsidR="00B766C6" w:rsidRPr="00B766C6" w14:paraId="7BB436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60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6C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62F3" w14:textId="6FF72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2CCB08F" w14:textId="68EB0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E4533" w14:textId="1F9E64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9AE7" w14:textId="6B36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r>
      <w:tr w:rsidR="00B766C6" w:rsidRPr="00B766C6" w14:paraId="018A5D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B7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B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2514B65D" w14:textId="1919A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26A4D3FF" w14:textId="3A8A7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98AF" w14:textId="237DB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2A26" w14:textId="2DBF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7,712.56 </w:t>
            </w:r>
          </w:p>
        </w:tc>
      </w:tr>
      <w:tr w:rsidR="00B766C6" w:rsidRPr="00B766C6" w14:paraId="418FB5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76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08A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88BC3B" w14:textId="76FB8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57AA0CA2" w14:textId="533D3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37D97" w14:textId="215FE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E26C" w14:textId="772E01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186.24 </w:t>
            </w:r>
          </w:p>
        </w:tc>
      </w:tr>
      <w:tr w:rsidR="00B766C6" w:rsidRPr="00B766C6" w14:paraId="5C56B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26A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8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4980762" w14:textId="0CE69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07602202" w14:textId="0BB386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54D51" w14:textId="62F8E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E4CE" w14:textId="31492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r>
      <w:tr w:rsidR="00B766C6" w:rsidRPr="00B766C6" w14:paraId="7867B8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0B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8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024CF7" w14:textId="3F26B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2D4F4845" w14:textId="0F7BF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3CCF" w14:textId="08EFA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B574" w14:textId="41F71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r>
      <w:tr w:rsidR="00B766C6" w:rsidRPr="00B766C6" w14:paraId="515F04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EEE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2E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3D921" w14:textId="581DD2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56BD9B95" w14:textId="54DB9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67FBE" w14:textId="40A78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F62FA" w14:textId="2255C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r>
      <w:tr w:rsidR="00B766C6" w:rsidRPr="00B766C6" w14:paraId="709E6B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FD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84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F2295" w14:textId="00BE6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48EA2A4" w14:textId="0C04D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58BA" w14:textId="0A8B60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2A7D2" w14:textId="2DAEB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r>
      <w:tr w:rsidR="00B766C6" w:rsidRPr="00B766C6" w14:paraId="666039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A0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CB5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FDB31" w14:textId="2F034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2F897BB" w14:textId="0F7C8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ABDD" w14:textId="2549F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0957" w14:textId="18EEE6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r>
      <w:tr w:rsidR="00B766C6" w:rsidRPr="00B766C6" w14:paraId="10492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C09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54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A5BC6D7" w14:textId="1F9E6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DE82E1A" w14:textId="1D9E7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D68FF" w14:textId="6A688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1D867" w14:textId="0A5C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r>
      <w:tr w:rsidR="00B766C6" w:rsidRPr="00B766C6" w14:paraId="008D8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75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E48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0B30C" w14:textId="4F71C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0A18C01" w14:textId="1060A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4E87E" w14:textId="2FFA2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7F35A" w14:textId="1DBCE5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r>
      <w:tr w:rsidR="00B766C6" w:rsidRPr="00B766C6" w14:paraId="190856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F9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CDD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C05EE1E" w14:textId="60409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3A8CDD6D" w14:textId="0F45E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610F" w14:textId="1D92D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5AB6" w14:textId="28680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r>
      <w:tr w:rsidR="00B766C6" w:rsidRPr="00B766C6" w14:paraId="16EB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C3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72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E9B25" w14:textId="29CBE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3F29E54" w14:textId="65ACF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C5B8" w14:textId="760BC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E0F72" w14:textId="60046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r>
      <w:tr w:rsidR="00B766C6" w:rsidRPr="00B766C6" w14:paraId="2D79C5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28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EF5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1718C5" w14:textId="33A70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B1E4316" w14:textId="02D870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09735" w14:textId="5FB3D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9B9A" w14:textId="5AF2AE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r>
      <w:tr w:rsidR="00B766C6" w:rsidRPr="00B766C6" w14:paraId="01F885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5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C8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 (</w:t>
            </w:r>
            <w:proofErr w:type="spellStart"/>
            <w:r w:rsidRPr="00B766C6">
              <w:rPr>
                <w:rFonts w:ascii="Arial Narrow" w:eastAsia="Times New Roman" w:hAnsi="Arial Narrow"/>
                <w:i/>
                <w:iCs/>
                <w:color w:val="000000"/>
                <w:sz w:val="20"/>
                <w:szCs w:val="20"/>
              </w:rPr>
              <w:t>Libo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E3C252" w14:textId="0A9AB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7A2AAF8" w14:textId="7261B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5A425" w14:textId="63B5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CDD2" w14:textId="43E15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r>
      <w:tr w:rsidR="00B766C6" w:rsidRPr="00B766C6" w14:paraId="14A13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2A46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9D8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3521DED" w14:textId="1706D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052FEFD" w14:textId="13E6E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0D58" w14:textId="324F5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5D637" w14:textId="644D0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r>
      <w:tr w:rsidR="00B766C6" w:rsidRPr="00B766C6" w14:paraId="6EDBB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B9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2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9EAB225" w14:textId="5DFAF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BC12C47" w14:textId="07AE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C7CED" w14:textId="1AC56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87D5" w14:textId="57DC0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r>
      <w:tr w:rsidR="00B766C6" w:rsidRPr="00B766C6" w14:paraId="66BA26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A1F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43A858" w14:textId="2A8E7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7C9E1E8B" w14:textId="40B363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06ADE2" w14:textId="63168A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9ACD0" w14:textId="3F6E99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r>
      <w:tr w:rsidR="00B766C6" w:rsidRPr="00B766C6" w14:paraId="3CD68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6A37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A63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7E7F9B8" w14:textId="2EC3B7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2963E7FA" w14:textId="07493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73D61" w14:textId="60E88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B118" w14:textId="19D91D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r>
      <w:tr w:rsidR="00B766C6" w:rsidRPr="00B766C6" w14:paraId="1DE01F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C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9F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C46AC" w14:textId="0D7B7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A00057C" w14:textId="244C8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F2715" w14:textId="22AF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43F1" w14:textId="76B5CE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r>
      <w:tr w:rsidR="00B766C6" w:rsidRPr="00B766C6" w14:paraId="79D9D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54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64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3424A" w14:textId="67354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132E27B" w14:textId="3E07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B1C" w14:textId="1CA98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ED27" w14:textId="35EFF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r>
      <w:tr w:rsidR="00B766C6" w:rsidRPr="00B766C6" w14:paraId="1ED070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E9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4B3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0380A" w14:textId="1B86F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E82BD02" w14:textId="07CC91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9ECB6" w14:textId="0A841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ED0B" w14:textId="05CF6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r>
      <w:tr w:rsidR="00B766C6" w:rsidRPr="00B766C6" w14:paraId="50A456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15D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14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45B197E" w14:textId="4E235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25EDB664" w14:textId="3DEA1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AD5F9" w14:textId="47D91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F7B6A" w14:textId="2CB4E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r>
      <w:tr w:rsidR="00B766C6" w:rsidRPr="00B766C6" w14:paraId="7036DB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E9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E41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45233" w14:textId="18C67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41ED" w14:textId="2D388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DAF1" w14:textId="41E40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73215" w14:textId="61AA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r>
      <w:tr w:rsidR="00B766C6" w:rsidRPr="00B766C6" w14:paraId="0D7DD5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82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EC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F2107BA" w14:textId="20051E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13264ED" w14:textId="286BF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C9C3" w14:textId="1AC9C6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72CBC" w14:textId="795C7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r>
      <w:tr w:rsidR="00B766C6" w:rsidRPr="00B766C6" w14:paraId="5D32DD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EAA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0C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419CE" w14:textId="117CA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106EA3A5" w14:textId="342A6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A011" w14:textId="05D1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B60B" w14:textId="15557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r>
      <w:tr w:rsidR="00B766C6" w:rsidRPr="00B766C6" w14:paraId="78F38B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CB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97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2A57DBC" w14:textId="1AFB3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1D581A4" w14:textId="20DC9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399" w14:textId="67970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89117" w14:textId="1270F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r>
      <w:tr w:rsidR="00B766C6" w:rsidRPr="00B766C6" w14:paraId="50A1A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C9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3E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8A5076" w14:textId="4CB41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3DAD3C" w14:textId="510B9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BC611" w14:textId="72A011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49E7" w14:textId="3BE35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r>
      <w:tr w:rsidR="00B766C6" w:rsidRPr="00B766C6" w14:paraId="2E9AA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B4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EE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796456" w14:textId="6B2D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6F0B27C8" w14:textId="626331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21D44" w14:textId="5B945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98C0C" w14:textId="5FCE9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r>
      <w:tr w:rsidR="00B766C6" w:rsidRPr="00B766C6" w14:paraId="676E8F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36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6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C01E7EF" w14:textId="55ADAB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02BA195" w14:textId="3FA9AA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77DE" w14:textId="1EDB7D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D55F8" w14:textId="7203CF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r>
      <w:tr w:rsidR="00B766C6" w:rsidRPr="00B766C6" w14:paraId="31DB4A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548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45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0D7F8" w14:textId="1A33F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C3A3C3A" w14:textId="6C214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7614" w14:textId="3C213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C484" w14:textId="01BD9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r>
      <w:tr w:rsidR="00B766C6" w:rsidRPr="00B766C6" w14:paraId="66880E3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FB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4B3FCA" w14:textId="6EA0EE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3DB1541" w14:textId="383D980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B359A" w14:textId="752C02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450B9" w14:textId="6D2B11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08,342.33 </w:t>
            </w:r>
          </w:p>
        </w:tc>
      </w:tr>
      <w:tr w:rsidR="00B766C6" w:rsidRPr="00B766C6" w14:paraId="31345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F9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E4E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60595E8" w14:textId="48D27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F54C736" w14:textId="7B6A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4BF7" w14:textId="14FD3F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2B8F" w14:textId="42E360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r>
      <w:tr w:rsidR="00B766C6" w:rsidRPr="00B766C6" w14:paraId="0215C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EC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F1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68BCD4" w14:textId="760429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3C20D460" w14:textId="6542B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04C07" w14:textId="05B54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8AA0" w14:textId="6D64D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r>
      <w:tr w:rsidR="00B766C6" w:rsidRPr="00B766C6" w14:paraId="75EFE6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1C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1B9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3E7870" w14:textId="6F488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69F6D1B" w14:textId="461FB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6792" w14:textId="04F42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1FCF" w14:textId="426CD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r>
      <w:tr w:rsidR="00B766C6" w:rsidRPr="00B766C6" w14:paraId="1A304D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60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39D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10F6C1" w14:textId="54BA4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4D7289A" w14:textId="065E79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D515E" w14:textId="34FF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7708B" w14:textId="44DCF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r>
      <w:tr w:rsidR="00B766C6" w:rsidRPr="00B766C6" w14:paraId="10DE54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797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97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F0DCF" w14:textId="18600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D119544" w14:textId="1530F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82E16" w14:textId="5BC522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00C5" w14:textId="47BAB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r>
      <w:tr w:rsidR="00B766C6" w:rsidRPr="00B766C6" w14:paraId="326BF2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42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BA5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50E47" w14:textId="6E8DC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1117390" w14:textId="4B7C0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36E0" w14:textId="1F591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07DD" w14:textId="16542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r>
      <w:tr w:rsidR="00B766C6" w:rsidRPr="00B766C6" w14:paraId="1DA553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B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D0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1BB2CAE" w14:textId="6C93D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4ADFBB5" w14:textId="31C01F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E2932" w14:textId="29FA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1FDC" w14:textId="20A80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r>
      <w:tr w:rsidR="00B766C6" w:rsidRPr="00B766C6" w14:paraId="3DEDAC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9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1BF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0976A" w14:textId="4CFA08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05D8477" w14:textId="7A6E9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FA398" w14:textId="3CB40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3DA4F" w14:textId="0C37E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r>
      <w:tr w:rsidR="00B766C6" w:rsidRPr="00B766C6" w14:paraId="565994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91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F9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3D617" w14:textId="3E9FD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A18D658" w14:textId="0FD4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3CB55" w14:textId="26B8D4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C3BCA" w14:textId="3667F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r>
      <w:tr w:rsidR="00B766C6" w:rsidRPr="00B766C6" w14:paraId="6959C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64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3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402B8" w14:textId="1A162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6A931C5" w14:textId="2F469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461C" w14:textId="6684A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5718" w14:textId="5DA6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r>
      <w:tr w:rsidR="00B766C6" w:rsidRPr="00B766C6" w14:paraId="3BED41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F7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F6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6BD46" w14:textId="5B8D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3E7EAC3" w14:textId="7BE41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62DDB" w14:textId="314D4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9FD82" w14:textId="731C1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r>
      <w:tr w:rsidR="00B766C6" w:rsidRPr="00B766C6" w14:paraId="4537E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2E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8A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0E40B" w14:textId="22E26D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11947FF" w14:textId="2FB6D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BDED9" w14:textId="4EA54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032C" w14:textId="6504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r>
      <w:tr w:rsidR="00B766C6" w:rsidRPr="00B766C6" w14:paraId="03EA85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66EE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7F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F365E1D" w14:textId="240B8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3C539F4" w14:textId="632EA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210E" w14:textId="12601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E0A4" w14:textId="094A9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r>
      <w:tr w:rsidR="00B766C6" w:rsidRPr="00B766C6" w14:paraId="65B1BC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7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EA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9CE81" w14:textId="0CA3A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5C3E6E2" w14:textId="6C03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D3289" w14:textId="1B5B47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81B8" w14:textId="1E1D5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r>
      <w:tr w:rsidR="00B766C6" w:rsidRPr="00B766C6" w14:paraId="7835F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7A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0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C1944DA" w14:textId="1EE7C6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07335F7" w14:textId="2363A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A053E" w14:textId="16207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046D" w14:textId="21C33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r>
      <w:tr w:rsidR="00B766C6" w:rsidRPr="00B766C6" w14:paraId="7A7376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B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9C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rig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06BECBC" w14:textId="74156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7659BA0" w14:textId="5D55E8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00CDD" w14:textId="59514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358D" w14:textId="5F9DAC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r>
      <w:tr w:rsidR="00B766C6" w:rsidRPr="00B766C6" w14:paraId="7F879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CD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17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714F3" w14:textId="69055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B4B82DF" w14:textId="1A61D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8819F" w14:textId="0C5472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9E16" w14:textId="5450B3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r>
      <w:tr w:rsidR="00B766C6" w:rsidRPr="00B766C6" w14:paraId="582BB7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CB5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28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A5140" w14:textId="4255E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E6BD972" w14:textId="08119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1B20C" w14:textId="5E8A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42B5" w14:textId="6851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8,458.20 </w:t>
            </w:r>
          </w:p>
        </w:tc>
      </w:tr>
      <w:tr w:rsidR="00B766C6" w:rsidRPr="00B766C6" w14:paraId="2F23CF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FF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7B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F3D77" w14:textId="4B75B1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905E029" w14:textId="34928F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6E3E" w14:textId="4C56D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32933" w14:textId="7EDDE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r>
      <w:tr w:rsidR="00B766C6" w:rsidRPr="00B766C6" w14:paraId="3CC450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6F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B2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BD277" w14:textId="5BD295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FC61A1C" w14:textId="01CE8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4A02E" w14:textId="2D2AF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CFDD" w14:textId="3D55F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r>
      <w:tr w:rsidR="00B766C6" w:rsidRPr="00B766C6" w14:paraId="1A455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54B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B6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7B9C6" w14:textId="37644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F5E85F1" w14:textId="2696B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6469" w14:textId="36862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5B5" w14:textId="3EC85A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r>
      <w:tr w:rsidR="00B766C6" w:rsidRPr="00B766C6" w14:paraId="4439E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98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D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9C0B9" w14:textId="25856B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26436AF3" w14:textId="13568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BBEE" w14:textId="1ABA1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029" w14:textId="6C7E7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r>
      <w:tr w:rsidR="00B766C6" w:rsidRPr="00B766C6" w14:paraId="2E2F2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3B50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DB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8AC52" w14:textId="76442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1879212" w14:textId="600B1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B6C92" w14:textId="2FC7D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E114" w14:textId="41951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r>
      <w:tr w:rsidR="00B766C6" w:rsidRPr="00B766C6" w14:paraId="3EF8F5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B68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3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964B3" w14:textId="09BC1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338C680" w14:textId="5426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DB11" w14:textId="46772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FF5A" w14:textId="3EA3E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r>
      <w:tr w:rsidR="00B766C6" w:rsidRPr="00B766C6" w14:paraId="46FDD3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60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0B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BD0CADF" w14:textId="5FD25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403AAD2" w14:textId="642A3B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D2404" w14:textId="45D181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B6C3F" w14:textId="41B1B1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r>
      <w:tr w:rsidR="00B766C6" w:rsidRPr="00B766C6" w14:paraId="15797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D5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3B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F8F037" w14:textId="74D6E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C2436CF" w14:textId="4FCAE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252" w14:textId="2BDCB4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51593" w14:textId="42E721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r>
      <w:tr w:rsidR="00B766C6" w:rsidRPr="00B766C6" w14:paraId="4A24BF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F56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C48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8A3D" w14:textId="46ADB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91D1B21" w14:textId="682C8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69A14" w14:textId="592587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1C9FC" w14:textId="495C03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r>
      <w:tr w:rsidR="00B766C6" w:rsidRPr="00B766C6" w14:paraId="6CB8A3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B981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5E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738E567" w14:textId="21B138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CC58B90" w14:textId="60B67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09ED" w14:textId="72693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1912D" w14:textId="7E4CE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r>
      <w:tr w:rsidR="00B766C6" w:rsidRPr="00B766C6" w14:paraId="24E51E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A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E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resentacio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arubc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E786C92" w14:textId="5F837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CE9FB72" w14:textId="183A5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3F86" w14:textId="2D7EF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1BBF2" w14:textId="40C32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r>
      <w:tr w:rsidR="00B766C6" w:rsidRPr="00B766C6" w14:paraId="4B33B7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B17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D0D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45083" w14:textId="7DF901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6719000" w14:textId="64CFB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E24BF" w14:textId="2E7B6A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47792" w14:textId="6491C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r>
      <w:tr w:rsidR="00B766C6" w:rsidRPr="00B766C6" w14:paraId="0AC7CA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0C3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AC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3C3BE" w14:textId="586CA8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2790646" w14:textId="7E10C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27263" w14:textId="012D9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B1A54" w14:textId="6298E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r>
      <w:tr w:rsidR="00B766C6" w:rsidRPr="00B766C6" w14:paraId="7AF6F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DE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C25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 </w:t>
            </w:r>
            <w:proofErr w:type="spellStart"/>
            <w:r w:rsidRPr="00B766C6">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5F50F" w14:textId="2E267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4072E71" w14:textId="4C08E5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D97C5" w14:textId="198650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41791" w14:textId="42344F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r>
      <w:tr w:rsidR="00B766C6" w:rsidRPr="00B766C6" w14:paraId="3F0C12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0D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9E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246625" w14:textId="5F8DE3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1A6F5BD5" w14:textId="20A040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2AB4F" w14:textId="45083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C0A0" w14:textId="6A8D2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r>
      <w:tr w:rsidR="00B766C6" w:rsidRPr="00B766C6" w14:paraId="24BD1E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A0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4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9BD95" w14:textId="540EDB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07AE55B" w14:textId="7129C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DA0F0" w14:textId="4E171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D899" w14:textId="005CE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r>
      <w:tr w:rsidR="00B766C6" w:rsidRPr="00B766C6" w14:paraId="7C6BC3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54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3A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C08FC" w14:textId="7D0D82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A918F94" w14:textId="78323A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E720" w14:textId="2902E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7F9C" w14:textId="5799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r>
      <w:tr w:rsidR="00B766C6" w:rsidRPr="00B766C6" w14:paraId="4F330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788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D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52919" w14:textId="613CD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3365B01" w14:textId="646CC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14AC" w14:textId="21517C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E61F" w14:textId="587DCF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r>
      <w:tr w:rsidR="00B766C6" w:rsidRPr="00B766C6" w14:paraId="7C45F5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A0E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4C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B8FAC" w14:textId="5F364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F83A7EE" w14:textId="5B782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E256A" w14:textId="56851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FFB7" w14:textId="30532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r>
      <w:tr w:rsidR="00B766C6" w:rsidRPr="00B766C6" w14:paraId="62BF26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1DAD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D95CBB7" w14:textId="1BEF2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6B50240" w14:textId="1576514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11C3" w14:textId="3C6BE7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A4EBE" w14:textId="4045E0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r>
      <w:tr w:rsidR="00B766C6" w:rsidRPr="00B766C6" w14:paraId="21AA7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A66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w:t>
            </w:r>
            <w:proofErr w:type="spellStart"/>
            <w:r w:rsidRPr="00B766C6">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B394A" w14:textId="1A35B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3017F49" w14:textId="5FF43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CDE3A" w14:textId="26CEB5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0E37" w14:textId="2BC0F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r>
      <w:tr w:rsidR="00B766C6" w:rsidRPr="00B766C6" w14:paraId="461DC1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0A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E1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 (</w:t>
            </w:r>
            <w:proofErr w:type="spellStart"/>
            <w:r w:rsidRPr="00B766C6">
              <w:rPr>
                <w:rFonts w:ascii="Arial Narrow" w:eastAsia="Times New Roman" w:hAnsi="Arial Narrow"/>
                <w:i/>
                <w:iCs/>
                <w:color w:val="000000"/>
                <w:sz w:val="20"/>
                <w:szCs w:val="20"/>
              </w:rPr>
              <w:t>Calolb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199A73B" w14:textId="16EAE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B16EDB" w14:textId="022242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69B1A" w14:textId="4F284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92296" w14:textId="7DA5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r>
      <w:tr w:rsidR="00B766C6" w:rsidRPr="00B766C6" w14:paraId="192E7C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5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2BE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6EE82" w14:textId="0B3DD1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B78DE79" w14:textId="737653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BA6E5" w14:textId="577CF2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5810" w14:textId="2FD0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r>
      <w:tr w:rsidR="00B766C6" w:rsidRPr="00B766C6" w14:paraId="0BEBC6B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1FF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5952BDE" w14:textId="475F5C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6C0E293" w14:textId="0F907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C11637" w14:textId="2E2514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7E1CB6" w14:textId="173E429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r>
      <w:tr w:rsidR="00B766C6" w:rsidRPr="00B766C6" w14:paraId="3AF683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8B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1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0A883F" w14:textId="7815C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E19B2F4" w14:textId="6EF89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0651" w14:textId="0FBCE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CCC" w14:textId="39EE50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r>
      <w:tr w:rsidR="00B766C6" w:rsidRPr="00B766C6" w14:paraId="78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83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DB9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F84F5" w14:textId="5645A7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C6C763B" w14:textId="7B589C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09D5C" w14:textId="6EAA31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1A9C9" w14:textId="2B46DF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r>
      <w:tr w:rsidR="00B766C6" w:rsidRPr="00B766C6" w14:paraId="19B4D2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9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523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7E2FE" w14:textId="1E314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54FBEF95" w14:textId="20991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01A4" w14:textId="55FC4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DA9A" w14:textId="2583A3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r>
      <w:tr w:rsidR="00B766C6" w:rsidRPr="00B766C6" w14:paraId="11134B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373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54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49A61DA" w14:textId="23F8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1A8DE0E" w14:textId="57D688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B4A6" w14:textId="103AC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1DEC" w14:textId="01B795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r>
      <w:tr w:rsidR="00B766C6" w:rsidRPr="00B766C6" w14:paraId="1888BB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C9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47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A24408B" w14:textId="514D7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BCCC966" w14:textId="7D9F18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70AAB" w14:textId="56DEE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404D" w14:textId="11BEE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r>
      <w:tr w:rsidR="00B766C6" w:rsidRPr="00B766C6" w14:paraId="6539E4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E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42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1C4160" w14:textId="6806C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E04AE2E" w14:textId="2092C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FE4A" w14:textId="3394FB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A4615" w14:textId="7DB35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r>
      <w:tr w:rsidR="00B766C6" w:rsidRPr="00B766C6" w14:paraId="6B4B9D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80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E1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20E18" w14:textId="0DFCF3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5938FFB" w14:textId="14CB2D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73AD1" w14:textId="7F0A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84B55" w14:textId="693F8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r>
      <w:tr w:rsidR="00B766C6" w:rsidRPr="00B766C6" w14:paraId="01C85A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45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0DD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C14165" w14:textId="3F99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1FF6963C" w14:textId="2CBE7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4DC5" w14:textId="2B2F5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A4D77" w14:textId="699E9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r>
      <w:tr w:rsidR="00B766C6" w:rsidRPr="00B766C6" w14:paraId="6E7BAE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478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05F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085EA" w14:textId="775ED3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48BE3C39" w14:textId="0372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924DB" w14:textId="02967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7D0B4" w14:textId="1E697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r>
      <w:tr w:rsidR="00B766C6" w:rsidRPr="00B766C6" w14:paraId="2F6D8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CE76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0753B0C" w14:textId="23382A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707CA" w14:textId="44D537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A28E59" w14:textId="0AB263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BCE7C" w14:textId="22560E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73,381.75 </w:t>
            </w:r>
          </w:p>
        </w:tc>
      </w:tr>
      <w:tr w:rsidR="00B766C6" w:rsidRPr="00B766C6" w14:paraId="364E4E0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8820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9637857" w14:textId="5B434F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80C7873" w14:textId="1D58A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9B42" w14:textId="237773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17C2" w14:textId="6ADE8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r>
      <w:tr w:rsidR="00B766C6" w:rsidRPr="00B766C6" w14:paraId="3ABBF5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81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B0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D9B76E9" w14:textId="53C0B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2D8F14" w14:textId="0616D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6C238" w14:textId="543AD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8A8D" w14:textId="5A4DC3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r>
      <w:tr w:rsidR="00B766C6" w:rsidRPr="00B766C6" w14:paraId="7371B6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C1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3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6D27F" w14:textId="5ACFD0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06F616C6" w14:textId="08034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6C18" w14:textId="52377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3971B" w14:textId="773F5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r>
      <w:tr w:rsidR="00B766C6" w:rsidRPr="00B766C6" w14:paraId="4E4B71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E4C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A08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2A59E" w14:textId="7D2F2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3789DA1" w14:textId="2A2CA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ED74" w14:textId="3F42A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24F3" w14:textId="0C2C01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r>
      <w:tr w:rsidR="00B766C6" w:rsidRPr="00B766C6" w14:paraId="2E8BB8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C2A8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869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9246E59" w14:textId="5E1FC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5AA21C1" w14:textId="3643E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B64A" w14:textId="166B0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122B" w14:textId="73090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r>
      <w:tr w:rsidR="00B766C6" w:rsidRPr="00B766C6" w14:paraId="1233EE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76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2A7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1F277F9" w14:textId="3AA95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1DF14F6B" w14:textId="7EE5B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08C0B" w14:textId="43524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6979" w14:textId="108D5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8,594.62 </w:t>
            </w:r>
          </w:p>
        </w:tc>
      </w:tr>
      <w:tr w:rsidR="00B766C6" w:rsidRPr="00B766C6" w14:paraId="6D54A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3B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47F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1EB32C" w14:textId="1D0758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1CC5C21" w14:textId="5B5804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F719DB" w14:textId="6A3EBA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D0EC" w14:textId="57E6A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8,112.24 </w:t>
            </w:r>
          </w:p>
        </w:tc>
      </w:tr>
      <w:tr w:rsidR="00B766C6" w:rsidRPr="00B766C6" w14:paraId="10959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8D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7A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57A62" w14:textId="05C54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B44CCE7" w14:textId="4C341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75A8CF" w14:textId="76E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6CF" w14:textId="65D91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0,626.00 </w:t>
            </w:r>
          </w:p>
        </w:tc>
      </w:tr>
      <w:tr w:rsidR="00B766C6" w:rsidRPr="00B766C6" w14:paraId="0A28C3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CE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FF8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DD8F7" w14:textId="2174EF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38C93C9E" w14:textId="1E488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5EC7" w14:textId="72D08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C8EA" w14:textId="78D22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r>
      <w:tr w:rsidR="00B766C6" w:rsidRPr="00B766C6" w14:paraId="7477D4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E5D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1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850FE" w14:textId="1C53DC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1C7DAA5" w14:textId="5032E1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B1BB287" w14:textId="6C786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9C90" w14:textId="2C6304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9,532.92 </w:t>
            </w:r>
          </w:p>
        </w:tc>
      </w:tr>
      <w:tr w:rsidR="00B766C6" w:rsidRPr="00B766C6" w14:paraId="402805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C09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AA4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83AD7" w14:textId="0A3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8163FAA" w14:textId="0B1E5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5CD0" w14:textId="53C28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65B5F" w14:textId="1FCFC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690.00 </w:t>
            </w:r>
          </w:p>
        </w:tc>
      </w:tr>
      <w:tr w:rsidR="00B766C6" w:rsidRPr="00B766C6" w14:paraId="6E392F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6C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FFE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3FBBEDF" w14:textId="3F06C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6BD61DE4" w14:textId="2E87E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AC77" w14:textId="33FF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615CA" w14:textId="0535E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r>
      <w:tr w:rsidR="00B766C6" w:rsidRPr="00B766C6" w14:paraId="2BD253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F29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C9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EACD33D" w14:textId="5C7F4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730B123" w14:textId="5B9155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7930" w14:textId="329B0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DE861" w14:textId="74558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r>
      <w:tr w:rsidR="00B766C6" w:rsidRPr="00B766C6" w14:paraId="56C87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A3C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B7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7AF29D5" w14:textId="251487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5E49430" w14:textId="7967A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DE0A" w14:textId="08308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3EEFD" w14:textId="0AFBBF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r>
      <w:tr w:rsidR="00B766C6" w:rsidRPr="00B766C6" w14:paraId="6C01323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DD45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EB87A4E" w14:textId="640F9EC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638D49C" w14:textId="734734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412914" w14:textId="2340C66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D1DE3F" w14:textId="4AC882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714,798.63 </w:t>
            </w:r>
          </w:p>
        </w:tc>
      </w:tr>
      <w:tr w:rsidR="00B766C6" w:rsidRPr="00B766C6" w14:paraId="6E030A8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50F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BCB315" w14:textId="11D799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2EF6CF" w14:textId="7CB052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BF364C" w14:textId="1476D0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2C5F1" w14:textId="436F2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19,447.82 </w:t>
            </w:r>
          </w:p>
        </w:tc>
      </w:tr>
      <w:tr w:rsidR="00B766C6" w:rsidRPr="00B766C6" w14:paraId="7F18C7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72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09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E43F9" w14:textId="39433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D28472" w14:textId="10FCCE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CCDA" w14:textId="6588A1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8CF5" w14:textId="14432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EDFF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2E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D9B7C" w14:textId="3BFD3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C89A" w14:textId="4A12F2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68CA5" w14:textId="2D3F4E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E6179" w14:textId="28FF7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2494A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D3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59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5F46607" w14:textId="264FC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3BFB20E4" w14:textId="4CBFF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9888" w14:textId="56D83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D5ABE" w14:textId="47BF1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r>
      <w:tr w:rsidR="00B766C6" w:rsidRPr="00B766C6" w14:paraId="3B1DA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4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A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F6473EC" w14:textId="69263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BC006E5" w14:textId="2D6FC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0D530B8" w14:textId="11394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ADF27" w14:textId="7C73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447.20 </w:t>
            </w:r>
          </w:p>
        </w:tc>
      </w:tr>
      <w:tr w:rsidR="00B766C6" w:rsidRPr="00B766C6" w14:paraId="44DC0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0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B734" w14:textId="4F28A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59C41AD" w14:textId="4D9587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5719" w14:textId="1996B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3E56" w14:textId="3AA02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r>
      <w:tr w:rsidR="00B766C6" w:rsidRPr="00B766C6" w14:paraId="50C358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42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196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DAA7C" w14:textId="46ED3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8422FC2" w14:textId="5A3AA9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2814" w14:textId="41D5CE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51D3" w14:textId="1511F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r>
      <w:tr w:rsidR="00B766C6" w:rsidRPr="00B766C6" w14:paraId="6A4A7F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24F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AD3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36F5E29" w14:textId="45B09B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7C343E" w14:textId="0B0E52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1733" w14:textId="78A91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CFED" w14:textId="6BC256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6F2726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870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95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84AD2" w14:textId="70FB41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4AB0EF6" w14:textId="27430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9E7CF" w14:textId="3E27D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B97B" w14:textId="00DACE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r>
      <w:tr w:rsidR="00B766C6" w:rsidRPr="00B766C6" w14:paraId="4B4E3F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C0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5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375D0" w14:textId="3D7959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B6B21" w14:textId="175BAF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9E2B" w14:textId="657A47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8E8B" w14:textId="1B7E1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r>
      <w:tr w:rsidR="00B766C6" w:rsidRPr="00B766C6" w14:paraId="57B0E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E4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8A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21CD9" w14:textId="4C56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793974CA" w14:textId="5CB7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25FEC" w14:textId="30280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A200" w14:textId="34E2B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r>
      <w:tr w:rsidR="00B766C6" w:rsidRPr="00B766C6" w14:paraId="5D6030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3F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FD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EE9C8" w14:textId="3AB19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E3B7DF0" w14:textId="3DCC78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49AF" w14:textId="66B96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6B52F" w14:textId="5DA8A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r>
      <w:tr w:rsidR="00B766C6" w:rsidRPr="00B766C6" w14:paraId="07517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09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38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87632DC" w14:textId="1605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0989E5F6" w14:textId="64690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7BF26" w14:textId="578A7C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D1CB" w14:textId="358023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r>
      <w:tr w:rsidR="00B766C6" w:rsidRPr="00B766C6" w14:paraId="41C584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0E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A0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DC0FC" w14:textId="5A890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3114269" w14:textId="1E05A3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9F31" w14:textId="45E1B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DF7" w14:textId="634DB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r>
      <w:tr w:rsidR="00B766C6" w:rsidRPr="00B766C6" w14:paraId="3ABA7F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07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93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9A119" w14:textId="18F51E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7D630AD" w14:textId="44769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6023D" w14:textId="41D12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0AA23" w14:textId="390E1A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r>
      <w:tr w:rsidR="00B766C6" w:rsidRPr="00B766C6" w14:paraId="22C898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D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E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FF34F" w14:textId="6AA52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AC623BF" w14:textId="03846A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62E95" w14:textId="017C7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B597" w14:textId="24B08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r>
      <w:tr w:rsidR="00B766C6" w:rsidRPr="00B766C6" w14:paraId="3DC9F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81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2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65A83" w14:textId="4A47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38B2BDC" w14:textId="24F27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4959" w14:textId="04CE7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0BE89" w14:textId="13FB9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r>
      <w:tr w:rsidR="00B766C6" w:rsidRPr="00B766C6" w14:paraId="0B7F6F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2EA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0C7EA3" w14:textId="58F1A55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762FA40" w14:textId="1622B5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272438" w14:textId="732840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A5504F" w14:textId="543A99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767,653.71 </w:t>
            </w:r>
          </w:p>
        </w:tc>
      </w:tr>
      <w:tr w:rsidR="00B766C6" w:rsidRPr="00B766C6" w14:paraId="6BC9E8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B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84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ini</w:t>
            </w:r>
            <w:proofErr w:type="spellEnd"/>
            <w:r w:rsidRPr="00B766C6">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2B905DC" w14:textId="516CB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F227AFA" w14:textId="346DB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8930" w14:textId="31700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C20A" w14:textId="4025E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r>
      <w:tr w:rsidR="00B766C6" w:rsidRPr="00B766C6" w14:paraId="46188E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3E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1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A60242" w14:textId="74317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4CB1459D" w14:textId="63782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8753F" w14:textId="399C9D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6CA39" w14:textId="64CC5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r>
      <w:tr w:rsidR="00B766C6" w:rsidRPr="00B766C6" w14:paraId="2A353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0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77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8A8E7A" w14:textId="51755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2788B90F" w14:textId="7E838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4D04" w14:textId="6C379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60C1" w14:textId="7C974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r>
      <w:tr w:rsidR="00B766C6" w:rsidRPr="00B766C6" w14:paraId="0A6AB7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B1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56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w:t>
            </w:r>
            <w:proofErr w:type="spellStart"/>
            <w:r w:rsidRPr="00B766C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80AD8" w14:textId="212A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4804F3C9" w14:textId="0F203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2E7B" w14:textId="0ADBA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8CA99" w14:textId="738C28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r>
      <w:tr w:rsidR="00B766C6" w:rsidRPr="00B766C6" w14:paraId="0251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79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2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D39D0" w14:textId="037D8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F9FF3" w14:textId="65B73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820BD" w14:textId="0BE837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CEF58" w14:textId="3198E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12F793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EE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5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Tobias </w:t>
            </w:r>
            <w:proofErr w:type="spellStart"/>
            <w:r w:rsidRPr="00B766C6">
              <w:rPr>
                <w:rFonts w:ascii="Arial Narrow" w:eastAsia="Times New Roman" w:hAnsi="Arial Narrow"/>
                <w:i/>
                <w:iCs/>
                <w:color w:val="000000"/>
                <w:sz w:val="20"/>
                <w:szCs w:val="20"/>
              </w:rPr>
              <w:t>Fornier</w:t>
            </w:r>
            <w:proofErr w:type="spellEnd"/>
            <w:r w:rsidRPr="00B766C6">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672E600" w14:textId="4239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10EE80DE" w14:textId="501E8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8996" w14:textId="410A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F72A" w14:textId="6CC08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r>
      <w:tr w:rsidR="00B766C6" w:rsidRPr="00B766C6" w14:paraId="293AB2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45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F8F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87DA75D" w14:textId="3F294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78A4B1E" w14:textId="2DC8F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07771" w14:textId="530B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31713" w14:textId="4506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r>
      <w:tr w:rsidR="00B766C6" w:rsidRPr="00B766C6" w14:paraId="56C61D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90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E6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DBE80" w14:textId="064270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198213F6" w14:textId="5390E2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8794" w14:textId="2DB3F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20FFC" w14:textId="37EBD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r>
      <w:tr w:rsidR="00B766C6" w:rsidRPr="00B766C6" w14:paraId="0EB8E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2B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6A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FDCC7" w14:textId="17C25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83FA" w14:textId="07793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E4D1" w14:textId="1BBF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AD4FA" w14:textId="41303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0,400.00 </w:t>
            </w:r>
          </w:p>
        </w:tc>
      </w:tr>
      <w:tr w:rsidR="00B766C6" w:rsidRPr="00B766C6" w14:paraId="1C629D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D56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D0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BC216" w14:textId="70351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1818F" w14:textId="19F7A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344C" w14:textId="7CE6AC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304A" w14:textId="485CA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664F03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1C2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7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81FF3" w14:textId="0415B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D7E5B0F" w14:textId="3FD1FC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279D" w14:textId="5BF907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91B8" w14:textId="08DC3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r>
      <w:tr w:rsidR="00B766C6" w:rsidRPr="00B766C6" w14:paraId="27B27F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B6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33F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ua</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6025616" w14:textId="2B817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22AD4B8B" w14:textId="2E2179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7EAF9" w14:textId="1D023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E41FE" w14:textId="4BD23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r>
      <w:tr w:rsidR="00B766C6" w:rsidRPr="00B766C6" w14:paraId="411E50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9CA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F12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1B0B3D6" w14:textId="0FD00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2EFCCBD" w14:textId="3E82B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E711C" w14:textId="167BBC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63915" w14:textId="340C7D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r>
      <w:tr w:rsidR="00B766C6" w:rsidRPr="00B766C6" w14:paraId="458D5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91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911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ED7E4" w14:textId="36550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660D0EF5" w14:textId="4B279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3B1A3" w14:textId="69CC5B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6B85" w14:textId="14389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r>
      <w:tr w:rsidR="00B766C6" w:rsidRPr="00B766C6" w14:paraId="2FC836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92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AD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1E995" w14:textId="7B3F64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8ACA0E" w14:textId="25752B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63528" w14:textId="2A7074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2109B" w14:textId="2B37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r>
      <w:tr w:rsidR="00B766C6" w:rsidRPr="00B766C6" w14:paraId="660609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A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D0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4A1E7" w14:textId="48C05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163E087" w14:textId="2521B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96B11" w14:textId="57877F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D44B8" w14:textId="36F48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r>
      <w:tr w:rsidR="00B766C6" w:rsidRPr="00B766C6" w14:paraId="2B1C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73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E5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2BE15" w14:textId="3D859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7E30505" w14:textId="7564D6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5F0A" w14:textId="0B3D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F4C0" w14:textId="4665E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r>
      <w:tr w:rsidR="00B766C6" w:rsidRPr="00B766C6" w14:paraId="14F6839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FD8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D97E03E" w14:textId="069F03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06827215" w14:textId="475FAF4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5F5503" w14:textId="5D7D7E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4D3592" w14:textId="4F41E9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r>
      <w:tr w:rsidR="00B766C6" w:rsidRPr="00B766C6" w14:paraId="11A982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0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5F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ovince of </w:t>
            </w:r>
            <w:proofErr w:type="spellStart"/>
            <w:r w:rsidRPr="00B766C6">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CEACC" w14:textId="49361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98743E" w14:textId="56EC65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04A16" w14:textId="666665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067C" w14:textId="4BCB3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r>
      <w:tr w:rsidR="00B766C6" w:rsidRPr="00B766C6" w14:paraId="73634E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027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3ECE1" w14:textId="43959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43A35944" w14:textId="6CA9F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46443" w14:textId="245CAF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74104" w14:textId="3A62E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r>
      <w:tr w:rsidR="00B766C6" w:rsidRPr="00B766C6" w14:paraId="07C0B8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8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9AD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0C0BE20" w14:textId="327AE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A913D" w14:textId="5AC7AD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B32B" w14:textId="1357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4294" w14:textId="069EE3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1A56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9C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C0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B8C14" w14:textId="4BF5D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9D506" w14:textId="4971B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E2764" w14:textId="09C50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37F" w14:textId="72688E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24303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DC9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A6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51EDC" w14:textId="40DA0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BEDD848" w14:textId="6A6DD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F0D75" w14:textId="331FB9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3066" w14:textId="53727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r>
      <w:tr w:rsidR="00B766C6" w:rsidRPr="00B766C6" w14:paraId="28E3BCA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8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B7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D562F" w14:textId="74616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9F01F3E" w14:textId="36977B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6304" w14:textId="7B462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273F5" w14:textId="76664B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r>
      <w:tr w:rsidR="00B766C6" w:rsidRPr="00B766C6" w14:paraId="2B7458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51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C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9275E" w14:textId="1A374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B182D7E" w14:textId="7C8B8D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62DA4" w14:textId="1CE46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1B197" w14:textId="60B53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r>
      <w:tr w:rsidR="00B766C6" w:rsidRPr="00B766C6" w14:paraId="27DA96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B9B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27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w:t>
            </w:r>
            <w:proofErr w:type="spellStart"/>
            <w:r w:rsidRPr="00B766C6">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49213" w14:textId="33034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4ADC2" w14:textId="547ECB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B08F" w14:textId="3246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449EB" w14:textId="761799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1D0D0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9F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3B7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33260" w14:textId="5036C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C60405B" w14:textId="10B2D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18E5E" w14:textId="1AD96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589" w14:textId="36E17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r>
      <w:tr w:rsidR="00B766C6" w:rsidRPr="00B766C6" w14:paraId="4F3730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A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71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8B13ACA" w14:textId="3EF1A5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92D07" w14:textId="67EA1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309E" w14:textId="3D3E08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31DC0" w14:textId="28079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r>
      <w:tr w:rsidR="00B766C6" w:rsidRPr="00B766C6" w14:paraId="285BDB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2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66E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4D1C3" w14:textId="0E8192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335FCF80" w14:textId="7D334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3B09" w14:textId="2F91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DCACC" w14:textId="31403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r>
      <w:tr w:rsidR="00B766C6" w:rsidRPr="00B766C6" w14:paraId="785C19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638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D61D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2605A5" w14:textId="532508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8B35712" w14:textId="1C339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15FF" w14:textId="78D39D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A3E9" w14:textId="4B245F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r>
      <w:tr w:rsidR="00B766C6" w:rsidRPr="00B766C6" w14:paraId="36A8F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E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36D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3D8DD18" w14:textId="2F0C0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686F2" w14:textId="0015CF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BF6E" w14:textId="6B0DCF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D011" w14:textId="50DCC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r>
      <w:tr w:rsidR="00B766C6" w:rsidRPr="00B766C6" w14:paraId="66D8F6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311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B9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2518D" w14:textId="313CFB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F92C5" w14:textId="6554F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75D8" w14:textId="016977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B70F" w14:textId="50FFF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r>
      <w:tr w:rsidR="00B766C6" w:rsidRPr="00B766C6" w14:paraId="7B8BDB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2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C2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92AFF4" w14:textId="52690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4CC54" w14:textId="599A3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7E32" w14:textId="7C991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9092C" w14:textId="39B4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r>
      <w:tr w:rsidR="00B766C6" w:rsidRPr="00B766C6" w14:paraId="43FA70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8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E54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i</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B1C8FAE" w14:textId="0D406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C0EF30" w14:textId="4EB64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CA46" w14:textId="7F7B06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9DFF" w14:textId="53DF6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r>
      <w:tr w:rsidR="00B766C6" w:rsidRPr="00B766C6" w14:paraId="055AA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F4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C96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405AB21" w14:textId="6F70D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2E5F5" w14:textId="1A5B4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CC118" w14:textId="2D22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8E6F" w14:textId="5B669D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04D3A3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0E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D2C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B6C894" w14:textId="7F96D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539A6C4" w14:textId="02621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F6E3D" w14:textId="1CEEA1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0D79" w14:textId="75679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r>
      <w:tr w:rsidR="00B766C6" w:rsidRPr="00B766C6" w14:paraId="4A093D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CE6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2AF261F" w14:textId="1D16BF0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45646A9" w14:textId="7BEFF67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E17B3C" w14:textId="1E80CD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1B5B0" w14:textId="47CE16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r>
      <w:tr w:rsidR="00B766C6" w:rsidRPr="00B766C6" w14:paraId="5CF48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B3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1E8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23062EF" w14:textId="069B3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55062B5" w14:textId="7E465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7AB92" w14:textId="4B4503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D694" w14:textId="1AA8AE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r>
      <w:tr w:rsidR="00B766C6" w:rsidRPr="00B766C6" w14:paraId="17439A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3B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85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04306D4" w14:textId="2D3B74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1669C72A" w14:textId="58947F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A490E" w14:textId="6AD01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1A421" w14:textId="0BCD1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r>
      <w:tr w:rsidR="00B766C6" w:rsidRPr="00B766C6" w14:paraId="63FB45F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6DC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AA7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89B61CA" w14:textId="748097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1C0343CC" w14:textId="36D83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CB28A" w14:textId="7AAAE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A3245" w14:textId="51779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r>
      <w:tr w:rsidR="00B766C6" w:rsidRPr="00B766C6" w14:paraId="7D5635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6F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87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7C8A0A" w14:textId="5BF35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55C88A62" w14:textId="190251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1A8E6" w14:textId="621DC4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41E" w14:textId="2A5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r>
      <w:tr w:rsidR="00B766C6" w:rsidRPr="00B766C6" w14:paraId="48D10D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22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C5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2EF0FA" w14:textId="1E3A5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7BDF6F0C" w14:textId="42BA1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2375" w14:textId="5752B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2256" w14:textId="4054E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r>
      <w:tr w:rsidR="00B766C6" w:rsidRPr="00B766C6" w14:paraId="3BDC6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D12A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B915BD2" w14:textId="4502389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27C683F" w14:textId="4E6716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B81486" w14:textId="1586DFC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F83823" w14:textId="70698C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89,321.23 </w:t>
            </w:r>
          </w:p>
        </w:tc>
      </w:tr>
      <w:tr w:rsidR="00B766C6" w:rsidRPr="00B766C6" w14:paraId="556755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9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28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98001E" w14:textId="220BF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144952D2" w14:textId="409E5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B068C" w14:textId="0D2556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14E8" w14:textId="34FD2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r>
      <w:tr w:rsidR="00B766C6" w:rsidRPr="00B766C6" w14:paraId="0F362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542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FF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006B23" w14:textId="48C509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B1AE113" w14:textId="5D693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7B0E" w14:textId="1B6F3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AA2A" w14:textId="38F25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r>
      <w:tr w:rsidR="00B766C6" w:rsidRPr="00B766C6" w14:paraId="65E3EAB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03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66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CA91F" w14:textId="32946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060F962" w14:textId="0F193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BE664" w14:textId="452E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503C" w14:textId="3730EA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r>
      <w:tr w:rsidR="00B766C6" w:rsidRPr="00B766C6" w14:paraId="6496F8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72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9A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ABFC6" w14:textId="079F41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BF73C" w14:textId="1684D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86647" w14:textId="4030D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89573" w14:textId="48E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3E6FD0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B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906EBB" w14:textId="3B470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F49F4D" w14:textId="3EE63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1C9F" w14:textId="5561E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E854" w14:textId="0F31EE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r>
      <w:tr w:rsidR="00B766C6" w:rsidRPr="00B766C6" w14:paraId="308B2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9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463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otac</w:t>
            </w:r>
            <w:proofErr w:type="spellEnd"/>
            <w:r w:rsidRPr="00B766C6">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241B4761" w14:textId="41B80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E082A" w14:textId="3D598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C0860" w14:textId="255D5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31E7" w14:textId="75CE7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r>
      <w:tr w:rsidR="00B766C6" w:rsidRPr="00B766C6" w14:paraId="52270C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17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24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72D53" w14:textId="15DB2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512AC35" w14:textId="288A1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4C0A" w14:textId="41B8A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2ECDB" w14:textId="76E52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r>
      <w:tr w:rsidR="00B766C6" w:rsidRPr="00B766C6" w14:paraId="75C2D8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87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A6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C03C9" w14:textId="31043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939FF4D" w14:textId="6B3A52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F92D" w14:textId="32984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B02C7" w14:textId="77E5A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r>
      <w:tr w:rsidR="00B766C6" w:rsidRPr="00B766C6" w14:paraId="32C43F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7C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CA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CE479" w14:textId="11315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5B26C" w14:textId="0E41F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C97B" w14:textId="7F562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2AE8" w14:textId="7DCD4C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64CEA7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D6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CE96349" w14:textId="4C492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4092B2F9" w14:textId="7CBC68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8D0EC" w14:textId="7B9610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3DF1A" w14:textId="49028A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40.00 </w:t>
            </w:r>
          </w:p>
        </w:tc>
      </w:tr>
      <w:tr w:rsidR="00B766C6" w:rsidRPr="00B766C6" w14:paraId="14D9F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59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6C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C2A269B" w14:textId="1BB135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17F64D" w14:textId="25560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DAB0" w14:textId="4F2E30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6F60" w14:textId="1FB56F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16D56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0D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69E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4D5A2" w14:textId="3B4A7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14965E" w14:textId="1501F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99147" w14:textId="38EB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737D2" w14:textId="0B9DA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2A28B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CC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95B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FD76484" w14:textId="7FD6C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537ED41" w14:textId="23B741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8D2A" w14:textId="27825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40BA" w14:textId="2B7847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r>
      <w:tr w:rsidR="00B766C6" w:rsidRPr="00B766C6" w14:paraId="5C969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CA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67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5FAE6" w14:textId="166D50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72C03" w14:textId="03CC2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3C7D" w14:textId="56B7D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D799A" w14:textId="20B1C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r>
      <w:tr w:rsidR="00B766C6" w:rsidRPr="00B766C6" w14:paraId="3563C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BF3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2DE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CEDDA" w14:textId="7685E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20D79B2" w14:textId="65429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6FAA" w14:textId="40B50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2C0F9" w14:textId="1B69BF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r>
      <w:tr w:rsidR="00B766C6" w:rsidRPr="00B766C6" w14:paraId="4B43A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1B5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A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2E36315" w14:textId="736B7C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185D1677" w14:textId="5455A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39431" w14:textId="30B88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0826" w14:textId="6D935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r>
      <w:tr w:rsidR="00B766C6" w:rsidRPr="00B766C6" w14:paraId="63F21D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8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9A1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E5BE0" w14:textId="7FF25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1476B28" w14:textId="478DF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9BA5" w14:textId="37323C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F908" w14:textId="67EDC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r>
      <w:tr w:rsidR="00B766C6" w:rsidRPr="00B766C6" w14:paraId="4DCB69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FF5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2C8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56760" w14:textId="52DE8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04B9BA7" w14:textId="2D6ABC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F1DF9" w14:textId="16CEF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DBE28" w14:textId="5B3C9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r>
      <w:tr w:rsidR="00B766C6" w:rsidRPr="00B766C6" w14:paraId="394548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569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7AA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1D6F801" w14:textId="5D74D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4F86F" w14:textId="561FB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8B66" w14:textId="553C44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9010" w14:textId="4952D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323451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BC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63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CCE47" w14:textId="1B4CF5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242D9" w14:textId="034B6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B5C7F" w14:textId="21665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82991" w14:textId="48EB8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r>
      <w:tr w:rsidR="00B766C6" w:rsidRPr="00B766C6" w14:paraId="6E64D2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FE5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4CC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F1441A" w14:textId="06B34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E6C0D" w14:textId="4C294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425AC" w14:textId="5319A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0BC7" w14:textId="38158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r>
      <w:tr w:rsidR="00B766C6" w:rsidRPr="00B766C6" w14:paraId="0496E1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E3B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7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6E587" w14:textId="7A8F2F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A05805" w14:textId="66651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D617B" w14:textId="3798C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15EDD" w14:textId="54841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r>
      <w:tr w:rsidR="00B766C6" w:rsidRPr="00B766C6" w14:paraId="151186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5D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C00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E883A" w14:textId="3B71FD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467CF2D6" w14:textId="102D2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CC672" w14:textId="2C2B6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5E0ED" w14:textId="6F6D9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r>
      <w:tr w:rsidR="00B766C6" w:rsidRPr="00B766C6" w14:paraId="478BF8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3AF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New </w:t>
            </w:r>
            <w:proofErr w:type="spellStart"/>
            <w:r w:rsidRPr="00B766C6">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32862" w14:textId="5B276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47D0DBA4" w14:textId="3DC32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0A94" w14:textId="30D8E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DAE1B" w14:textId="0D619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r>
      <w:tr w:rsidR="00B766C6" w:rsidRPr="00B766C6" w14:paraId="205A0F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68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E15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27852" w14:textId="73E9A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EBFF9" w14:textId="4B3DE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799A9" w14:textId="2978B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B8F2" w14:textId="126CD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58B0CC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30D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B3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496E27" w14:textId="74E16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913ACF5" w14:textId="2EF0C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DDDD" w14:textId="319D1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3D3A" w14:textId="4EB90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r>
      <w:tr w:rsidR="00B766C6" w:rsidRPr="00B766C6" w14:paraId="22634C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36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9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670287E" w14:textId="40376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E5C57" w14:textId="143AC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94508" w14:textId="16590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0C11" w14:textId="4096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r>
      <w:tr w:rsidR="00B766C6" w:rsidRPr="00B766C6" w14:paraId="2EBA7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1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7E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A6E14E8" w14:textId="29073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C24FB72" w14:textId="3BB87A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254B" w14:textId="5EF76F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934" w14:textId="387151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r>
      <w:tr w:rsidR="00B766C6" w:rsidRPr="00B766C6" w14:paraId="42D1FA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8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1B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F6B9E04" w14:textId="5BFBB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9F6AA" w14:textId="52BC7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B14C" w14:textId="01D7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8CC6" w14:textId="4463D5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4BD3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7E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B0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A32AF92" w14:textId="5A65A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5864243" w14:textId="05B63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8F675" w14:textId="25359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B28D" w14:textId="284BF4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r>
      <w:tr w:rsidR="00B766C6" w:rsidRPr="00B766C6" w14:paraId="24D289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D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C6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5FE3018" w14:textId="6339F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87E328" w14:textId="78872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25896" w14:textId="0B125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5146" w14:textId="247850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r>
      <w:tr w:rsidR="00B766C6" w:rsidRPr="00B766C6" w14:paraId="7EE41A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DCE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D5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FD4B85" w14:textId="05C8A8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654716BD" w14:textId="6A4CC9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404D" w14:textId="3CEE1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BC8B" w14:textId="35399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r>
      <w:tr w:rsidR="00B766C6" w:rsidRPr="00B766C6" w14:paraId="22F133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BD2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62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D2F3C" w14:textId="4F37F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799FF77" w14:textId="26B5B0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A5CEE" w14:textId="0F8DA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C1B76" w14:textId="01A951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r>
      <w:tr w:rsidR="00B766C6" w:rsidRPr="00B766C6" w14:paraId="572E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6F3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5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F59C5" w14:textId="5A4AE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60C3ABA3" w14:textId="7CEE5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7A95" w14:textId="4CE663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9554" w14:textId="64E497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r>
      <w:tr w:rsidR="00B766C6" w:rsidRPr="00B766C6" w14:paraId="393A048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9C5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105454" w14:textId="156865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C8009EF" w14:textId="78DE25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9F390" w14:textId="53196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197B4" w14:textId="029A14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r>
      <w:tr w:rsidR="00B766C6" w:rsidRPr="00B766C6" w14:paraId="3A33E5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CF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AE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D5AE815" w14:textId="06DA55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65AB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453570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E8FFE" w14:textId="1319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r>
      <w:tr w:rsidR="00B766C6" w:rsidRPr="00B766C6" w14:paraId="59613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3D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0B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0005A3A" w14:textId="23D73A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8922EBF" w14:textId="384ACD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840C3" w14:textId="7A8288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9378F" w14:textId="2CD78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r>
      <w:tr w:rsidR="00B766C6" w:rsidRPr="00B766C6" w14:paraId="555D5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5F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44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o</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20EABF7" w14:textId="090B3C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7E7CECB" w14:textId="483A5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DBB" w14:textId="76452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014E" w14:textId="1F696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r>
      <w:tr w:rsidR="00B766C6" w:rsidRPr="00B766C6" w14:paraId="657853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8C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41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85E98" w14:textId="3456CA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A71B3F3" w14:textId="66410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5D1A" w14:textId="614887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D7088" w14:textId="2745A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r>
      <w:tr w:rsidR="00B766C6" w:rsidRPr="00B766C6" w14:paraId="799774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9C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B41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B95E33F" w14:textId="7F1AC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03BB66A" w14:textId="1EB816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C1C6" w14:textId="775D4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846D" w14:textId="586CB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r>
      <w:tr w:rsidR="00B766C6" w:rsidRPr="00B766C6" w14:paraId="4BC89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BF7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49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762717" w14:textId="131D4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2DC68C2D" w14:textId="788A5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66B3" w14:textId="54799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BE63" w14:textId="0CF38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r>
      <w:tr w:rsidR="00B766C6" w:rsidRPr="00B766C6" w14:paraId="3AEA01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0B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FB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A4522" w14:textId="7A4B4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B7AEF30" w14:textId="0CA53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6C300" w14:textId="661E1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3CA8B" w14:textId="677B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r>
      <w:tr w:rsidR="00B766C6" w:rsidRPr="00B766C6" w14:paraId="665729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C1D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BE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A34F5" w14:textId="62F7C2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233E7239" w14:textId="3F831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B8AB" w14:textId="1F2609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484B" w14:textId="4C1E8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r>
      <w:tr w:rsidR="00B766C6" w:rsidRPr="00B766C6" w14:paraId="3D6F76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7B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8415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8461705" w14:textId="01542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3EDECB7" w14:textId="7E500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EF06A" w14:textId="0E48C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9D460" w14:textId="0F249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r>
      <w:tr w:rsidR="00B766C6" w:rsidRPr="00B766C6" w14:paraId="0304CD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2B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A8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A8CC69B" w14:textId="79189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C2A89" w14:textId="7504B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897C6" w14:textId="44F22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33DC6" w14:textId="32584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16032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9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31B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39149" w14:textId="1E335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7FE95304" w14:textId="1E36AE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B4D1" w14:textId="74F0E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F9337" w14:textId="1497D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r>
      <w:tr w:rsidR="00B766C6" w:rsidRPr="00B766C6" w14:paraId="51064C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E93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73C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00327" w14:textId="2850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2A5D97E" w14:textId="7FBAB2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86F2" w14:textId="11D02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D963" w14:textId="382E6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r>
      <w:tr w:rsidR="00B766C6" w:rsidRPr="00B766C6" w14:paraId="08B49A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203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46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oba</w:t>
            </w:r>
            <w:proofErr w:type="spellEnd"/>
            <w:r w:rsidRPr="00B766C6">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1F09E3BB" w14:textId="2D0FD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9723A13" w14:textId="24A68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CD23" w14:textId="6B23A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7037" w14:textId="6C411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r>
      <w:tr w:rsidR="00B766C6" w:rsidRPr="00B766C6" w14:paraId="2D08D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599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E6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4B019" w14:textId="5E4BF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49A61" w14:textId="037E7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5945" w14:textId="289B8B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AAB1" w14:textId="6E5EEC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6289A3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6A0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1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6629ECA" w14:textId="6EC37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07284EC" w14:textId="362058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2DE5" w14:textId="5ED4C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79410" w14:textId="56C16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r>
      <w:tr w:rsidR="00B766C6" w:rsidRPr="00B766C6" w14:paraId="51C545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C1B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5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BB2FE63" w14:textId="6C7BE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0E14" w14:textId="252EA5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079B" w14:textId="2D103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A657" w14:textId="0A5CF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7DCE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4A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3FB4A35" w14:textId="1B941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A5A81C9" w14:textId="060E4A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CE23" w14:textId="67A77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17EA" w14:textId="0E746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r>
      <w:tr w:rsidR="00B766C6" w:rsidRPr="00B766C6" w14:paraId="6D250E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BE6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a </w:t>
            </w:r>
            <w:proofErr w:type="spellStart"/>
            <w:r w:rsidRPr="00B766C6">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73231" w14:textId="5CCE3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D4C47" w14:textId="6A277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42EC3" w14:textId="13E1AC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C922" w14:textId="24A83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r>
      <w:tr w:rsidR="00B766C6" w:rsidRPr="00B766C6" w14:paraId="2E725A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6F8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D33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ED745" w14:textId="0706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21555F3" w14:textId="5A26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03A0" w14:textId="496CBB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ADB61" w14:textId="69C58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r>
      <w:tr w:rsidR="00B766C6" w:rsidRPr="00B766C6" w14:paraId="48FC1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8A0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86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E508336" w14:textId="4E4F8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66A1D" w14:textId="592E5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1968F" w14:textId="078E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98C06" w14:textId="306A41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r>
      <w:tr w:rsidR="00B766C6" w:rsidRPr="00B766C6" w14:paraId="2D533E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6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CA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C613E" w14:textId="20C035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09B681C" w14:textId="16818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5B2E6" w14:textId="38452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C1EC" w14:textId="083145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r>
      <w:tr w:rsidR="00B766C6" w:rsidRPr="00B766C6" w14:paraId="681593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C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DEB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y</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BD26844" w14:textId="4B35E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1F6EEA5" w14:textId="0C2A25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DDFD1" w14:textId="56F0A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057C0" w14:textId="05D77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r>
      <w:tr w:rsidR="00B766C6" w:rsidRPr="00B766C6" w14:paraId="6D8048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EA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4F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lvador </w:t>
            </w:r>
            <w:proofErr w:type="spellStart"/>
            <w:r w:rsidRPr="00B766C6">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DFE07" w14:textId="28FC9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5E6714A1" w14:textId="46856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4645" w14:textId="69F8B5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7A07B" w14:textId="28E897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r>
      <w:tr w:rsidR="00B766C6" w:rsidRPr="00B766C6" w14:paraId="2D2BD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32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0C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FB2CEC4" w14:textId="7B2C43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9B319FB" w14:textId="143CF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97CA" w14:textId="5DF6A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DF8C" w14:textId="4C987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r>
      <w:tr w:rsidR="00B766C6" w:rsidRPr="00B766C6" w14:paraId="6F1C2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1E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06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EB56D14" w14:textId="79EEA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690D3" w14:textId="0BB83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ED274" w14:textId="7BF89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AA3E" w14:textId="1FA1DB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52053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6FD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92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lay</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8C8856" w14:textId="134DB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3570550" w14:textId="115B5C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9F23" w14:textId="72F4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9B8" w14:textId="6C056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r>
      <w:tr w:rsidR="00B766C6" w:rsidRPr="00B766C6" w14:paraId="3866D2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BE5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18C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3C408" w14:textId="4FB14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30430CA" w14:textId="29C50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06C9B" w14:textId="542BE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4B21" w14:textId="5E87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r>
      <w:tr w:rsidR="00B766C6" w:rsidRPr="00B766C6" w14:paraId="33B3C8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47E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FA9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B98D74" w14:textId="18C32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87471AE" w14:textId="1E9A64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188D" w14:textId="62E4D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81C1" w14:textId="7F581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r>
      <w:tr w:rsidR="00B766C6" w:rsidRPr="00B766C6" w14:paraId="431631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B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5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658261" w14:textId="09ABA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F2D" w14:textId="7AADF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5652" w14:textId="693A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3A84" w14:textId="1D0717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r>
      <w:tr w:rsidR="00B766C6" w:rsidRPr="00B766C6" w14:paraId="32FCC2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2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E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F9C14EA" w14:textId="38172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B47CD" w14:textId="393E77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E416F" w14:textId="7AB91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47D8" w14:textId="32F255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r>
      <w:tr w:rsidR="00B766C6" w:rsidRPr="00B766C6" w14:paraId="66C73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8B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E7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59A57" w14:textId="318A4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7A7EC375" w14:textId="557641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671F" w14:textId="3BDAB7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A07C6" w14:textId="5A1AE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r>
      <w:tr w:rsidR="00B766C6" w:rsidRPr="00B766C6" w14:paraId="4C1C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987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8FC19FE" w14:textId="7AAAB2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1A7DF12E" w14:textId="12F0092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9A2542" w14:textId="3E9BE3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9453FA" w14:textId="1829E5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r>
      <w:tr w:rsidR="00B766C6" w:rsidRPr="00B766C6" w14:paraId="1CCD358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D1C0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BF89F71" w14:textId="145486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C0991AA" w14:textId="476949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5E88C" w14:textId="348CCD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708C4" w14:textId="2C8173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r>
      <w:tr w:rsidR="00B766C6" w:rsidRPr="00B766C6" w14:paraId="374029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8A4D2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FBEF9AE" w14:textId="43266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C7D759B" w14:textId="7B4989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9CA4" w14:textId="5F54E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7178B" w14:textId="35493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r>
      <w:tr w:rsidR="00B766C6" w:rsidRPr="00B766C6" w14:paraId="6651979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3897D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1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68867" w14:textId="392BC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3DBAFD5" w14:textId="04D92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651B" w14:textId="1DDAE8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97C6" w14:textId="49AA9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r>
      <w:tr w:rsidR="00B766C6" w:rsidRPr="00B766C6" w14:paraId="7FC6DE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8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CB4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77F4048" w14:textId="203F4F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7D1E0C6" w14:textId="041189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8E4DE" w14:textId="22887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09CA" w14:textId="475922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r>
      <w:tr w:rsidR="00B766C6" w:rsidRPr="00B766C6" w14:paraId="514428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0F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35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E646680" w14:textId="6C808D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D2062" w14:textId="3870E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007F2" w14:textId="764F9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BF88" w14:textId="3599AB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r>
      <w:tr w:rsidR="00B766C6" w:rsidRPr="00B766C6" w14:paraId="6CA09D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F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CCB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AAD369B" w14:textId="01818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7214C4F4" w14:textId="22C2E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4AD05" w14:textId="12335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E4D57" w14:textId="45A72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r>
      <w:tr w:rsidR="00B766C6" w:rsidRPr="00B766C6" w14:paraId="11DC24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CB3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8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712DF" w14:textId="72B962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4BC183" w14:textId="615C4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BA9E3" w14:textId="3DC2C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4780" w14:textId="49E54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r>
      <w:tr w:rsidR="00B766C6" w:rsidRPr="00B766C6" w14:paraId="7506EC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40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9F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D98DE" w14:textId="7EC0D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3DBE53CA" w14:textId="4C802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14FBD" w14:textId="56306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D9F4" w14:textId="0B7629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r>
      <w:tr w:rsidR="00B766C6" w:rsidRPr="00B766C6" w14:paraId="694E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A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E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2D130" w14:textId="2BB4EF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B00A6A" w14:textId="59D0E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C2E2B" w14:textId="67B566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0129" w14:textId="1309C3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r>
      <w:tr w:rsidR="00B766C6" w:rsidRPr="00B766C6" w14:paraId="10A3C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32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C9C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ien </w:t>
            </w:r>
            <w:proofErr w:type="spellStart"/>
            <w:r w:rsidRPr="00B766C6">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4EEBB2" w14:textId="191E6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5BB4EC05" w14:textId="6B11D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F6C49" w14:textId="0E442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9F8A6" w14:textId="0BCBD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r>
      <w:tr w:rsidR="00B766C6" w:rsidRPr="00B766C6" w14:paraId="18D245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E6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8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D944D" w14:textId="05951A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CDF0B09" w14:textId="4DFE4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759E5" w14:textId="5C92B9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8952" w14:textId="725D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r>
      <w:tr w:rsidR="00B766C6" w:rsidRPr="00B766C6" w14:paraId="57C7FB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4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12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AFCF1B" w14:textId="19F0C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2A91B1F" w14:textId="75714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245B6" w14:textId="2A197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1B9A" w14:textId="0C474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r>
      <w:tr w:rsidR="00B766C6" w:rsidRPr="00B766C6" w14:paraId="35028E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81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FB77C" w14:textId="44F78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46DEF43A" w14:textId="26B381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2949" w14:textId="13011B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8DC03" w14:textId="5288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r>
      <w:tr w:rsidR="00B766C6" w:rsidRPr="00B766C6" w14:paraId="645B7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8B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19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6C8FD" w14:textId="384C0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53995E90" w14:textId="7EDAE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D8D2F" w14:textId="0ACF8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E19DF" w14:textId="4E8C84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r>
      <w:tr w:rsidR="00B766C6" w:rsidRPr="00B766C6" w14:paraId="278DE7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B6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7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FF61B1" w14:textId="0338F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38BC1" w14:textId="3184B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55DC1" w14:textId="6AE2F0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A8B82" w14:textId="13C2A5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r>
      <w:tr w:rsidR="00B766C6" w:rsidRPr="00B766C6" w14:paraId="65DF3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63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5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BE118" w14:textId="08A54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5D7072C" w14:textId="0357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F853" w14:textId="2ED62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58416" w14:textId="2534AA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r>
      <w:tr w:rsidR="00B766C6" w:rsidRPr="00B766C6" w14:paraId="590631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1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49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0C31F96" w14:textId="3B072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89F8053" w14:textId="57DFDF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F142" w14:textId="336129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2341" w14:textId="128C9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r>
      <w:tr w:rsidR="00B766C6" w:rsidRPr="00B766C6" w14:paraId="46BCCA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D8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4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AD4B5E5" w14:textId="2EB391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1D52D51B" w14:textId="37CB3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62828" w14:textId="2B3A2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349E" w14:textId="6D2E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r>
      <w:tr w:rsidR="00B766C6" w:rsidRPr="00B766C6" w14:paraId="726D43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5F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CE5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74F97" w14:textId="3879BE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154752" w14:textId="43D73B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DEB2E" w14:textId="130943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2E1D" w14:textId="75AEC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r>
      <w:tr w:rsidR="00B766C6" w:rsidRPr="00B766C6" w14:paraId="527C8F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34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D6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C5283" w14:textId="0060B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66773" w14:textId="38FDD4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63FF" w14:textId="06037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7F078" w14:textId="60843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r>
      <w:tr w:rsidR="00B766C6" w:rsidRPr="00B766C6" w14:paraId="01CFC6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6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1A4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0E639B" w14:textId="266583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FA97" w14:textId="61D04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3F0F" w14:textId="713BF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F1E0" w14:textId="74236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r>
      <w:tr w:rsidR="00B766C6" w:rsidRPr="00B766C6" w14:paraId="1BFD56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6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71C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029A086" w14:textId="2CFA7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7FFEE4C" w14:textId="3B0265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CD9A" w14:textId="3BA98C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D55B4" w14:textId="76007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r>
      <w:tr w:rsidR="00B766C6" w:rsidRPr="00B766C6" w14:paraId="27CFF8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D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4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A226B" w14:textId="0510B3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173EA8" w14:textId="6187F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A06D" w14:textId="77C3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56EF" w14:textId="6E903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r>
      <w:tr w:rsidR="00B766C6" w:rsidRPr="00B766C6" w14:paraId="7DE637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9D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55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BE269" w14:textId="0CC8CD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3399B980" w14:textId="531CCF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37CC" w14:textId="0603B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4DD9" w14:textId="25427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r>
      <w:tr w:rsidR="00B766C6" w:rsidRPr="00B766C6" w14:paraId="04A874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22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94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9A40A2F" w14:textId="58237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45277C20" w14:textId="75A6C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1A34E" w14:textId="708C4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2AC59" w14:textId="33AC4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r>
      <w:tr w:rsidR="00B766C6" w:rsidRPr="00B766C6" w14:paraId="0353E5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11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3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FF2FAC" w14:textId="2DC47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ED4CAB3" w14:textId="7A0B6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208C" w14:textId="723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8DCD" w14:textId="7CE45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r>
      <w:tr w:rsidR="00B766C6" w:rsidRPr="00B766C6" w14:paraId="403EC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34F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6E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91761" w14:textId="40E5C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B2C9C4" w14:textId="1B19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342C4" w14:textId="058C8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1585" w14:textId="7A7079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r>
      <w:tr w:rsidR="00B766C6" w:rsidRPr="00B766C6" w14:paraId="4D995B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63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D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C15BAF2" w14:textId="207DF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8B187AC" w14:textId="32DDFA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75FA" w14:textId="53B1A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CE7" w14:textId="68B7DD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r>
      <w:tr w:rsidR="00B766C6" w:rsidRPr="00B766C6" w14:paraId="3F3565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9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16F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17DC560" w14:textId="730565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109E6F7" w14:textId="2B0D47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6B92" w14:textId="18E65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91B5" w14:textId="6B99E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r>
      <w:tr w:rsidR="00B766C6" w:rsidRPr="00B766C6" w14:paraId="46337A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B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2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879C8" w14:textId="0014B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154C5A0" w14:textId="539FB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480B" w14:textId="02E5E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B54" w14:textId="2ECEA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r>
      <w:tr w:rsidR="00B766C6" w:rsidRPr="00B766C6" w14:paraId="02DCAE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7DF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06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ADF6BD2" w14:textId="17EFC2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838456F" w14:textId="1CCA8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C8D9D" w14:textId="59141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9528" w14:textId="340884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r>
      <w:tr w:rsidR="00B766C6" w:rsidRPr="00B766C6" w14:paraId="0B485B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48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70E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CCD8946" w14:textId="690B74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4183DD7" w14:textId="621C0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1AE0" w14:textId="1502C1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8DEEF" w14:textId="1A1F16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r>
      <w:tr w:rsidR="00B766C6" w:rsidRPr="00B766C6" w14:paraId="0822C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CBA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563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Carlos P. Garcia (</w:t>
            </w:r>
            <w:proofErr w:type="spellStart"/>
            <w:r w:rsidRPr="00B766C6">
              <w:rPr>
                <w:rFonts w:ascii="Arial Narrow" w:eastAsia="Times New Roman" w:hAnsi="Arial Narrow"/>
                <w:i/>
                <w:iCs/>
                <w:color w:val="000000"/>
                <w:sz w:val="20"/>
                <w:szCs w:val="20"/>
              </w:rPr>
              <w:t>Pito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6A727EC" w14:textId="45D56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15B355EA" w14:textId="45EA7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3A8EF" w14:textId="39137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91C4" w14:textId="111E32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r>
      <w:tr w:rsidR="00B766C6" w:rsidRPr="00B766C6" w14:paraId="019408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DF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61A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85C8AA" w14:textId="4AE098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726FEE68" w14:textId="7B454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A0504" w14:textId="767D6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4065" w14:textId="75C370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r>
      <w:tr w:rsidR="00B766C6" w:rsidRPr="00B766C6" w14:paraId="5D841C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4DE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97D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F49B6CF" w14:textId="7B573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9F6D7A7" w14:textId="2EB5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BDAD7" w14:textId="3D1917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3449" w14:textId="3022EB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r>
      <w:tr w:rsidR="00B766C6" w:rsidRPr="00B766C6" w14:paraId="111511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F2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51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2BAF49A" w14:textId="279F29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9466A98" w14:textId="5AB92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4154" w14:textId="65E06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B2AE0" w14:textId="040B4B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r>
      <w:tr w:rsidR="00B766C6" w:rsidRPr="00B766C6" w14:paraId="6CF717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150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04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ierra </w:t>
            </w:r>
            <w:proofErr w:type="spellStart"/>
            <w:r w:rsidRPr="00B766C6">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0470A" w14:textId="767B8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771FD22" w14:textId="10B95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8EB86" w14:textId="1624C3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05C48" w14:textId="08E797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r>
      <w:tr w:rsidR="00B766C6" w:rsidRPr="00B766C6" w14:paraId="3CB567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75F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D7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BC193" w14:textId="77D102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86DF28D" w14:textId="36FC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EF65F" w14:textId="28F1CD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6AC2" w14:textId="18D23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r>
      <w:tr w:rsidR="00B766C6" w:rsidRPr="00B766C6" w14:paraId="3C78D0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B7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D2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AA504E" w14:textId="444B9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7CD77143" w14:textId="7DD28E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08A1" w14:textId="1FC56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4FAE7" w14:textId="596A2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r>
      <w:tr w:rsidR="00B766C6" w:rsidRPr="00B766C6" w14:paraId="5D0DAC8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073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22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5BD74" w14:textId="3E54D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AA1EF04" w14:textId="3FCA2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380E" w14:textId="5A631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2557D" w14:textId="7CB764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r>
      <w:tr w:rsidR="00B766C6" w:rsidRPr="00B766C6" w14:paraId="4FD3DA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10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74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6A3839" w14:textId="404E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3FBBF3E" w14:textId="7E5AD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93E1" w14:textId="5C2384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9D6DB" w14:textId="79C09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r>
      <w:tr w:rsidR="00B766C6" w:rsidRPr="00B766C6" w14:paraId="464C4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9BB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37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FA2A1F" w14:textId="1A60A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42EC932" w14:textId="28DDEC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4627" w14:textId="41D82E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5087B" w14:textId="2C164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r>
      <w:tr w:rsidR="00B766C6" w:rsidRPr="00B766C6" w14:paraId="26A456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40B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C1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9FE50" w14:textId="244969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119DF7D1" w14:textId="1F010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BB9B" w14:textId="4FFFA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214DE" w14:textId="71F17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r>
      <w:tr w:rsidR="00B766C6" w:rsidRPr="00B766C6" w14:paraId="6361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248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A49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2A6023E" w14:textId="675F3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5B0DCF0" w14:textId="390A2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C9EA" w14:textId="759FCC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F0F9" w14:textId="5603D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r>
      <w:tr w:rsidR="00B766C6" w:rsidRPr="00B766C6" w14:paraId="6ADE44C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525E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E8B0C65" w14:textId="3F8B97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7487F" w14:textId="4DE45BF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5506C1" w14:textId="7BAE1A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0F30E" w14:textId="73028E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r>
      <w:tr w:rsidR="00B766C6" w:rsidRPr="00B766C6" w14:paraId="52AB513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0D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82B6C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EB24DB" w14:textId="17E1A5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3BF1B343" w14:textId="5DF17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D2AD" w14:textId="18B59D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D1FAC" w14:textId="71E91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r>
      <w:tr w:rsidR="00B766C6" w:rsidRPr="00B766C6" w14:paraId="3A63BC4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156B79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CE00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E9ED3A" w14:textId="7DBD2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43EC854" w14:textId="6373A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7F477" w14:textId="660CE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4AAE" w14:textId="3040E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r>
      <w:tr w:rsidR="00B766C6" w:rsidRPr="00B766C6" w14:paraId="48C89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9D4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04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B31390B" w14:textId="4EA1D7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7A6603E7" w14:textId="60127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0BBDD" w14:textId="02843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3EC5F" w14:textId="4A8F20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r>
      <w:tr w:rsidR="00B766C6" w:rsidRPr="00B766C6" w14:paraId="131729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A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C3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10AB914" w14:textId="05FE8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436B252F" w14:textId="7649E6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BBA" w14:textId="54FE9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BD546" w14:textId="1E685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r>
      <w:tr w:rsidR="00B766C6" w:rsidRPr="00B766C6" w14:paraId="6FA4B4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6A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49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C58E41" w14:textId="2E1DE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68EF2522" w14:textId="16A71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07B2B" w14:textId="39CE28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F717" w14:textId="27DE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r>
      <w:tr w:rsidR="00B766C6" w:rsidRPr="00B766C6" w14:paraId="15CDA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36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67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C9955" w14:textId="54F82C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22300DB" w14:textId="7E0FB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4CD7D" w14:textId="6E54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1F09" w14:textId="30B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r>
      <w:tr w:rsidR="00B766C6" w:rsidRPr="00B766C6" w14:paraId="2AA9C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B0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3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F16B14C" w14:textId="52B1D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49C8F18" w14:textId="1DB2F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A676E" w14:textId="3B3C58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CD64" w14:textId="0840A0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r>
      <w:tr w:rsidR="00B766C6" w:rsidRPr="00B766C6" w14:paraId="46DD5E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2C9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87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BCCE713" w14:textId="6DAC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EC98637" w14:textId="65874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EBC4D" w14:textId="404BB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B63" w14:textId="23EAF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r>
      <w:tr w:rsidR="00B766C6" w:rsidRPr="00B766C6" w14:paraId="1FAE1C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075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FF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41007" w14:textId="502E1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257BC9C" w14:textId="019FE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B4B8A" w14:textId="3BBCD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DE70B" w14:textId="28094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r>
      <w:tr w:rsidR="00B766C6" w:rsidRPr="00B766C6" w14:paraId="41B2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B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E2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24427E9" w14:textId="6441E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6BBC04B0" w14:textId="50B7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CB51F" w14:textId="102C9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305E" w14:textId="5982A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r>
      <w:tr w:rsidR="00B766C6" w:rsidRPr="00B766C6" w14:paraId="5368ED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0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E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C82CD" w14:textId="67A933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7132AA37" w14:textId="1AD18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90594" w14:textId="738AF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7D383" w14:textId="21CA56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r>
      <w:tr w:rsidR="00B766C6" w:rsidRPr="00B766C6" w14:paraId="48D0E1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40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4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7B18AF1" w14:textId="2900B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12BF4C0" w14:textId="57A76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423D" w14:textId="3E00C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0BDA" w14:textId="42A0A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r>
      <w:tr w:rsidR="00B766C6" w:rsidRPr="00B766C6" w14:paraId="475FA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F9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2C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6EBA1" w14:textId="15AEEE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153A49D2" w14:textId="43A35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B7F4" w14:textId="0A8F7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1476" w14:textId="4BB519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r>
      <w:tr w:rsidR="00B766C6" w:rsidRPr="00B766C6" w14:paraId="3FA4D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1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F4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F48F5" w14:textId="26DE0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1AFE87EB" w14:textId="7C53D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0818" w14:textId="1102D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04803" w14:textId="33763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r>
      <w:tr w:rsidR="00B766C6" w:rsidRPr="00B766C6" w14:paraId="611CF8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7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72D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985A" w14:textId="1DD2E8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62C8D09" w14:textId="131C0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7207" w14:textId="22A5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255A0" w14:textId="1D2FD4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r>
      <w:tr w:rsidR="00B766C6" w:rsidRPr="00B766C6" w14:paraId="71DD9F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4B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A40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3DAA32E" w14:textId="285A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05B30CA2" w14:textId="4F830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4C10" w14:textId="0507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D7E9" w14:textId="1C6B4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r>
      <w:tr w:rsidR="00B766C6" w:rsidRPr="00B766C6" w14:paraId="0E63E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53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C2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6A108" w14:textId="660A3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201C779D" w14:textId="14A00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955A" w14:textId="64ADF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9D4C" w14:textId="7A0A9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r>
      <w:tr w:rsidR="00B766C6" w:rsidRPr="00B766C6" w14:paraId="6A3B0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CE9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15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18CB0D" w14:textId="3399CE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79329573" w14:textId="5AD4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53EA" w14:textId="3A25FB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0AA8" w14:textId="0BA36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r>
      <w:tr w:rsidR="00B766C6" w:rsidRPr="00B766C6" w14:paraId="61D9C3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809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C6C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108BFF6" w14:textId="33428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47B8E77B" w14:textId="666F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2C7C" w14:textId="7ECDF1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44F9" w14:textId="0C89A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r>
      <w:tr w:rsidR="00B766C6" w:rsidRPr="00B766C6" w14:paraId="0F8CF0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B2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36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F5E93" w14:textId="78F63E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60BBFA21" w14:textId="344B0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79DD4" w14:textId="31D33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E9FB0" w14:textId="710034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r>
      <w:tr w:rsidR="00B766C6" w:rsidRPr="00B766C6" w14:paraId="31A6F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74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8C2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CE1B1F4" w14:textId="7917C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49748BDF" w14:textId="223D3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C6A0" w14:textId="1FF9D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EAF15" w14:textId="7F23C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r>
      <w:tr w:rsidR="00B766C6" w:rsidRPr="00B766C6" w14:paraId="0D0A5D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60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E9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57825" w14:textId="66D13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6A1ED2A5" w14:textId="5861A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3EE6A" w14:textId="1D87F8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E369E" w14:textId="209A02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r>
      <w:tr w:rsidR="00B766C6" w:rsidRPr="00B766C6" w14:paraId="16BD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29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2EC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159A6D9" w14:textId="77603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7762AC25" w14:textId="17337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2F510" w14:textId="10D11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036C4" w14:textId="5334A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r>
      <w:tr w:rsidR="00B766C6" w:rsidRPr="00B766C6" w14:paraId="4F0E5D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9C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3B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ao</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549F409" w14:textId="61F96E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7123D41C" w14:textId="5DEB4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2405" w14:textId="7FC28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9261" w14:textId="2FDB5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r>
      <w:tr w:rsidR="00B766C6" w:rsidRPr="00B766C6" w14:paraId="0FC73C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95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46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49813" w14:textId="1E442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4BAD40A" w14:textId="5460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53E1" w14:textId="59392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FCD30" w14:textId="3DD1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r>
      <w:tr w:rsidR="00B766C6" w:rsidRPr="00B766C6" w14:paraId="014AB1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72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D86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A1407" w14:textId="606891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268F3EFD" w14:textId="028C8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3FB5" w14:textId="044982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8EDC0" w14:textId="124468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r>
      <w:tr w:rsidR="00B766C6" w:rsidRPr="00B766C6" w14:paraId="35BF5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C0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4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pu-Lapu City (</w:t>
            </w:r>
            <w:proofErr w:type="spellStart"/>
            <w:r w:rsidRPr="00B766C6">
              <w:rPr>
                <w:rFonts w:ascii="Arial Narrow" w:eastAsia="Times New Roman" w:hAnsi="Arial Narrow"/>
                <w:i/>
                <w:iCs/>
                <w:color w:val="000000"/>
                <w:sz w:val="20"/>
                <w:szCs w:val="20"/>
              </w:rPr>
              <w:t>Op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A0BE617" w14:textId="7A66BD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586C626" w14:textId="3C03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C9464" w14:textId="7E1014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B272" w14:textId="7FC45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r>
      <w:tr w:rsidR="00B766C6" w:rsidRPr="00B766C6" w14:paraId="6E4AFD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158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0C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9F080" w14:textId="1C0FA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2EBC387E" w14:textId="54F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FF306" w14:textId="368FEE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D7F7" w14:textId="1CC00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r>
      <w:tr w:rsidR="00B766C6" w:rsidRPr="00B766C6" w14:paraId="1D074D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A87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B9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2FF63" w14:textId="6DD73B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1EC66BB" w14:textId="1D58E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182F" w14:textId="5DB43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28D7B" w14:textId="62EF4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r>
      <w:tr w:rsidR="00B766C6" w:rsidRPr="00B766C6" w14:paraId="14B5D2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92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E21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BA4CD" w14:textId="0666A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4F1E2B7B" w14:textId="00A9B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F3CF" w14:textId="64729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43C25" w14:textId="7A566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r>
      <w:tr w:rsidR="00B766C6" w:rsidRPr="00B766C6" w14:paraId="517DF3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835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D90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8759DA9" w14:textId="488FE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332E4CCA" w14:textId="3495C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4A68B" w14:textId="0B12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5EF12" w14:textId="7C43E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r>
      <w:tr w:rsidR="00B766C6" w:rsidRPr="00B766C6" w14:paraId="4EBCA7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FC5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6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E31C662" w14:textId="7006A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669488AC" w14:textId="28B04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C1DFA" w14:textId="7D176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6E472" w14:textId="2565C7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r>
      <w:tr w:rsidR="00B766C6" w:rsidRPr="00B766C6" w14:paraId="2FCAE7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0A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476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00C5B" w14:textId="44673B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756F2E7" w14:textId="78C28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14B5A" w14:textId="795AE2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4A7D2" w14:textId="61F83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r>
      <w:tr w:rsidR="00B766C6" w:rsidRPr="00B766C6" w14:paraId="1E80B6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0A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18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19D61" w14:textId="190E8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6BF5B37" w14:textId="13C97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B4A0A" w14:textId="40531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1B40" w14:textId="3D2F9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r>
      <w:tr w:rsidR="00B766C6" w:rsidRPr="00B766C6" w14:paraId="22DC09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535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CC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79D7E41" w14:textId="4EA7D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300164A6" w14:textId="260EF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F066" w14:textId="2AB7C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4674" w14:textId="16C41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r>
      <w:tr w:rsidR="00B766C6" w:rsidRPr="00B766C6" w14:paraId="15CE9F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C0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7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47C9E" w14:textId="4314D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1ED76D6" w14:textId="4A6112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4EDD9" w14:textId="2A397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56C47" w14:textId="1CAB7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r>
      <w:tr w:rsidR="00B766C6" w:rsidRPr="00B766C6" w14:paraId="4790D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112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E38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4E2517" w14:textId="3F1C1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BF197CF" w14:textId="5F193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995E" w14:textId="4D64E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9BB0" w14:textId="5F528A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r>
      <w:tr w:rsidR="00B766C6" w:rsidRPr="00B766C6" w14:paraId="69DAA8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01D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9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70ED1" w14:textId="7D014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777060EF" w14:textId="47400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9814" w14:textId="3A08CF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DF66F" w14:textId="2BE71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r>
      <w:tr w:rsidR="00B766C6" w:rsidRPr="00B766C6" w14:paraId="45A6D8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20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6A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6944F" w14:textId="4B7AAF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9646D0B" w14:textId="2864D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830BD" w14:textId="5B81A9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9229" w14:textId="7F713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r>
      <w:tr w:rsidR="00B766C6" w:rsidRPr="00B766C6" w14:paraId="7F47E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B0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7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C04C66B" w14:textId="2A62F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E3CBB6F" w14:textId="1C3EA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4C84" w14:textId="656269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750D2" w14:textId="7FC1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r>
      <w:tr w:rsidR="00B766C6" w:rsidRPr="00B766C6" w14:paraId="6D0804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9E5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D8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EC7BF" w14:textId="190D1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3A1C2BA" w14:textId="79B8F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3954" w14:textId="2B9357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C2A9A" w14:textId="3830C3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r>
      <w:tr w:rsidR="00B766C6" w:rsidRPr="00B766C6" w14:paraId="04871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7FC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42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D2F376" w14:textId="1C2FE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CD2E30A" w14:textId="63751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CC323" w14:textId="44B3D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DAA6" w14:textId="1ED3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r>
      <w:tr w:rsidR="00B766C6" w:rsidRPr="00B766C6" w14:paraId="3EB29F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570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4B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DB51892" w14:textId="41D2E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777C6204" w14:textId="54CBA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93081" w14:textId="18684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CB36" w14:textId="3F7A9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r>
      <w:tr w:rsidR="00B766C6" w:rsidRPr="00B766C6" w14:paraId="5EAF90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77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655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w:t>
            </w:r>
            <w:proofErr w:type="spellStart"/>
            <w:r w:rsidRPr="00B766C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592770" w14:textId="7F6B1A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D4AE67B" w14:textId="6B670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8BAA6" w14:textId="41439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5475" w14:textId="4BF2C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r>
      <w:tr w:rsidR="00B766C6" w:rsidRPr="00B766C6" w14:paraId="200722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546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2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AFF213" w14:textId="2E4DC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BE6B05F" w14:textId="154BCA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14CF" w14:textId="7EEAF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4368" w14:textId="17A36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r>
      <w:tr w:rsidR="00B766C6" w:rsidRPr="00B766C6" w14:paraId="3EBC09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12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A55F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D44A4D8" w14:textId="27E73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D74D719" w14:textId="1A99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CB1BF" w14:textId="5A3F6A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DA27" w14:textId="32A81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r>
      <w:tr w:rsidR="00B766C6" w:rsidRPr="00B766C6" w14:paraId="304E02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C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4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295D1" w14:textId="49B35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D9A2D00" w14:textId="21A1AA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03B5" w14:textId="65646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251F" w14:textId="78ED11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r>
      <w:tr w:rsidR="00B766C6" w:rsidRPr="00B766C6" w14:paraId="335F71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90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D6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36576" w14:textId="73ED97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7881452" w14:textId="6B16D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46F7" w14:textId="01694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158B" w14:textId="640A0F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r>
      <w:tr w:rsidR="00B766C6" w:rsidRPr="00B766C6" w14:paraId="709A5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EC3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97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A03E8" w14:textId="7B8E3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1FE49162" w14:textId="4E9B8A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A15A0" w14:textId="156A59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575D" w14:textId="68BC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r>
      <w:tr w:rsidR="00B766C6" w:rsidRPr="00B766C6" w14:paraId="35A71A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49C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4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475A6" w14:textId="25C4E6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2C923262" w14:textId="1D33C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3923E" w14:textId="111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E6104" w14:textId="526D8F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r>
      <w:tr w:rsidR="00B766C6" w:rsidRPr="00B766C6" w14:paraId="1EDA0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F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49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408B139" w14:textId="23347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0C83CAA7" w14:textId="3E15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0E5C" w14:textId="7244B9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A0E8" w14:textId="512C8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r>
      <w:tr w:rsidR="00B766C6" w:rsidRPr="00B766C6" w14:paraId="0996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6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18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634BB70" w14:textId="5320B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10079D98" w14:textId="315AA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84E6" w14:textId="42DB38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81345" w14:textId="3EDC65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r>
      <w:tr w:rsidR="00B766C6" w:rsidRPr="00B766C6" w14:paraId="35CC64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E6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C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38741" w14:textId="78D0F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8F87798" w14:textId="3BED2F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D7C9" w14:textId="2FCD3E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47F" w14:textId="7F1636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r>
      <w:tr w:rsidR="00B766C6" w:rsidRPr="00B766C6" w14:paraId="06FDB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0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70ECFC" w14:textId="5C65E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12403AE5" w14:textId="09517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1146" w14:textId="5FFAA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3791A" w14:textId="68003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r>
      <w:tr w:rsidR="00B766C6" w:rsidRPr="00B766C6" w14:paraId="11BDF65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BEA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1741DF0" w14:textId="668F49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EAD7406" w14:textId="3D27743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490358" w14:textId="778A113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1EF80" w14:textId="7D9675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r>
      <w:tr w:rsidR="00B766C6" w:rsidRPr="00B766C6" w14:paraId="1B7A8D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072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A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5CCA19" w14:textId="572A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6C1D707" w14:textId="0F90E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1F5B" w14:textId="2E96AA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6AA9E" w14:textId="78A8B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r>
      <w:tr w:rsidR="00B766C6" w:rsidRPr="00B766C6" w14:paraId="335894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B1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D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C5A4B82" w14:textId="7C41BA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0F79D6" w14:textId="1EEEB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0F1D" w14:textId="230D7C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A957E" w14:textId="4FB38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r>
      <w:tr w:rsidR="00B766C6" w:rsidRPr="00B766C6" w14:paraId="647738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0B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C9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6FA26B7" w14:textId="229D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5AC0E07" w14:textId="51E9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EA54" w14:textId="53DDE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44C72" w14:textId="551A0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9E70A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508C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E9748" w14:textId="550964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E6898" w14:textId="31513A7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6F54FA" w14:textId="6B0A349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1BD8C8" w14:textId="07514F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r>
      <w:tr w:rsidR="00B766C6" w:rsidRPr="00B766C6" w14:paraId="7A90786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8CA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B30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B225151" w14:textId="542173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E96653E" w14:textId="74241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6ED0A" w14:textId="1F76C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079AB" w14:textId="69BDB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r>
      <w:tr w:rsidR="00B766C6" w:rsidRPr="00B766C6" w14:paraId="4F0628CB"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367136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135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DE20B" w14:textId="22E5C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CB5950A" w14:textId="3AA5A2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80B1" w14:textId="2BA2A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DAE4" w14:textId="29F78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A030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CE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E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39AE2" w14:textId="70399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2439A0F4" w14:textId="0CE6C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63BE" w14:textId="2D9C3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4538" w14:textId="5BC076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r>
      <w:tr w:rsidR="00B766C6" w:rsidRPr="00B766C6" w14:paraId="5E4F80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E8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35E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doy</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ayab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436E69" w14:textId="0E8B15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5EF5C41" w14:textId="0442E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3069A" w14:textId="1E9CE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113C5" w14:textId="79C215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r>
      <w:tr w:rsidR="00B766C6" w:rsidRPr="00B766C6" w14:paraId="5559D7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D5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9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laon</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B44140" w14:textId="7DA235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8380A6B" w14:textId="4CDEF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805E" w14:textId="01F36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D534A" w14:textId="2E21B5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r>
      <w:tr w:rsidR="00B766C6" w:rsidRPr="00B766C6" w14:paraId="0F51D7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915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950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62550F" w14:textId="730F4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2A660CCC" w14:textId="4D85F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5BAC3" w14:textId="6FDF94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A9DB5" w14:textId="162D1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r>
      <w:tr w:rsidR="00B766C6" w:rsidRPr="00B766C6" w14:paraId="7FEC1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2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E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033FF" w14:textId="327E8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B778665" w14:textId="13239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927A" w14:textId="5E2F13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3E99" w14:textId="5605A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r>
      <w:tr w:rsidR="00B766C6" w:rsidRPr="00B766C6" w14:paraId="6D69A5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A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5C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65E357" w14:textId="0F3D27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0CF4744" w14:textId="03F9FF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DBA31" w14:textId="275E3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CD660" w14:textId="64C6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r>
      <w:tr w:rsidR="00B766C6" w:rsidRPr="00B766C6" w14:paraId="0B8EF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8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55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49A2E" w14:textId="7C26D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440BDDA8" w14:textId="1382D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3551E" w14:textId="69E5C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526A2" w14:textId="7D600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r>
      <w:tr w:rsidR="00B766C6" w:rsidRPr="00B766C6" w14:paraId="48C8B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62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CF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28FD5" w14:textId="217416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FE4D451" w14:textId="47167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FD85" w14:textId="1BF21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7A5D7" w14:textId="1894DC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r>
      <w:tr w:rsidR="00B766C6" w:rsidRPr="00B766C6" w14:paraId="66CC3E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FA2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BF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10FB3F1" w14:textId="6DB28C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771E3D" w14:textId="3F2AC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FBD0A" w14:textId="38B869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E8EC" w14:textId="7A0C1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r>
      <w:tr w:rsidR="00B766C6" w:rsidRPr="00B766C6" w14:paraId="19B9D0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4F7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4F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C4237" w14:textId="2CDB7F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324DDAC" w14:textId="19D32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D0F9" w14:textId="5EC02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B0DA" w14:textId="41932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r>
      <w:tr w:rsidR="00B766C6" w:rsidRPr="00B766C6" w14:paraId="4AC959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C5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BF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C4F26" w14:textId="051F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42D56635" w14:textId="31DB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CD68" w14:textId="75712E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D391" w14:textId="7B926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r>
      <w:tr w:rsidR="00B766C6" w:rsidRPr="00B766C6" w14:paraId="6E46EE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8F5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C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CA37F" w14:textId="0B3639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009045F" w14:textId="7A03C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9840E" w14:textId="3048C0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FB3B" w14:textId="2C36D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r>
      <w:tr w:rsidR="00B766C6" w:rsidRPr="00B766C6" w14:paraId="186C42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1C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2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E907DED" w14:textId="0CA11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83BF924" w14:textId="465CF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1A048" w14:textId="6FD3E8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F1EE" w14:textId="610EF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r>
      <w:tr w:rsidR="00B766C6" w:rsidRPr="00B766C6" w14:paraId="34A836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54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75F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3B583" w14:textId="61A08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9B71B3C" w14:textId="3B58A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CB2EC" w14:textId="2CC00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8F7AD" w14:textId="308F8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r>
      <w:tr w:rsidR="00B766C6" w:rsidRPr="00B766C6" w14:paraId="07E1CEC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0C7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E581453" w14:textId="7AA977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4109197" w14:textId="7F8886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AAE14BD" w14:textId="0D9706F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5E6A0D" w14:textId="038ED6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9,988.54 </w:t>
            </w:r>
          </w:p>
        </w:tc>
      </w:tr>
      <w:tr w:rsidR="00B766C6" w:rsidRPr="00B766C6" w14:paraId="465169C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67CA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5A94D76" w14:textId="7D1A71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0DA1A1" w14:textId="54D9C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FE5755" w14:textId="6DCEE1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693A68" w14:textId="3E40E8B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r>
      <w:tr w:rsidR="00B766C6" w:rsidRPr="00B766C6" w14:paraId="32AAEF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0B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558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3410DE6" w14:textId="3C33C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1BF23E0" w14:textId="74229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FEA65" w14:textId="74054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FEA00" w14:textId="45DEB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r>
      <w:tr w:rsidR="00B766C6" w:rsidRPr="00B766C6" w14:paraId="29A7F0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5790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FE8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17307" w14:textId="08B83A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4B6CCDA" w14:textId="370BA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DA408" w14:textId="69C317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AA2C4" w14:textId="54259B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284CA9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10C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51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A184D" w14:textId="61C80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FC32F12" w14:textId="5E928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8AFF" w14:textId="04265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4116" w14:textId="77C4D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1CCD66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F734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5F747A9" w14:textId="2446D0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A84ED72" w14:textId="0287B34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FA17" w14:textId="664F43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CA82FBB" w14:textId="2B6020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35,002.72 </w:t>
            </w:r>
          </w:p>
        </w:tc>
      </w:tr>
      <w:tr w:rsidR="00B766C6" w:rsidRPr="00B766C6" w14:paraId="5502B5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9B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C4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742A0C6" w14:textId="2C22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1E822D" w14:textId="6A85A5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E5AC" w14:textId="21B28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BAB8E" w14:textId="3D2CA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r>
      <w:tr w:rsidR="00B766C6" w:rsidRPr="00B766C6" w14:paraId="30287F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203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6A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4049A68" w14:textId="4DE70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FA44A3E" w14:textId="25193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10AC9" w14:textId="6AC5C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87D3" w14:textId="27876C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6C2E53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8E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290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7F18071" w14:textId="30E80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D9407F" w14:textId="1FB0F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32FD" w14:textId="422A6A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C822" w14:textId="2BF30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159705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55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B9C76" w14:textId="723B8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463C" w14:textId="4350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772A" w14:textId="35395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61D5A67" w14:textId="1D818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r>
      <w:tr w:rsidR="00B766C6" w:rsidRPr="00B766C6" w14:paraId="5B8103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D4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E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26B42" w14:textId="0A44F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199AEF3" w14:textId="5D9CE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9704D" w14:textId="2C07E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61384" w14:textId="4BB4A9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r>
      <w:tr w:rsidR="00B766C6" w:rsidRPr="00B766C6" w14:paraId="6CD15A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DD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CE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9400103" w14:textId="173C7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2773D6D0" w14:textId="0D61E4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4B3D2" w14:textId="52150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32FE" w14:textId="5E4BD9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r>
      <w:tr w:rsidR="00B766C6" w:rsidRPr="00B766C6" w14:paraId="5FC7312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4A0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022E4" w14:textId="01B1A2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78D0B" w14:textId="73B82C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AAE7E4" w14:textId="5C2327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EEA45" w14:textId="24FE971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72,555.24 </w:t>
            </w:r>
          </w:p>
        </w:tc>
      </w:tr>
      <w:tr w:rsidR="00B766C6" w:rsidRPr="00B766C6" w14:paraId="10F9E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B31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407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FC13987" w14:textId="304D2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2C8E36F" w14:textId="5C073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E8AC" w14:textId="41AD0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F609" w14:textId="26528C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r>
      <w:tr w:rsidR="00B766C6" w:rsidRPr="00B766C6" w14:paraId="3B8CFE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3F2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5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96D1BA" w14:textId="0CC9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9F8849E" w14:textId="6373DA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47624" w14:textId="72574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2DA0" w14:textId="60EE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r>
      <w:tr w:rsidR="00B766C6" w:rsidRPr="00B766C6" w14:paraId="011160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C21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57C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EE6E6" w14:textId="3C2A3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C4D0501" w14:textId="63C9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F684" w14:textId="7A7DF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093D" w14:textId="6AD21D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r>
      <w:tr w:rsidR="00B766C6" w:rsidRPr="00B766C6" w14:paraId="65F475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F63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A49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7CE17" w14:textId="0494F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E89F10A" w14:textId="6AE85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0FEAD" w14:textId="647E4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6F7DB" w14:textId="158E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r>
      <w:tr w:rsidR="00B766C6" w:rsidRPr="00B766C6" w14:paraId="6B162A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AE2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699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74C07" w14:textId="4F816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31C7A5D" w14:textId="0ECA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F291C" w14:textId="53554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0385" w14:textId="35821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6B9B9E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AA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13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8B68B" w14:textId="27CF20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27FD195" w14:textId="75FF5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807DD" w14:textId="2F5E3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26EBF" w14:textId="02DDFC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1983E1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594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E67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3C314" w14:textId="4E1F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1FAC5C" w14:textId="67134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13F3" w14:textId="01758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1289" w14:textId="4D7E1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r>
      <w:tr w:rsidR="00B766C6" w:rsidRPr="00B766C6" w14:paraId="145CE2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80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77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EACEF1" w14:textId="69BD9C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A11FA1E" w14:textId="4138B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559CB" w14:textId="62C29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29531" w14:textId="7A80B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03EBFA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E1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A4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5BC689B" w14:textId="18BA1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05F5C7" w14:textId="12BE5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28EB6" w14:textId="57FBB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B788" w14:textId="249659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8DB32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6C5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919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0B2D1DB" w14:textId="0058C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A069" w14:textId="0B054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E4E4" w14:textId="5202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488C555" w14:textId="664CC6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r>
      <w:tr w:rsidR="00B766C6" w:rsidRPr="00B766C6" w14:paraId="295963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73A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B1B7F" w14:textId="65E1F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7A8909" w14:textId="59284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1D6C" w14:textId="240D4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D9B83" w14:textId="60FC9F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F9CEC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678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3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A6112CE" w14:textId="1CB14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91B4F91" w14:textId="7903BC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82246" w14:textId="71430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3D7C4E6" w14:textId="2FF17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87.86 </w:t>
            </w:r>
          </w:p>
        </w:tc>
      </w:tr>
      <w:tr w:rsidR="00B766C6" w:rsidRPr="00B766C6" w14:paraId="5A613A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1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78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90EBE" w14:textId="10C94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067536E" w14:textId="6AB68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9CF2" w14:textId="0BD9F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BEAA" w14:textId="48BB8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09C176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96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50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B346B" w14:textId="1D0E6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E6C56F" w14:textId="57D25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27FD" w14:textId="3338C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7E7A1" w14:textId="246D2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r>
      <w:tr w:rsidR="00B766C6" w:rsidRPr="00B766C6" w14:paraId="136747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22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FD8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32628A5" w14:textId="60DB4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9F20A65" w14:textId="505EA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B755" w14:textId="7805F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0E45" w14:textId="21647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18B853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EA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41A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2A76BA" w14:textId="1016D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99C0F" w14:textId="16740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4A0CC" w14:textId="74D1ED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3199889" w14:textId="603B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r>
      <w:tr w:rsidR="00B766C6" w:rsidRPr="00B766C6" w14:paraId="520FD2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631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87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781BC" w14:textId="0BF6A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CB88" w14:textId="126679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51020" w14:textId="3944DE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A186ECB" w14:textId="4ED8BB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r>
      <w:tr w:rsidR="00B766C6" w:rsidRPr="00B766C6" w14:paraId="2EC421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99CE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A043602" w14:textId="396E24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E98D57F" w14:textId="4AF9F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43631E" w14:textId="0001920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3E6B03" w14:textId="1376B37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3,999.54 </w:t>
            </w:r>
          </w:p>
        </w:tc>
      </w:tr>
      <w:tr w:rsidR="00B766C6" w:rsidRPr="00B766C6" w14:paraId="229998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FE5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6FD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D188C4A" w14:textId="3DEA5C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11CADCE9" w14:textId="000FDC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8AF2" w14:textId="4C119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3782" w14:textId="054E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r>
      <w:tr w:rsidR="00B766C6" w:rsidRPr="00B766C6" w14:paraId="7F7967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9CC1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67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779F70C" w14:textId="791C4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D0760F9" w14:textId="6CC0B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1395" w14:textId="56A43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C4740" w14:textId="51615B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r>
      <w:tr w:rsidR="00B766C6" w:rsidRPr="00B766C6" w14:paraId="3D390B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70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E56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F6B81" w14:textId="6E063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76C0BC1" w14:textId="46D4F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C76C" w14:textId="489B6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EE720B" w14:textId="3D7D74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605.00 </w:t>
            </w:r>
          </w:p>
        </w:tc>
      </w:tr>
      <w:tr w:rsidR="00B766C6" w:rsidRPr="00B766C6" w14:paraId="2D0132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09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0492B" w14:textId="5967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AB3EBE3" w14:textId="318AF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D2148" w14:textId="21824B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29B61" w14:textId="77F1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r>
      <w:tr w:rsidR="00B766C6" w:rsidRPr="00B766C6" w14:paraId="5E864C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19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13F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2AB19" w14:textId="5616C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3EAA590" w14:textId="3EC39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6A17" w14:textId="228596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D9F5" w14:textId="3A1B0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r>
      <w:tr w:rsidR="00B766C6" w:rsidRPr="00B766C6" w14:paraId="71D7C0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382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ED8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6F2999A" w14:textId="6D673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3FBA375" w14:textId="7DC14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A724E" w14:textId="30AB66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FFA04" w14:textId="4F5A29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r>
      <w:tr w:rsidR="00B766C6" w:rsidRPr="00B766C6" w14:paraId="1C1209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798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A61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6312F" w14:textId="4EFDB3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F39B057" w14:textId="4D8956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ED265" w14:textId="3CD65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4FE5" w14:textId="22CA8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r>
      <w:tr w:rsidR="00B766C6" w:rsidRPr="00B766C6" w14:paraId="4EFB304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05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6E1C4DB" w14:textId="132BFB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E49CC37" w14:textId="4E9B8F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2C3ED6" w14:textId="32E93F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C735E19" w14:textId="58EA26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603,082.95 </w:t>
            </w:r>
          </w:p>
        </w:tc>
      </w:tr>
      <w:tr w:rsidR="00B766C6" w:rsidRPr="00B766C6" w14:paraId="0021CA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866C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C0F9446" w14:textId="18BD1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B807A3" w14:textId="4A799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D99E" w14:textId="3324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E87B2" w14:textId="6BA05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r>
      <w:tr w:rsidR="00B766C6" w:rsidRPr="00B766C6" w14:paraId="1B10A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D04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E6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98AA0F9" w14:textId="126F2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64E1DDE" w14:textId="38E6C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C83F9" w14:textId="3B687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B562" w14:textId="72924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r>
      <w:tr w:rsidR="00B766C6" w:rsidRPr="00B766C6" w14:paraId="37006F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9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EE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19FA2A3E" w14:textId="18065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D33501C" w14:textId="2EE68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15DE" w14:textId="43E7C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BB5F" w14:textId="1FCEA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75795C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65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A9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A0EA7DF" w14:textId="137D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02F5" w14:textId="2BC3E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4EE4" w14:textId="6D123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8884B27" w14:textId="2162A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r>
      <w:tr w:rsidR="00B766C6" w:rsidRPr="00B766C6" w14:paraId="292A39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B9ED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6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96FA0" w14:textId="223B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70C1E1F" w14:textId="223A76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C72AA" w14:textId="2314C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7B0B5" w14:textId="0E2F0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r>
      <w:tr w:rsidR="00B766C6" w:rsidRPr="00B766C6" w14:paraId="2A14AA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4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F4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BE3BE" w14:textId="079912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79CC19F" w14:textId="5261AC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DA2F" w14:textId="0201B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B2CB7" w14:textId="3A57D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r>
      <w:tr w:rsidR="00B766C6" w:rsidRPr="00B766C6" w14:paraId="66AB58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8A9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EF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8BE1190" w14:textId="483BA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EB491DC" w14:textId="538BE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88E1" w14:textId="4D054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BDF0F" w14:textId="1B1D6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r>
      <w:tr w:rsidR="00B766C6" w:rsidRPr="00B766C6" w14:paraId="38D81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EA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44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Jose de </w:t>
            </w:r>
            <w:proofErr w:type="spellStart"/>
            <w:r w:rsidRPr="00B766C6">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B2A92" w14:textId="7FF04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19D1F46" w14:textId="7BD82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57A33" w14:textId="7F3F7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DD217" w14:textId="4E48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r>
      <w:tr w:rsidR="00B766C6" w:rsidRPr="00B766C6" w14:paraId="6B63FA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F2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96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29EE6E0" w14:textId="510AB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0C04FA" w14:textId="1E28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D05A" w14:textId="153C4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0C4E5" w14:textId="080A8E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0789CB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F193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E6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8F384CA" w14:textId="0C984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3A2009" w14:textId="5FEA8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BCD43" w14:textId="05DBE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E74EF" w14:textId="76572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r>
      <w:tr w:rsidR="00B766C6" w:rsidRPr="00B766C6" w14:paraId="3873230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4DC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969339" w14:textId="6B4FF1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D9F0" w14:textId="22699B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772B3" w14:textId="06ED67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E824CD" w14:textId="50391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784,520.86 </w:t>
            </w:r>
          </w:p>
        </w:tc>
      </w:tr>
      <w:tr w:rsidR="00B766C6" w:rsidRPr="00B766C6" w14:paraId="260B0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4AC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AB5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F557C96" w14:textId="3879A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D993D57" w14:textId="547D6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0AF2" w14:textId="53201E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7C5AC" w14:textId="6614C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r>
      <w:tr w:rsidR="00B766C6" w:rsidRPr="00B766C6" w14:paraId="0735D8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56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58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55ECF" w14:textId="0C74A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3430483" w14:textId="49909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0335" w14:textId="3D3EF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FE91" w14:textId="0CF2F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69E413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D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A4C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23E0D2" w14:textId="550AD8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BA99" w14:textId="4F94FD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73F0C" w14:textId="4CCAE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AA836E" w14:textId="102F0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7460E1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A1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10E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Tomas </w:t>
            </w:r>
            <w:proofErr w:type="spellStart"/>
            <w:r w:rsidRPr="00B766C6">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64D92" w14:textId="077F8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3AD227" w14:textId="0FF7A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CDC3D" w14:textId="7AED4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E13C" w14:textId="71711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AE3E5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25E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FEA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7E2D3" w14:textId="27260B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6E57A38" w14:textId="515A5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E6758" w14:textId="705602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933A" w14:textId="1FAACA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r>
      <w:tr w:rsidR="00B766C6" w:rsidRPr="00B766C6" w14:paraId="2EFA8B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B7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A3E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0603B" w14:textId="3BD667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87972" w14:textId="46A046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7E53A" w14:textId="2A74B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0D1C19A" w14:textId="7626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r>
      <w:tr w:rsidR="00B766C6" w:rsidRPr="00B766C6" w14:paraId="041D219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6BE8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F8966F7" w14:textId="4BC2D65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653FE499" w14:textId="71DF24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31BDBD" w14:textId="459025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48D4AE" w14:textId="082158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r>
      <w:tr w:rsidR="00B766C6" w:rsidRPr="00B766C6" w14:paraId="5AF1C76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F4D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C7DB25" w14:textId="5E0EE3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82EBC89" w14:textId="2E9B1A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03A00D" w14:textId="2DC639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1FD9C1" w14:textId="575317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r>
      <w:tr w:rsidR="00B766C6" w:rsidRPr="00B766C6" w14:paraId="176FB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B78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F36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ungan</w:t>
            </w:r>
            <w:proofErr w:type="spellEnd"/>
            <w:r w:rsidRPr="00B766C6">
              <w:rPr>
                <w:rFonts w:ascii="Arial Narrow" w:eastAsia="Times New Roman" w:hAnsi="Arial Narrow"/>
                <w:i/>
                <w:iCs/>
                <w:color w:val="000000"/>
                <w:sz w:val="20"/>
                <w:szCs w:val="20"/>
              </w:rPr>
              <w:t xml:space="preserve"> (Leon T. </w:t>
            </w:r>
            <w:proofErr w:type="spellStart"/>
            <w:r w:rsidRPr="00B766C6">
              <w:rPr>
                <w:rFonts w:ascii="Arial Narrow" w:eastAsia="Times New Roman" w:hAnsi="Arial Narrow"/>
                <w:i/>
                <w:iCs/>
                <w:color w:val="000000"/>
                <w:sz w:val="20"/>
                <w:szCs w:val="20"/>
              </w:rPr>
              <w:t>Posti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C401CCE" w14:textId="05746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29DBB8A" w14:textId="12084D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07985" w14:textId="304406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BBBB" w14:textId="75EC79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r>
      <w:tr w:rsidR="00B766C6" w:rsidRPr="00B766C6" w14:paraId="14703D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03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BD8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77BD0" w14:textId="117C7D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035BE37" w14:textId="25E03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3427" w14:textId="761FFE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6C6D" w14:textId="52C47F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r>
      <w:tr w:rsidR="00B766C6" w:rsidRPr="00B766C6" w14:paraId="3E9FE8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5D9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6AA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893FC7" w14:textId="3AE11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6860B8CA" w14:textId="51296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E1531" w14:textId="31CA9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FE3A7" w14:textId="46E4A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r>
      <w:tr w:rsidR="00B766C6" w:rsidRPr="00B766C6" w14:paraId="2B0A48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396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3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polog</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27BA98" w14:textId="50C1B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12E3D53" w14:textId="3BB0B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36668" w14:textId="6C5C07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61AC" w14:textId="6CF9E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r>
      <w:tr w:rsidR="00B766C6" w:rsidRPr="00B766C6" w14:paraId="6D380E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0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809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5F8919" w14:textId="0622A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21B8329" w14:textId="7AA13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9821" w14:textId="15BBE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01AD4" w14:textId="386700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r>
      <w:tr w:rsidR="00B766C6" w:rsidRPr="00B766C6" w14:paraId="581CF8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1C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18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BE4D8" w14:textId="26D49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E5713CC" w14:textId="28F13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F7770" w14:textId="57A1E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E71F" w14:textId="69A69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r>
      <w:tr w:rsidR="00B766C6" w:rsidRPr="00B766C6" w14:paraId="54985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Dalman (</w:t>
            </w:r>
            <w:proofErr w:type="spellStart"/>
            <w:r w:rsidRPr="00B766C6">
              <w:rPr>
                <w:rFonts w:ascii="Arial Narrow" w:eastAsia="Times New Roman" w:hAnsi="Arial Narrow"/>
                <w:i/>
                <w:iCs/>
                <w:color w:val="000000"/>
                <w:sz w:val="20"/>
                <w:szCs w:val="20"/>
              </w:rPr>
              <w:t>Ponot</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7A4E29" w14:textId="53ACEC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155182" w14:textId="279D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E789" w14:textId="00BE7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1742" w14:textId="6B5D0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r>
      <w:tr w:rsidR="00B766C6" w:rsidRPr="00B766C6" w14:paraId="0A72A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24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2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9667C" w14:textId="27CF7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F5D942F" w14:textId="7FD3C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AD9EB" w14:textId="49A025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D62C" w14:textId="70544B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r>
      <w:tr w:rsidR="00B766C6" w:rsidRPr="00B766C6" w14:paraId="64CCC4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0DF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4D1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95D390F" w14:textId="5F4A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862D268" w14:textId="0303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D771" w14:textId="4783D3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BE6F6" w14:textId="031B4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r>
      <w:tr w:rsidR="00B766C6" w:rsidRPr="00B766C6" w14:paraId="176E70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A7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9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7121640" w14:textId="74B2D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BEC4FD8" w14:textId="6C6C8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FECF6" w14:textId="57F52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24487" w14:textId="56E7B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r>
      <w:tr w:rsidR="00B766C6" w:rsidRPr="00B766C6" w14:paraId="1ED486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B5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1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94B65C" w14:textId="0E8DBC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424CF32" w14:textId="6958E2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A0F5" w14:textId="406FF9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B124" w14:textId="5AAB8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r>
      <w:tr w:rsidR="00B766C6" w:rsidRPr="00B766C6" w14:paraId="13FD1F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6B0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2F4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B589A" w14:textId="73EBA3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7D02CDF4" w14:textId="5576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AD0" w14:textId="4012C5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FD377" w14:textId="1ED50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r>
      <w:tr w:rsidR="00B766C6" w:rsidRPr="00B766C6" w14:paraId="246D6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B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3E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2F143A" w14:textId="1BED4D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BD3A" w14:textId="4044A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330D7" w14:textId="27929E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689E" w14:textId="41FF10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r>
      <w:tr w:rsidR="00B766C6" w:rsidRPr="00B766C6" w14:paraId="19E2C9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F0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6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AA3AA" w14:textId="3EA130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005A4AC" w14:textId="697E10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3440" w14:textId="08236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45F3" w14:textId="4C0C70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r>
      <w:tr w:rsidR="00B766C6" w:rsidRPr="00B766C6" w14:paraId="2B11AA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94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C1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6F8D433" w14:textId="18B73B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684B" w14:textId="2565D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CED3" w14:textId="4DCB8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5CBA" w14:textId="5AD55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r>
      <w:tr w:rsidR="00B766C6" w:rsidRPr="00B766C6" w14:paraId="7FF7B1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4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3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94CA73F" w14:textId="1E12DC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CB8F2CE" w14:textId="54CA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9748" w14:textId="0DE59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AC2E" w14:textId="40D3F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4045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A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81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 Manuel A.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1F246" w14:textId="521A5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A482BFD" w14:textId="79AB8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C6A77" w14:textId="1EBF0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D441A" w14:textId="49CE9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29D2D0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D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4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81DFCE8" w14:textId="2C279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17C1A3D" w14:textId="25584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545A" w14:textId="25FAC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BD166" w14:textId="0E7AA4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r>
      <w:tr w:rsidR="00B766C6" w:rsidRPr="00B766C6" w14:paraId="062AEB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05B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5C0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61C4F" w14:textId="6F4D1A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8B8AC48" w14:textId="0F580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3F17" w14:textId="64BDF8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35C9" w14:textId="446BE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r>
      <w:tr w:rsidR="00B766C6" w:rsidRPr="00B766C6" w14:paraId="4C601A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89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D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01EFE77" w14:textId="7E138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50075" w14:textId="7BB48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71A0" w14:textId="504A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0154" w14:textId="0F836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r>
      <w:tr w:rsidR="00B766C6" w:rsidRPr="00B766C6" w14:paraId="5E76EA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639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82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FACD4" w14:textId="578A1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7960D5F" w14:textId="51AA7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BAC83" w14:textId="3238A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5DD80" w14:textId="3F87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r>
      <w:tr w:rsidR="00B766C6" w:rsidRPr="00B766C6" w14:paraId="7B3CE4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E9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7B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046037" w14:textId="7262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3EBDC8C" w14:textId="29E2E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8B409" w14:textId="64223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F9A8E" w14:textId="34181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r>
      <w:tr w:rsidR="00B766C6" w:rsidRPr="00B766C6" w14:paraId="2D54C7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378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483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4B963" w14:textId="2E59D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7208CB53" w14:textId="4966A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D307A" w14:textId="4B617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A5F1" w14:textId="18A2C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r>
      <w:tr w:rsidR="00B766C6" w:rsidRPr="00B766C6" w14:paraId="3378F2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D3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3A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16043" w14:textId="16C6D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3F16C707" w14:textId="07616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E2577" w14:textId="03D1A5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042D6" w14:textId="55E36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r>
      <w:tr w:rsidR="00B766C6" w:rsidRPr="00B766C6" w14:paraId="51B2D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4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16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C2242" w14:textId="645F7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B11AC" w14:textId="207E4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1C934" w14:textId="76122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0A1F1" w14:textId="2DB65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3A5420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B0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9E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D3CDB" w14:textId="2FD86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2A47B72" w14:textId="4C375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8EBE" w14:textId="32D5A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0F00E" w14:textId="135A74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r>
      <w:tr w:rsidR="00B766C6" w:rsidRPr="00B766C6" w14:paraId="58F1C1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9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906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5C3FE" w14:textId="203A3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CA790" w14:textId="46577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134E" w14:textId="2EED9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288EE" w14:textId="0C31BE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r>
      <w:tr w:rsidR="00B766C6" w:rsidRPr="00B766C6" w14:paraId="63BD825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AE9C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067F68" w14:textId="772950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352A101" w14:textId="2255CC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F7969B" w14:textId="7CDFA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79B8" w14:textId="7747AF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r>
      <w:tr w:rsidR="00B766C6" w:rsidRPr="00B766C6" w14:paraId="226505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EA43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FA7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6F6C3" w14:textId="29D51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55B7A" w14:textId="4FEAC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3197B" w14:textId="4D7BE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6C70" w14:textId="4FF75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r>
      <w:tr w:rsidR="00B766C6" w:rsidRPr="00B766C6" w14:paraId="7963EA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260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CCC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5B15CB" w14:textId="466F21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B5F6" w14:textId="63083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44E19" w14:textId="01BCC3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4E39B" w14:textId="7EBA3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r>
      <w:tr w:rsidR="00B766C6" w:rsidRPr="00B766C6" w14:paraId="1A1E8D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EF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D4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BDE7C" w14:textId="44A19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8D32FDC" w14:textId="73141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FEB95" w14:textId="5CABA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D72BE" w14:textId="6A8C0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r>
      <w:tr w:rsidR="00B766C6" w:rsidRPr="00B766C6" w14:paraId="63F31D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1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5BA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E1D59" w14:textId="048B2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6F89667" w14:textId="16D0F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DAAA" w14:textId="2CC3C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78A9E" w14:textId="0064D9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r>
      <w:tr w:rsidR="00B766C6" w:rsidRPr="00B766C6" w14:paraId="61F254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5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14D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08262" w14:textId="6EAAC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806BA01" w14:textId="63D5A0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A6806" w14:textId="5BCBF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4F5F" w14:textId="3D7D8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r>
      <w:tr w:rsidR="00B766C6" w:rsidRPr="00B766C6" w14:paraId="4177FA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EF2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5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6F85C" w14:textId="3B433D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2C2EC1D" w14:textId="4CC92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F6C5" w14:textId="2B45A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9C0F" w14:textId="78B8A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r>
      <w:tr w:rsidR="00B766C6" w:rsidRPr="00B766C6" w14:paraId="55FCE0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8A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2D3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0B11F" w14:textId="063108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E17DA09" w14:textId="65DD7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7B10" w14:textId="22207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EEF4" w14:textId="07A60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r>
      <w:tr w:rsidR="00B766C6" w:rsidRPr="00B766C6" w14:paraId="22AEF6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F9D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0B3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A43953D" w14:textId="39630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DC1072B" w14:textId="0E83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FDCB" w14:textId="7B933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5AA4" w14:textId="0C34A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r>
      <w:tr w:rsidR="00B766C6" w:rsidRPr="00B766C6" w14:paraId="4C1404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F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AE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0C23B" w14:textId="2150F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42A8129F" w14:textId="11012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38A6" w14:textId="60C59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D1ECF" w14:textId="13D662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r>
      <w:tr w:rsidR="00B766C6" w:rsidRPr="00B766C6" w14:paraId="18DD0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B7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B2F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F11873" w14:textId="67D19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443B7F6" w14:textId="20AD2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53D72" w14:textId="3F6125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3199A" w14:textId="4DDD7A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r>
      <w:tr w:rsidR="00B766C6" w:rsidRPr="00B766C6" w14:paraId="60B59D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20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6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A7D991" w14:textId="41549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529951" w14:textId="59CAD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0AC31" w14:textId="2BB1D9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A9FA1" w14:textId="648B6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r>
      <w:tr w:rsidR="00B766C6" w:rsidRPr="00B766C6" w14:paraId="4242D6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29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BB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84655" w14:textId="0F115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25EE073" w14:textId="6E254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971C" w14:textId="55B3D9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E669" w14:textId="2856D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r>
      <w:tr w:rsidR="00B766C6" w:rsidRPr="00B766C6" w14:paraId="091DAA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C9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E62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9EF89" w14:textId="3820F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A470674" w14:textId="228F54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6601" w14:textId="058C4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93AB6" w14:textId="2F0754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r>
      <w:tr w:rsidR="00B766C6" w:rsidRPr="00B766C6" w14:paraId="7D35C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A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FDC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C60F0" w14:textId="7A6C5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04FC9FB" w14:textId="438207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46027" w14:textId="72BC88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973F6" w14:textId="76FB94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r>
      <w:tr w:rsidR="00B766C6" w:rsidRPr="00B766C6" w14:paraId="289634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B0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F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1AB3E" w14:textId="3633C4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1135666" w14:textId="0EC07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379B" w14:textId="55BB0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2A1F" w14:textId="751A4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r>
      <w:tr w:rsidR="00B766C6" w:rsidRPr="00B766C6" w14:paraId="5DE35C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49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3C2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CB0F5" w14:textId="27CC8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9D973E" w14:textId="35B39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2978" w14:textId="626C8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DBDA" w14:textId="650D4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r>
      <w:tr w:rsidR="00B766C6" w:rsidRPr="00B766C6" w14:paraId="313A6D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52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C42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9A0C13" w14:textId="1D2AD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E41EA" w14:textId="028F5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3A884" w14:textId="2226B8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4A932" w14:textId="36F3E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2A1228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A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CDF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C622AF" w14:textId="4DDF1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52D8BD6" w14:textId="41D5A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58C0" w14:textId="4534F4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B8695" w14:textId="741AFB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r>
      <w:tr w:rsidR="00B766C6" w:rsidRPr="00B766C6" w14:paraId="1476D8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F0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D9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 Magsaysay (</w:t>
            </w:r>
            <w:proofErr w:type="spellStart"/>
            <w:r w:rsidRPr="00B766C6">
              <w:rPr>
                <w:rFonts w:ascii="Arial Narrow" w:eastAsia="Times New Roman" w:hAnsi="Arial Narrow"/>
                <w:i/>
                <w:iCs/>
                <w:color w:val="000000"/>
                <w:sz w:val="20"/>
                <w:szCs w:val="20"/>
              </w:rPr>
              <w:t>Liar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05EDC08" w14:textId="47677B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22C22EF" w14:textId="594D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E065" w14:textId="3F0AA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17E06" w14:textId="1A23E5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r>
      <w:tr w:rsidR="00B766C6" w:rsidRPr="00B766C6" w14:paraId="5E41C2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DB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1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2F46FBE" w14:textId="78545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66F95C1" w14:textId="5648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0DCC3" w14:textId="13AF9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201E8" w14:textId="64F8C7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r>
      <w:tr w:rsidR="00B766C6" w:rsidRPr="00B766C6" w14:paraId="6D599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9D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69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9DC111" w14:textId="07BB0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8DE1" w14:textId="763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CF5F" w14:textId="68A6D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75929" w14:textId="679FE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r>
      <w:tr w:rsidR="00B766C6" w:rsidRPr="00B766C6" w14:paraId="563F84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E8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48A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minot</w:t>
            </w:r>
            <w:proofErr w:type="spellEnd"/>
            <w:r w:rsidRPr="00B766C6">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E2A931" w14:textId="52DE4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881A255" w14:textId="22C1B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4F13" w14:textId="537C1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6E96" w14:textId="7B7D7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r>
      <w:tr w:rsidR="00B766C6" w:rsidRPr="00B766C6" w14:paraId="50026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DA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91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B84DD" w14:textId="40D33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244EA07" w14:textId="3DB0A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2DCEA" w14:textId="50688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1FD0F" w14:textId="321CD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r>
      <w:tr w:rsidR="00B766C6" w:rsidRPr="00B766C6" w14:paraId="3E67B5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BD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313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E8230" w14:textId="47D5CB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F952237" w14:textId="012E3E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E42FD" w14:textId="13F50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CC7CA" w14:textId="05845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r>
      <w:tr w:rsidR="00B766C6" w:rsidRPr="00B766C6" w14:paraId="73874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E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433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7A537" w14:textId="72A76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4B1" w14:textId="7C531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E81EE" w14:textId="1E4F6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42F5" w14:textId="333DCE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r>
      <w:tr w:rsidR="00B766C6" w:rsidRPr="00B766C6" w14:paraId="2C1B3B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66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01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A9C0E" w14:textId="371549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1841A" w14:textId="50B54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5AA12" w14:textId="1DC3F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A391A" w14:textId="29469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FF4C5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9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66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B418760" w14:textId="6AFDE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BF353D9" w14:textId="490C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4B434" w14:textId="772D7D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F8D9" w14:textId="5307F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r>
      <w:tr w:rsidR="00B766C6" w:rsidRPr="00B766C6" w14:paraId="4D27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814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52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271F5F6" w14:textId="6473E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28F5B1C4" w14:textId="5DE6E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1660B" w14:textId="7E3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BCE4" w14:textId="4AF4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r>
      <w:tr w:rsidR="00B766C6" w:rsidRPr="00B766C6" w14:paraId="526A1FD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05A0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B59D857" w14:textId="45A2DE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CD64BC" w14:textId="41C525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E71AB" w14:textId="69B2370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B59DA" w14:textId="1ABBB6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r>
      <w:tr w:rsidR="00B766C6" w:rsidRPr="00B766C6" w14:paraId="15498D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74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003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E8F3912" w14:textId="0B575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78D3948" w14:textId="5BE30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B85E0" w14:textId="249068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D2FF" w14:textId="0791C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r>
      <w:tr w:rsidR="00B766C6" w:rsidRPr="00B766C6" w14:paraId="443930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D883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F28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3E2D9" w14:textId="02F76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E228B7A" w14:textId="542F42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DAFB2" w14:textId="21BB4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A1A7B" w14:textId="128B6C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r>
      <w:tr w:rsidR="00B766C6" w:rsidRPr="00B766C6" w14:paraId="7E00B8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F95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F7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5FB338" w14:textId="79678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B17DA" w14:textId="0C32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DBFE" w14:textId="627CDB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A51ED" w14:textId="5D6C24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C71AB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6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D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18D90BB" w14:textId="4A66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4EF6250F" w14:textId="6456F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8318" w14:textId="1DC44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16F7" w14:textId="02EBA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r>
      <w:tr w:rsidR="00B766C6" w:rsidRPr="00B766C6" w14:paraId="780C65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317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A6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AEAD8" w14:textId="0696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FC05A3A" w14:textId="2E308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2435B" w14:textId="5824F0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BD31" w14:textId="02D6A1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r>
      <w:tr w:rsidR="00B766C6" w:rsidRPr="00B766C6" w14:paraId="489992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0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BAFE839" w14:textId="48859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66CD635" w14:textId="0EE55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280B4" w14:textId="416B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3DE0" w14:textId="55474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r>
      <w:tr w:rsidR="00B766C6" w:rsidRPr="00B766C6" w14:paraId="3F145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A9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53A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2D39DA4B" w14:textId="66660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F782CFD" w14:textId="0B6C3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B329" w14:textId="5558C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01026" w14:textId="3D4984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r>
      <w:tr w:rsidR="00B766C6" w:rsidRPr="00B766C6" w14:paraId="78186C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BC4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C91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A65A80C" w14:textId="65036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8ECAD14" w14:textId="1D4B7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88E24" w14:textId="4704B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1C58F" w14:textId="1112A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r>
      <w:tr w:rsidR="00B766C6" w:rsidRPr="00B766C6" w14:paraId="7528C1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2C2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14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E9EB2" w14:textId="223CA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1CB0095" w14:textId="5E2A36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3FE0" w14:textId="4BE7C4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55DB" w14:textId="14780C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r>
      <w:tr w:rsidR="00B766C6" w:rsidRPr="00B766C6" w14:paraId="6875DB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3A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1A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C802A1E" w14:textId="39557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BDCBF27" w14:textId="716C0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E178E" w14:textId="10F4B1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A7B00" w14:textId="7E040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r>
      <w:tr w:rsidR="00B766C6" w:rsidRPr="00B766C6" w14:paraId="23642F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D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C2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seller</w:t>
            </w:r>
            <w:proofErr w:type="spellEnd"/>
            <w:r w:rsidRPr="00B766C6">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15203AB2" w14:textId="286F3D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787BF5" w14:textId="4A74A5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2FCE" w14:textId="3680C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ED0" w14:textId="7897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r>
      <w:tr w:rsidR="00B766C6" w:rsidRPr="00B766C6" w14:paraId="753DD5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2C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C2B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15C737E" w14:textId="0B364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2C75BF2" w14:textId="57BAEF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5570" w14:textId="4E40C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93B5" w14:textId="705F7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r>
      <w:tr w:rsidR="00B766C6" w:rsidRPr="00B766C6" w14:paraId="6DF5C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0B0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A8C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EB0ED" w14:textId="17E94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4063450" w14:textId="1A236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1AE17" w14:textId="6F30C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77B4" w14:textId="0B73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r>
      <w:tr w:rsidR="00B766C6" w:rsidRPr="00B766C6" w14:paraId="5ED97A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FA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AE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09E64" w14:textId="3AF45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04194982" w14:textId="2A0FD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5B846" w14:textId="2CD91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2A2D" w14:textId="59073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r>
      <w:tr w:rsidR="00B766C6" w:rsidRPr="00B766C6" w14:paraId="6CCA11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CC22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DF173F1" w14:textId="4DE915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2F99E3F" w14:textId="487893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8AB7B" w14:textId="35656B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76A4B" w14:textId="083927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r>
      <w:tr w:rsidR="00B766C6" w:rsidRPr="00B766C6" w14:paraId="36919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C8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DD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6EBBF78" w14:textId="06152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D1D33F1" w14:textId="1F552D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E53C2" w14:textId="1D725A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FD97" w14:textId="1C50D7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r>
      <w:tr w:rsidR="00B766C6" w:rsidRPr="00B766C6" w14:paraId="6F9D396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509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E55B1D2" w14:textId="0BEE7E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58938820" w14:textId="2B2B9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DA0E5D" w14:textId="1EA6F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5DE59" w14:textId="61E4F3B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r>
      <w:tr w:rsidR="00B766C6" w:rsidRPr="00B766C6" w14:paraId="469B760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262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15CF2" w14:textId="1708FD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75B00" w14:textId="20D592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AD37C" w14:textId="1248459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F016A2" w14:textId="7817E8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r>
      <w:tr w:rsidR="00B766C6" w:rsidRPr="00B766C6" w14:paraId="11AF17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B230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EB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B8939" w14:textId="3117B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CC1CF5" w14:textId="7E3D7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FC741" w14:textId="79D106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0A2A" w14:textId="2B8032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C815A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B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F0D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9262D" w14:textId="726C5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A9A7A58" w14:textId="7CA69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4E53" w14:textId="1B063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7D26" w14:textId="7EF72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28CA2B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EFD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56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Manolo </w:t>
            </w:r>
            <w:proofErr w:type="spellStart"/>
            <w:r w:rsidRPr="00B766C6">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863DC" w14:textId="2D70C7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BD79A" w14:textId="0FDB0D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EFE8" w14:textId="110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83A1" w14:textId="2B74D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1E9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4D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8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FAF55" w14:textId="0EAD8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6303D" w14:textId="0B0BA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5E44" w14:textId="4CF542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E22D4" w14:textId="5BEE47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8082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51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32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ABFC7" w14:textId="2BAF0F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A2BEB2A" w14:textId="194A6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99B1A" w14:textId="51E2A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0140D" w14:textId="19568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r>
      <w:tr w:rsidR="00B766C6" w:rsidRPr="00B766C6" w14:paraId="10D3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A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1E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9CA40" w14:textId="02CC6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50F329" w14:textId="0328C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33C0" w14:textId="2EBDF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2E02" w14:textId="29592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F3970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F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DA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C7F7288" w14:textId="1FD904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059CC48" w14:textId="43A33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EDE91" w14:textId="7199E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D369F" w14:textId="0A5F9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r>
      <w:tr w:rsidR="00B766C6" w:rsidRPr="00B766C6" w14:paraId="7D2D8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235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071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A67A13" w14:textId="2F4F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A5F71B" w14:textId="34DD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5963B" w14:textId="307B2A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43F3" w14:textId="1175C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4FC11C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0F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6616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EA321" w14:textId="13239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5333A" w14:textId="03C92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B3D38" w14:textId="37EF4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5EA4" w14:textId="7BA36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5B8197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48D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582342F" w14:textId="12838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F18BA3B" w14:textId="46C07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2407" w14:textId="52499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BFC09" w14:textId="1A55B4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r>
      <w:tr w:rsidR="00B766C6" w:rsidRPr="00B766C6" w14:paraId="1011A9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A93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BA8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879AD" w14:textId="7E9D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609F36" w14:textId="5A7372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D1C1" w14:textId="072E2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AB9D" w14:textId="10D5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B601A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A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721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E863411" w14:textId="3197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D8832F0" w14:textId="06D4D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6F4F4" w14:textId="56649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037B0" w14:textId="00859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r>
      <w:tr w:rsidR="00B766C6" w:rsidRPr="00B766C6" w14:paraId="14FB96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35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50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696FE" w14:textId="48801F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DB51A2" w14:textId="5E979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9902" w14:textId="108630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D72" w14:textId="52CA78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8ECE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03BE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99794BD" w14:textId="286BDE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73205DB" w14:textId="4D59A1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176B50" w14:textId="527FB5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7CC437" w14:textId="7F9241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r>
      <w:tr w:rsidR="00B766C6" w:rsidRPr="00B766C6" w14:paraId="1E31FD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E17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7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3EAFD" w14:textId="5598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AD94D" w14:textId="3536EF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66AC" w14:textId="354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8629" w14:textId="7ADF1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051252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8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1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A3611" w14:textId="48FB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8790B82" w14:textId="57396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5231" w14:textId="778CE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0515" w14:textId="46BE4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r>
      <w:tr w:rsidR="00B766C6" w:rsidRPr="00B766C6" w14:paraId="46054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1B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6BC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A4A0B" w14:textId="48C22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13376EBA" w14:textId="3B250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F8A3F" w14:textId="36157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760F7" w14:textId="2AE0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r>
      <w:tr w:rsidR="00B766C6" w:rsidRPr="00B766C6" w14:paraId="6555DB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47B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D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92CE4" w14:textId="2194C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4BEE29" w14:textId="41047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71BC" w14:textId="0246D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42724" w14:textId="48203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574F1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599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A2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1286E" w14:textId="7B125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238BFE8" w14:textId="1B089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E6BE" w14:textId="43810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F0175" w14:textId="4B456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15975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63E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59641F" w14:textId="3E0ACC1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062AC84" w14:textId="614F83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8100B8" w14:textId="223F80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0586F8" w14:textId="544C3C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r>
      <w:tr w:rsidR="00B766C6" w:rsidRPr="00B766C6" w14:paraId="15AA71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AC5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706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2E83BA" w14:textId="6A8E1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9804147" w14:textId="20585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0EF1" w14:textId="00332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B1EB3" w14:textId="6FC4D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r>
      <w:tr w:rsidR="00B766C6" w:rsidRPr="00B766C6" w14:paraId="3CB705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2F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CF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F4B29F8" w14:textId="0687F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95FAB0" w14:textId="7FFFE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2BD8" w14:textId="2796F2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1EB9D" w14:textId="27213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50AB8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0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9DC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120C9" w14:textId="42341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F3A8E5" w14:textId="013FD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325EA" w14:textId="696B8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28237" w14:textId="07C1E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9FC1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C6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0A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3005F" w14:textId="6B194B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21C1E26D" w14:textId="6FF8C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45FE" w14:textId="644BD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E550" w14:textId="626D0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r>
      <w:tr w:rsidR="00B766C6" w:rsidRPr="00B766C6" w14:paraId="49E9A4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A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2B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2AD13" w14:textId="1D6D6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3C6B122" w14:textId="4E083E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6292A" w14:textId="23BE9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5F27E" w14:textId="7D95C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r>
      <w:tr w:rsidR="00B766C6" w:rsidRPr="00B766C6" w14:paraId="05998A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26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3A6D3" w14:textId="63D3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93BB68" w14:textId="6227FF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93496" w14:textId="0C6271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333FD" w14:textId="72BDE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D209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491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EB3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5F33" w14:textId="4443D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F75" w14:textId="729551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F43BB" w14:textId="65FE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29E2" w14:textId="75F334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DF5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1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FF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51E67" w14:textId="096530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06C2703" w14:textId="2C117F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196E1" w14:textId="35F33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E1B9" w14:textId="4B0A5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754BB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54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1F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54535" w14:textId="0AFB9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9CF604" w14:textId="0DA47E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6E9A4" w14:textId="40F144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E31E3" w14:textId="61D33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2D5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C4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BC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95AC5" w14:textId="584AE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A4C0592" w14:textId="14593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E68E2" w14:textId="2177AC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A4CF" w14:textId="77113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1129E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991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0B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DA43C" w14:textId="2827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1628617" w14:textId="7D947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E73E" w14:textId="0011F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9E28E" w14:textId="16B9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r>
      <w:tr w:rsidR="00B766C6" w:rsidRPr="00B766C6" w14:paraId="0ACEF5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7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A300D" w14:textId="083FF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523BF7" w14:textId="3BAF4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33304" w14:textId="379EA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1ACF" w14:textId="60DBAC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7D8D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5A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9F1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CE22DD5" w14:textId="6E2B85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6C052C9A" w14:textId="530E2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D0330" w14:textId="68D03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00A00" w14:textId="79D18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r>
      <w:tr w:rsidR="00B766C6" w:rsidRPr="00B766C6" w14:paraId="2235C5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4DD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27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390F1" w14:textId="2DD0B6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C2F57" w14:textId="481F2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0E283" w14:textId="715C6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EA77C" w14:textId="4008E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905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97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4F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2104A" w14:textId="50AE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97E549" w14:textId="78D5A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0BD7" w14:textId="3F437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2DB7" w14:textId="00A7C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D476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BE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D8F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a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8B91E" w14:textId="34A432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A28B30" w14:textId="3F504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2A1BA" w14:textId="1CEBFB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34EFD" w14:textId="6C7F64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7C50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16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E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6E2987" w14:textId="615B74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3BDB2A" w14:textId="5BC3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399CC" w14:textId="1439F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00226" w14:textId="4C9D3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5DF034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1B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72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3E25C" w14:textId="32998B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AFE2A6" w14:textId="213737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E4A1" w14:textId="24B4E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DC4A9" w14:textId="28055D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E6CD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79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10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9F1D8" w14:textId="28E5D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F9A87" w14:textId="63E5C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E337" w14:textId="49092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9B55" w14:textId="7D36BE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FAF9CE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679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9FE4C5" w14:textId="2D8CEE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180ACC" w14:textId="33DA924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62F48C" w14:textId="4F5812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C80CC" w14:textId="1971C5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r>
      <w:tr w:rsidR="00B766C6" w:rsidRPr="00B766C6" w14:paraId="40D3B4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3416E"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7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BA6E5" w14:textId="31CD5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BE8EB0" w14:textId="67E3D6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B434" w14:textId="6E4A3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2068E" w14:textId="791F7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E622E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237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13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1DD94" w14:textId="17478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4E6BA7" w14:textId="3F80A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CD4C" w14:textId="391DC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4981A" w14:textId="0DCBD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3D3E3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C1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0CF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6D7785C" w14:textId="70C24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314AEB" w14:textId="6A088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40FFC" w14:textId="75AB0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5FEB4" w14:textId="4FFF33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42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F5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F9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F626BC" w14:textId="4DF85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38ED77" w14:textId="282BB9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AA8C0" w14:textId="02420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A246" w14:textId="5455D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6FCF0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0A6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36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66B7096" w14:textId="0741B8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CAF580" w14:textId="3DC05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8DC28" w14:textId="1AEED4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CE44" w14:textId="0348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1C233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CA0A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C1F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opez </w:t>
            </w:r>
            <w:proofErr w:type="spellStart"/>
            <w:r w:rsidRPr="00B766C6">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E986FF" w14:textId="241CB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478" w14:textId="3DF8C1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A15A5" w14:textId="71AD09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D43EA" w14:textId="0596B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B1836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CC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AE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roquiet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B4FE74E" w14:textId="4FBC4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3695EEB" w14:textId="748F9C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B576E" w14:textId="3A1E39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ECAE" w14:textId="47F163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r>
      <w:tr w:rsidR="00B766C6" w:rsidRPr="00B766C6" w14:paraId="3C6C78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CDC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1B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2EEE2" w14:textId="54F3C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631D88" w14:textId="2BE5C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D003" w14:textId="702BC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C242" w14:textId="2823A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FD3B9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F4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BCF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E04A48A" w14:textId="78D5E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2914B4" w14:textId="03565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C1DAC" w14:textId="23CB2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38FB" w14:textId="2B779E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B5196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3C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7AE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ang</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D1A7E" w14:textId="01173B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E3901" w14:textId="4D4FD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9E0E" w14:textId="5582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52586" w14:textId="057AC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A06B9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3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824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731CA57" w14:textId="0B238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C3137" w14:textId="00B6F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8DB02" w14:textId="7BF219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68EE6" w14:textId="6274B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53B9E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26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9A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04CED" w14:textId="57793C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3F271" w14:textId="40A0E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8CACC" w14:textId="26195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89D65" w14:textId="7A21E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6C20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15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0F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Don </w:t>
            </w:r>
            <w:proofErr w:type="spellStart"/>
            <w:r w:rsidRPr="00B766C6">
              <w:rPr>
                <w:rFonts w:ascii="Arial Narrow" w:eastAsia="Times New Roman" w:hAnsi="Arial Narrow"/>
                <w:i/>
                <w:iCs/>
                <w:color w:val="000000"/>
                <w:sz w:val="20"/>
                <w:szCs w:val="20"/>
              </w:rPr>
              <w:t>Victoriano</w:t>
            </w:r>
            <w:proofErr w:type="spellEnd"/>
            <w:r w:rsidRPr="00B766C6">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8F1B798" w14:textId="2827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1D30E4" w14:textId="4DAF3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592C" w14:textId="1E69A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EA541" w14:textId="1650E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D95D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9A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A0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581E443" w14:textId="4E5AF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1E9DA8" w14:textId="5F9D8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2FC2A" w14:textId="6A896C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0B1B1" w14:textId="7B0716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r>
      <w:tr w:rsidR="00B766C6" w:rsidRPr="00B766C6" w14:paraId="50A2FF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7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81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CBCA0" w14:textId="60D3A6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1D0750" w14:textId="5F8EDB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62F4" w14:textId="17A9CE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6EAC8" w14:textId="5F3A8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9D70B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1F4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E4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ub</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B8BC9F8" w14:textId="051F1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CFF346" w14:textId="4AC9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CFDF" w14:textId="6B2FBF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7933" w14:textId="3FF75E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207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086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502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6B625" w14:textId="1D7B2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B65F50" w14:textId="06A03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370E8" w14:textId="1DBD47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3D0A" w14:textId="120FA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BCC57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78B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D11BEE0" w14:textId="0077D9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CD47509" w14:textId="43AC3B7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9AB60F" w14:textId="7C38FD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47247A" w14:textId="3AB22E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r>
      <w:tr w:rsidR="00B766C6" w:rsidRPr="00B766C6" w14:paraId="177537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5D0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78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3EF2F1" w14:textId="3FD82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31FAD2DB" w14:textId="2EF3D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E416" w14:textId="3261F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199A" w14:textId="566C2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r>
      <w:tr w:rsidR="00B766C6" w:rsidRPr="00B766C6" w14:paraId="522C00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C4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FD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252E6" w14:textId="7CE7F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C30284" w14:textId="677156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46E4C" w14:textId="4F2778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4C79" w14:textId="0660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3FD198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B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7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D7BF42" w14:textId="78CCD0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D14203" w14:textId="2043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E2A76" w14:textId="6BD4C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F9B47" w14:textId="2864C7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36FBD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8C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413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6490B" w14:textId="7F038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AD086F" w14:textId="15179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5135" w14:textId="735B5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D31A7" w14:textId="2C779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4DDE2E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722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6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00944" w14:textId="3E56E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C0754E" w14:textId="6FD2C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17FD" w14:textId="188C5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218E7" w14:textId="11CC5F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AED09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6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D0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9F0A0E" w14:textId="2B0280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517CF3" w14:textId="73C43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34327" w14:textId="3F847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416F1" w14:textId="019F0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5200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3E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FBF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 (</w:t>
            </w:r>
            <w:proofErr w:type="spellStart"/>
            <w:r w:rsidRPr="00B766C6">
              <w:rPr>
                <w:rFonts w:ascii="Arial Narrow" w:eastAsia="Times New Roman" w:hAnsi="Arial Narrow"/>
                <w:i/>
                <w:iCs/>
                <w:color w:val="000000"/>
                <w:sz w:val="20"/>
                <w:szCs w:val="20"/>
              </w:rPr>
              <w:t>Linugos</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842033" w14:textId="404A7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AD3F9F4" w14:textId="2773C1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CCAD" w14:textId="63880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C3D1" w14:textId="4F8CC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r>
      <w:tr w:rsidR="00B766C6" w:rsidRPr="00B766C6" w14:paraId="1D4C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94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FF3647E" w14:textId="2FCCB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62EBCD" w14:textId="621DC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C986" w14:textId="53A8C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C0069" w14:textId="40303A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6E45E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3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64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AB231" w14:textId="6AC474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A2DE1C" w14:textId="11A9E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CFFC" w14:textId="1515C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ABB09" w14:textId="4B24D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18B2B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5B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80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91879" w14:textId="279F5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CCA5A2" w14:textId="3C810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B233A" w14:textId="2D185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26B5" w14:textId="0C1FAB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2CFB9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0D3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7A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A7168C" w14:textId="1E4804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118D0D3" w14:textId="06180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11EE" w14:textId="7739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CB39" w14:textId="34985F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09C26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C40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A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D12EB" w14:textId="6B6D76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AB9E36" w14:textId="4378B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1331D" w14:textId="37CCF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2D3E7" w14:textId="1D342F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C236E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4C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16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B5C97C2" w14:textId="1FAD94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A36F04D" w14:textId="4B157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D9983" w14:textId="0513F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DA69" w14:textId="164609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r>
      <w:tr w:rsidR="00B766C6" w:rsidRPr="00B766C6" w14:paraId="01B3C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9B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69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8834D" w14:textId="03553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71D3A0" w14:textId="1155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72E0" w14:textId="495B51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B55F" w14:textId="406CE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BF46C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3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8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A9C0B1" w14:textId="5B700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2520145" w14:textId="673E7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8C08" w14:textId="063B70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F230" w14:textId="726A0B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r>
      <w:tr w:rsidR="00B766C6" w:rsidRPr="00B766C6" w14:paraId="5BE8DC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7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42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5DA00B" w14:textId="07D929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D1865C" w14:textId="07DC5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C5263" w14:textId="3D7B31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6712" w14:textId="5D82D2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5642E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3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84F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3AA1A" w14:textId="7797C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1C1A6BF" w14:textId="0DD86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6DE9B" w14:textId="0B8BE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A565" w14:textId="63B793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B94ED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C6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88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E7CD40" w14:textId="7D503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7B9EAEA" w14:textId="7E313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5E49B" w14:textId="51B5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E0BB" w14:textId="6F5536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r>
      <w:tr w:rsidR="00B766C6" w:rsidRPr="00B766C6" w14:paraId="409B00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70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D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9E873" w14:textId="0A1EB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E7744BE" w14:textId="769A5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4F301" w14:textId="27CA6F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B603A" w14:textId="176195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177A8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E3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3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90C4C9" w14:textId="16241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DA401D" w14:textId="01DEE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845B" w14:textId="79D68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47F83" w14:textId="246E4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5E277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A37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1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A58B1" w14:textId="32384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4D94CD3" w14:textId="7CDDD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52246" w14:textId="6087F8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0DFA6" w14:textId="637F2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241C68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05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EC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9E75D" w14:textId="64EEA8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7D97B3" w14:textId="4FAD8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A1B8" w14:textId="7C27AF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D4B4" w14:textId="2636D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B962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0CB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1F0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55AA24A" w14:textId="1918C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10BEF6" w14:textId="0C6C5F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AA130" w14:textId="2475C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65C4B" w14:textId="6856B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r>
      <w:tr w:rsidR="00B766C6" w:rsidRPr="00B766C6" w14:paraId="7B17D9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155D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BD6B5F4" w14:textId="3E8075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370F28DC" w14:textId="20F718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9F43E1" w14:textId="521F46B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FC0547" w14:textId="24C509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r>
      <w:tr w:rsidR="00B766C6" w:rsidRPr="00B766C6" w14:paraId="75CFF1E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4642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6B2F1EE" w14:textId="59836E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9F7EF0F" w14:textId="743735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AE3BE" w14:textId="0F03C1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1FF34D" w14:textId="227F79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r>
      <w:tr w:rsidR="00B766C6" w:rsidRPr="00B766C6" w14:paraId="5E0EB5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1150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4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2789BD" w14:textId="21C3A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8DBCE21" w14:textId="71AF4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CA37" w14:textId="22A75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6E21" w14:textId="0ABAF4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r>
      <w:tr w:rsidR="00B766C6" w:rsidRPr="00B766C6" w14:paraId="7EB859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8C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B7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ak</w:t>
            </w:r>
            <w:proofErr w:type="spellEnd"/>
            <w:r w:rsidRPr="00B766C6">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4463977" w14:textId="24FA01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5173458" w14:textId="211E2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CA98" w14:textId="1A862D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BECA7" w14:textId="66F4A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r>
      <w:tr w:rsidR="00B766C6" w:rsidRPr="00B766C6" w14:paraId="5CDC4B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56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4B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1BE88BC" w14:textId="5881C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5908BE2" w14:textId="18EDA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330C" w14:textId="16A90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A13F2" w14:textId="1285E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1AB712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61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73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52DBF" w14:textId="3EEB6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A08EE2C" w14:textId="7EBB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FC81" w14:textId="0B6015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4B7A2" w14:textId="47A07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r>
      <w:tr w:rsidR="00B766C6" w:rsidRPr="00B766C6" w14:paraId="7A8FFF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A8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A9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agusan</w:t>
            </w:r>
            <w:proofErr w:type="spellEnd"/>
            <w:r w:rsidRPr="00B766C6">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A6046A1" w14:textId="056FE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A827D3C" w14:textId="4A509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2C1B" w14:textId="52796C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7E253" w14:textId="7F619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r>
      <w:tr w:rsidR="00B766C6" w:rsidRPr="00B766C6" w14:paraId="060333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F2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AA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9D17F" w14:textId="6DD1D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566C8B0" w14:textId="3EBE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A95B" w14:textId="2B6F65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E25A" w14:textId="76BC5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r>
      <w:tr w:rsidR="00B766C6" w:rsidRPr="00B766C6" w14:paraId="787707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36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E31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FFA43" w14:textId="1D536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210C8D6" w14:textId="093B7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5942E" w14:textId="2606F4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28BC4" w14:textId="0396E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r>
      <w:tr w:rsidR="00B766C6" w:rsidRPr="00B766C6" w14:paraId="694F3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979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F19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962E7" w14:textId="36D07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CE414E8" w14:textId="69CE90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2CBB7" w14:textId="31C7F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179B" w14:textId="665CB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r>
      <w:tr w:rsidR="00B766C6" w:rsidRPr="00B766C6" w14:paraId="1E5124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7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EA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2DF17" w14:textId="4078E3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22552F1" w14:textId="7C86A0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BBC5F" w14:textId="187B9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653AA" w14:textId="09CDFB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r>
      <w:tr w:rsidR="00B766C6" w:rsidRPr="00B766C6" w14:paraId="4F9E99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0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7E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E7FE0AA" w14:textId="37BD79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ADAA4E9" w14:textId="3B891D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5F9B" w14:textId="5AF95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726F" w14:textId="1009E7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r>
      <w:tr w:rsidR="00B766C6" w:rsidRPr="00B766C6" w14:paraId="376DD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B5B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C3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CBB08" w14:textId="55FF7B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FDF45" w14:textId="72457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5133" w14:textId="07052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A63" w14:textId="51398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r>
      <w:tr w:rsidR="00B766C6" w:rsidRPr="00B766C6" w14:paraId="27A4A45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5624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C7E368" w14:textId="35E0D8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B6BEDAA" w14:textId="3FE915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96747" w14:textId="47DCCA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BE46F" w14:textId="247906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r>
      <w:tr w:rsidR="00B766C6" w:rsidRPr="00B766C6" w14:paraId="0C1D0D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18B2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420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uncion (</w:t>
            </w:r>
            <w:proofErr w:type="spellStart"/>
            <w:r w:rsidRPr="00B766C6">
              <w:rPr>
                <w:rFonts w:ascii="Arial Narrow" w:eastAsia="Times New Roman" w:hAnsi="Arial Narrow"/>
                <w:i/>
                <w:iCs/>
                <w:color w:val="000000"/>
                <w:sz w:val="20"/>
                <w:szCs w:val="20"/>
              </w:rPr>
              <w:t>Sau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CF48B4" w14:textId="38458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524E606" w14:textId="07321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5CB5" w14:textId="0D021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6525" w14:textId="2457D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r>
      <w:tr w:rsidR="00B766C6" w:rsidRPr="00B766C6" w14:paraId="3D8A78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A16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5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raulio E. </w:t>
            </w:r>
            <w:proofErr w:type="spellStart"/>
            <w:r w:rsidRPr="00B766C6">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4E1148" w14:textId="78419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F9F329" w14:textId="4C237A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5D69" w14:textId="2C51B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661A" w14:textId="7CA6C3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r>
      <w:tr w:rsidR="00B766C6" w:rsidRPr="00B766C6" w14:paraId="3F877B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7B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2A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6DC86A" w14:textId="4E6A3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2AE5D88" w14:textId="40AF9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E7C6" w14:textId="0BA86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67B4" w14:textId="1DE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r>
      <w:tr w:rsidR="00B766C6" w:rsidRPr="00B766C6" w14:paraId="3BA2A0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46E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FD6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Island Garden City of </w:t>
            </w:r>
            <w:proofErr w:type="spellStart"/>
            <w:r w:rsidRPr="00B766C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367B4" w14:textId="0BE2AD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34E48DE" w14:textId="49B10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5CD0" w14:textId="3ACBB9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48B" w14:textId="09713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r>
      <w:tr w:rsidR="00B766C6" w:rsidRPr="00B766C6" w14:paraId="2FE49F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D9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E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6287C" w14:textId="378863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DBD3BE" w14:textId="4949D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710CB" w14:textId="1A3CE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C1463" w14:textId="2FC13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r>
      <w:tr w:rsidR="00B766C6" w:rsidRPr="00B766C6" w14:paraId="0E7645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D4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D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95EA72" w14:textId="35EEF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64FE14B" w14:textId="36521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2D7D6" w14:textId="501B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EDB33" w14:textId="5B6B9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r>
      <w:tr w:rsidR="00B766C6" w:rsidRPr="00B766C6" w14:paraId="549E11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B9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94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6084B" w14:textId="725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AF91E68" w14:textId="1CC1ED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04A9B" w14:textId="2DE1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AF972" w14:textId="699116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r>
      <w:tr w:rsidR="00B766C6" w:rsidRPr="00B766C6" w14:paraId="673B4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83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871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5F3A7F5" w14:textId="225CC9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F7F48F4" w14:textId="4895A9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A882" w14:textId="0589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6455" w14:textId="1D322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384B50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98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0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821ADC2" w14:textId="750C0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6F13E575" w14:textId="1A855D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AE9D" w14:textId="32BC5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B9A4" w14:textId="5D10F7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r>
      <w:tr w:rsidR="00B766C6" w:rsidRPr="00B766C6" w14:paraId="7F67CE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8C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39E66F8" w14:textId="1B6B88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EE10BF1" w14:textId="487CE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D9D9" w14:textId="102EF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8FD45" w14:textId="2AD3E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r>
      <w:tr w:rsidR="00B766C6" w:rsidRPr="00B766C6" w14:paraId="3D4494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22A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EEC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8F1CE7" w14:textId="2EFD35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D54B7D7" w14:textId="1E6C4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7890" w14:textId="6D0B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714C3" w14:textId="1FCB11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r>
      <w:tr w:rsidR="00B766C6" w:rsidRPr="00B766C6" w14:paraId="13670A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BDB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A6B2E6" w14:textId="1E203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1029F09B" w14:textId="6DBF2D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0035FD" w14:textId="3DADC4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3EFEC" w14:textId="114B60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r>
      <w:tr w:rsidR="00B766C6" w:rsidRPr="00B766C6" w14:paraId="31D582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83A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B8E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A4B2D7" w14:textId="11E17E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16DB3ED" w14:textId="01786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726D" w14:textId="1DDD8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85A8" w14:textId="2C49E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r>
      <w:tr w:rsidR="00B766C6" w:rsidRPr="00B766C6" w14:paraId="32664E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305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D8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8C94265" w14:textId="006150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4C04DB8E" w14:textId="0B9BE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BFA2" w14:textId="3E5FB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9D04" w14:textId="2FA65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r>
      <w:tr w:rsidR="00B766C6" w:rsidRPr="00B766C6" w14:paraId="7BE0A1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64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B4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2099E" w14:textId="31482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2037ABA5" w14:textId="08BFE1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0AA18" w14:textId="16709A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A0355" w14:textId="6FF12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r>
      <w:tr w:rsidR="00B766C6" w:rsidRPr="00B766C6" w14:paraId="25922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2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607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6ACBCF" w14:textId="1DA003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32197E7F" w14:textId="31CBFF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68DC1" w14:textId="2B8FA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E0C1" w14:textId="176C67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r>
      <w:tr w:rsidR="00B766C6" w:rsidRPr="00B766C6" w14:paraId="0AA05B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94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D96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7D99A" w14:textId="3F136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433AFD4" w14:textId="1F5EA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2B69" w14:textId="601D5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3B5A" w14:textId="6FA6B3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r>
      <w:tr w:rsidR="00B766C6" w:rsidRPr="00B766C6" w14:paraId="6AD09F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C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F7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4D495A" w14:textId="1EB2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A03C20F" w14:textId="228F1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9469" w14:textId="756CB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26D9D" w14:textId="3D10E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r>
      <w:tr w:rsidR="00B766C6" w:rsidRPr="00B766C6" w14:paraId="72474F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3F2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9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48C87" w14:textId="598B6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6800E1B" w14:textId="7A942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ED69" w14:textId="4D869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5B98D" w14:textId="7C871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r>
      <w:tr w:rsidR="00B766C6" w:rsidRPr="00B766C6" w14:paraId="126F1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AB3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4A91C4" w14:textId="6A27C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1C6BF15" w14:textId="528874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D48EA" w14:textId="045071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3335F" w14:textId="0C159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r>
      <w:tr w:rsidR="00B766C6" w:rsidRPr="00B766C6" w14:paraId="62AEE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1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91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7314B" w14:textId="275C4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05AF278" w14:textId="2471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4D8D5" w14:textId="1AB94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4B27" w14:textId="2D29B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r>
      <w:tr w:rsidR="00B766C6" w:rsidRPr="00B766C6" w14:paraId="2EC3097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773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5034C0D" w14:textId="07D856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A895E72" w14:textId="4889A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F91F71" w14:textId="46F904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81EB3" w14:textId="265F801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r>
      <w:tr w:rsidR="00B766C6" w:rsidRPr="00B766C6" w14:paraId="4CD8FE5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E39F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311E975" w14:textId="760F0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1360099" w14:textId="79C7B7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1D848" w14:textId="722A7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0ED0" w14:textId="5A355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42,703.84 </w:t>
            </w:r>
          </w:p>
        </w:tc>
      </w:tr>
      <w:tr w:rsidR="00B766C6" w:rsidRPr="00B766C6" w14:paraId="4BA7A2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1DBE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B1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20248C" w14:textId="350E28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26D8F6" w14:textId="0AFEBC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47DB" w14:textId="38DB8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8B61" w14:textId="468F3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r>
      <w:tr w:rsidR="00B766C6" w:rsidRPr="00B766C6" w14:paraId="16A549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BF4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A91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4A750" w14:textId="79BC38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DE38353" w14:textId="426357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1EA22" w14:textId="3C40A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F22C" w14:textId="19353C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651F33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D3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AA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759F3E4" w14:textId="457C4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EE6CDC" w14:textId="39160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17A6" w14:textId="79D80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3270" w14:textId="225EF5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36BD30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EC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5D0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EC34F5" w14:textId="35EDE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CB85C7E" w14:textId="75EA0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1E2C" w14:textId="467FD8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5402" w14:textId="1BB4D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r>
      <w:tr w:rsidR="00B766C6" w:rsidRPr="00B766C6" w14:paraId="0BB512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D0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A5FF23" w14:textId="1CAEF3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A39E31E" w14:textId="558208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CAC40D" w14:textId="0BE6FB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FEB82" w14:textId="6465BF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r>
      <w:tr w:rsidR="00B766C6" w:rsidRPr="00B766C6" w14:paraId="7C8CAA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B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24D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F6C99B" w14:textId="787F1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3A12AFC" w14:textId="0C512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B9C5" w14:textId="5CF0C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AB8F" w14:textId="2CF76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r>
      <w:tr w:rsidR="00B766C6" w:rsidRPr="00B766C6" w14:paraId="6E57E4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F30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44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9945B3F" w14:textId="06DF9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7B7D6004" w14:textId="58458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97B62" w14:textId="6E71F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10E2" w14:textId="1E1AF2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r>
      <w:tr w:rsidR="00B766C6" w:rsidRPr="00B766C6" w14:paraId="4F2C48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32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D87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1237CC7" w14:textId="08B06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976C3D1" w14:textId="162306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32DEC" w14:textId="14C93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5A076" w14:textId="70512D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r>
      <w:tr w:rsidR="00B766C6" w:rsidRPr="00B766C6" w14:paraId="4AB134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7517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5CD5F1" w14:textId="68B02B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7882955" w14:textId="4D38FB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69738" w14:textId="2A042E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040434" w14:textId="4DBEC2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r>
      <w:tr w:rsidR="00B766C6" w:rsidRPr="00B766C6" w14:paraId="24EFE3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B8B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A4337C0" w14:textId="414853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BE9BB6" w14:textId="7D89B0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688297" w14:textId="0836ED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669CCA" w14:textId="3AA1B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r>
      <w:tr w:rsidR="00B766C6" w:rsidRPr="00B766C6" w14:paraId="31E62E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C24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B7D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EE6D7" w14:textId="603C73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EAB3B9" w14:textId="0DB92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B672" w14:textId="546AD7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FF2B" w14:textId="75984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0D659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15F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F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83DA9" w14:textId="7F6F80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256D6" w14:textId="2F60C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A0C6F" w14:textId="6F072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DD1B" w14:textId="48559D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00BC4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F1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35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4EB2BB6" w14:textId="1920C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8CE8B" w14:textId="5EFFA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873C6" w14:textId="1131F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E657F" w14:textId="5D7A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620E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D0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D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1F297" w14:textId="5250E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1442A53" w14:textId="24DA9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9715" w14:textId="045F2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8D96B" w14:textId="449A3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7E75EF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DD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92B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D6AD69" w14:textId="6FBB8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5BCD" w14:textId="03F555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AC53" w14:textId="053C05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4D8B9" w14:textId="4C6ED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1705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3DC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577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4DF81" w14:textId="7CCFD6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F3872" w14:textId="7AC00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54C6C" w14:textId="386A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1B15D" w14:textId="33752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F0DBA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8A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390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8DF0225" w14:textId="75D2AB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200A3" w14:textId="09C0B8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33B9" w14:textId="10162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720" w14:textId="2DEA5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57B5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E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97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F98B0C2" w14:textId="77DDE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FC20D79" w14:textId="4E0F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B8C55" w14:textId="004BC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8D9D" w14:textId="5B2A7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r>
      <w:tr w:rsidR="00B766C6" w:rsidRPr="00B766C6" w14:paraId="2B5850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65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A0E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21BB3" w14:textId="19693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8D90D9" w14:textId="3C98E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A11C" w14:textId="7FA8AE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8590" w14:textId="3865A4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5FF86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BD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8C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06521" w14:textId="5659C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A46260" w14:textId="530F21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EF058" w14:textId="68AD1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726EE" w14:textId="74C03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604791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2F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0AF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80C39" w14:textId="2394E3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89DD78" w14:textId="3240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21A9D" w14:textId="310E7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3C098" w14:textId="7A4BD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4A2E93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E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E51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AE935" w14:textId="5E836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17A6F" w14:textId="14497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2C88C" w14:textId="666091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5CA0" w14:textId="4B914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B5799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82C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E3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19F3F" w14:textId="25D321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16F23A" w14:textId="50FAF5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779B5" w14:textId="584917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4D80B" w14:textId="49DF9D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05849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5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D0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7CCE3" w14:textId="364C0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BE6AC" w14:textId="6DC5B0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35E4" w14:textId="7C3115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94AC4" w14:textId="1068C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r>
      <w:tr w:rsidR="00B766C6" w:rsidRPr="00B766C6" w14:paraId="3370B3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F7D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31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ECDF4" w14:textId="36F09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FD072" w14:textId="1F2A75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9833" w14:textId="25ED4F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E738" w14:textId="4E1154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6BA5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9E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0D8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941066" w14:textId="5FB3B7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5DF1C" w14:textId="34327A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2F01" w14:textId="28ACF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208A" w14:textId="2F319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9B26A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EFF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4A7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7717E" w14:textId="4B46B8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9C3D2" w14:textId="030A4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A08FC" w14:textId="21044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78025" w14:textId="1723E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59E5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340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825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ADA47" w14:textId="14F4A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94D3F9" w14:textId="72B3C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4CCCD" w14:textId="268F5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1AA0B" w14:textId="6F737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446F6AA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47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185D9FA" w14:textId="38D2D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082F66" w14:textId="2B62413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F4541" w14:textId="3106DB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0A95A" w14:textId="51D7FC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r>
      <w:tr w:rsidR="00B766C6" w:rsidRPr="00B766C6" w14:paraId="3F0DF5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E8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E99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4B03B46" w14:textId="18B0E9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EC8EF" w14:textId="0DAC4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2230" w14:textId="021ED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491B" w14:textId="45EBC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r>
      <w:tr w:rsidR="00B766C6" w:rsidRPr="00B766C6" w14:paraId="35A3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8E1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93B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C96EA" w14:textId="2EED3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6621A" w14:textId="72FE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6A25" w14:textId="43FBC1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DA17" w14:textId="731C32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54484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4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50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EF320" w14:textId="40C89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220318" w14:textId="6A8B2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7BD9" w14:textId="0C408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4FC4A" w14:textId="33F92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0A8DC3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030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7E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F4B06" w14:textId="3754A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DDDA15" w14:textId="6766A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4143F" w14:textId="6E815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8CB4" w14:textId="144AE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68EF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FDF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7F3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8A0BA" w14:textId="651CE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DAAD43E" w14:textId="5E4FD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D0BBE" w14:textId="3F3BF3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83ADC" w14:textId="2C7FA3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70D54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E4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88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8DEA21A" w14:textId="4E85D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FFDC7D1" w14:textId="185FA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766E2" w14:textId="76ECA6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2AA4A" w14:textId="5B6B4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r>
      <w:tr w:rsidR="00B766C6" w:rsidRPr="00B766C6" w14:paraId="2033B2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2C6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70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4A083" w14:textId="4E989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EDE9DAE" w14:textId="45FBA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D8C0" w14:textId="58DB5F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34F5" w14:textId="7E263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4F64F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C38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AF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1FFCA" w14:textId="40E5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CEBF4E" w14:textId="17ED5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DBB6C" w14:textId="4FC1B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FEE5" w14:textId="17AFC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3C61B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16E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64609CB" w14:textId="13F3AA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F25B3C" w14:textId="4E347CE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A2BFE6" w14:textId="2E066C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8AFBF" w14:textId="466298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r>
      <w:tr w:rsidR="00B766C6" w:rsidRPr="00B766C6" w14:paraId="06999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B3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0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BE6EE50" w14:textId="443CD6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12C88" w14:textId="5D031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4376" w14:textId="61E42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6C87B" w14:textId="13B5A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r>
      <w:tr w:rsidR="00B766C6" w:rsidRPr="00B766C6" w14:paraId="1A8813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E34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F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862F693" w14:textId="4AAB17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10A" w14:textId="3F30E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DFC18" w14:textId="7D1F9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E7EE" w14:textId="4CDB2A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574A73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44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D9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Santos City (</w:t>
            </w:r>
            <w:proofErr w:type="spellStart"/>
            <w:r w:rsidRPr="00B766C6">
              <w:rPr>
                <w:rFonts w:ascii="Arial Narrow" w:eastAsia="Times New Roman" w:hAnsi="Arial Narrow"/>
                <w:i/>
                <w:iCs/>
                <w:color w:val="000000"/>
                <w:sz w:val="20"/>
                <w:szCs w:val="20"/>
              </w:rPr>
              <w:t>Dadiangas</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93B5B8" w14:textId="0E960F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456F" w14:textId="004644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79B3F" w14:textId="2C8357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BBD9E" w14:textId="0F9D02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r>
      <w:tr w:rsidR="00B766C6" w:rsidRPr="00B766C6" w14:paraId="71DC09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571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3F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92BD1F" w14:textId="2566F1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B6E3B36" w14:textId="6B24D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23E23" w14:textId="1ED32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B567" w14:textId="329208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r>
      <w:tr w:rsidR="00B766C6" w:rsidRPr="00B766C6" w14:paraId="0097FD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B2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0C4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ake </w:t>
            </w:r>
            <w:proofErr w:type="spellStart"/>
            <w:r w:rsidRPr="00B766C6">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C56E6" w14:textId="09161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EE64D5" w14:textId="7F292F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F30D3" w14:textId="250F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0C26E" w14:textId="197E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0B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F0F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700A5" w14:textId="304FB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EF09A4D" w14:textId="59C9B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C4614" w14:textId="64816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3964" w14:textId="6178F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1C95BC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62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4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AC921" w14:textId="5C9F7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022A49F" w14:textId="0C696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32FE" w14:textId="7E24C0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FBD6" w14:textId="707B2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3E731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CC6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D1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B1C322B" w14:textId="674CFE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3BD5D2F" w14:textId="08C57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AB71" w14:textId="49E9C8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9DFF3" w14:textId="200B2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r>
      <w:tr w:rsidR="00B766C6" w:rsidRPr="00B766C6" w14:paraId="246DA3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AD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2E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E35F01" w14:textId="7A15D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C05D24" w14:textId="332BB3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00C2" w14:textId="669B6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3F963" w14:textId="49CB0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r>
      <w:tr w:rsidR="00B766C6" w:rsidRPr="00B766C6" w14:paraId="42E07C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57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4D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407E2" w14:textId="3B17C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49F7465" w14:textId="64DB0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13F2" w14:textId="5B757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E8CE" w14:textId="397BB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3CD5A4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93F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F16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F67CB" w14:textId="7DB4A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E1D9EC0" w14:textId="7B713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1AF3" w14:textId="6BFD2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EAB" w14:textId="21569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r>
      <w:tr w:rsidR="00B766C6" w:rsidRPr="00B766C6" w14:paraId="519A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CB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71F0A" w14:textId="670C7D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E7656" w14:textId="1B9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E8174" w14:textId="576C62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3287" w14:textId="76624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2DE8C3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91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918879" w14:textId="37D12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2D5D6D" w14:textId="3FF2A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05C7" w14:textId="4D420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85B6A" w14:textId="056C6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4A6FD05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B421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6137148" w14:textId="4BC3A5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D9379" w14:textId="4FAA35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3F6B42" w14:textId="55FC24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02CF2B" w14:textId="18CF08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r>
      <w:tr w:rsidR="00B766C6" w:rsidRPr="00B766C6" w14:paraId="3D4D7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985D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F16FD" w14:textId="4F82E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5F1D35B" w14:textId="33271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3608" w14:textId="414DFC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A0EE" w14:textId="0019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AB25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B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75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30F17" w14:textId="4AB94C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9690A9" w14:textId="606E6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8A325" w14:textId="491C26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B71A" w14:textId="4B438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2A1B6A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1B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55B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bayong</w:t>
            </w:r>
            <w:proofErr w:type="spellEnd"/>
            <w:r w:rsidRPr="00B766C6">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4EEB89" w14:textId="0FFD9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AEC57A" w14:textId="25770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AC9F0" w14:textId="5BDFA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1D653" w14:textId="0AF7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40AEC9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222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38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74930" w14:textId="29B383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05F7F6A" w14:textId="68959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80291" w14:textId="2EF10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72E4C" w14:textId="7513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393A4A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62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C3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C3370" w14:textId="4DE0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FE30B9" w14:textId="1E7018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E54D" w14:textId="1BA4E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C8860" w14:textId="32254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165EE1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A2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0B5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180FC" w14:textId="2711C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DFE4732" w14:textId="2D2F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288C" w14:textId="4B3BD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6577" w14:textId="2BFDD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r>
      <w:tr w:rsidR="00B766C6" w:rsidRPr="00B766C6" w14:paraId="3E3ED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8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7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99CEC5" w14:textId="3094DB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D9E57CC" w14:textId="118933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B0D3D" w14:textId="79D138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7DF29" w14:textId="0800E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r>
      <w:tr w:rsidR="00B766C6" w:rsidRPr="00B766C6" w14:paraId="37B081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A2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0F3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0B14D39" w14:textId="0CF59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7CF2" w14:textId="4D974A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1FF57" w14:textId="178BD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ABFD" w14:textId="06CAFD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4792E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E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5437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F5DF1" w14:textId="39B64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F3C5C9" w14:textId="3E19A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84B0" w14:textId="1F803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A3785" w14:textId="50A46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r>
      <w:tr w:rsidR="00B766C6" w:rsidRPr="00B766C6" w14:paraId="4794F9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52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C33D0" w14:textId="0384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88B" w14:textId="67960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C836" w14:textId="0AA0E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B6E7" w14:textId="703DD7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15A38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EC2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B4A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1BA88E" w14:textId="79745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1E115F" w14:textId="73F7ED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55C8" w14:textId="05BD6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C5A0" w14:textId="552458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53994CAF" w14:textId="77777777" w:rsidTr="00B766C6">
        <w:trPr>
          <w:trHeight w:val="20"/>
        </w:trPr>
        <w:tc>
          <w:tcPr>
            <w:tcW w:w="0" w:type="auto"/>
            <w:tcBorders>
              <w:top w:val="nil"/>
              <w:left w:val="single" w:sz="4" w:space="0" w:color="000000"/>
              <w:bottom w:val="nil"/>
              <w:right w:val="nil"/>
            </w:tcBorders>
            <w:shd w:val="clear" w:color="auto" w:fill="auto"/>
            <w:vAlign w:val="center"/>
            <w:hideMark/>
          </w:tcPr>
          <w:p w14:paraId="2D260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83D4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15DCC82" w14:textId="747763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7B7F4E" w14:textId="0D6D9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9247" w14:textId="1EE5DC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B7773" w14:textId="125781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B19AFF5" w14:textId="77777777" w:rsidTr="00B766C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B1FC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CFA8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1170A31" w14:textId="48EE5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BEEC5B4" w14:textId="4E25F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223644F" w14:textId="74904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2CBDCFA" w14:textId="069387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r>
      <w:tr w:rsidR="00B766C6" w:rsidRPr="00B766C6" w14:paraId="02FB1C8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02F8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7AC69F7" w14:textId="51A2F0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023,692.01 </w:t>
            </w:r>
          </w:p>
        </w:tc>
        <w:tc>
          <w:tcPr>
            <w:tcW w:w="0" w:type="auto"/>
            <w:tcBorders>
              <w:top w:val="nil"/>
              <w:left w:val="nil"/>
              <w:bottom w:val="single" w:sz="4" w:space="0" w:color="000000"/>
              <w:right w:val="single" w:sz="4" w:space="0" w:color="000000"/>
            </w:tcBorders>
            <w:shd w:val="clear" w:color="A5A5A5" w:fill="A5A5A5"/>
            <w:noWrap/>
            <w:vAlign w:val="bottom"/>
            <w:hideMark/>
          </w:tcPr>
          <w:p w14:paraId="2C6A28B6" w14:textId="36801E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FA88AE1" w14:textId="0921F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E4E5DA" w14:textId="65B65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8,989,292.01 </w:t>
            </w:r>
          </w:p>
        </w:tc>
      </w:tr>
      <w:tr w:rsidR="00B766C6" w:rsidRPr="00B766C6" w14:paraId="34E0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2493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gusan</w:t>
            </w:r>
            <w:proofErr w:type="spellEnd"/>
            <w:r w:rsidRPr="00B766C6">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F016B" w14:textId="40F0A2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265930" w14:textId="2FD3C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384EE4" w14:textId="5EF27A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77378" w14:textId="569E1B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r>
      <w:tr w:rsidR="00B766C6" w:rsidRPr="00B766C6" w14:paraId="622AD3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11F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F8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717DDE" w14:textId="3B3CF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8F66C4A" w14:textId="75EE89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2707" w14:textId="4E2B1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10B5" w14:textId="4E391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r>
      <w:tr w:rsidR="00B766C6" w:rsidRPr="00B766C6" w14:paraId="33BB50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5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5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3EAA93" w14:textId="67F1F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522996E" w14:textId="10DEF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4C424" w14:textId="2B0F5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4EE1" w14:textId="63B8CF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r>
      <w:tr w:rsidR="00B766C6" w:rsidRPr="00B766C6" w14:paraId="65C242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60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05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A223691" w14:textId="0DF64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D9426E7" w14:textId="73C9B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37AC" w14:textId="740BA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58D77" w14:textId="6C46D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r>
      <w:tr w:rsidR="00B766C6" w:rsidRPr="00B766C6" w14:paraId="4AFD4E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26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DF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315B27" w14:textId="72B1E8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E82C6D9" w14:textId="1815B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7150" w14:textId="4706D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ED4EA" w14:textId="13B7F6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r>
      <w:tr w:rsidR="00B766C6" w:rsidRPr="00B766C6" w14:paraId="57FC63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7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0D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050A5" w14:textId="1E10EA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522BACA" w14:textId="7E79BB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479C7" w14:textId="2E6BD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8914" w14:textId="1CE86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r>
      <w:tr w:rsidR="00B766C6" w:rsidRPr="00B766C6" w14:paraId="61E6E4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86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E7C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83483" w14:textId="6146F6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13730F" w14:textId="338AE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EEC0" w14:textId="67A5E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10F98" w14:textId="51AF1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r>
      <w:tr w:rsidR="00B766C6" w:rsidRPr="00B766C6" w14:paraId="5935ED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8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3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A04ED5B" w14:textId="7048DE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A12A782" w14:textId="478EC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0EBD5" w14:textId="49412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40C4" w14:textId="354C8C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r>
      <w:tr w:rsidR="00B766C6" w:rsidRPr="00B766C6" w14:paraId="52792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0D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8F0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C3035" w14:textId="1CCF8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6720C8F" w14:textId="1B4E4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8C9B5" w14:textId="65721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ECCB1" w14:textId="3B379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r>
      <w:tr w:rsidR="00B766C6" w:rsidRPr="00B766C6" w14:paraId="79CE71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4D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0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EB3808" w14:textId="00899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2D17E39" w14:textId="77D7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41916" w14:textId="7E984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4CAB" w14:textId="224E55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r>
      <w:tr w:rsidR="00B766C6" w:rsidRPr="00B766C6" w14:paraId="7E747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5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23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F55C3" w14:textId="19249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51A15C5" w14:textId="52F06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2110B" w14:textId="02F46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48AD2" w14:textId="31EC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F87AF2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78FB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gusan</w:t>
            </w:r>
            <w:proofErr w:type="spellEnd"/>
            <w:r w:rsidRPr="00B766C6">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B419209" w14:textId="3AC6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3756" w14:textId="23B048F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33D6CD" w14:textId="36D8FF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C45A47" w14:textId="72E6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r>
      <w:tr w:rsidR="00B766C6" w:rsidRPr="00B766C6" w14:paraId="1C9169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8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9F4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5D1A0" w14:textId="66A6DB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597B499" w14:textId="7D5A3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84ABF" w14:textId="45A62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29D9" w14:textId="63D27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r>
      <w:tr w:rsidR="00B766C6" w:rsidRPr="00B766C6" w14:paraId="69BAA4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7D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B6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54C65B" w14:textId="3B830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4A6B20" w14:textId="25AB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C6AD7" w14:textId="20E60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8721" w14:textId="7E4BD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r>
      <w:tr w:rsidR="00B766C6" w:rsidRPr="00B766C6" w14:paraId="33A220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7C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03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83433F" w14:textId="5E54D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2B797D5" w14:textId="27621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8BF50" w14:textId="768528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04058" w14:textId="42EB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r>
      <w:tr w:rsidR="00B766C6" w:rsidRPr="00B766C6" w14:paraId="065F90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2C6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DF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0D3ADE4" w14:textId="16CD8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3C2CCF6" w14:textId="2D5A7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DB7A3" w14:textId="05C9A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A9984" w14:textId="583520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r>
      <w:tr w:rsidR="00B766C6" w:rsidRPr="00B766C6" w14:paraId="62A4A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4F0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A37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B0ADD5" w14:textId="517D50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6098E55" w14:textId="375B9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376F" w14:textId="68EE6C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6E05" w14:textId="06B3E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14B99E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2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9DA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23C4D" w14:textId="1DEC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203881" w14:textId="174BC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813C" w14:textId="17E1F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A281" w14:textId="66705D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325FA4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B4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AA5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60E71" w14:textId="52FDCD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B54C6FD" w14:textId="240B0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2ABC2" w14:textId="6F3451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EEC4" w14:textId="087B48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46DB4F1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B3EC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8150522" w14:textId="3A56E6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972A7D8" w14:textId="059EAA0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9DCFAE" w14:textId="503251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350140" w14:textId="39D7AB3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164,502.14 </w:t>
            </w:r>
          </w:p>
        </w:tc>
      </w:tr>
      <w:tr w:rsidR="00B766C6" w:rsidRPr="00B766C6" w14:paraId="2A7EC7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206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559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A0912B3" w14:textId="399FE1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91F1166" w14:textId="5B8B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74FB" w14:textId="2028C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B5D9" w14:textId="7FEEE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r>
      <w:tr w:rsidR="00B766C6" w:rsidRPr="00B766C6" w14:paraId="6D287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1B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56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6DBF4" w14:textId="37DFA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4011354" w14:textId="0364B6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68BC" w14:textId="713D5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1F1BB" w14:textId="0FCCD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r>
      <w:tr w:rsidR="00B766C6" w:rsidRPr="00B766C6" w14:paraId="18664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3E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5EB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0E63293" w14:textId="6A43B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A2F12BB" w14:textId="75B08E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8E42" w14:textId="52E7A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83C5" w14:textId="4C1EE2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r>
      <w:tr w:rsidR="00B766C6" w:rsidRPr="00B766C6" w14:paraId="30BAB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1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24F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DF8C4" w14:textId="209C7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B1D4DD2" w14:textId="5BB72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4A3B" w14:textId="0DFC6E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F8435" w14:textId="4570F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r>
      <w:tr w:rsidR="00B766C6" w:rsidRPr="00B766C6" w14:paraId="3D6E28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3B3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A05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47CD2" w14:textId="09C29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B54268" w14:textId="43FA6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5983" w14:textId="1ED3E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C63D" w14:textId="2C98D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07B50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5A2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5E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DD0EBC" w14:textId="25CD7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8B18FD" w14:textId="18EBE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81D2" w14:textId="4434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1BF3" w14:textId="5A24AE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DFD75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1BB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F91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B3C5466" w14:textId="16A02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47E9B34" w14:textId="23148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050A" w14:textId="0D574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F20BB" w14:textId="070CF5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29DAE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1DD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F4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C7292F" w14:textId="161831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683E9FC" w14:textId="39ED1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43067" w14:textId="25026D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1C0AE" w14:textId="06EB65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r>
      <w:tr w:rsidR="00B766C6" w:rsidRPr="00B766C6" w14:paraId="7C4FC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A6D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7C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B4724" w14:textId="2C797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6750B6A" w14:textId="52A0E5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3CB76" w14:textId="21C2B1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11B33" w14:textId="3CE5F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r>
      <w:tr w:rsidR="00B766C6" w:rsidRPr="00B766C6" w14:paraId="41977D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F1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3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8C4E3" w14:textId="4193A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98610F5" w14:textId="65AA3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4E57" w14:textId="2BA239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B1015" w14:textId="6CEED8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r>
      <w:tr w:rsidR="00B766C6" w:rsidRPr="00B766C6" w14:paraId="480C08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7A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AAF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7B9743" w14:textId="1E4EC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366CEFD" w14:textId="5E360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9E3E" w14:textId="1FA7F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6A4AA" w14:textId="43764A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10475B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E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DFA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F721543" w14:textId="23AB56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6A6918B" w14:textId="6FBFF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520C" w14:textId="2448C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A53F4" w14:textId="025EB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20C67C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2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43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w:t>
            </w:r>
            <w:proofErr w:type="spellStart"/>
            <w:r w:rsidRPr="00B766C6">
              <w:rPr>
                <w:rFonts w:ascii="Arial Narrow" w:eastAsia="Times New Roman" w:hAnsi="Arial Narrow"/>
                <w:i/>
                <w:iCs/>
                <w:color w:val="000000"/>
                <w:sz w:val="20"/>
                <w:szCs w:val="20"/>
              </w:rPr>
              <w:t>Anao-a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ECCC07F" w14:textId="661CA9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0017312" w14:textId="07B397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5674" w14:textId="6BED2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5C9B" w14:textId="2FFF7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r>
      <w:tr w:rsidR="00B766C6" w:rsidRPr="00B766C6" w14:paraId="42DD17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A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EC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526388" w14:textId="22E9E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C133D2" w14:textId="135B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DC9D7" w14:textId="67D03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5330B" w14:textId="3B3A4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268064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0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B8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onica (</w:t>
            </w:r>
            <w:proofErr w:type="spellStart"/>
            <w:r w:rsidRPr="00B766C6">
              <w:rPr>
                <w:rFonts w:ascii="Arial Narrow" w:eastAsia="Times New Roman" w:hAnsi="Arial Narrow"/>
                <w:i/>
                <w:iCs/>
                <w:color w:val="000000"/>
                <w:sz w:val="20"/>
                <w:szCs w:val="20"/>
              </w:rPr>
              <w:t>Sapa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559BB3" w14:textId="7B5C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242E59D" w14:textId="767C4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F8BBB" w14:textId="08B26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05AA8" w14:textId="1738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r>
      <w:tr w:rsidR="00B766C6" w:rsidRPr="00B766C6" w14:paraId="2AB8D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8A5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513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8BA75" w14:textId="312EE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D15E129" w14:textId="51148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BC6C0" w14:textId="5F3F01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79F5" w14:textId="25651D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r>
      <w:tr w:rsidR="00B766C6" w:rsidRPr="00B766C6" w14:paraId="2D329B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E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73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777744F" w14:textId="6C3F9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CB5E387" w14:textId="503FB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69F1" w14:textId="032B2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B095D" w14:textId="77F93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7856C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756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D0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B04B59" w14:textId="7C5134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0A4766C8" w14:textId="678C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ECB23" w14:textId="2395A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FEAB" w14:textId="09EACA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r>
      <w:tr w:rsidR="00B766C6" w:rsidRPr="00B766C6" w14:paraId="63C687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55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E2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ana</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EE2EFDF" w14:textId="6ADD9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F28A" w14:textId="395E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845" w14:textId="0335F2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03B7E" w14:textId="0530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r>
      <w:tr w:rsidR="00B766C6" w:rsidRPr="00B766C6" w14:paraId="1F5683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FA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BA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DD0496" w14:textId="6B4F42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905AD36" w14:textId="19B33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A55E" w14:textId="6D6720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EDC31" w14:textId="5FAD0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r>
      <w:tr w:rsidR="00B766C6" w:rsidRPr="00B766C6" w14:paraId="0E18BD9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3B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FCD082" w14:textId="6DB61F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707,310.24 </w:t>
            </w:r>
          </w:p>
        </w:tc>
        <w:tc>
          <w:tcPr>
            <w:tcW w:w="0" w:type="auto"/>
            <w:tcBorders>
              <w:top w:val="nil"/>
              <w:left w:val="nil"/>
              <w:bottom w:val="single" w:sz="4" w:space="0" w:color="000000"/>
              <w:right w:val="single" w:sz="4" w:space="0" w:color="000000"/>
            </w:tcBorders>
            <w:shd w:val="clear" w:color="D8D8D8" w:fill="D8D8D8"/>
            <w:noWrap/>
            <w:vAlign w:val="bottom"/>
            <w:hideMark/>
          </w:tcPr>
          <w:p w14:paraId="71D7BB1A" w14:textId="38D3EED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31D744" w14:textId="5EF8FF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1C519A" w14:textId="6BC668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757,310.24 </w:t>
            </w:r>
          </w:p>
        </w:tc>
      </w:tr>
      <w:tr w:rsidR="00B766C6" w:rsidRPr="00B766C6" w14:paraId="32BE95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30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D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94F0B" w14:textId="43F4DE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55A408C" w14:textId="038BDC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15E7" w14:textId="47298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3E6A1" w14:textId="45244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r>
      <w:tr w:rsidR="00B766C6" w:rsidRPr="00B766C6" w14:paraId="5935E3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428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BD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8AE72" w14:textId="349CD9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0793224" w14:textId="759FBA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56A1F" w14:textId="1D13F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CEFA" w14:textId="0D4C5E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1A3CD3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2F9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8D9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C39AA" w14:textId="59AD9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2DBD1C74" w14:textId="3E58C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964FB" w14:textId="6DF26C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DF07" w14:textId="11D6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r>
      <w:tr w:rsidR="00B766C6" w:rsidRPr="00B766C6" w14:paraId="7BEC80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88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D18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0D31994" w14:textId="1D934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D892512" w14:textId="25C41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0095E" w14:textId="3091F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42F4C" w14:textId="625F8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r>
      <w:tr w:rsidR="00B766C6" w:rsidRPr="00B766C6" w14:paraId="08D80D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6C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4F257" w14:textId="18D75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461B936" w14:textId="291062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4E81" w14:textId="226E9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9317" w14:textId="7797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2A1A55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9A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59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5F82DAE" w14:textId="291F8C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CFD5B7B" w14:textId="5D51C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4D69" w14:textId="1596E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572CF" w14:textId="556C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r>
      <w:tr w:rsidR="00B766C6" w:rsidRPr="00B766C6" w14:paraId="669969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C1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1B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81F7B" w14:textId="3EA80B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BC84C8" w14:textId="3638F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B0FF" w14:textId="7C1AD0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8CCEC" w14:textId="37650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r>
      <w:tr w:rsidR="00B766C6" w:rsidRPr="00B766C6" w14:paraId="6EC916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02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BFA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32E51" w14:textId="28F34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5644C9E4" w14:textId="3CAAA6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22252" w14:textId="572A6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B6C3E" w14:textId="03FBD0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r>
      <w:tr w:rsidR="00B766C6" w:rsidRPr="00B766C6" w14:paraId="286C47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C88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4C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13CE9" w14:textId="5B49E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C8A7BA7" w14:textId="3207F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9AAC" w14:textId="35BCD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88CA1" w14:textId="78F82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r>
      <w:tr w:rsidR="00B766C6" w:rsidRPr="00B766C6" w14:paraId="1669D9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1F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39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ADE82F4" w14:textId="3C60A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5552B69D" w14:textId="4BE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48C0F" w14:textId="7BBD57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1249" w14:textId="41206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r>
      <w:tr w:rsidR="00B766C6" w:rsidRPr="00B766C6" w14:paraId="78B4A1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014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FE9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D8774" w14:textId="439A6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13257FC" w14:textId="0EEEE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65F80" w14:textId="588A5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A7C33" w14:textId="03586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r>
      <w:tr w:rsidR="00B766C6" w:rsidRPr="00B766C6" w14:paraId="3FE74B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A3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621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C9CD30" w14:textId="7F85C6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ED18853" w14:textId="53EDA2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7A27C" w14:textId="0BECF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129B6" w14:textId="1FC6D4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r>
      <w:tr w:rsidR="00B766C6" w:rsidRPr="00B766C6" w14:paraId="28BAD1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16B6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2FF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590A7C" w14:textId="5893D3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4DF404E6" w14:textId="57E27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CBAD5" w14:textId="4CB0F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3799" w14:textId="5EED1D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46,930.00 </w:t>
            </w:r>
          </w:p>
        </w:tc>
      </w:tr>
      <w:tr w:rsidR="00B766C6" w:rsidRPr="00B766C6" w14:paraId="0A00D0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7A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05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F8954" w14:textId="02A92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4A44B8A" w14:textId="57AD7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8F87" w14:textId="0848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EFD4" w14:textId="6D4C41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08D6DB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1E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19E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45443" w14:textId="7BB50E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E717BBC" w14:textId="2CD40D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4BCA2" w14:textId="76757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4487" w14:textId="1B704C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r>
      <w:tr w:rsidR="00B766C6" w:rsidRPr="00B766C6" w14:paraId="3C8E34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DB67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34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BE4E9" w14:textId="33C2A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325972F2" w14:textId="15F6F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B7F83" w14:textId="4148E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79702" w14:textId="31D6E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r>
      <w:tr w:rsidR="00B766C6" w:rsidRPr="00B766C6" w14:paraId="03D1ED5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703FA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B479EFA" w14:textId="48A1916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55AA891A" w14:textId="318D1F6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A5A91B3" w14:textId="2F948C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943F0B" w14:textId="5781DC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5,142,466.49 </w:t>
            </w:r>
          </w:p>
        </w:tc>
      </w:tr>
      <w:tr w:rsidR="00B766C6" w:rsidRPr="00B766C6" w14:paraId="2A99D3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A445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E6CD0D6" w14:textId="281647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2F949F06" w14:textId="04579A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577A0" w14:textId="28596F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EB3C26" w14:textId="441C66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98,804.42 </w:t>
            </w:r>
          </w:p>
        </w:tc>
      </w:tr>
      <w:tr w:rsidR="00B766C6" w:rsidRPr="00B766C6" w14:paraId="693182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83C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D3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97AFE" w14:textId="5A7A9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38F05151" w14:textId="25EB94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C71C1" w14:textId="1C03C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4F771" w14:textId="54C16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r>
      <w:tr w:rsidR="00B766C6" w:rsidRPr="00B766C6" w14:paraId="5A37C1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60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09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16712" w14:textId="77A7D0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6E8BF31B" w14:textId="3E968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A3D49" w14:textId="509F2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D157" w14:textId="148F3E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r>
      <w:tr w:rsidR="00B766C6" w:rsidRPr="00B766C6" w14:paraId="3DEC96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A05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40F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B29A6" w14:textId="29047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AE9C61B" w14:textId="6BFC3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DCDD" w14:textId="1149E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E912" w14:textId="62516F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r>
      <w:tr w:rsidR="00B766C6" w:rsidRPr="00B766C6" w14:paraId="67FA2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5D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F3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DE674" w14:textId="2186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CED992" w14:textId="47998A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D58F6" w14:textId="5846D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A7B34" w14:textId="4FF4D4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r>
      <w:tr w:rsidR="00B766C6" w:rsidRPr="00B766C6" w14:paraId="5A5C0C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A2E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D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7B400" w14:textId="6863BD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5741493A" w14:textId="1F7026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1F1E" w14:textId="5D5321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B510" w14:textId="34E27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r>
      <w:tr w:rsidR="00B766C6" w:rsidRPr="00B766C6" w14:paraId="63CBE2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C3CB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229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F1CBA" w14:textId="0943B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28DC4D1" w14:textId="0F6F0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5713" w14:textId="38265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D42E1" w14:textId="213D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r>
      <w:tr w:rsidR="00B766C6" w:rsidRPr="00B766C6" w14:paraId="502487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CC2E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E3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33C9077" w14:textId="03469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757F2967" w14:textId="490DB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3E25" w14:textId="3F3D8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0D04E" w14:textId="5EB76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r>
      <w:tr w:rsidR="00B766C6" w:rsidRPr="00B766C6" w14:paraId="5113F9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94B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7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B109059" w14:textId="07403D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57E4AAD" w14:textId="5E964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385FF" w14:textId="0C6885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557E" w14:textId="5F04A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r>
      <w:tr w:rsidR="00B766C6" w:rsidRPr="00B766C6" w14:paraId="7E3071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A528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5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5F9EB" w14:textId="03940E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EF19499" w14:textId="2C1C60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E7E89" w14:textId="341ED2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91626" w14:textId="40B36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r>
      <w:tr w:rsidR="00B766C6" w:rsidRPr="00B766C6" w14:paraId="51E2AB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BE26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64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42B18" w14:textId="2D6D3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EF62C61" w14:textId="166AB9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7E66" w14:textId="7C02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DE1" w14:textId="05CB7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r>
      <w:tr w:rsidR="00B766C6" w:rsidRPr="00B766C6" w14:paraId="44CA13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3A24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E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B51C3" w14:textId="371BD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0E4C7FE8" w14:textId="7D65B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A77F" w14:textId="14546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DCD8029" w14:textId="6E777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4.90 </w:t>
            </w:r>
          </w:p>
        </w:tc>
      </w:tr>
      <w:tr w:rsidR="00B766C6" w:rsidRPr="00B766C6" w14:paraId="6643DD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99A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38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8AFA7" w14:textId="62795F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17699E" w14:textId="5F9A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A4F8" w14:textId="36A3B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49E60" w14:textId="235CA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r>
      <w:tr w:rsidR="00B766C6" w:rsidRPr="00B766C6" w14:paraId="72EB8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6DCC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B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cuan-Baay</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Licu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B3051C" w14:textId="71D76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7CD7EC11" w14:textId="7CDC8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853C5" w14:textId="4120C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26F54" w14:textId="2B01A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r>
      <w:tr w:rsidR="00B766C6" w:rsidRPr="00B766C6" w14:paraId="6CB661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5157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0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D955238" w14:textId="140852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44802900" w14:textId="78363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CC1B" w14:textId="676E6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FD8E3" w14:textId="4A165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r>
      <w:tr w:rsidR="00B766C6" w:rsidRPr="00B766C6" w14:paraId="2E1A46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85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C8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93696" w14:textId="15CF23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41BFBD6F" w14:textId="5AB0D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313DA" w14:textId="32CA19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8BCF" w14:textId="4EA3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r>
      <w:tr w:rsidR="00B766C6" w:rsidRPr="00B766C6" w14:paraId="21905C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9FA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D3D09" w14:textId="43093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5EFB6985" w14:textId="0808DE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F8B1" w14:textId="1CE6F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9549" w14:textId="0C2C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r>
      <w:tr w:rsidR="00B766C6" w:rsidRPr="00B766C6" w14:paraId="3E14FC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9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22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148F0" w14:textId="05B47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287FFD9" w14:textId="581CB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E773" w14:textId="6EBAA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1E26D" w14:textId="0A248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r>
      <w:tr w:rsidR="00B766C6" w:rsidRPr="00B766C6" w14:paraId="153668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A6CF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35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33BFB" w14:textId="1744C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520F96F" w14:textId="56A93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DC45B" w14:textId="56743E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2B743" w14:textId="05C54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r>
      <w:tr w:rsidR="00B766C6" w:rsidRPr="00B766C6" w14:paraId="32519E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E13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13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9C7292F" w14:textId="3DF32F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4883D334" w14:textId="1527ED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7A6" w14:textId="0952F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1220B" w14:textId="01D7EB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r>
      <w:tr w:rsidR="00B766C6" w:rsidRPr="00B766C6" w14:paraId="4D629E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23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EF3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6B611" w14:textId="207F4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10A38DE9" w14:textId="3B75B3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CE0D" w14:textId="45B1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C196" w14:textId="2033C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r>
      <w:tr w:rsidR="00B766C6" w:rsidRPr="00B766C6" w14:paraId="185824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06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19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DCD3EF5" w14:textId="0FB55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F4EB2A" w14:textId="4F1C3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E5989" w14:textId="125D0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DCE37" w14:textId="3A70D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r>
      <w:tr w:rsidR="00B766C6" w:rsidRPr="00B766C6" w14:paraId="03FF62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304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0C9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9A695B1" w14:textId="423DD7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36C993F3" w14:textId="4663C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E3D9349" w14:textId="0D5B7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58B2" w14:textId="11133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720.38 </w:t>
            </w:r>
          </w:p>
        </w:tc>
      </w:tr>
      <w:tr w:rsidR="00B766C6" w:rsidRPr="00B766C6" w14:paraId="41A006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8CD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A4B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5B06D0E" w14:textId="5D9AD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0C54AB53" w14:textId="65B98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D3EBC" w14:textId="150ACC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C72E2" w14:textId="28EB8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586.11 </w:t>
            </w:r>
          </w:p>
        </w:tc>
      </w:tr>
      <w:tr w:rsidR="00B766C6" w:rsidRPr="00B766C6" w14:paraId="186AB8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9BD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FB2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BA224" w14:textId="5E46C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5A780AFB" w14:textId="1197DB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1919" w14:textId="33C0F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ACBA" w14:textId="412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r>
      <w:tr w:rsidR="00B766C6" w:rsidRPr="00B766C6" w14:paraId="41851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4FD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CA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719FC" w14:textId="5C9C9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13CCC1D3" w14:textId="513C8B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476FF" w14:textId="35032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E915" w14:textId="49D5F1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r>
      <w:tr w:rsidR="00B766C6" w:rsidRPr="00B766C6" w14:paraId="063E8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A57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56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AEC95" w14:textId="5557D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7C2B73E" w14:textId="67E92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9852" w14:textId="41613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C509D" w14:textId="73F2E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r>
      <w:tr w:rsidR="00B766C6" w:rsidRPr="00B766C6" w14:paraId="10905A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C01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F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96D98" w14:textId="5E3B0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6D2E14AB" w14:textId="529DD9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BC3A8" w14:textId="2984B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CE49" w14:textId="3CE24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r>
      <w:tr w:rsidR="00B766C6" w:rsidRPr="00B766C6" w14:paraId="388559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9E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F7C2E02" w14:textId="76FB5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79FDC3E9" w14:textId="704DD8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C2E6" w14:textId="437731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EB1C5" w14:textId="6B0BC3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r>
      <w:tr w:rsidR="00B766C6" w:rsidRPr="00B766C6" w14:paraId="162AF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F7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E46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nasa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Baya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950B96" w14:textId="6649B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1EA2028" w14:textId="2E5FAD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6DE1" w14:textId="4B5C7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4384A" w14:textId="2575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r>
      <w:tr w:rsidR="00B766C6" w:rsidRPr="00B766C6" w14:paraId="2537DD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05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692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68DE3E7" w14:textId="45A914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C6CCCF7" w14:textId="58B8D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FF479" w14:textId="7FC45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2B080" w14:textId="46FFB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r>
      <w:tr w:rsidR="00B766C6" w:rsidRPr="00B766C6" w14:paraId="387401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277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D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63C4D47" w14:textId="39271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26D7CEE" w14:textId="59DD50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E6BAA" w14:textId="22DC3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AE2" w14:textId="35E37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r>
      <w:tr w:rsidR="00B766C6" w:rsidRPr="00B766C6" w14:paraId="2A2601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BB5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4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BA43D" w14:textId="07E287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BC87753" w14:textId="0F4FB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89B7" w14:textId="47CCF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EDCC" w14:textId="08D9D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r>
      <w:tr w:rsidR="00B766C6" w:rsidRPr="00B766C6" w14:paraId="0EFD75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14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F3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2EC18AC" w14:textId="14883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267B569A" w14:textId="13B26C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61CCC" w14:textId="11D893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BA98F" w14:textId="0339D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r>
      <w:tr w:rsidR="00B766C6" w:rsidRPr="00B766C6" w14:paraId="2AFB06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AA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D4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77FFC" w14:textId="25975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45A5B346" w14:textId="548F0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5E46" w14:textId="70C605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C4EBC" w14:textId="2CC94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r>
      <w:tr w:rsidR="00B766C6" w:rsidRPr="00B766C6" w14:paraId="43EF67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793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03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2E4DC7C" w14:textId="19FF3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50EB7A21" w14:textId="124B05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93234" w14:textId="5176FE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7FC82" w14:textId="64F70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r>
      <w:tr w:rsidR="00B766C6" w:rsidRPr="00B766C6" w14:paraId="5818CCF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A7CC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42631E" w14:textId="34E468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3FE15AE7" w14:textId="696F25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692410" w14:textId="39CB90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339952FA" w14:textId="3D1D55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739,081.37 </w:t>
            </w:r>
          </w:p>
        </w:tc>
      </w:tr>
      <w:tr w:rsidR="00B766C6" w:rsidRPr="00B766C6" w14:paraId="2A8E68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840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238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6B073" w14:textId="4AE49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FCC2229" w14:textId="318772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7ECC" w14:textId="7674B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3459" w14:textId="71F95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r>
      <w:tr w:rsidR="00B766C6" w:rsidRPr="00B766C6" w14:paraId="3FAE3F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F13D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8C6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72303F9" w14:textId="29D6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455C5E12" w14:textId="5343E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A0A0" w14:textId="5C9C6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04CBC390" w14:textId="17311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93,376.30 </w:t>
            </w:r>
          </w:p>
        </w:tc>
      </w:tr>
      <w:tr w:rsidR="00B766C6" w:rsidRPr="00B766C6" w14:paraId="61776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4947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F6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B5F1C" w14:textId="2058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56ECA797" w14:textId="3751C0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2458" w14:textId="229892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31AA" w14:textId="737564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r>
      <w:tr w:rsidR="00B766C6" w:rsidRPr="00B766C6" w14:paraId="5A16F0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8E6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DE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1D3D9" w14:textId="11BBF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01590A65" w14:textId="6CFE2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08102" w14:textId="1D4E52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20C08" w14:textId="573E7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r>
      <w:tr w:rsidR="00B766C6" w:rsidRPr="00B766C6" w14:paraId="045EF9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845B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6E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6805" w14:textId="28954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7E34FBF" w14:textId="788C62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73A9C" w14:textId="5FF62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71065FE" w14:textId="251AF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38 </w:t>
            </w:r>
          </w:p>
        </w:tc>
      </w:tr>
      <w:tr w:rsidR="00B766C6" w:rsidRPr="00B766C6" w14:paraId="5DED3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897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984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B7DDA79" w14:textId="59FC0A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3633258E" w14:textId="7A493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3348B01" w14:textId="5BC1CD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1C59E12" w14:textId="7C3A21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2,159.97 </w:t>
            </w:r>
          </w:p>
        </w:tc>
      </w:tr>
      <w:tr w:rsidR="00B766C6" w:rsidRPr="00B766C6" w14:paraId="410620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2A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683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13614" w14:textId="0770DF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68248291" w14:textId="68A0F8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BB1E4B1" w14:textId="2CDAE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4958" w14:textId="041E14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90.56 </w:t>
            </w:r>
          </w:p>
        </w:tc>
      </w:tr>
      <w:tr w:rsidR="00B766C6" w:rsidRPr="00B766C6" w14:paraId="6C3215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E09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71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DA0DB" w14:textId="6A968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E60CB8C" w14:textId="31FBF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9979" w14:textId="2C5C75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561BF" w14:textId="6B452F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r>
      <w:tr w:rsidR="00B766C6" w:rsidRPr="00B766C6" w14:paraId="59AB28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B0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14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4B09E" w14:textId="3BAAC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5B88B2C" w14:textId="778368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E56F" w14:textId="512BA6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B3FC" w14:textId="72C957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r>
      <w:tr w:rsidR="00B766C6" w:rsidRPr="00B766C6" w14:paraId="3B32D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CEF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B2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A89E55F" w14:textId="4A646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17315F68" w14:textId="6E958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CFDA" w14:textId="173EA2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CB71" w14:textId="52857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r>
      <w:tr w:rsidR="00B766C6" w:rsidRPr="00B766C6" w14:paraId="7DC55E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004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11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7A21B" w14:textId="199CC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5902B921" w14:textId="52B63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003A" w14:textId="7D8BA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97BA" w14:textId="3EF95B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r>
      <w:tr w:rsidR="00B766C6" w:rsidRPr="00B766C6" w14:paraId="5A931C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984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71E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0FA4FC" w14:textId="6BB09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26393270" w14:textId="016AC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B2D3" w14:textId="57379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3512" w14:textId="6E8EA3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r>
      <w:tr w:rsidR="00B766C6" w:rsidRPr="00B766C6" w14:paraId="69B35A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74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0DB13D2" w14:textId="3B467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F942FC2" w14:textId="4E6D96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928D3" w14:textId="6B215E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01086" w14:textId="0E2852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818.00 </w:t>
            </w:r>
          </w:p>
        </w:tc>
      </w:tr>
      <w:tr w:rsidR="00B766C6" w:rsidRPr="00B766C6" w14:paraId="1DF423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235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A7C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9B701" w14:textId="6ABB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40E5895" w14:textId="36441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9474F" w14:textId="1B0A1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9338" w14:textId="1F6F9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r>
      <w:tr w:rsidR="00B766C6" w:rsidRPr="00B766C6" w14:paraId="3664BD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9757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7EB68D7" w14:textId="020935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D21AC17" w14:textId="477706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3B9BC" w14:textId="1E54ED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930CD" w14:textId="4198608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r>
      <w:tr w:rsidR="00B766C6" w:rsidRPr="00B766C6" w14:paraId="2028CA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47F4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492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97F5752" w14:textId="2DCB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4545A959" w14:textId="6452C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E9CE4" w14:textId="3FE7C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9D56" w14:textId="34698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r>
      <w:tr w:rsidR="00B766C6" w:rsidRPr="00B766C6" w14:paraId="37435E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772A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4A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 Lista (</w:t>
            </w:r>
            <w:proofErr w:type="spellStart"/>
            <w:r w:rsidRPr="00B766C6">
              <w:rPr>
                <w:rFonts w:ascii="Arial Narrow" w:eastAsia="Times New Roman" w:hAnsi="Arial Narrow"/>
                <w:i/>
                <w:iCs/>
                <w:color w:val="000000"/>
                <w:sz w:val="20"/>
                <w:szCs w:val="20"/>
              </w:rPr>
              <w:t>Potia</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298A973" w14:textId="2A239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5A99119" w14:textId="7150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02A46" w14:textId="10B0F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9021" w14:textId="146D73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r>
      <w:tr w:rsidR="00B766C6" w:rsidRPr="00B766C6" w14:paraId="060FE9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E94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30D30" w14:textId="2FF2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02DCD57" w14:textId="331E5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B79D1" w14:textId="591F8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2065" w14:textId="504D6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r>
      <w:tr w:rsidR="00B766C6" w:rsidRPr="00B766C6" w14:paraId="2CFFE1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6E6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6B5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A2BEBED" w14:textId="261EE3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6206BAB0" w14:textId="4925CD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4D8BD" w14:textId="7E61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BAC98" w14:textId="26662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r>
      <w:tr w:rsidR="00B766C6" w:rsidRPr="00B766C6" w14:paraId="031864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537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33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DF7BB" w14:textId="6E13E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285905B" w14:textId="70C93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E194" w14:textId="33EC6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C188" w14:textId="266055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r>
      <w:tr w:rsidR="00B766C6" w:rsidRPr="00B766C6" w14:paraId="688188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352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62C58" w14:textId="05C8D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307FDD59" w14:textId="090D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B6DB6" w14:textId="33A07C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C9DF2" w14:textId="05113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r>
      <w:tr w:rsidR="00B766C6" w:rsidRPr="00B766C6" w14:paraId="521CB6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44F5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0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F18FF" w14:textId="1A42E6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40EB898" w14:textId="71D2C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5D69" w14:textId="76B8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55D8" w14:textId="72158F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r>
      <w:tr w:rsidR="00B766C6" w:rsidRPr="00B766C6" w14:paraId="090FDD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BDC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9B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0911B7" w14:textId="1A05E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6FF97C02" w14:textId="52FBA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5375" w14:textId="08AAF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9DBA" w14:textId="495A2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r>
      <w:tr w:rsidR="00B766C6" w:rsidRPr="00B766C6" w14:paraId="7A99C5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E1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4A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3D206" w14:textId="3FF98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8FD1BDA" w14:textId="1165C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254B6" w14:textId="11C0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88DC8" w14:textId="76E297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r>
      <w:tr w:rsidR="00B766C6" w:rsidRPr="00B766C6" w14:paraId="221B12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578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A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6419AA9" w14:textId="218B9EA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DD71890" w14:textId="445B3D4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D63DFB" w14:textId="7205FAA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48EB6" w14:textId="77865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7,427.68 </w:t>
            </w:r>
          </w:p>
        </w:tc>
      </w:tr>
      <w:tr w:rsidR="00B766C6" w:rsidRPr="00B766C6" w14:paraId="20963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18CC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17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27361" w14:textId="787E76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2E0FC86" w14:textId="7A594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6192" w14:textId="0124E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FDD0D" w14:textId="18425E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r>
      <w:tr w:rsidR="00B766C6" w:rsidRPr="00B766C6" w14:paraId="786B81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B2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11C064B" w14:textId="41E4DF7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2B2A1BCD" w14:textId="06973B1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7955ED" w14:textId="41D48B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22AE6" w14:textId="7BF140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r>
      <w:tr w:rsidR="00B766C6" w:rsidRPr="00B766C6" w14:paraId="46B15E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628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3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DF86" w14:textId="31D83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6EF90333" w14:textId="1A277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AE77" w14:textId="3B55DF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FDA6" w14:textId="5AC28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r>
      <w:tr w:rsidR="00B766C6" w:rsidRPr="00B766C6" w14:paraId="42733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87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A8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A3F7FC" w14:textId="53C06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426D39AA" w14:textId="3596E9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A14A8" w14:textId="25E7C2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7726E" w14:textId="6F6F75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r>
      <w:tr w:rsidR="00B766C6" w:rsidRPr="00B766C6" w14:paraId="77C7D2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9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1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12FA0" w14:textId="050DF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790CF3D9" w14:textId="28D60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3CD2A" w14:textId="5E81E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6527" w14:textId="1E99EA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r>
      <w:tr w:rsidR="00B766C6" w:rsidRPr="00B766C6" w14:paraId="791FAE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FC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DD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8A316" w14:textId="3CEA8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282558A3" w14:textId="7D72C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304B" w14:textId="6708F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873C" w14:textId="692C0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r>
      <w:tr w:rsidR="00B766C6" w:rsidRPr="00B766C6" w14:paraId="6E8575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A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2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E71ED" w14:textId="5A9BB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4D256DA2" w14:textId="202FC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C634" w14:textId="243E5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F9761" w14:textId="65594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r>
      <w:tr w:rsidR="00B766C6" w:rsidRPr="00B766C6" w14:paraId="6982F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B4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F7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A30A0" w14:textId="07B8B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12186E3A" w14:textId="4E89BC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96389" w14:textId="745D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C6F02" w14:textId="450143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r>
      <w:tr w:rsidR="00B766C6" w:rsidRPr="00B766C6" w14:paraId="54C53E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63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43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w:t>
            </w:r>
            <w:proofErr w:type="spellStart"/>
            <w:r w:rsidRPr="00B766C6">
              <w:rPr>
                <w:rFonts w:ascii="Arial Narrow" w:eastAsia="Times New Roman" w:hAnsi="Arial Narrow"/>
                <w:i/>
                <w:iCs/>
                <w:color w:val="000000"/>
                <w:sz w:val="20"/>
                <w:szCs w:val="20"/>
              </w:rPr>
              <w:t>Liw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976C8C" w14:textId="558D2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542C053C" w14:textId="0E1E5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A87D" w14:textId="43D5DA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8726" w14:textId="52287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r>
      <w:tr w:rsidR="00B766C6" w:rsidRPr="00B766C6" w14:paraId="056E60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ED8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2105E02" w14:textId="3EE33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68F34213" w14:textId="58E24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BA74" w14:textId="4F3FC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FCF08" w14:textId="0A00E3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r>
      <w:tr w:rsidR="00B766C6" w:rsidRPr="00B766C6" w14:paraId="58138E4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5D35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139B515" w14:textId="514A2DA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3DE49F80" w14:textId="11BF4BB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C7C62C" w14:textId="18F2D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0A4334" w14:textId="5F5922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r>
      <w:tr w:rsidR="00B766C6" w:rsidRPr="00B766C6" w14:paraId="032FF6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7454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1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7C915" w14:textId="1123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6F5A2459" w14:textId="154EE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15A59" w14:textId="27F242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3F774" w14:textId="0F9AE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r>
      <w:tr w:rsidR="00B766C6" w:rsidRPr="00B766C6" w14:paraId="36DF99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669E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AE5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7CF8A" w14:textId="752FB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511C59C" w14:textId="6CCE6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E1C4" w14:textId="6617A2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EBDA" w14:textId="5500A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r>
      <w:tr w:rsidR="00B766C6" w:rsidRPr="00B766C6" w14:paraId="0F58AD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C06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830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945E9" w14:textId="08FEF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F0BEA51" w14:textId="58BAB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8E3D7" w14:textId="7336A1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994B5" w14:textId="6141E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r>
      <w:tr w:rsidR="00B766C6" w:rsidRPr="00B766C6" w14:paraId="230370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0080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F9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30CD8E" w14:textId="7BDD4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034AB780" w14:textId="36896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672A" w14:textId="67015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A2E7" w14:textId="203C9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r>
      <w:tr w:rsidR="00B766C6" w:rsidRPr="00B766C6" w14:paraId="3455C7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336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65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8D423" w14:textId="778C9B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7EDEFBE2" w14:textId="0F7E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1FDA5" w14:textId="267DD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C762F" w14:textId="4C4BE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r>
      <w:tr w:rsidR="00B766C6" w:rsidRPr="00B766C6" w14:paraId="3F9A63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A196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D7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FFACC" w14:textId="00876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D0558ED" w14:textId="5E50BF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664" w14:textId="637F5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0804F" w14:textId="62173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r>
      <w:tr w:rsidR="00B766C6" w:rsidRPr="00B766C6" w14:paraId="3BF9E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4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50C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A84306" w14:textId="6017B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1C202C60" w14:textId="3B60F7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27A2" w14:textId="5A0932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33A4" w14:textId="16CEC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r>
      <w:tr w:rsidR="00B766C6" w:rsidRPr="00B766C6" w14:paraId="4F14D5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76C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C43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01F0C" w14:textId="76F6A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6CD40AC4" w14:textId="7D4C37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DE157" w14:textId="217ADE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A7BE1" w14:textId="527E19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r>
      <w:tr w:rsidR="00B766C6" w:rsidRPr="00B766C6" w14:paraId="71C39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8A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9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B2AC47" w14:textId="269F22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5487E7F3" w14:textId="64B4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A2C0A" w14:textId="24F39D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888DF" w14:textId="27CED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r>
      <w:tr w:rsidR="00B766C6" w:rsidRPr="00B766C6" w14:paraId="38D7B6D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DC3F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4334E4" w14:textId="553E458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650F328" w14:textId="3A5359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8D27AF" w14:textId="220A3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3862D5" w14:textId="08C2CD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r>
      <w:tr w:rsidR="00B766C6" w:rsidRPr="00B766C6" w14:paraId="3654D34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DF01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E4116C5" w14:textId="0735F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213710A" w14:textId="67A2A8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E44E92" w14:textId="2C5A0C3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70AE3" w14:textId="32ABC9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r>
      <w:tr w:rsidR="00B766C6" w:rsidRPr="00B766C6" w14:paraId="7A213C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A47C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4F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4E8DE" w14:textId="2EF8E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4651BC" w14:textId="5A13E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A5EE7" w14:textId="14BB58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BA4E" w14:textId="0B4CB3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r>
      <w:tr w:rsidR="00B766C6" w:rsidRPr="00B766C6" w14:paraId="770F30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3DA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AF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3ECD5" w14:textId="4AED7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A0174ED" w14:textId="2EF19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A83A" w14:textId="1BB4B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83ED" w14:textId="1C038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r>
      <w:tr w:rsidR="00B766C6" w:rsidRPr="00B766C6" w14:paraId="4A2A2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799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BC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1CD6C" w14:textId="75EDA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D22921B" w14:textId="33932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C08E6" w14:textId="1784D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3965" w14:textId="04C21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r>
      <w:tr w:rsidR="00B766C6" w:rsidRPr="00B766C6" w14:paraId="2D5BB4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A42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8CD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7834383" w14:textId="03D8F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C1B31C" w14:textId="0E45A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0DB1" w14:textId="39D7BF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14F3" w14:textId="72B023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r>
      <w:tr w:rsidR="00B766C6" w:rsidRPr="00B766C6" w14:paraId="33BFFC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F4DF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3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ngkaya</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E0893" w14:textId="16486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50BB442" w14:textId="723C5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F4569" w14:textId="599B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832C" w14:textId="6D5111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r>
      <w:tr w:rsidR="00B766C6" w:rsidRPr="00B766C6" w14:paraId="4C4FB27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99D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FFE40D" w14:textId="0557BE7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CAF06" w14:textId="232371E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334D06" w14:textId="4A9B6F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1EC2D6" w14:textId="57E7B8F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r>
      <w:tr w:rsidR="00B766C6" w:rsidRPr="00B766C6" w14:paraId="6E1B78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CB4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89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2672761" w14:textId="399AAC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E7DF8" w14:textId="71451B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62BE" w14:textId="1A1AE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F016" w14:textId="19336E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r>
      <w:tr w:rsidR="00B766C6" w:rsidRPr="00B766C6" w14:paraId="1708CFF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1FC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475C711" w14:textId="210A71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2A674" w14:textId="49CCC4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86A5C" w14:textId="5864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52A6E" w14:textId="358FD1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r>
      <w:tr w:rsidR="00B766C6" w:rsidRPr="00B766C6" w14:paraId="406D29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EB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FBB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6B094" w14:textId="77C41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1B0E673" w14:textId="69E9B4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58498" w14:textId="69B452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CAB9D" w14:textId="63E7D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1560A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2A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02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47682" w14:textId="40754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14A3559C" w14:textId="55102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093A" w14:textId="6FF10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6E1D2" w14:textId="63BD5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r>
      <w:tr w:rsidR="00B766C6" w:rsidRPr="00B766C6" w14:paraId="70CCD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33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3D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0025A" w14:textId="31C75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F70AEA" w14:textId="529C8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9E9C" w14:textId="77EE1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73DA" w14:textId="5E54F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699F6A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675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AA3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glima</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Estino</w:t>
            </w:r>
            <w:proofErr w:type="spellEnd"/>
            <w:r w:rsidRPr="00B766C6">
              <w:rPr>
                <w:rFonts w:ascii="Arial Narrow" w:eastAsia="Times New Roman" w:hAnsi="Arial Narrow"/>
                <w:i/>
                <w:iCs/>
                <w:color w:val="000000"/>
                <w:sz w:val="20"/>
                <w:szCs w:val="20"/>
              </w:rPr>
              <w:t xml:space="preserve"> (New </w:t>
            </w:r>
            <w:proofErr w:type="spellStart"/>
            <w:r w:rsidRPr="00B766C6">
              <w:rPr>
                <w:rFonts w:ascii="Arial Narrow" w:eastAsia="Times New Roman" w:hAnsi="Arial Narrow"/>
                <w:i/>
                <w:iCs/>
                <w:color w:val="000000"/>
                <w:sz w:val="20"/>
                <w:szCs w:val="20"/>
              </w:rPr>
              <w:t>Panama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250C3C" w14:textId="05FB5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A535919" w14:textId="43503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E054C" w14:textId="08D86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E2021" w14:textId="77FAFB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5B1F4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04B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4E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A4B7763" w14:textId="3EE06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C3005EE" w14:textId="2B79EF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43B0" w14:textId="18627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BB08" w14:textId="363C5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02550E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F8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8C8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6BB00B" w14:textId="526C1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C4D4D11" w14:textId="33ADB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2726B" w14:textId="3724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C6CC7" w14:textId="34F9BA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r>
      <w:tr w:rsidR="00B766C6" w:rsidRPr="00B766C6" w14:paraId="49965A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6B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08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16BD3" w14:textId="188C1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6226354" w14:textId="12A3C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97A03" w14:textId="74387D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A9F88" w14:textId="2A080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r>
      <w:tr w:rsidR="00B766C6" w:rsidRPr="00B766C6" w14:paraId="521A0C9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8C7D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F888BF4" w14:textId="722E24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DF697" w14:textId="112E3C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99EEB9" w14:textId="750B9A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81063" w14:textId="62D1FF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r>
      <w:tr w:rsidR="00B766C6" w:rsidRPr="00B766C6" w14:paraId="50BD24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7C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CD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52BD6" w14:textId="5B7FD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CF89C2" w14:textId="58AE4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A93A" w14:textId="35393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CD011" w14:textId="5391E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65972CC9"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B766C6" w:rsidRPr="00B766C6">
        <w:rPr>
          <w:rFonts w:ascii="Arial" w:eastAsia="Times New Roman" w:hAnsi="Arial" w:cs="Arial"/>
          <w:b/>
          <w:bCs/>
          <w:color w:val="0070C0"/>
          <w:sz w:val="24"/>
          <w:szCs w:val="24"/>
          <w:lang w:eastAsia="en-US"/>
        </w:rPr>
        <w:t>766,461,575.15</w:t>
      </w:r>
      <w:r w:rsidR="00090F6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B766C6" w:rsidRDefault="00057B3A" w:rsidP="00057B3A">
      <w:pPr>
        <w:spacing w:after="0" w:line="240" w:lineRule="auto"/>
        <w:ind w:left="360"/>
        <w:contextualSpacing/>
        <w:jc w:val="both"/>
        <w:rPr>
          <w:rFonts w:ascii="Arial" w:eastAsia="Times New Roman" w:hAnsi="Arial" w:cs="Arial"/>
          <w:sz w:val="24"/>
          <w:szCs w:val="24"/>
          <w:lang w:val="en-US" w:eastAsia="en-US"/>
        </w:rPr>
      </w:pPr>
      <w:r w:rsidRPr="00B766C6">
        <w:rPr>
          <w:rFonts w:ascii="Arial" w:eastAsia="Times New Roman" w:hAnsi="Arial" w:cs="Arial"/>
          <w:sz w:val="24"/>
          <w:szCs w:val="24"/>
          <w:lang w:val="en-US" w:eastAsia="en-US"/>
        </w:rPr>
        <w:t xml:space="preserve">A total of </w:t>
      </w:r>
      <w:r w:rsidRPr="00B766C6">
        <w:rPr>
          <w:rFonts w:ascii="Arial" w:eastAsia="Times New Roman" w:hAnsi="Arial" w:cs="Arial"/>
          <w:b/>
          <w:sz w:val="24"/>
          <w:szCs w:val="24"/>
          <w:lang w:val="en-US" w:eastAsia="en-US"/>
        </w:rPr>
        <w:t>₱</w:t>
      </w:r>
      <w:r w:rsidR="00090F6E" w:rsidRPr="00B766C6">
        <w:rPr>
          <w:rFonts w:ascii="Arial" w:eastAsia="Times New Roman" w:hAnsi="Arial" w:cs="Arial"/>
          <w:b/>
          <w:sz w:val="24"/>
          <w:szCs w:val="24"/>
          <w:lang w:val="en-US" w:eastAsia="en-US"/>
        </w:rPr>
        <w:t xml:space="preserve">182,404,166.66 </w:t>
      </w:r>
      <w:r w:rsidRPr="00B766C6">
        <w:rPr>
          <w:rFonts w:ascii="Arial" w:eastAsia="Times New Roman" w:hAnsi="Arial" w:cs="Arial"/>
          <w:b/>
          <w:sz w:val="24"/>
          <w:szCs w:val="24"/>
          <w:lang w:val="en-US" w:eastAsia="en-US"/>
        </w:rPr>
        <w:t>standby funds</w:t>
      </w:r>
      <w:r w:rsidRPr="00B766C6">
        <w:rPr>
          <w:rFonts w:ascii="Arial" w:eastAsia="Times New Roman" w:hAnsi="Arial" w:cs="Arial"/>
          <w:sz w:val="24"/>
          <w:szCs w:val="24"/>
          <w:lang w:val="en-US" w:eastAsia="en-US"/>
        </w:rPr>
        <w:t xml:space="preserve"> in the CO and FOs. Of the said amount, </w:t>
      </w:r>
      <w:r w:rsidRPr="00B766C6">
        <w:rPr>
          <w:rFonts w:ascii="Arial" w:eastAsia="Times New Roman" w:hAnsi="Arial" w:cs="Arial"/>
          <w:b/>
          <w:sz w:val="24"/>
          <w:szCs w:val="24"/>
          <w:lang w:val="en-US" w:eastAsia="en-US"/>
        </w:rPr>
        <w:t xml:space="preserve">₱140,084,929.19 </w:t>
      </w:r>
      <w:r w:rsidRPr="00B766C6">
        <w:rPr>
          <w:rFonts w:ascii="Arial" w:eastAsia="Times New Roman" w:hAnsi="Arial" w:cs="Arial"/>
          <w:sz w:val="24"/>
          <w:szCs w:val="24"/>
          <w:lang w:val="en-US" w:eastAsia="en-US"/>
        </w:rPr>
        <w:t xml:space="preserve">is the available </w:t>
      </w:r>
      <w:r w:rsidRPr="00B766C6">
        <w:rPr>
          <w:rFonts w:ascii="Arial" w:eastAsia="Times New Roman" w:hAnsi="Arial" w:cs="Arial"/>
          <w:b/>
          <w:sz w:val="24"/>
          <w:szCs w:val="24"/>
          <w:lang w:val="en-US" w:eastAsia="en-US"/>
        </w:rPr>
        <w:t>Quick Response Fund (QRF)</w:t>
      </w:r>
      <w:r w:rsidRPr="00B766C6">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7813F59C"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B766C6" w:rsidRPr="00B766C6">
        <w:rPr>
          <w:rFonts w:ascii="Arial" w:eastAsia="Times New Roman" w:hAnsi="Arial" w:cs="Arial"/>
          <w:b/>
          <w:bCs/>
          <w:color w:val="0070C0"/>
          <w:sz w:val="24"/>
          <w:szCs w:val="24"/>
          <w:lang w:eastAsia="en-US"/>
        </w:rPr>
        <w:t>235,707</w:t>
      </w:r>
      <w:r w:rsidR="00A722C7">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090F6E">
        <w:rPr>
          <w:rFonts w:ascii="Arial" w:eastAsia="Times New Roman" w:hAnsi="Arial" w:cs="Arial"/>
          <w:b/>
          <w:bCs/>
          <w:color w:val="0070C0"/>
          <w:sz w:val="24"/>
          <w:szCs w:val="24"/>
          <w:lang w:val="en-US" w:eastAsia="en-US"/>
        </w:rPr>
        <w:t>₱</w:t>
      </w:r>
      <w:r w:rsidR="00B766C6" w:rsidRPr="00B766C6">
        <w:rPr>
          <w:rFonts w:ascii="Arial" w:eastAsia="Times New Roman" w:hAnsi="Arial" w:cs="Arial"/>
          <w:b/>
          <w:color w:val="0070C0"/>
          <w:sz w:val="24"/>
          <w:szCs w:val="24"/>
          <w:lang w:val="en-US" w:eastAsia="en-US"/>
        </w:rPr>
        <w:t>111,598,556.08</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B766C6" w:rsidRPr="00B766C6">
        <w:rPr>
          <w:rFonts w:ascii="Arial" w:eastAsia="Times New Roman" w:hAnsi="Arial" w:cs="Arial"/>
          <w:b/>
          <w:bCs/>
          <w:color w:val="0070C0"/>
          <w:sz w:val="24"/>
          <w:szCs w:val="24"/>
          <w:lang w:eastAsia="en-US"/>
        </w:rPr>
        <w:t>173,964,542.35</w:t>
      </w:r>
      <w:r w:rsidR="00090F6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B766C6" w:rsidRPr="00B766C6">
        <w:rPr>
          <w:rFonts w:ascii="Arial" w:eastAsia="Times New Roman" w:hAnsi="Arial" w:cs="Arial"/>
          <w:b/>
          <w:bCs/>
          <w:color w:val="0070C0"/>
          <w:sz w:val="24"/>
          <w:szCs w:val="24"/>
          <w:lang w:eastAsia="en-US"/>
        </w:rPr>
        <w:t xml:space="preserve">298,494,310.05 </w:t>
      </w:r>
      <w:r w:rsidR="00B766C6">
        <w:rPr>
          <w:rFonts w:ascii="Arial" w:eastAsia="Times New Roman" w:hAnsi="Arial" w:cs="Arial"/>
          <w:b/>
          <w:bCs/>
          <w:color w:val="0070C0"/>
          <w:sz w:val="24"/>
          <w:szCs w:val="24"/>
          <w:lang w:eastAsia="en-US"/>
        </w:rPr>
        <w:t>are</w:t>
      </w:r>
      <w:r w:rsidRPr="00C1309E">
        <w:rPr>
          <w:rFonts w:ascii="Arial" w:eastAsia="Times New Roman" w:hAnsi="Arial" w:cs="Arial"/>
          <w:sz w:val="24"/>
          <w:szCs w:val="24"/>
          <w:lang w:val="en-US" w:eastAsia="en-US"/>
        </w:rPr>
        <w:t xml:space="preserv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5E545627"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0"/>
        <w:gridCol w:w="1354"/>
        <w:gridCol w:w="1081"/>
        <w:gridCol w:w="1350"/>
        <w:gridCol w:w="1350"/>
        <w:gridCol w:w="1311"/>
        <w:gridCol w:w="1502"/>
      </w:tblGrid>
      <w:tr w:rsidR="00CD35AB" w:rsidRPr="00CD35AB" w14:paraId="00C23137" w14:textId="77777777" w:rsidTr="00CD35AB">
        <w:trPr>
          <w:trHeight w:val="20"/>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1410E1" w14:textId="4F9E07DA" w:rsidR="00CD35AB" w:rsidRPr="00CD35AB" w:rsidRDefault="00CD35AB" w:rsidP="00CD35AB">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1"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87F40" w14:textId="27512FE1"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5"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496894D" w14:textId="3F86C72B"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1E1AA6" w14:textId="28C68121"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69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3F13DAE" w14:textId="5FE717D9"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80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7FAED" w14:textId="4AB3AE1E"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CD35AB" w:rsidRPr="00CD35AB" w14:paraId="39AD0002" w14:textId="77777777" w:rsidTr="00CD35AB">
        <w:trPr>
          <w:trHeight w:val="20"/>
          <w:tblHeader/>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E6B9A9" w14:textId="77777777" w:rsidR="00CD35AB" w:rsidRPr="00CD35AB" w:rsidRDefault="00CD35AB" w:rsidP="00CD35AB">
            <w:pPr>
              <w:widowControl/>
              <w:spacing w:after="0" w:line="240" w:lineRule="auto"/>
              <w:contextualSpacing/>
              <w:rPr>
                <w:rFonts w:ascii="Arial Narrow" w:eastAsia="Times New Roman" w:hAnsi="Arial Narrow"/>
                <w:b/>
                <w:bCs/>
                <w:color w:val="000000"/>
                <w:sz w:val="18"/>
                <w:szCs w:val="18"/>
                <w:lang w:val="en-US" w:eastAsia="en-US"/>
              </w:rPr>
            </w:pPr>
          </w:p>
        </w:tc>
        <w:tc>
          <w:tcPr>
            <w:tcW w:w="721"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D6875" w14:textId="77777777" w:rsidR="00CD35AB" w:rsidRPr="00CD35AB" w:rsidRDefault="00CD35AB" w:rsidP="00CD35AB">
            <w:pPr>
              <w:widowControl/>
              <w:spacing w:after="0" w:line="240" w:lineRule="auto"/>
              <w:contextualSpacing/>
              <w:rPr>
                <w:rFonts w:ascii="Arial Narrow" w:eastAsia="Times New Roman" w:hAnsi="Arial Narrow"/>
                <w:b/>
                <w:bCs/>
                <w:i/>
                <w:iCs/>
                <w:color w:val="000000"/>
                <w:sz w:val="18"/>
                <w:szCs w:val="18"/>
                <w:lang w:val="en-US" w:eastAsia="en-US"/>
              </w:rPr>
            </w:pPr>
          </w:p>
        </w:tc>
        <w:tc>
          <w:tcPr>
            <w:tcW w:w="576" w:type="pct"/>
            <w:tcBorders>
              <w:top w:val="nil"/>
              <w:left w:val="nil"/>
              <w:bottom w:val="single" w:sz="4" w:space="0" w:color="auto"/>
              <w:right w:val="single" w:sz="4" w:space="0" w:color="auto"/>
            </w:tcBorders>
            <w:shd w:val="clear" w:color="auto" w:fill="D9D9D9" w:themeFill="background1" w:themeFillShade="D9"/>
            <w:vAlign w:val="center"/>
            <w:hideMark/>
          </w:tcPr>
          <w:p w14:paraId="0A4D0A3D" w14:textId="0C2F2F63"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88E8B0E" w14:textId="0380DDBA"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F7985D2" w14:textId="423CE954"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698" w:type="pct"/>
            <w:tcBorders>
              <w:top w:val="nil"/>
              <w:left w:val="nil"/>
              <w:bottom w:val="single" w:sz="4" w:space="0" w:color="auto"/>
              <w:right w:val="single" w:sz="4" w:space="0" w:color="auto"/>
            </w:tcBorders>
            <w:shd w:val="clear" w:color="auto" w:fill="D9D9D9" w:themeFill="background1" w:themeFillShade="D9"/>
            <w:vAlign w:val="center"/>
            <w:hideMark/>
          </w:tcPr>
          <w:p w14:paraId="140F9079" w14:textId="0AB92DC6" w:rsidR="00CD35AB" w:rsidRPr="00CD35AB" w:rsidRDefault="00CD35AB" w:rsidP="00CD35AB">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80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263ADD" w14:textId="77777777" w:rsidR="00CD35AB" w:rsidRPr="00CD35AB" w:rsidRDefault="00CD35AB" w:rsidP="00CD35AB">
            <w:pPr>
              <w:widowControl/>
              <w:spacing w:after="0" w:line="240" w:lineRule="auto"/>
              <w:contextualSpacing/>
              <w:rPr>
                <w:rFonts w:ascii="Arial Narrow" w:eastAsia="Times New Roman" w:hAnsi="Arial Narrow"/>
                <w:b/>
                <w:bCs/>
                <w:i/>
                <w:iCs/>
                <w:color w:val="000000"/>
                <w:sz w:val="18"/>
                <w:szCs w:val="18"/>
                <w:lang w:val="en-US" w:eastAsia="en-US"/>
              </w:rPr>
            </w:pPr>
          </w:p>
        </w:tc>
      </w:tr>
      <w:tr w:rsidR="00B766C6" w:rsidRPr="00CD35AB" w14:paraId="408BF3D8" w14:textId="77777777" w:rsidTr="00CD35AB">
        <w:trPr>
          <w:trHeight w:val="20"/>
          <w:tblHeader/>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CE630C2" w14:textId="77777777" w:rsidR="00B766C6" w:rsidRPr="00CD35AB" w:rsidRDefault="00B766C6" w:rsidP="00B766C6">
            <w:pPr>
              <w:widowControl/>
              <w:spacing w:after="0" w:line="240" w:lineRule="auto"/>
              <w:contextualSpacing/>
              <w:jc w:val="center"/>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TOTAL</w:t>
            </w:r>
          </w:p>
        </w:tc>
        <w:tc>
          <w:tcPr>
            <w:tcW w:w="721" w:type="pct"/>
            <w:tcBorders>
              <w:top w:val="nil"/>
              <w:left w:val="nil"/>
              <w:bottom w:val="single" w:sz="4" w:space="0" w:color="auto"/>
              <w:right w:val="single" w:sz="4" w:space="0" w:color="auto"/>
            </w:tcBorders>
            <w:shd w:val="clear" w:color="auto" w:fill="D9D9D9" w:themeFill="background1" w:themeFillShade="D9"/>
            <w:vAlign w:val="center"/>
            <w:hideMark/>
          </w:tcPr>
          <w:p w14:paraId="65E948C2" w14:textId="3B4B5C95"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182,404,166.66</w:t>
            </w:r>
          </w:p>
        </w:tc>
        <w:tc>
          <w:tcPr>
            <w:tcW w:w="576" w:type="pct"/>
            <w:tcBorders>
              <w:top w:val="nil"/>
              <w:left w:val="nil"/>
              <w:bottom w:val="single" w:sz="4" w:space="0" w:color="auto"/>
              <w:right w:val="single" w:sz="4" w:space="0" w:color="auto"/>
            </w:tcBorders>
            <w:shd w:val="clear" w:color="auto" w:fill="D9D9D9" w:themeFill="background1" w:themeFillShade="D9"/>
            <w:vAlign w:val="center"/>
            <w:hideMark/>
          </w:tcPr>
          <w:p w14:paraId="419922DA" w14:textId="0268ABAB" w:rsidR="00B766C6" w:rsidRPr="00B766C6" w:rsidRDefault="00B766C6" w:rsidP="00B766C6">
            <w:pPr>
              <w:widowControl/>
              <w:spacing w:after="0" w:line="240" w:lineRule="auto"/>
              <w:contextualSpacing/>
              <w:jc w:val="center"/>
              <w:rPr>
                <w:rFonts w:ascii="Arial Narrow" w:eastAsia="Times New Roman" w:hAnsi="Arial Narrow"/>
                <w:b/>
                <w:bCs/>
                <w:color w:val="000000"/>
                <w:sz w:val="18"/>
                <w:szCs w:val="18"/>
                <w:lang w:val="en-US" w:eastAsia="en-US"/>
              </w:rPr>
            </w:pPr>
            <w:bookmarkStart w:id="1" w:name="_Hlk57991073"/>
            <w:r w:rsidRPr="00B766C6">
              <w:rPr>
                <w:rFonts w:ascii="Arial Narrow" w:hAnsi="Arial Narrow"/>
                <w:b/>
                <w:bCs/>
                <w:color w:val="000000"/>
                <w:sz w:val="18"/>
                <w:szCs w:val="18"/>
              </w:rPr>
              <w:t>235,707</w:t>
            </w:r>
            <w:bookmarkEnd w:id="1"/>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2ADAE003" w14:textId="6BDB6694"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111,598,556.08 </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29D08C43" w14:textId="5AFB373F"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173,964,542.35 </w:t>
            </w:r>
          </w:p>
        </w:tc>
        <w:tc>
          <w:tcPr>
            <w:tcW w:w="698" w:type="pct"/>
            <w:tcBorders>
              <w:top w:val="nil"/>
              <w:left w:val="nil"/>
              <w:bottom w:val="single" w:sz="4" w:space="0" w:color="auto"/>
              <w:right w:val="single" w:sz="4" w:space="0" w:color="auto"/>
            </w:tcBorders>
            <w:shd w:val="clear" w:color="auto" w:fill="D9D9D9" w:themeFill="background1" w:themeFillShade="D9"/>
            <w:vAlign w:val="center"/>
            <w:hideMark/>
          </w:tcPr>
          <w:p w14:paraId="40A1B085" w14:textId="728352E9"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 298,494,310.05 </w:t>
            </w:r>
          </w:p>
        </w:tc>
        <w:tc>
          <w:tcPr>
            <w:tcW w:w="800" w:type="pct"/>
            <w:tcBorders>
              <w:top w:val="nil"/>
              <w:left w:val="nil"/>
              <w:bottom w:val="single" w:sz="4" w:space="0" w:color="auto"/>
              <w:right w:val="single" w:sz="4" w:space="0" w:color="auto"/>
            </w:tcBorders>
            <w:shd w:val="clear" w:color="auto" w:fill="D9D9D9" w:themeFill="background1" w:themeFillShade="D9"/>
            <w:vAlign w:val="center"/>
            <w:hideMark/>
          </w:tcPr>
          <w:p w14:paraId="15FDB16A" w14:textId="218F6AD2"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766,461,575.15 </w:t>
            </w:r>
          </w:p>
        </w:tc>
      </w:tr>
      <w:tr w:rsidR="00B766C6" w:rsidRPr="00CD35AB" w14:paraId="6B6BF4F0"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416721F"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entral Office</w:t>
            </w:r>
          </w:p>
        </w:tc>
        <w:tc>
          <w:tcPr>
            <w:tcW w:w="721" w:type="pct"/>
            <w:tcBorders>
              <w:top w:val="nil"/>
              <w:left w:val="nil"/>
              <w:bottom w:val="single" w:sz="4" w:space="0" w:color="auto"/>
              <w:right w:val="single" w:sz="4" w:space="0" w:color="auto"/>
            </w:tcBorders>
            <w:shd w:val="clear" w:color="auto" w:fill="auto"/>
            <w:vAlign w:val="center"/>
            <w:hideMark/>
          </w:tcPr>
          <w:p w14:paraId="7C24E221" w14:textId="34CF5FB4"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140,084,929.19</w:t>
            </w:r>
          </w:p>
        </w:tc>
        <w:tc>
          <w:tcPr>
            <w:tcW w:w="576" w:type="pct"/>
            <w:tcBorders>
              <w:top w:val="nil"/>
              <w:left w:val="nil"/>
              <w:bottom w:val="single" w:sz="4" w:space="0" w:color="auto"/>
              <w:right w:val="single" w:sz="4" w:space="0" w:color="auto"/>
            </w:tcBorders>
            <w:shd w:val="clear" w:color="auto" w:fill="auto"/>
            <w:vAlign w:val="center"/>
            <w:hideMark/>
          </w:tcPr>
          <w:p w14:paraId="2E040825" w14:textId="7C5C0275"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719" w:type="pct"/>
            <w:tcBorders>
              <w:top w:val="nil"/>
              <w:left w:val="nil"/>
              <w:bottom w:val="single" w:sz="4" w:space="0" w:color="auto"/>
              <w:right w:val="single" w:sz="4" w:space="0" w:color="auto"/>
            </w:tcBorders>
            <w:shd w:val="clear" w:color="auto" w:fill="auto"/>
            <w:vAlign w:val="center"/>
            <w:hideMark/>
          </w:tcPr>
          <w:p w14:paraId="6BB94C87" w14:textId="4085B763"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 - </w:t>
            </w:r>
          </w:p>
        </w:tc>
        <w:tc>
          <w:tcPr>
            <w:tcW w:w="719" w:type="pct"/>
            <w:tcBorders>
              <w:top w:val="nil"/>
              <w:left w:val="nil"/>
              <w:bottom w:val="single" w:sz="4" w:space="0" w:color="auto"/>
              <w:right w:val="single" w:sz="4" w:space="0" w:color="auto"/>
            </w:tcBorders>
            <w:shd w:val="clear" w:color="auto" w:fill="auto"/>
            <w:vAlign w:val="center"/>
            <w:hideMark/>
          </w:tcPr>
          <w:p w14:paraId="3EB9D61F" w14:textId="6DFB5F67"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 - </w:t>
            </w:r>
          </w:p>
        </w:tc>
        <w:tc>
          <w:tcPr>
            <w:tcW w:w="698" w:type="pct"/>
            <w:tcBorders>
              <w:top w:val="nil"/>
              <w:left w:val="nil"/>
              <w:bottom w:val="single" w:sz="4" w:space="0" w:color="auto"/>
              <w:right w:val="single" w:sz="4" w:space="0" w:color="auto"/>
            </w:tcBorders>
            <w:shd w:val="clear" w:color="auto" w:fill="auto"/>
            <w:vAlign w:val="center"/>
            <w:hideMark/>
          </w:tcPr>
          <w:p w14:paraId="7A583F7F" w14:textId="3AEA7AD5" w:rsidR="00B766C6" w:rsidRPr="00B766C6" w:rsidRDefault="00B766C6" w:rsidP="00B766C6">
            <w:pPr>
              <w:widowControl/>
              <w:spacing w:after="0" w:line="240" w:lineRule="auto"/>
              <w:contextualSpacing/>
              <w:jc w:val="right"/>
              <w:rPr>
                <w:rFonts w:ascii="Arial Narrow" w:eastAsia="Times New Roman" w:hAnsi="Arial Narrow"/>
                <w:b/>
                <w:bCs/>
                <w:color w:val="000000"/>
                <w:sz w:val="18"/>
                <w:szCs w:val="18"/>
                <w:lang w:val="en-US" w:eastAsia="en-US"/>
              </w:rPr>
            </w:pPr>
            <w:r w:rsidRPr="00B766C6">
              <w:rPr>
                <w:rFonts w:ascii="Arial Narrow" w:hAnsi="Arial Narrow"/>
                <w:b/>
                <w:bCs/>
                <w:color w:val="000000"/>
                <w:sz w:val="18"/>
                <w:szCs w:val="18"/>
              </w:rPr>
              <w:t xml:space="preserve">- </w:t>
            </w:r>
          </w:p>
        </w:tc>
        <w:tc>
          <w:tcPr>
            <w:tcW w:w="800" w:type="pct"/>
            <w:tcBorders>
              <w:top w:val="nil"/>
              <w:left w:val="nil"/>
              <w:bottom w:val="single" w:sz="4" w:space="0" w:color="auto"/>
              <w:right w:val="single" w:sz="4" w:space="0" w:color="auto"/>
            </w:tcBorders>
            <w:shd w:val="clear" w:color="auto" w:fill="auto"/>
            <w:vAlign w:val="center"/>
            <w:hideMark/>
          </w:tcPr>
          <w:p w14:paraId="2688DBFB" w14:textId="029D5E36"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40,084,929.19 </w:t>
            </w:r>
          </w:p>
        </w:tc>
      </w:tr>
      <w:tr w:rsidR="00B766C6" w:rsidRPr="00CD35AB" w14:paraId="3792749A"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7A08357"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RLMB - NROC</w:t>
            </w:r>
          </w:p>
        </w:tc>
        <w:tc>
          <w:tcPr>
            <w:tcW w:w="721" w:type="pct"/>
            <w:tcBorders>
              <w:top w:val="nil"/>
              <w:left w:val="nil"/>
              <w:bottom w:val="single" w:sz="4" w:space="0" w:color="auto"/>
              <w:right w:val="single" w:sz="4" w:space="0" w:color="auto"/>
            </w:tcBorders>
            <w:shd w:val="clear" w:color="auto" w:fill="auto"/>
            <w:vAlign w:val="center"/>
            <w:hideMark/>
          </w:tcPr>
          <w:p w14:paraId="53DB66AA" w14:textId="097815E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6" w:type="pct"/>
            <w:tcBorders>
              <w:top w:val="nil"/>
              <w:left w:val="nil"/>
              <w:bottom w:val="single" w:sz="4" w:space="0" w:color="auto"/>
              <w:right w:val="single" w:sz="4" w:space="0" w:color="auto"/>
            </w:tcBorders>
            <w:shd w:val="clear" w:color="auto" w:fill="auto"/>
            <w:vAlign w:val="center"/>
            <w:hideMark/>
          </w:tcPr>
          <w:p w14:paraId="22FE5B3B" w14:textId="7D7B5E1B"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6,244</w:t>
            </w:r>
          </w:p>
        </w:tc>
        <w:tc>
          <w:tcPr>
            <w:tcW w:w="719" w:type="pct"/>
            <w:tcBorders>
              <w:top w:val="nil"/>
              <w:left w:val="nil"/>
              <w:bottom w:val="single" w:sz="4" w:space="0" w:color="auto"/>
              <w:right w:val="single" w:sz="4" w:space="0" w:color="auto"/>
            </w:tcBorders>
            <w:shd w:val="clear" w:color="auto" w:fill="auto"/>
            <w:vAlign w:val="center"/>
            <w:hideMark/>
          </w:tcPr>
          <w:p w14:paraId="12FEA740" w14:textId="7B6D63A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8,817,418.00 </w:t>
            </w:r>
          </w:p>
        </w:tc>
        <w:tc>
          <w:tcPr>
            <w:tcW w:w="719" w:type="pct"/>
            <w:tcBorders>
              <w:top w:val="nil"/>
              <w:left w:val="nil"/>
              <w:bottom w:val="single" w:sz="4" w:space="0" w:color="auto"/>
              <w:right w:val="single" w:sz="4" w:space="0" w:color="auto"/>
            </w:tcBorders>
            <w:shd w:val="clear" w:color="auto" w:fill="auto"/>
            <w:vAlign w:val="center"/>
            <w:hideMark/>
          </w:tcPr>
          <w:p w14:paraId="4E62FA4C" w14:textId="5424A53E"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9,100,203.88 </w:t>
            </w:r>
          </w:p>
        </w:tc>
        <w:tc>
          <w:tcPr>
            <w:tcW w:w="698" w:type="pct"/>
            <w:tcBorders>
              <w:top w:val="nil"/>
              <w:left w:val="nil"/>
              <w:bottom w:val="single" w:sz="4" w:space="0" w:color="auto"/>
              <w:right w:val="single" w:sz="4" w:space="0" w:color="auto"/>
            </w:tcBorders>
            <w:shd w:val="clear" w:color="auto" w:fill="auto"/>
            <w:vAlign w:val="center"/>
            <w:hideMark/>
          </w:tcPr>
          <w:p w14:paraId="46290A5A" w14:textId="1CE4154A"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02,133,935.54 </w:t>
            </w:r>
          </w:p>
        </w:tc>
        <w:tc>
          <w:tcPr>
            <w:tcW w:w="800" w:type="pct"/>
            <w:tcBorders>
              <w:top w:val="nil"/>
              <w:left w:val="nil"/>
              <w:bottom w:val="single" w:sz="4" w:space="0" w:color="auto"/>
              <w:right w:val="single" w:sz="4" w:space="0" w:color="auto"/>
            </w:tcBorders>
            <w:shd w:val="clear" w:color="auto" w:fill="auto"/>
            <w:vAlign w:val="center"/>
            <w:hideMark/>
          </w:tcPr>
          <w:p w14:paraId="2F7F093F" w14:textId="3BCB920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40,051,557.42 </w:t>
            </w:r>
          </w:p>
        </w:tc>
      </w:tr>
      <w:tr w:rsidR="00B766C6" w:rsidRPr="00CD35AB" w14:paraId="181575CB"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8901310"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RLMB - VDRC</w:t>
            </w:r>
          </w:p>
        </w:tc>
        <w:tc>
          <w:tcPr>
            <w:tcW w:w="721" w:type="pct"/>
            <w:tcBorders>
              <w:top w:val="nil"/>
              <w:left w:val="nil"/>
              <w:bottom w:val="single" w:sz="4" w:space="0" w:color="auto"/>
              <w:right w:val="single" w:sz="4" w:space="0" w:color="auto"/>
            </w:tcBorders>
            <w:shd w:val="clear" w:color="auto" w:fill="auto"/>
            <w:vAlign w:val="center"/>
            <w:hideMark/>
          </w:tcPr>
          <w:p w14:paraId="1A37FB7F" w14:textId="6230786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Pr>
                <w:rFonts w:ascii="Arial Narrow" w:hAnsi="Arial Narrow"/>
                <w:color w:val="000000"/>
                <w:sz w:val="18"/>
                <w:szCs w:val="18"/>
              </w:rPr>
              <w:t>-</w:t>
            </w:r>
          </w:p>
        </w:tc>
        <w:tc>
          <w:tcPr>
            <w:tcW w:w="576" w:type="pct"/>
            <w:tcBorders>
              <w:top w:val="nil"/>
              <w:left w:val="nil"/>
              <w:bottom w:val="single" w:sz="4" w:space="0" w:color="auto"/>
              <w:right w:val="single" w:sz="4" w:space="0" w:color="auto"/>
            </w:tcBorders>
            <w:shd w:val="clear" w:color="auto" w:fill="auto"/>
            <w:vAlign w:val="center"/>
            <w:hideMark/>
          </w:tcPr>
          <w:p w14:paraId="70B7F0D4" w14:textId="0BBE51B2"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7,847</w:t>
            </w:r>
          </w:p>
        </w:tc>
        <w:tc>
          <w:tcPr>
            <w:tcW w:w="719" w:type="pct"/>
            <w:tcBorders>
              <w:top w:val="nil"/>
              <w:left w:val="nil"/>
              <w:bottom w:val="single" w:sz="4" w:space="0" w:color="auto"/>
              <w:right w:val="single" w:sz="4" w:space="0" w:color="auto"/>
            </w:tcBorders>
            <w:shd w:val="clear" w:color="auto" w:fill="auto"/>
            <w:vAlign w:val="center"/>
            <w:hideMark/>
          </w:tcPr>
          <w:p w14:paraId="5B9EEFF9" w14:textId="09B0EE2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7,931,061.63 </w:t>
            </w:r>
          </w:p>
        </w:tc>
        <w:tc>
          <w:tcPr>
            <w:tcW w:w="719" w:type="pct"/>
            <w:tcBorders>
              <w:top w:val="nil"/>
              <w:left w:val="nil"/>
              <w:bottom w:val="single" w:sz="4" w:space="0" w:color="auto"/>
              <w:right w:val="single" w:sz="4" w:space="0" w:color="auto"/>
            </w:tcBorders>
            <w:shd w:val="clear" w:color="auto" w:fill="auto"/>
            <w:vAlign w:val="center"/>
            <w:hideMark/>
          </w:tcPr>
          <w:p w14:paraId="7B690024" w14:textId="380F2E9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9,972,193.03 </w:t>
            </w:r>
          </w:p>
        </w:tc>
        <w:tc>
          <w:tcPr>
            <w:tcW w:w="698" w:type="pct"/>
            <w:tcBorders>
              <w:top w:val="nil"/>
              <w:left w:val="nil"/>
              <w:bottom w:val="single" w:sz="4" w:space="0" w:color="auto"/>
              <w:right w:val="single" w:sz="4" w:space="0" w:color="auto"/>
            </w:tcBorders>
            <w:shd w:val="clear" w:color="auto" w:fill="auto"/>
            <w:vAlign w:val="center"/>
            <w:hideMark/>
          </w:tcPr>
          <w:p w14:paraId="0637595F" w14:textId="6187640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3,145,887.20 </w:t>
            </w:r>
          </w:p>
        </w:tc>
        <w:tc>
          <w:tcPr>
            <w:tcW w:w="800" w:type="pct"/>
            <w:tcBorders>
              <w:top w:val="nil"/>
              <w:left w:val="nil"/>
              <w:bottom w:val="single" w:sz="4" w:space="0" w:color="auto"/>
              <w:right w:val="single" w:sz="4" w:space="0" w:color="auto"/>
            </w:tcBorders>
            <w:shd w:val="clear" w:color="auto" w:fill="auto"/>
            <w:vAlign w:val="center"/>
            <w:hideMark/>
          </w:tcPr>
          <w:p w14:paraId="146C4165" w14:textId="1AE1CEF8"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1,049,141.86 </w:t>
            </w:r>
          </w:p>
        </w:tc>
      </w:tr>
      <w:tr w:rsidR="00B766C6" w:rsidRPr="00CD35AB" w14:paraId="4A4823F7"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A54A5C5"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w:t>
            </w:r>
          </w:p>
        </w:tc>
        <w:tc>
          <w:tcPr>
            <w:tcW w:w="721" w:type="pct"/>
            <w:tcBorders>
              <w:top w:val="nil"/>
              <w:left w:val="nil"/>
              <w:bottom w:val="single" w:sz="4" w:space="0" w:color="auto"/>
              <w:right w:val="single" w:sz="4" w:space="0" w:color="auto"/>
            </w:tcBorders>
            <w:shd w:val="clear" w:color="auto" w:fill="auto"/>
            <w:vAlign w:val="center"/>
            <w:hideMark/>
          </w:tcPr>
          <w:p w14:paraId="6C6832CE" w14:textId="074E5B4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000.00</w:t>
            </w:r>
          </w:p>
        </w:tc>
        <w:tc>
          <w:tcPr>
            <w:tcW w:w="576" w:type="pct"/>
            <w:tcBorders>
              <w:top w:val="nil"/>
              <w:left w:val="nil"/>
              <w:bottom w:val="single" w:sz="4" w:space="0" w:color="auto"/>
              <w:right w:val="single" w:sz="4" w:space="0" w:color="auto"/>
            </w:tcBorders>
            <w:shd w:val="clear" w:color="auto" w:fill="auto"/>
            <w:vAlign w:val="center"/>
            <w:hideMark/>
          </w:tcPr>
          <w:p w14:paraId="74720A89" w14:textId="39B5FFFB"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8,218</w:t>
            </w:r>
          </w:p>
        </w:tc>
        <w:tc>
          <w:tcPr>
            <w:tcW w:w="719" w:type="pct"/>
            <w:tcBorders>
              <w:top w:val="nil"/>
              <w:left w:val="nil"/>
              <w:bottom w:val="single" w:sz="4" w:space="0" w:color="auto"/>
              <w:right w:val="single" w:sz="4" w:space="0" w:color="auto"/>
            </w:tcBorders>
            <w:shd w:val="clear" w:color="auto" w:fill="auto"/>
            <w:vAlign w:val="center"/>
            <w:hideMark/>
          </w:tcPr>
          <w:p w14:paraId="560B13CB" w14:textId="2AFB1195"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4,117,044.12 </w:t>
            </w:r>
          </w:p>
        </w:tc>
        <w:tc>
          <w:tcPr>
            <w:tcW w:w="719" w:type="pct"/>
            <w:tcBorders>
              <w:top w:val="nil"/>
              <w:left w:val="nil"/>
              <w:bottom w:val="single" w:sz="4" w:space="0" w:color="auto"/>
              <w:right w:val="single" w:sz="4" w:space="0" w:color="auto"/>
            </w:tcBorders>
            <w:shd w:val="clear" w:color="auto" w:fill="auto"/>
            <w:vAlign w:val="center"/>
            <w:hideMark/>
          </w:tcPr>
          <w:p w14:paraId="02032D7D" w14:textId="3AE6658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7,728,536.30 </w:t>
            </w:r>
          </w:p>
        </w:tc>
        <w:tc>
          <w:tcPr>
            <w:tcW w:w="698" w:type="pct"/>
            <w:tcBorders>
              <w:top w:val="nil"/>
              <w:left w:val="nil"/>
              <w:bottom w:val="single" w:sz="4" w:space="0" w:color="auto"/>
              <w:right w:val="single" w:sz="4" w:space="0" w:color="auto"/>
            </w:tcBorders>
            <w:shd w:val="clear" w:color="auto" w:fill="auto"/>
            <w:vAlign w:val="center"/>
            <w:hideMark/>
          </w:tcPr>
          <w:p w14:paraId="4EF4C69D" w14:textId="342B32F8"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28,506,998.43 </w:t>
            </w:r>
          </w:p>
        </w:tc>
        <w:tc>
          <w:tcPr>
            <w:tcW w:w="800" w:type="pct"/>
            <w:tcBorders>
              <w:top w:val="nil"/>
              <w:left w:val="nil"/>
              <w:bottom w:val="single" w:sz="4" w:space="0" w:color="auto"/>
              <w:right w:val="single" w:sz="4" w:space="0" w:color="auto"/>
            </w:tcBorders>
            <w:shd w:val="clear" w:color="auto" w:fill="auto"/>
            <w:vAlign w:val="center"/>
            <w:hideMark/>
          </w:tcPr>
          <w:p w14:paraId="1F744357" w14:textId="5710953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43,352,578.85 </w:t>
            </w:r>
          </w:p>
        </w:tc>
      </w:tr>
      <w:tr w:rsidR="00B766C6" w:rsidRPr="00CD35AB" w14:paraId="298C764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C989FE2"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I</w:t>
            </w:r>
          </w:p>
        </w:tc>
        <w:tc>
          <w:tcPr>
            <w:tcW w:w="721" w:type="pct"/>
            <w:tcBorders>
              <w:top w:val="nil"/>
              <w:left w:val="nil"/>
              <w:bottom w:val="single" w:sz="4" w:space="0" w:color="auto"/>
              <w:right w:val="single" w:sz="4" w:space="0" w:color="auto"/>
            </w:tcBorders>
            <w:shd w:val="clear" w:color="auto" w:fill="auto"/>
            <w:vAlign w:val="center"/>
            <w:hideMark/>
          </w:tcPr>
          <w:p w14:paraId="163A8330" w14:textId="72D80318"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0.00</w:t>
            </w:r>
          </w:p>
        </w:tc>
        <w:tc>
          <w:tcPr>
            <w:tcW w:w="576" w:type="pct"/>
            <w:tcBorders>
              <w:top w:val="nil"/>
              <w:left w:val="nil"/>
              <w:bottom w:val="single" w:sz="4" w:space="0" w:color="auto"/>
              <w:right w:val="single" w:sz="4" w:space="0" w:color="auto"/>
            </w:tcBorders>
            <w:shd w:val="clear" w:color="auto" w:fill="auto"/>
            <w:vAlign w:val="center"/>
            <w:hideMark/>
          </w:tcPr>
          <w:p w14:paraId="5DC772FF" w14:textId="48C12C1B"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25,574</w:t>
            </w:r>
          </w:p>
        </w:tc>
        <w:tc>
          <w:tcPr>
            <w:tcW w:w="719" w:type="pct"/>
            <w:tcBorders>
              <w:top w:val="nil"/>
              <w:left w:val="nil"/>
              <w:bottom w:val="single" w:sz="4" w:space="0" w:color="auto"/>
              <w:right w:val="single" w:sz="4" w:space="0" w:color="auto"/>
            </w:tcBorders>
            <w:shd w:val="clear" w:color="auto" w:fill="auto"/>
            <w:vAlign w:val="center"/>
            <w:hideMark/>
          </w:tcPr>
          <w:p w14:paraId="47938112" w14:textId="618FEE69"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2,661,573.17 </w:t>
            </w:r>
          </w:p>
        </w:tc>
        <w:tc>
          <w:tcPr>
            <w:tcW w:w="719" w:type="pct"/>
            <w:tcBorders>
              <w:top w:val="nil"/>
              <w:left w:val="nil"/>
              <w:bottom w:val="single" w:sz="4" w:space="0" w:color="auto"/>
              <w:right w:val="single" w:sz="4" w:space="0" w:color="auto"/>
            </w:tcBorders>
            <w:shd w:val="clear" w:color="auto" w:fill="auto"/>
            <w:vAlign w:val="center"/>
            <w:hideMark/>
          </w:tcPr>
          <w:p w14:paraId="00CB609E" w14:textId="4DAC716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2,723,503.20 </w:t>
            </w:r>
          </w:p>
        </w:tc>
        <w:tc>
          <w:tcPr>
            <w:tcW w:w="698" w:type="pct"/>
            <w:tcBorders>
              <w:top w:val="nil"/>
              <w:left w:val="nil"/>
              <w:bottom w:val="single" w:sz="4" w:space="0" w:color="auto"/>
              <w:right w:val="single" w:sz="4" w:space="0" w:color="auto"/>
            </w:tcBorders>
            <w:shd w:val="clear" w:color="auto" w:fill="auto"/>
            <w:vAlign w:val="center"/>
            <w:hideMark/>
          </w:tcPr>
          <w:p w14:paraId="15462F0B" w14:textId="614A6B79"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1,145,270.95 </w:t>
            </w:r>
          </w:p>
        </w:tc>
        <w:tc>
          <w:tcPr>
            <w:tcW w:w="800" w:type="pct"/>
            <w:tcBorders>
              <w:top w:val="nil"/>
              <w:left w:val="nil"/>
              <w:bottom w:val="single" w:sz="4" w:space="0" w:color="auto"/>
              <w:right w:val="single" w:sz="4" w:space="0" w:color="auto"/>
            </w:tcBorders>
            <w:shd w:val="clear" w:color="auto" w:fill="auto"/>
            <w:vAlign w:val="center"/>
            <w:hideMark/>
          </w:tcPr>
          <w:p w14:paraId="408781D4" w14:textId="00D3AD4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6,530,347.32 </w:t>
            </w:r>
          </w:p>
        </w:tc>
      </w:tr>
      <w:tr w:rsidR="00B766C6" w:rsidRPr="00CD35AB" w14:paraId="7A8767AD"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CA22BE8"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II</w:t>
            </w:r>
          </w:p>
        </w:tc>
        <w:tc>
          <w:tcPr>
            <w:tcW w:w="721" w:type="pct"/>
            <w:tcBorders>
              <w:top w:val="nil"/>
              <w:left w:val="nil"/>
              <w:bottom w:val="single" w:sz="4" w:space="0" w:color="auto"/>
              <w:right w:val="single" w:sz="4" w:space="0" w:color="auto"/>
            </w:tcBorders>
            <w:shd w:val="clear" w:color="auto" w:fill="auto"/>
            <w:vAlign w:val="center"/>
            <w:hideMark/>
          </w:tcPr>
          <w:p w14:paraId="447B19E7" w14:textId="0B1971D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305,028.74</w:t>
            </w:r>
          </w:p>
        </w:tc>
        <w:tc>
          <w:tcPr>
            <w:tcW w:w="576" w:type="pct"/>
            <w:tcBorders>
              <w:top w:val="nil"/>
              <w:left w:val="nil"/>
              <w:bottom w:val="single" w:sz="4" w:space="0" w:color="auto"/>
              <w:right w:val="single" w:sz="4" w:space="0" w:color="auto"/>
            </w:tcBorders>
            <w:shd w:val="clear" w:color="auto" w:fill="auto"/>
            <w:vAlign w:val="center"/>
            <w:hideMark/>
          </w:tcPr>
          <w:p w14:paraId="419D9CB8" w14:textId="549D244B"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7,993</w:t>
            </w:r>
          </w:p>
        </w:tc>
        <w:tc>
          <w:tcPr>
            <w:tcW w:w="719" w:type="pct"/>
            <w:tcBorders>
              <w:top w:val="nil"/>
              <w:left w:val="nil"/>
              <w:bottom w:val="single" w:sz="4" w:space="0" w:color="auto"/>
              <w:right w:val="single" w:sz="4" w:space="0" w:color="auto"/>
            </w:tcBorders>
            <w:shd w:val="clear" w:color="auto" w:fill="auto"/>
            <w:vAlign w:val="center"/>
            <w:hideMark/>
          </w:tcPr>
          <w:p w14:paraId="5692049A" w14:textId="4E8FE1F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4,724,251.17 </w:t>
            </w:r>
          </w:p>
        </w:tc>
        <w:tc>
          <w:tcPr>
            <w:tcW w:w="719" w:type="pct"/>
            <w:tcBorders>
              <w:top w:val="nil"/>
              <w:left w:val="nil"/>
              <w:bottom w:val="single" w:sz="4" w:space="0" w:color="auto"/>
              <w:right w:val="single" w:sz="4" w:space="0" w:color="auto"/>
            </w:tcBorders>
            <w:shd w:val="clear" w:color="auto" w:fill="auto"/>
            <w:vAlign w:val="center"/>
            <w:hideMark/>
          </w:tcPr>
          <w:p w14:paraId="3AC765E8" w14:textId="5C76D34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3,557,385.86 </w:t>
            </w:r>
          </w:p>
        </w:tc>
        <w:tc>
          <w:tcPr>
            <w:tcW w:w="698" w:type="pct"/>
            <w:tcBorders>
              <w:top w:val="nil"/>
              <w:left w:val="nil"/>
              <w:bottom w:val="single" w:sz="4" w:space="0" w:color="auto"/>
              <w:right w:val="single" w:sz="4" w:space="0" w:color="auto"/>
            </w:tcBorders>
            <w:shd w:val="clear" w:color="auto" w:fill="auto"/>
            <w:vAlign w:val="center"/>
            <w:hideMark/>
          </w:tcPr>
          <w:p w14:paraId="0E9D4695" w14:textId="35CBCC55"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5,022,278.98 </w:t>
            </w:r>
          </w:p>
        </w:tc>
        <w:tc>
          <w:tcPr>
            <w:tcW w:w="800" w:type="pct"/>
            <w:tcBorders>
              <w:top w:val="nil"/>
              <w:left w:val="nil"/>
              <w:bottom w:val="single" w:sz="4" w:space="0" w:color="auto"/>
              <w:right w:val="single" w:sz="4" w:space="0" w:color="auto"/>
            </w:tcBorders>
            <w:shd w:val="clear" w:color="auto" w:fill="auto"/>
            <w:vAlign w:val="center"/>
            <w:hideMark/>
          </w:tcPr>
          <w:p w14:paraId="42A978AD" w14:textId="51426E04"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6,608,944.75 </w:t>
            </w:r>
          </w:p>
        </w:tc>
      </w:tr>
      <w:tr w:rsidR="00B766C6" w:rsidRPr="00CD35AB" w14:paraId="51F70929"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7A14817"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LABARZON</w:t>
            </w:r>
          </w:p>
        </w:tc>
        <w:tc>
          <w:tcPr>
            <w:tcW w:w="721" w:type="pct"/>
            <w:tcBorders>
              <w:top w:val="nil"/>
              <w:left w:val="nil"/>
              <w:bottom w:val="single" w:sz="4" w:space="0" w:color="auto"/>
              <w:right w:val="single" w:sz="4" w:space="0" w:color="auto"/>
            </w:tcBorders>
            <w:shd w:val="clear" w:color="auto" w:fill="auto"/>
            <w:vAlign w:val="center"/>
            <w:hideMark/>
          </w:tcPr>
          <w:p w14:paraId="41577817" w14:textId="1BD623FE"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000.00</w:t>
            </w:r>
          </w:p>
        </w:tc>
        <w:tc>
          <w:tcPr>
            <w:tcW w:w="576" w:type="pct"/>
            <w:tcBorders>
              <w:top w:val="nil"/>
              <w:left w:val="nil"/>
              <w:bottom w:val="single" w:sz="4" w:space="0" w:color="auto"/>
              <w:right w:val="single" w:sz="4" w:space="0" w:color="auto"/>
            </w:tcBorders>
            <w:shd w:val="clear" w:color="auto" w:fill="auto"/>
            <w:vAlign w:val="center"/>
            <w:hideMark/>
          </w:tcPr>
          <w:p w14:paraId="53A6ED1C" w14:textId="1795D1A1"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5,302</w:t>
            </w:r>
          </w:p>
        </w:tc>
        <w:tc>
          <w:tcPr>
            <w:tcW w:w="719" w:type="pct"/>
            <w:tcBorders>
              <w:top w:val="nil"/>
              <w:left w:val="nil"/>
              <w:bottom w:val="single" w:sz="4" w:space="0" w:color="auto"/>
              <w:right w:val="single" w:sz="4" w:space="0" w:color="auto"/>
            </w:tcBorders>
            <w:shd w:val="clear" w:color="auto" w:fill="auto"/>
            <w:vAlign w:val="center"/>
            <w:hideMark/>
          </w:tcPr>
          <w:p w14:paraId="45E33472" w14:textId="0D80064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447,222.00 </w:t>
            </w:r>
          </w:p>
        </w:tc>
        <w:tc>
          <w:tcPr>
            <w:tcW w:w="719" w:type="pct"/>
            <w:tcBorders>
              <w:top w:val="nil"/>
              <w:left w:val="nil"/>
              <w:bottom w:val="single" w:sz="4" w:space="0" w:color="auto"/>
              <w:right w:val="single" w:sz="4" w:space="0" w:color="auto"/>
            </w:tcBorders>
            <w:shd w:val="clear" w:color="auto" w:fill="auto"/>
            <w:vAlign w:val="center"/>
            <w:hideMark/>
          </w:tcPr>
          <w:p w14:paraId="385FDB1F" w14:textId="2A050B1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6,786,769.00 </w:t>
            </w:r>
          </w:p>
        </w:tc>
        <w:tc>
          <w:tcPr>
            <w:tcW w:w="698" w:type="pct"/>
            <w:tcBorders>
              <w:top w:val="nil"/>
              <w:left w:val="nil"/>
              <w:bottom w:val="single" w:sz="4" w:space="0" w:color="auto"/>
              <w:right w:val="single" w:sz="4" w:space="0" w:color="auto"/>
            </w:tcBorders>
            <w:shd w:val="clear" w:color="auto" w:fill="auto"/>
            <w:vAlign w:val="center"/>
            <w:hideMark/>
          </w:tcPr>
          <w:p w14:paraId="506608B5" w14:textId="7EF165B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3,940,873.37 </w:t>
            </w:r>
          </w:p>
        </w:tc>
        <w:tc>
          <w:tcPr>
            <w:tcW w:w="800" w:type="pct"/>
            <w:tcBorders>
              <w:top w:val="nil"/>
              <w:left w:val="nil"/>
              <w:bottom w:val="single" w:sz="4" w:space="0" w:color="auto"/>
              <w:right w:val="single" w:sz="4" w:space="0" w:color="auto"/>
            </w:tcBorders>
            <w:shd w:val="clear" w:color="auto" w:fill="auto"/>
            <w:vAlign w:val="center"/>
            <w:hideMark/>
          </w:tcPr>
          <w:p w14:paraId="7568D66D" w14:textId="6331F78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6,174,864.37 </w:t>
            </w:r>
          </w:p>
        </w:tc>
      </w:tr>
      <w:tr w:rsidR="00B766C6" w:rsidRPr="00CD35AB" w14:paraId="76890662"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D274396"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MIMAROPA</w:t>
            </w:r>
          </w:p>
        </w:tc>
        <w:tc>
          <w:tcPr>
            <w:tcW w:w="721" w:type="pct"/>
            <w:tcBorders>
              <w:top w:val="nil"/>
              <w:left w:val="nil"/>
              <w:bottom w:val="single" w:sz="4" w:space="0" w:color="auto"/>
              <w:right w:val="single" w:sz="4" w:space="0" w:color="auto"/>
            </w:tcBorders>
            <w:shd w:val="clear" w:color="auto" w:fill="auto"/>
            <w:vAlign w:val="center"/>
            <w:hideMark/>
          </w:tcPr>
          <w:p w14:paraId="3658953A" w14:textId="7EDDB74A"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2,053,226.58</w:t>
            </w:r>
          </w:p>
        </w:tc>
        <w:tc>
          <w:tcPr>
            <w:tcW w:w="576" w:type="pct"/>
            <w:tcBorders>
              <w:top w:val="nil"/>
              <w:left w:val="nil"/>
              <w:bottom w:val="single" w:sz="4" w:space="0" w:color="auto"/>
              <w:right w:val="single" w:sz="4" w:space="0" w:color="auto"/>
            </w:tcBorders>
            <w:shd w:val="clear" w:color="auto" w:fill="auto"/>
            <w:vAlign w:val="center"/>
            <w:hideMark/>
          </w:tcPr>
          <w:p w14:paraId="7F61B3B3" w14:textId="5A2B1605"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22,352</w:t>
            </w:r>
          </w:p>
        </w:tc>
        <w:tc>
          <w:tcPr>
            <w:tcW w:w="719" w:type="pct"/>
            <w:tcBorders>
              <w:top w:val="nil"/>
              <w:left w:val="nil"/>
              <w:bottom w:val="single" w:sz="4" w:space="0" w:color="auto"/>
              <w:right w:val="single" w:sz="4" w:space="0" w:color="auto"/>
            </w:tcBorders>
            <w:shd w:val="clear" w:color="auto" w:fill="auto"/>
            <w:vAlign w:val="center"/>
            <w:hideMark/>
          </w:tcPr>
          <w:p w14:paraId="6237CDDD" w14:textId="6A22291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0,058,400.00 </w:t>
            </w:r>
          </w:p>
        </w:tc>
        <w:tc>
          <w:tcPr>
            <w:tcW w:w="719" w:type="pct"/>
            <w:tcBorders>
              <w:top w:val="nil"/>
              <w:left w:val="nil"/>
              <w:bottom w:val="single" w:sz="4" w:space="0" w:color="auto"/>
              <w:right w:val="single" w:sz="4" w:space="0" w:color="auto"/>
            </w:tcBorders>
            <w:shd w:val="clear" w:color="auto" w:fill="auto"/>
            <w:vAlign w:val="center"/>
            <w:hideMark/>
          </w:tcPr>
          <w:p w14:paraId="11E19099" w14:textId="35B7835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765,909.00 </w:t>
            </w:r>
          </w:p>
        </w:tc>
        <w:tc>
          <w:tcPr>
            <w:tcW w:w="698" w:type="pct"/>
            <w:tcBorders>
              <w:top w:val="nil"/>
              <w:left w:val="nil"/>
              <w:bottom w:val="single" w:sz="4" w:space="0" w:color="auto"/>
              <w:right w:val="single" w:sz="4" w:space="0" w:color="auto"/>
            </w:tcBorders>
            <w:shd w:val="clear" w:color="auto" w:fill="auto"/>
            <w:vAlign w:val="center"/>
            <w:hideMark/>
          </w:tcPr>
          <w:p w14:paraId="1574F3FC" w14:textId="65DD9E4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4,764,948.80 </w:t>
            </w:r>
          </w:p>
        </w:tc>
        <w:tc>
          <w:tcPr>
            <w:tcW w:w="800" w:type="pct"/>
            <w:tcBorders>
              <w:top w:val="nil"/>
              <w:left w:val="nil"/>
              <w:bottom w:val="single" w:sz="4" w:space="0" w:color="auto"/>
              <w:right w:val="single" w:sz="4" w:space="0" w:color="auto"/>
            </w:tcBorders>
            <w:shd w:val="clear" w:color="auto" w:fill="auto"/>
            <w:vAlign w:val="center"/>
            <w:hideMark/>
          </w:tcPr>
          <w:p w14:paraId="42C0B914" w14:textId="5643ED6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8,642,484.38 </w:t>
            </w:r>
          </w:p>
        </w:tc>
      </w:tr>
      <w:tr w:rsidR="00B766C6" w:rsidRPr="00CD35AB" w14:paraId="6B1CFCAA"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1C6E0CE"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w:t>
            </w:r>
          </w:p>
        </w:tc>
        <w:tc>
          <w:tcPr>
            <w:tcW w:w="721" w:type="pct"/>
            <w:tcBorders>
              <w:top w:val="nil"/>
              <w:left w:val="nil"/>
              <w:bottom w:val="single" w:sz="4" w:space="0" w:color="auto"/>
              <w:right w:val="single" w:sz="4" w:space="0" w:color="auto"/>
            </w:tcBorders>
            <w:shd w:val="clear" w:color="auto" w:fill="auto"/>
            <w:vAlign w:val="center"/>
            <w:hideMark/>
          </w:tcPr>
          <w:p w14:paraId="45AAF469" w14:textId="5E93A89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000.00</w:t>
            </w:r>
          </w:p>
        </w:tc>
        <w:tc>
          <w:tcPr>
            <w:tcW w:w="576" w:type="pct"/>
            <w:tcBorders>
              <w:top w:val="nil"/>
              <w:left w:val="nil"/>
              <w:bottom w:val="single" w:sz="4" w:space="0" w:color="auto"/>
              <w:right w:val="single" w:sz="4" w:space="0" w:color="auto"/>
            </w:tcBorders>
            <w:shd w:val="clear" w:color="auto" w:fill="auto"/>
            <w:vAlign w:val="center"/>
            <w:hideMark/>
          </w:tcPr>
          <w:p w14:paraId="4A6F351E" w14:textId="7691599A"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3,614</w:t>
            </w:r>
          </w:p>
        </w:tc>
        <w:tc>
          <w:tcPr>
            <w:tcW w:w="719" w:type="pct"/>
            <w:tcBorders>
              <w:top w:val="nil"/>
              <w:left w:val="nil"/>
              <w:bottom w:val="single" w:sz="4" w:space="0" w:color="auto"/>
              <w:right w:val="single" w:sz="4" w:space="0" w:color="auto"/>
            </w:tcBorders>
            <w:shd w:val="clear" w:color="auto" w:fill="auto"/>
            <w:vAlign w:val="center"/>
            <w:hideMark/>
          </w:tcPr>
          <w:p w14:paraId="275589A1" w14:textId="0A25EEB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289,942.45 </w:t>
            </w:r>
          </w:p>
        </w:tc>
        <w:tc>
          <w:tcPr>
            <w:tcW w:w="719" w:type="pct"/>
            <w:tcBorders>
              <w:top w:val="nil"/>
              <w:left w:val="nil"/>
              <w:bottom w:val="single" w:sz="4" w:space="0" w:color="auto"/>
              <w:right w:val="single" w:sz="4" w:space="0" w:color="auto"/>
            </w:tcBorders>
            <w:shd w:val="clear" w:color="auto" w:fill="auto"/>
            <w:vAlign w:val="center"/>
            <w:hideMark/>
          </w:tcPr>
          <w:p w14:paraId="178DB524" w14:textId="02A089D6"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3,449,932.93 </w:t>
            </w:r>
          </w:p>
        </w:tc>
        <w:tc>
          <w:tcPr>
            <w:tcW w:w="698" w:type="pct"/>
            <w:tcBorders>
              <w:top w:val="nil"/>
              <w:left w:val="nil"/>
              <w:bottom w:val="single" w:sz="4" w:space="0" w:color="auto"/>
              <w:right w:val="single" w:sz="4" w:space="0" w:color="auto"/>
            </w:tcBorders>
            <w:shd w:val="clear" w:color="auto" w:fill="auto"/>
            <w:vAlign w:val="center"/>
            <w:hideMark/>
          </w:tcPr>
          <w:p w14:paraId="326ADCC7" w14:textId="6DB2E1E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7,125,279.90 </w:t>
            </w:r>
          </w:p>
        </w:tc>
        <w:tc>
          <w:tcPr>
            <w:tcW w:w="800" w:type="pct"/>
            <w:tcBorders>
              <w:top w:val="nil"/>
              <w:left w:val="nil"/>
              <w:bottom w:val="single" w:sz="4" w:space="0" w:color="auto"/>
              <w:right w:val="single" w:sz="4" w:space="0" w:color="auto"/>
            </w:tcBorders>
            <w:shd w:val="clear" w:color="auto" w:fill="auto"/>
            <w:vAlign w:val="center"/>
            <w:hideMark/>
          </w:tcPr>
          <w:p w14:paraId="48A488B2" w14:textId="735966D2"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9,865,155.28 </w:t>
            </w:r>
          </w:p>
        </w:tc>
      </w:tr>
      <w:tr w:rsidR="00B766C6" w:rsidRPr="00CD35AB" w14:paraId="35FD0380"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215E417"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w:t>
            </w:r>
          </w:p>
        </w:tc>
        <w:tc>
          <w:tcPr>
            <w:tcW w:w="721" w:type="pct"/>
            <w:tcBorders>
              <w:top w:val="nil"/>
              <w:left w:val="nil"/>
              <w:bottom w:val="single" w:sz="4" w:space="0" w:color="auto"/>
              <w:right w:val="single" w:sz="4" w:space="0" w:color="auto"/>
            </w:tcBorders>
            <w:shd w:val="clear" w:color="auto" w:fill="auto"/>
            <w:vAlign w:val="center"/>
            <w:hideMark/>
          </w:tcPr>
          <w:p w14:paraId="2CDC3A92" w14:textId="78317795"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051.68</w:t>
            </w:r>
          </w:p>
        </w:tc>
        <w:tc>
          <w:tcPr>
            <w:tcW w:w="576" w:type="pct"/>
            <w:tcBorders>
              <w:top w:val="nil"/>
              <w:left w:val="nil"/>
              <w:bottom w:val="single" w:sz="4" w:space="0" w:color="auto"/>
              <w:right w:val="single" w:sz="4" w:space="0" w:color="auto"/>
            </w:tcBorders>
            <w:shd w:val="clear" w:color="auto" w:fill="auto"/>
            <w:vAlign w:val="center"/>
            <w:hideMark/>
          </w:tcPr>
          <w:p w14:paraId="17BFC251" w14:textId="601E9863"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37,985</w:t>
            </w:r>
          </w:p>
        </w:tc>
        <w:tc>
          <w:tcPr>
            <w:tcW w:w="719" w:type="pct"/>
            <w:tcBorders>
              <w:top w:val="nil"/>
              <w:left w:val="nil"/>
              <w:bottom w:val="single" w:sz="4" w:space="0" w:color="auto"/>
              <w:right w:val="single" w:sz="4" w:space="0" w:color="auto"/>
            </w:tcBorders>
            <w:shd w:val="clear" w:color="auto" w:fill="auto"/>
            <w:vAlign w:val="center"/>
            <w:hideMark/>
          </w:tcPr>
          <w:p w14:paraId="328E57A5" w14:textId="70335DE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4,824,876.96 </w:t>
            </w:r>
          </w:p>
        </w:tc>
        <w:tc>
          <w:tcPr>
            <w:tcW w:w="719" w:type="pct"/>
            <w:tcBorders>
              <w:top w:val="nil"/>
              <w:left w:val="nil"/>
              <w:bottom w:val="single" w:sz="4" w:space="0" w:color="auto"/>
              <w:right w:val="single" w:sz="4" w:space="0" w:color="auto"/>
            </w:tcBorders>
            <w:shd w:val="clear" w:color="auto" w:fill="auto"/>
            <w:vAlign w:val="center"/>
            <w:hideMark/>
          </w:tcPr>
          <w:p w14:paraId="19C533F4" w14:textId="16F40D39"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59,972,397.14 </w:t>
            </w:r>
          </w:p>
        </w:tc>
        <w:tc>
          <w:tcPr>
            <w:tcW w:w="698" w:type="pct"/>
            <w:tcBorders>
              <w:top w:val="nil"/>
              <w:left w:val="nil"/>
              <w:bottom w:val="single" w:sz="4" w:space="0" w:color="auto"/>
              <w:right w:val="single" w:sz="4" w:space="0" w:color="auto"/>
            </w:tcBorders>
            <w:shd w:val="clear" w:color="auto" w:fill="auto"/>
            <w:vAlign w:val="center"/>
            <w:hideMark/>
          </w:tcPr>
          <w:p w14:paraId="3D66D768" w14:textId="0027EB0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5,890,820.31 </w:t>
            </w:r>
          </w:p>
        </w:tc>
        <w:tc>
          <w:tcPr>
            <w:tcW w:w="800" w:type="pct"/>
            <w:tcBorders>
              <w:top w:val="nil"/>
              <w:left w:val="nil"/>
              <w:bottom w:val="single" w:sz="4" w:space="0" w:color="auto"/>
              <w:right w:val="single" w:sz="4" w:space="0" w:color="auto"/>
            </w:tcBorders>
            <w:shd w:val="clear" w:color="auto" w:fill="auto"/>
            <w:vAlign w:val="center"/>
            <w:hideMark/>
          </w:tcPr>
          <w:p w14:paraId="2D627A5D" w14:textId="7852F094"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83,688,146.09 </w:t>
            </w:r>
          </w:p>
        </w:tc>
      </w:tr>
      <w:tr w:rsidR="00B766C6" w:rsidRPr="00CD35AB" w14:paraId="474F192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67C0471"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I</w:t>
            </w:r>
          </w:p>
        </w:tc>
        <w:tc>
          <w:tcPr>
            <w:tcW w:w="721" w:type="pct"/>
            <w:tcBorders>
              <w:top w:val="nil"/>
              <w:left w:val="nil"/>
              <w:bottom w:val="single" w:sz="4" w:space="0" w:color="auto"/>
              <w:right w:val="single" w:sz="4" w:space="0" w:color="auto"/>
            </w:tcBorders>
            <w:shd w:val="clear" w:color="auto" w:fill="auto"/>
            <w:vAlign w:val="center"/>
            <w:hideMark/>
          </w:tcPr>
          <w:p w14:paraId="1EC32CB5" w14:textId="4EAFFAC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544.27</w:t>
            </w:r>
          </w:p>
        </w:tc>
        <w:tc>
          <w:tcPr>
            <w:tcW w:w="576" w:type="pct"/>
            <w:tcBorders>
              <w:top w:val="nil"/>
              <w:left w:val="nil"/>
              <w:bottom w:val="single" w:sz="4" w:space="0" w:color="auto"/>
              <w:right w:val="single" w:sz="4" w:space="0" w:color="auto"/>
            </w:tcBorders>
            <w:shd w:val="clear" w:color="auto" w:fill="auto"/>
            <w:vAlign w:val="center"/>
            <w:hideMark/>
          </w:tcPr>
          <w:p w14:paraId="4096E46F" w14:textId="2E38E180"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5,444</w:t>
            </w:r>
          </w:p>
        </w:tc>
        <w:tc>
          <w:tcPr>
            <w:tcW w:w="719" w:type="pct"/>
            <w:tcBorders>
              <w:top w:val="nil"/>
              <w:left w:val="nil"/>
              <w:bottom w:val="single" w:sz="4" w:space="0" w:color="auto"/>
              <w:right w:val="single" w:sz="4" w:space="0" w:color="auto"/>
            </w:tcBorders>
            <w:shd w:val="clear" w:color="auto" w:fill="auto"/>
            <w:vAlign w:val="center"/>
            <w:hideMark/>
          </w:tcPr>
          <w:p w14:paraId="77C65781" w14:textId="2EFCA3F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718,140.00 </w:t>
            </w:r>
          </w:p>
        </w:tc>
        <w:tc>
          <w:tcPr>
            <w:tcW w:w="719" w:type="pct"/>
            <w:tcBorders>
              <w:top w:val="nil"/>
              <w:left w:val="nil"/>
              <w:bottom w:val="single" w:sz="4" w:space="0" w:color="auto"/>
              <w:right w:val="single" w:sz="4" w:space="0" w:color="auto"/>
            </w:tcBorders>
            <w:shd w:val="clear" w:color="auto" w:fill="auto"/>
            <w:vAlign w:val="center"/>
            <w:hideMark/>
          </w:tcPr>
          <w:p w14:paraId="0F17E042" w14:textId="14C21BE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0,458,863.11 </w:t>
            </w:r>
          </w:p>
        </w:tc>
        <w:tc>
          <w:tcPr>
            <w:tcW w:w="698" w:type="pct"/>
            <w:tcBorders>
              <w:top w:val="nil"/>
              <w:left w:val="nil"/>
              <w:bottom w:val="single" w:sz="4" w:space="0" w:color="auto"/>
              <w:right w:val="single" w:sz="4" w:space="0" w:color="auto"/>
            </w:tcBorders>
            <w:shd w:val="clear" w:color="auto" w:fill="auto"/>
            <w:vAlign w:val="center"/>
            <w:hideMark/>
          </w:tcPr>
          <w:p w14:paraId="22030923" w14:textId="5947D71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9,357,840.65 </w:t>
            </w:r>
          </w:p>
        </w:tc>
        <w:tc>
          <w:tcPr>
            <w:tcW w:w="800" w:type="pct"/>
            <w:tcBorders>
              <w:top w:val="nil"/>
              <w:left w:val="nil"/>
              <w:bottom w:val="single" w:sz="4" w:space="0" w:color="auto"/>
              <w:right w:val="single" w:sz="4" w:space="0" w:color="auto"/>
            </w:tcBorders>
            <w:shd w:val="clear" w:color="auto" w:fill="auto"/>
            <w:vAlign w:val="center"/>
            <w:hideMark/>
          </w:tcPr>
          <w:p w14:paraId="6982504A" w14:textId="1D16713B"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9,535,388.03 </w:t>
            </w:r>
          </w:p>
        </w:tc>
      </w:tr>
      <w:tr w:rsidR="00B766C6" w:rsidRPr="00CD35AB" w14:paraId="20404312"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84A0B8"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VIII</w:t>
            </w:r>
          </w:p>
        </w:tc>
        <w:tc>
          <w:tcPr>
            <w:tcW w:w="721" w:type="pct"/>
            <w:tcBorders>
              <w:top w:val="nil"/>
              <w:left w:val="nil"/>
              <w:bottom w:val="single" w:sz="4" w:space="0" w:color="auto"/>
              <w:right w:val="single" w:sz="4" w:space="0" w:color="auto"/>
            </w:tcBorders>
            <w:shd w:val="clear" w:color="auto" w:fill="auto"/>
            <w:vAlign w:val="center"/>
            <w:hideMark/>
          </w:tcPr>
          <w:p w14:paraId="3B168B7C" w14:textId="5270576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194,543.00</w:t>
            </w:r>
          </w:p>
        </w:tc>
        <w:tc>
          <w:tcPr>
            <w:tcW w:w="576" w:type="pct"/>
            <w:tcBorders>
              <w:top w:val="nil"/>
              <w:left w:val="nil"/>
              <w:bottom w:val="single" w:sz="4" w:space="0" w:color="auto"/>
              <w:right w:val="single" w:sz="4" w:space="0" w:color="auto"/>
            </w:tcBorders>
            <w:shd w:val="clear" w:color="auto" w:fill="auto"/>
            <w:vAlign w:val="center"/>
            <w:hideMark/>
          </w:tcPr>
          <w:p w14:paraId="6AF1E950" w14:textId="1B03F5D5"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0,367</w:t>
            </w:r>
          </w:p>
        </w:tc>
        <w:tc>
          <w:tcPr>
            <w:tcW w:w="719" w:type="pct"/>
            <w:tcBorders>
              <w:top w:val="nil"/>
              <w:left w:val="nil"/>
              <w:bottom w:val="single" w:sz="4" w:space="0" w:color="auto"/>
              <w:right w:val="single" w:sz="4" w:space="0" w:color="auto"/>
            </w:tcBorders>
            <w:shd w:val="clear" w:color="auto" w:fill="auto"/>
            <w:vAlign w:val="center"/>
            <w:hideMark/>
          </w:tcPr>
          <w:p w14:paraId="5D909706" w14:textId="7069D536"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5,277,558.56 </w:t>
            </w:r>
          </w:p>
        </w:tc>
        <w:tc>
          <w:tcPr>
            <w:tcW w:w="719" w:type="pct"/>
            <w:tcBorders>
              <w:top w:val="nil"/>
              <w:left w:val="nil"/>
              <w:bottom w:val="single" w:sz="4" w:space="0" w:color="auto"/>
              <w:right w:val="single" w:sz="4" w:space="0" w:color="auto"/>
            </w:tcBorders>
            <w:shd w:val="clear" w:color="auto" w:fill="auto"/>
            <w:vAlign w:val="center"/>
            <w:hideMark/>
          </w:tcPr>
          <w:p w14:paraId="0EFEAFDA" w14:textId="7D4971E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5,132,799.90 </w:t>
            </w:r>
          </w:p>
        </w:tc>
        <w:tc>
          <w:tcPr>
            <w:tcW w:w="698" w:type="pct"/>
            <w:tcBorders>
              <w:top w:val="nil"/>
              <w:left w:val="nil"/>
              <w:bottom w:val="single" w:sz="4" w:space="0" w:color="auto"/>
              <w:right w:val="single" w:sz="4" w:space="0" w:color="auto"/>
            </w:tcBorders>
            <w:shd w:val="clear" w:color="auto" w:fill="auto"/>
            <w:vAlign w:val="center"/>
            <w:hideMark/>
          </w:tcPr>
          <w:p w14:paraId="5BACFC89" w14:textId="7105ABB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9,284,402.95 </w:t>
            </w:r>
          </w:p>
        </w:tc>
        <w:tc>
          <w:tcPr>
            <w:tcW w:w="800" w:type="pct"/>
            <w:tcBorders>
              <w:top w:val="nil"/>
              <w:left w:val="nil"/>
              <w:bottom w:val="single" w:sz="4" w:space="0" w:color="auto"/>
              <w:right w:val="single" w:sz="4" w:space="0" w:color="auto"/>
            </w:tcBorders>
            <w:shd w:val="clear" w:color="auto" w:fill="auto"/>
            <w:vAlign w:val="center"/>
            <w:hideMark/>
          </w:tcPr>
          <w:p w14:paraId="1660F268" w14:textId="19F135F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32,889,304.41 </w:t>
            </w:r>
          </w:p>
        </w:tc>
      </w:tr>
      <w:tr w:rsidR="00B766C6" w:rsidRPr="00CD35AB" w14:paraId="295BC36D"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C59C15C"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IX</w:t>
            </w:r>
          </w:p>
        </w:tc>
        <w:tc>
          <w:tcPr>
            <w:tcW w:w="721" w:type="pct"/>
            <w:tcBorders>
              <w:top w:val="nil"/>
              <w:left w:val="nil"/>
              <w:bottom w:val="single" w:sz="4" w:space="0" w:color="auto"/>
              <w:right w:val="single" w:sz="4" w:space="0" w:color="auto"/>
            </w:tcBorders>
            <w:shd w:val="clear" w:color="auto" w:fill="auto"/>
            <w:vAlign w:val="center"/>
            <w:hideMark/>
          </w:tcPr>
          <w:p w14:paraId="7A5BCC9F" w14:textId="6450054A"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56,000.00</w:t>
            </w:r>
          </w:p>
        </w:tc>
        <w:tc>
          <w:tcPr>
            <w:tcW w:w="576" w:type="pct"/>
            <w:tcBorders>
              <w:top w:val="nil"/>
              <w:left w:val="nil"/>
              <w:bottom w:val="single" w:sz="4" w:space="0" w:color="auto"/>
              <w:right w:val="single" w:sz="4" w:space="0" w:color="auto"/>
            </w:tcBorders>
            <w:shd w:val="clear" w:color="auto" w:fill="auto"/>
            <w:vAlign w:val="center"/>
            <w:hideMark/>
          </w:tcPr>
          <w:p w14:paraId="2EC5E6AD" w14:textId="144FCD3E"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3,523</w:t>
            </w:r>
          </w:p>
        </w:tc>
        <w:tc>
          <w:tcPr>
            <w:tcW w:w="719" w:type="pct"/>
            <w:tcBorders>
              <w:top w:val="nil"/>
              <w:left w:val="nil"/>
              <w:bottom w:val="single" w:sz="4" w:space="0" w:color="auto"/>
              <w:right w:val="single" w:sz="4" w:space="0" w:color="auto"/>
            </w:tcBorders>
            <w:shd w:val="clear" w:color="auto" w:fill="auto"/>
            <w:vAlign w:val="center"/>
            <w:hideMark/>
          </w:tcPr>
          <w:p w14:paraId="792F3883" w14:textId="6A4896C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7,390,184.27 </w:t>
            </w:r>
          </w:p>
        </w:tc>
        <w:tc>
          <w:tcPr>
            <w:tcW w:w="719" w:type="pct"/>
            <w:tcBorders>
              <w:top w:val="nil"/>
              <w:left w:val="nil"/>
              <w:bottom w:val="single" w:sz="4" w:space="0" w:color="auto"/>
              <w:right w:val="single" w:sz="4" w:space="0" w:color="auto"/>
            </w:tcBorders>
            <w:shd w:val="clear" w:color="auto" w:fill="auto"/>
            <w:vAlign w:val="center"/>
            <w:hideMark/>
          </w:tcPr>
          <w:p w14:paraId="2397E63D" w14:textId="738E9AE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4,994,195.68 </w:t>
            </w:r>
          </w:p>
        </w:tc>
        <w:tc>
          <w:tcPr>
            <w:tcW w:w="698" w:type="pct"/>
            <w:tcBorders>
              <w:top w:val="nil"/>
              <w:left w:val="nil"/>
              <w:bottom w:val="single" w:sz="4" w:space="0" w:color="auto"/>
              <w:right w:val="single" w:sz="4" w:space="0" w:color="auto"/>
            </w:tcBorders>
            <w:shd w:val="clear" w:color="auto" w:fill="auto"/>
            <w:vAlign w:val="center"/>
            <w:hideMark/>
          </w:tcPr>
          <w:p w14:paraId="15687453" w14:textId="4C95DE0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0,866,180.12 </w:t>
            </w:r>
          </w:p>
        </w:tc>
        <w:tc>
          <w:tcPr>
            <w:tcW w:w="800" w:type="pct"/>
            <w:tcBorders>
              <w:top w:val="nil"/>
              <w:left w:val="nil"/>
              <w:bottom w:val="single" w:sz="4" w:space="0" w:color="auto"/>
              <w:right w:val="single" w:sz="4" w:space="0" w:color="auto"/>
            </w:tcBorders>
            <w:shd w:val="clear" w:color="auto" w:fill="auto"/>
            <w:vAlign w:val="center"/>
            <w:hideMark/>
          </w:tcPr>
          <w:p w14:paraId="63435689" w14:textId="4D63CB54"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33,306,560.07 </w:t>
            </w:r>
          </w:p>
        </w:tc>
      </w:tr>
      <w:tr w:rsidR="00B766C6" w:rsidRPr="00CD35AB" w14:paraId="2EBAFFEF"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64F787"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w:t>
            </w:r>
          </w:p>
        </w:tc>
        <w:tc>
          <w:tcPr>
            <w:tcW w:w="721" w:type="pct"/>
            <w:tcBorders>
              <w:top w:val="nil"/>
              <w:left w:val="nil"/>
              <w:bottom w:val="single" w:sz="4" w:space="0" w:color="auto"/>
              <w:right w:val="single" w:sz="4" w:space="0" w:color="auto"/>
            </w:tcBorders>
            <w:shd w:val="clear" w:color="auto" w:fill="auto"/>
            <w:vAlign w:val="center"/>
            <w:hideMark/>
          </w:tcPr>
          <w:p w14:paraId="7C78C218" w14:textId="172BED73"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724.42</w:t>
            </w:r>
          </w:p>
        </w:tc>
        <w:tc>
          <w:tcPr>
            <w:tcW w:w="576" w:type="pct"/>
            <w:tcBorders>
              <w:top w:val="nil"/>
              <w:left w:val="nil"/>
              <w:bottom w:val="single" w:sz="4" w:space="0" w:color="auto"/>
              <w:right w:val="single" w:sz="4" w:space="0" w:color="auto"/>
            </w:tcBorders>
            <w:shd w:val="clear" w:color="auto" w:fill="auto"/>
            <w:vAlign w:val="center"/>
            <w:hideMark/>
          </w:tcPr>
          <w:p w14:paraId="3FBAFA92" w14:textId="5A452782"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8,626</w:t>
            </w:r>
          </w:p>
        </w:tc>
        <w:tc>
          <w:tcPr>
            <w:tcW w:w="719" w:type="pct"/>
            <w:tcBorders>
              <w:top w:val="nil"/>
              <w:left w:val="nil"/>
              <w:bottom w:val="single" w:sz="4" w:space="0" w:color="auto"/>
              <w:right w:val="single" w:sz="4" w:space="0" w:color="auto"/>
            </w:tcBorders>
            <w:shd w:val="clear" w:color="auto" w:fill="auto"/>
            <w:vAlign w:val="center"/>
            <w:hideMark/>
          </w:tcPr>
          <w:p w14:paraId="032B8397" w14:textId="55B2012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4,688,436.92 </w:t>
            </w:r>
          </w:p>
        </w:tc>
        <w:tc>
          <w:tcPr>
            <w:tcW w:w="719" w:type="pct"/>
            <w:tcBorders>
              <w:top w:val="nil"/>
              <w:left w:val="nil"/>
              <w:bottom w:val="single" w:sz="4" w:space="0" w:color="auto"/>
              <w:right w:val="single" w:sz="4" w:space="0" w:color="auto"/>
            </w:tcBorders>
            <w:shd w:val="clear" w:color="auto" w:fill="auto"/>
            <w:vAlign w:val="center"/>
            <w:hideMark/>
          </w:tcPr>
          <w:p w14:paraId="3763F573" w14:textId="2876206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2,780,384.71 </w:t>
            </w:r>
          </w:p>
        </w:tc>
        <w:tc>
          <w:tcPr>
            <w:tcW w:w="698" w:type="pct"/>
            <w:tcBorders>
              <w:top w:val="nil"/>
              <w:left w:val="nil"/>
              <w:bottom w:val="single" w:sz="4" w:space="0" w:color="auto"/>
              <w:right w:val="single" w:sz="4" w:space="0" w:color="auto"/>
            </w:tcBorders>
            <w:shd w:val="clear" w:color="auto" w:fill="auto"/>
            <w:vAlign w:val="center"/>
            <w:hideMark/>
          </w:tcPr>
          <w:p w14:paraId="10CBFC19" w14:textId="7E67BF1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27,924,473.56 </w:t>
            </w:r>
          </w:p>
        </w:tc>
        <w:tc>
          <w:tcPr>
            <w:tcW w:w="800" w:type="pct"/>
            <w:tcBorders>
              <w:top w:val="nil"/>
              <w:left w:val="nil"/>
              <w:bottom w:val="single" w:sz="4" w:space="0" w:color="auto"/>
              <w:right w:val="single" w:sz="4" w:space="0" w:color="auto"/>
            </w:tcBorders>
            <w:shd w:val="clear" w:color="auto" w:fill="auto"/>
            <w:vAlign w:val="center"/>
            <w:hideMark/>
          </w:tcPr>
          <w:p w14:paraId="7C9301DA" w14:textId="44D6ED78"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48,394,019.61 </w:t>
            </w:r>
          </w:p>
        </w:tc>
      </w:tr>
      <w:tr w:rsidR="00B766C6" w:rsidRPr="00CD35AB" w14:paraId="299B7128"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6F9317D"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I</w:t>
            </w:r>
          </w:p>
        </w:tc>
        <w:tc>
          <w:tcPr>
            <w:tcW w:w="721" w:type="pct"/>
            <w:tcBorders>
              <w:top w:val="nil"/>
              <w:left w:val="nil"/>
              <w:bottom w:val="single" w:sz="4" w:space="0" w:color="auto"/>
              <w:right w:val="single" w:sz="4" w:space="0" w:color="auto"/>
            </w:tcBorders>
            <w:shd w:val="clear" w:color="auto" w:fill="auto"/>
            <w:vAlign w:val="center"/>
            <w:hideMark/>
          </w:tcPr>
          <w:p w14:paraId="30EC750F" w14:textId="47C30874"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001.00</w:t>
            </w:r>
          </w:p>
        </w:tc>
        <w:tc>
          <w:tcPr>
            <w:tcW w:w="576" w:type="pct"/>
            <w:tcBorders>
              <w:top w:val="nil"/>
              <w:left w:val="nil"/>
              <w:bottom w:val="single" w:sz="4" w:space="0" w:color="auto"/>
              <w:right w:val="single" w:sz="4" w:space="0" w:color="auto"/>
            </w:tcBorders>
            <w:shd w:val="clear" w:color="auto" w:fill="auto"/>
            <w:vAlign w:val="center"/>
            <w:hideMark/>
          </w:tcPr>
          <w:p w14:paraId="7A538275" w14:textId="3D3E79C6"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2,458</w:t>
            </w:r>
          </w:p>
        </w:tc>
        <w:tc>
          <w:tcPr>
            <w:tcW w:w="719" w:type="pct"/>
            <w:tcBorders>
              <w:top w:val="nil"/>
              <w:left w:val="nil"/>
              <w:bottom w:val="single" w:sz="4" w:space="0" w:color="auto"/>
              <w:right w:val="single" w:sz="4" w:space="0" w:color="auto"/>
            </w:tcBorders>
            <w:shd w:val="clear" w:color="auto" w:fill="auto"/>
            <w:vAlign w:val="center"/>
            <w:hideMark/>
          </w:tcPr>
          <w:p w14:paraId="70C0C3AD" w14:textId="14FDFE4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909,828.70 </w:t>
            </w:r>
          </w:p>
        </w:tc>
        <w:tc>
          <w:tcPr>
            <w:tcW w:w="719" w:type="pct"/>
            <w:tcBorders>
              <w:top w:val="nil"/>
              <w:left w:val="nil"/>
              <w:bottom w:val="single" w:sz="4" w:space="0" w:color="auto"/>
              <w:right w:val="single" w:sz="4" w:space="0" w:color="auto"/>
            </w:tcBorders>
            <w:shd w:val="clear" w:color="auto" w:fill="auto"/>
            <w:vAlign w:val="center"/>
            <w:hideMark/>
          </w:tcPr>
          <w:p w14:paraId="2E1FC9BF" w14:textId="0B81EE4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506,250.00 </w:t>
            </w:r>
          </w:p>
        </w:tc>
        <w:tc>
          <w:tcPr>
            <w:tcW w:w="698" w:type="pct"/>
            <w:tcBorders>
              <w:top w:val="nil"/>
              <w:left w:val="nil"/>
              <w:bottom w:val="single" w:sz="4" w:space="0" w:color="auto"/>
              <w:right w:val="single" w:sz="4" w:space="0" w:color="auto"/>
            </w:tcBorders>
            <w:shd w:val="clear" w:color="auto" w:fill="auto"/>
            <w:vAlign w:val="center"/>
            <w:hideMark/>
          </w:tcPr>
          <w:p w14:paraId="148B6EA5" w14:textId="0C2B4B3B"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4,916,885.36 </w:t>
            </w:r>
          </w:p>
        </w:tc>
        <w:tc>
          <w:tcPr>
            <w:tcW w:w="800" w:type="pct"/>
            <w:tcBorders>
              <w:top w:val="nil"/>
              <w:left w:val="nil"/>
              <w:bottom w:val="single" w:sz="4" w:space="0" w:color="auto"/>
              <w:right w:val="single" w:sz="4" w:space="0" w:color="auto"/>
            </w:tcBorders>
            <w:shd w:val="clear" w:color="auto" w:fill="auto"/>
            <w:vAlign w:val="center"/>
            <w:hideMark/>
          </w:tcPr>
          <w:p w14:paraId="442063A4" w14:textId="2634941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9,332,965.06 </w:t>
            </w:r>
          </w:p>
        </w:tc>
      </w:tr>
      <w:tr w:rsidR="00B766C6" w:rsidRPr="00CD35AB" w14:paraId="4EA75BF5"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B50D88F"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XII</w:t>
            </w:r>
          </w:p>
        </w:tc>
        <w:tc>
          <w:tcPr>
            <w:tcW w:w="721" w:type="pct"/>
            <w:tcBorders>
              <w:top w:val="nil"/>
              <w:left w:val="nil"/>
              <w:bottom w:val="single" w:sz="4" w:space="0" w:color="auto"/>
              <w:right w:val="single" w:sz="4" w:space="0" w:color="auto"/>
            </w:tcBorders>
            <w:shd w:val="clear" w:color="auto" w:fill="auto"/>
            <w:vAlign w:val="center"/>
            <w:hideMark/>
          </w:tcPr>
          <w:p w14:paraId="7790B54C" w14:textId="46F08CC5"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513.85</w:t>
            </w:r>
          </w:p>
        </w:tc>
        <w:tc>
          <w:tcPr>
            <w:tcW w:w="576" w:type="pct"/>
            <w:tcBorders>
              <w:top w:val="nil"/>
              <w:left w:val="nil"/>
              <w:bottom w:val="single" w:sz="4" w:space="0" w:color="auto"/>
              <w:right w:val="single" w:sz="4" w:space="0" w:color="auto"/>
            </w:tcBorders>
            <w:shd w:val="clear" w:color="auto" w:fill="auto"/>
            <w:vAlign w:val="center"/>
            <w:hideMark/>
          </w:tcPr>
          <w:p w14:paraId="05880C2A" w14:textId="0098A4AF"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2,248</w:t>
            </w:r>
          </w:p>
        </w:tc>
        <w:tc>
          <w:tcPr>
            <w:tcW w:w="719" w:type="pct"/>
            <w:tcBorders>
              <w:top w:val="nil"/>
              <w:left w:val="nil"/>
              <w:bottom w:val="single" w:sz="4" w:space="0" w:color="auto"/>
              <w:right w:val="single" w:sz="4" w:space="0" w:color="auto"/>
            </w:tcBorders>
            <w:shd w:val="clear" w:color="auto" w:fill="auto"/>
            <w:vAlign w:val="center"/>
            <w:hideMark/>
          </w:tcPr>
          <w:p w14:paraId="4F475BEF" w14:textId="5F012CEC"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239,900.00 </w:t>
            </w:r>
          </w:p>
        </w:tc>
        <w:tc>
          <w:tcPr>
            <w:tcW w:w="719" w:type="pct"/>
            <w:tcBorders>
              <w:top w:val="nil"/>
              <w:left w:val="nil"/>
              <w:bottom w:val="single" w:sz="4" w:space="0" w:color="auto"/>
              <w:right w:val="single" w:sz="4" w:space="0" w:color="auto"/>
            </w:tcBorders>
            <w:shd w:val="clear" w:color="auto" w:fill="auto"/>
            <w:vAlign w:val="center"/>
            <w:hideMark/>
          </w:tcPr>
          <w:p w14:paraId="7F9EADE5" w14:textId="1088856B"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787,590.76 </w:t>
            </w:r>
          </w:p>
        </w:tc>
        <w:tc>
          <w:tcPr>
            <w:tcW w:w="698" w:type="pct"/>
            <w:tcBorders>
              <w:top w:val="nil"/>
              <w:left w:val="nil"/>
              <w:bottom w:val="single" w:sz="4" w:space="0" w:color="auto"/>
              <w:right w:val="single" w:sz="4" w:space="0" w:color="auto"/>
            </w:tcBorders>
            <w:shd w:val="clear" w:color="auto" w:fill="auto"/>
            <w:vAlign w:val="center"/>
            <w:hideMark/>
          </w:tcPr>
          <w:p w14:paraId="058234BD" w14:textId="5904073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4,462,999.25 </w:t>
            </w:r>
          </w:p>
        </w:tc>
        <w:tc>
          <w:tcPr>
            <w:tcW w:w="800" w:type="pct"/>
            <w:tcBorders>
              <w:top w:val="nil"/>
              <w:left w:val="nil"/>
              <w:bottom w:val="single" w:sz="4" w:space="0" w:color="auto"/>
              <w:right w:val="single" w:sz="4" w:space="0" w:color="auto"/>
            </w:tcBorders>
            <w:shd w:val="clear" w:color="auto" w:fill="auto"/>
            <w:vAlign w:val="center"/>
            <w:hideMark/>
          </w:tcPr>
          <w:p w14:paraId="6F2DE497" w14:textId="2AD19562"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0,491,003.86 </w:t>
            </w:r>
          </w:p>
        </w:tc>
      </w:tr>
      <w:tr w:rsidR="00B766C6" w:rsidRPr="00CD35AB" w14:paraId="51C6549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57F9D73"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RAGA</w:t>
            </w:r>
          </w:p>
        </w:tc>
        <w:tc>
          <w:tcPr>
            <w:tcW w:w="721" w:type="pct"/>
            <w:tcBorders>
              <w:top w:val="nil"/>
              <w:left w:val="nil"/>
              <w:bottom w:val="single" w:sz="4" w:space="0" w:color="auto"/>
              <w:right w:val="single" w:sz="4" w:space="0" w:color="auto"/>
            </w:tcBorders>
            <w:shd w:val="clear" w:color="auto" w:fill="auto"/>
            <w:vAlign w:val="center"/>
            <w:hideMark/>
          </w:tcPr>
          <w:p w14:paraId="0BC7F748" w14:textId="014EA089"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740.55</w:t>
            </w:r>
          </w:p>
        </w:tc>
        <w:tc>
          <w:tcPr>
            <w:tcW w:w="576" w:type="pct"/>
            <w:tcBorders>
              <w:top w:val="nil"/>
              <w:left w:val="nil"/>
              <w:bottom w:val="single" w:sz="4" w:space="0" w:color="auto"/>
              <w:right w:val="single" w:sz="4" w:space="0" w:color="auto"/>
            </w:tcBorders>
            <w:shd w:val="clear" w:color="auto" w:fill="auto"/>
            <w:vAlign w:val="center"/>
            <w:hideMark/>
          </w:tcPr>
          <w:p w14:paraId="116648F8" w14:textId="5761B616"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3,200</w:t>
            </w:r>
          </w:p>
        </w:tc>
        <w:tc>
          <w:tcPr>
            <w:tcW w:w="719" w:type="pct"/>
            <w:tcBorders>
              <w:top w:val="nil"/>
              <w:left w:val="nil"/>
              <w:bottom w:val="single" w:sz="4" w:space="0" w:color="auto"/>
              <w:right w:val="single" w:sz="4" w:space="0" w:color="auto"/>
            </w:tcBorders>
            <w:shd w:val="clear" w:color="auto" w:fill="auto"/>
            <w:vAlign w:val="center"/>
            <w:hideMark/>
          </w:tcPr>
          <w:p w14:paraId="1C0A1455" w14:textId="0A5F037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478,829.10 </w:t>
            </w:r>
          </w:p>
        </w:tc>
        <w:tc>
          <w:tcPr>
            <w:tcW w:w="719" w:type="pct"/>
            <w:tcBorders>
              <w:top w:val="nil"/>
              <w:left w:val="nil"/>
              <w:bottom w:val="single" w:sz="4" w:space="0" w:color="auto"/>
              <w:right w:val="single" w:sz="4" w:space="0" w:color="auto"/>
            </w:tcBorders>
            <w:shd w:val="clear" w:color="auto" w:fill="auto"/>
            <w:vAlign w:val="center"/>
            <w:hideMark/>
          </w:tcPr>
          <w:p w14:paraId="49BACA3C" w14:textId="26B3A95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2,251,169.80 </w:t>
            </w:r>
          </w:p>
        </w:tc>
        <w:tc>
          <w:tcPr>
            <w:tcW w:w="698" w:type="pct"/>
            <w:tcBorders>
              <w:top w:val="nil"/>
              <w:left w:val="nil"/>
              <w:bottom w:val="single" w:sz="4" w:space="0" w:color="auto"/>
              <w:right w:val="single" w:sz="4" w:space="0" w:color="auto"/>
            </w:tcBorders>
            <w:shd w:val="clear" w:color="auto" w:fill="auto"/>
            <w:vAlign w:val="center"/>
            <w:hideMark/>
          </w:tcPr>
          <w:p w14:paraId="1DED32F8" w14:textId="0999382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16,048,040.02 </w:t>
            </w:r>
          </w:p>
        </w:tc>
        <w:tc>
          <w:tcPr>
            <w:tcW w:w="800" w:type="pct"/>
            <w:tcBorders>
              <w:top w:val="nil"/>
              <w:left w:val="nil"/>
              <w:bottom w:val="single" w:sz="4" w:space="0" w:color="auto"/>
              <w:right w:val="single" w:sz="4" w:space="0" w:color="auto"/>
            </w:tcBorders>
            <w:shd w:val="clear" w:color="auto" w:fill="auto"/>
            <w:vAlign w:val="center"/>
            <w:hideMark/>
          </w:tcPr>
          <w:p w14:paraId="2FC91F66" w14:textId="3410347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27,778,779.47 </w:t>
            </w:r>
          </w:p>
        </w:tc>
      </w:tr>
      <w:tr w:rsidR="00B766C6" w:rsidRPr="00CD35AB" w14:paraId="5EF90237"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0A7D1BD"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NCR</w:t>
            </w:r>
          </w:p>
        </w:tc>
        <w:tc>
          <w:tcPr>
            <w:tcW w:w="721" w:type="pct"/>
            <w:tcBorders>
              <w:top w:val="nil"/>
              <w:left w:val="nil"/>
              <w:bottom w:val="single" w:sz="4" w:space="0" w:color="auto"/>
              <w:right w:val="single" w:sz="4" w:space="0" w:color="auto"/>
            </w:tcBorders>
            <w:shd w:val="clear" w:color="auto" w:fill="auto"/>
            <w:vAlign w:val="center"/>
            <w:hideMark/>
          </w:tcPr>
          <w:p w14:paraId="012611F0" w14:textId="6BCF1716"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000,559.00</w:t>
            </w:r>
          </w:p>
        </w:tc>
        <w:tc>
          <w:tcPr>
            <w:tcW w:w="576" w:type="pct"/>
            <w:tcBorders>
              <w:top w:val="nil"/>
              <w:left w:val="nil"/>
              <w:bottom w:val="single" w:sz="4" w:space="0" w:color="auto"/>
              <w:right w:val="single" w:sz="4" w:space="0" w:color="auto"/>
            </w:tcBorders>
            <w:shd w:val="clear" w:color="auto" w:fill="auto"/>
            <w:vAlign w:val="center"/>
            <w:hideMark/>
          </w:tcPr>
          <w:p w14:paraId="2C8AC23C" w14:textId="0D6EBFD4"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260</w:t>
            </w:r>
          </w:p>
        </w:tc>
        <w:tc>
          <w:tcPr>
            <w:tcW w:w="719" w:type="pct"/>
            <w:tcBorders>
              <w:top w:val="nil"/>
              <w:left w:val="nil"/>
              <w:bottom w:val="single" w:sz="4" w:space="0" w:color="auto"/>
              <w:right w:val="single" w:sz="4" w:space="0" w:color="auto"/>
            </w:tcBorders>
            <w:shd w:val="clear" w:color="auto" w:fill="auto"/>
            <w:vAlign w:val="center"/>
            <w:hideMark/>
          </w:tcPr>
          <w:p w14:paraId="624A4B6B" w14:textId="36422466"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92,118.00 </w:t>
            </w:r>
          </w:p>
        </w:tc>
        <w:tc>
          <w:tcPr>
            <w:tcW w:w="719" w:type="pct"/>
            <w:tcBorders>
              <w:top w:val="nil"/>
              <w:left w:val="nil"/>
              <w:bottom w:val="single" w:sz="4" w:space="0" w:color="auto"/>
              <w:right w:val="single" w:sz="4" w:space="0" w:color="auto"/>
            </w:tcBorders>
            <w:shd w:val="clear" w:color="auto" w:fill="auto"/>
            <w:vAlign w:val="center"/>
            <w:hideMark/>
          </w:tcPr>
          <w:p w14:paraId="573C221F" w14:textId="18E51292"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34,667.00 </w:t>
            </w:r>
          </w:p>
        </w:tc>
        <w:tc>
          <w:tcPr>
            <w:tcW w:w="698" w:type="pct"/>
            <w:tcBorders>
              <w:top w:val="nil"/>
              <w:left w:val="nil"/>
              <w:bottom w:val="single" w:sz="4" w:space="0" w:color="auto"/>
              <w:right w:val="single" w:sz="4" w:space="0" w:color="auto"/>
            </w:tcBorders>
            <w:shd w:val="clear" w:color="auto" w:fill="auto"/>
            <w:vAlign w:val="center"/>
            <w:hideMark/>
          </w:tcPr>
          <w:p w14:paraId="38F5E41E" w14:textId="22C486B8"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5,741,232.78 </w:t>
            </w:r>
          </w:p>
        </w:tc>
        <w:tc>
          <w:tcPr>
            <w:tcW w:w="800" w:type="pct"/>
            <w:tcBorders>
              <w:top w:val="nil"/>
              <w:left w:val="nil"/>
              <w:bottom w:val="single" w:sz="4" w:space="0" w:color="auto"/>
              <w:right w:val="single" w:sz="4" w:space="0" w:color="auto"/>
            </w:tcBorders>
            <w:shd w:val="clear" w:color="auto" w:fill="auto"/>
            <w:vAlign w:val="center"/>
            <w:hideMark/>
          </w:tcPr>
          <w:p w14:paraId="4C3D191B" w14:textId="2F8E4727"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0,068,576.78 </w:t>
            </w:r>
          </w:p>
        </w:tc>
      </w:tr>
      <w:tr w:rsidR="00B766C6" w:rsidRPr="00CD35AB" w14:paraId="1D19F7C6" w14:textId="77777777" w:rsidTr="00CD35AB">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1D6D6EB" w14:textId="77777777" w:rsidR="00B766C6" w:rsidRPr="00CD35AB" w:rsidRDefault="00B766C6" w:rsidP="00B766C6">
            <w:pPr>
              <w:widowControl/>
              <w:spacing w:after="0" w:line="240" w:lineRule="auto"/>
              <w:contextualSpacing/>
              <w:rPr>
                <w:rFonts w:ascii="Arial Narrow" w:eastAsia="Times New Roman" w:hAnsi="Arial Narrow"/>
                <w:b/>
                <w:bCs/>
                <w:color w:val="000000"/>
                <w:sz w:val="18"/>
                <w:szCs w:val="18"/>
                <w:lang w:val="en-US" w:eastAsia="en-US"/>
              </w:rPr>
            </w:pPr>
            <w:r w:rsidRPr="00CD35AB">
              <w:rPr>
                <w:rFonts w:ascii="Arial Narrow" w:eastAsia="Times New Roman" w:hAnsi="Arial Narrow"/>
                <w:b/>
                <w:bCs/>
                <w:color w:val="000000"/>
                <w:sz w:val="18"/>
                <w:szCs w:val="18"/>
                <w:lang w:val="en-US" w:eastAsia="en-US"/>
              </w:rPr>
              <w:t>CAR</w:t>
            </w:r>
          </w:p>
        </w:tc>
        <w:tc>
          <w:tcPr>
            <w:tcW w:w="721" w:type="pct"/>
            <w:tcBorders>
              <w:top w:val="nil"/>
              <w:left w:val="nil"/>
              <w:bottom w:val="single" w:sz="4" w:space="0" w:color="auto"/>
              <w:right w:val="single" w:sz="4" w:space="0" w:color="auto"/>
            </w:tcBorders>
            <w:shd w:val="clear" w:color="auto" w:fill="auto"/>
            <w:vAlign w:val="center"/>
            <w:hideMark/>
          </w:tcPr>
          <w:p w14:paraId="79FFAE2A" w14:textId="5D4C484F"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3,707,304.38</w:t>
            </w:r>
          </w:p>
        </w:tc>
        <w:tc>
          <w:tcPr>
            <w:tcW w:w="576" w:type="pct"/>
            <w:tcBorders>
              <w:top w:val="nil"/>
              <w:left w:val="nil"/>
              <w:bottom w:val="single" w:sz="4" w:space="0" w:color="auto"/>
              <w:right w:val="single" w:sz="4" w:space="0" w:color="auto"/>
            </w:tcBorders>
            <w:shd w:val="clear" w:color="auto" w:fill="auto"/>
            <w:vAlign w:val="center"/>
            <w:hideMark/>
          </w:tcPr>
          <w:p w14:paraId="60C97552" w14:textId="68120E9F" w:rsidR="00B766C6" w:rsidRPr="00B766C6" w:rsidRDefault="00B766C6" w:rsidP="00B766C6">
            <w:pPr>
              <w:widowControl/>
              <w:spacing w:after="0" w:line="240" w:lineRule="auto"/>
              <w:contextualSpacing/>
              <w:jc w:val="center"/>
              <w:rPr>
                <w:rFonts w:ascii="Arial Narrow" w:eastAsia="Times New Roman" w:hAnsi="Arial Narrow"/>
                <w:color w:val="000000"/>
                <w:sz w:val="18"/>
                <w:szCs w:val="18"/>
                <w:lang w:val="en-US" w:eastAsia="en-US"/>
              </w:rPr>
            </w:pPr>
            <w:r w:rsidRPr="00B766C6">
              <w:rPr>
                <w:rFonts w:ascii="Arial Narrow" w:hAnsi="Arial Narrow"/>
                <w:color w:val="000000"/>
                <w:sz w:val="18"/>
                <w:szCs w:val="18"/>
              </w:rPr>
              <w:t>13,452</w:t>
            </w:r>
          </w:p>
        </w:tc>
        <w:tc>
          <w:tcPr>
            <w:tcW w:w="719" w:type="pct"/>
            <w:tcBorders>
              <w:top w:val="nil"/>
              <w:left w:val="nil"/>
              <w:bottom w:val="single" w:sz="4" w:space="0" w:color="auto"/>
              <w:right w:val="single" w:sz="4" w:space="0" w:color="auto"/>
            </w:tcBorders>
            <w:shd w:val="clear" w:color="auto" w:fill="auto"/>
            <w:vAlign w:val="center"/>
            <w:hideMark/>
          </w:tcPr>
          <w:p w14:paraId="2BA6B291" w14:textId="716C668B"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6,331,771.03 </w:t>
            </w:r>
          </w:p>
        </w:tc>
        <w:tc>
          <w:tcPr>
            <w:tcW w:w="719" w:type="pct"/>
            <w:tcBorders>
              <w:top w:val="nil"/>
              <w:left w:val="nil"/>
              <w:bottom w:val="single" w:sz="4" w:space="0" w:color="auto"/>
              <w:right w:val="single" w:sz="4" w:space="0" w:color="auto"/>
            </w:tcBorders>
            <w:shd w:val="clear" w:color="auto" w:fill="auto"/>
            <w:vAlign w:val="center"/>
            <w:hideMark/>
          </w:tcPr>
          <w:p w14:paraId="351D2E1B" w14:textId="062EC6B1"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361,791.05 </w:t>
            </w:r>
          </w:p>
        </w:tc>
        <w:tc>
          <w:tcPr>
            <w:tcW w:w="698" w:type="pct"/>
            <w:tcBorders>
              <w:top w:val="nil"/>
              <w:left w:val="nil"/>
              <w:bottom w:val="single" w:sz="4" w:space="0" w:color="auto"/>
              <w:right w:val="single" w:sz="4" w:space="0" w:color="auto"/>
            </w:tcBorders>
            <w:shd w:val="clear" w:color="auto" w:fill="auto"/>
            <w:vAlign w:val="center"/>
            <w:hideMark/>
          </w:tcPr>
          <w:p w14:paraId="3B7E9BF3" w14:textId="14DBF8F0"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 8,215,961.89 </w:t>
            </w:r>
          </w:p>
        </w:tc>
        <w:tc>
          <w:tcPr>
            <w:tcW w:w="800" w:type="pct"/>
            <w:tcBorders>
              <w:top w:val="nil"/>
              <w:left w:val="nil"/>
              <w:bottom w:val="single" w:sz="4" w:space="0" w:color="auto"/>
              <w:right w:val="single" w:sz="4" w:space="0" w:color="auto"/>
            </w:tcBorders>
            <w:shd w:val="clear" w:color="auto" w:fill="auto"/>
            <w:vAlign w:val="center"/>
            <w:hideMark/>
          </w:tcPr>
          <w:p w14:paraId="03318077" w14:textId="3CCB265D" w:rsidR="00B766C6" w:rsidRPr="00B766C6" w:rsidRDefault="00B766C6" w:rsidP="00B766C6">
            <w:pPr>
              <w:widowControl/>
              <w:spacing w:after="0" w:line="240" w:lineRule="auto"/>
              <w:contextualSpacing/>
              <w:jc w:val="right"/>
              <w:rPr>
                <w:rFonts w:ascii="Arial Narrow" w:eastAsia="Times New Roman" w:hAnsi="Arial Narrow"/>
                <w:color w:val="000000"/>
                <w:sz w:val="18"/>
                <w:szCs w:val="18"/>
                <w:lang w:val="en-US" w:eastAsia="en-US"/>
              </w:rPr>
            </w:pPr>
            <w:r w:rsidRPr="00B766C6">
              <w:rPr>
                <w:rFonts w:ascii="Arial Narrow" w:hAnsi="Arial Narrow"/>
                <w:color w:val="000000"/>
                <w:sz w:val="18"/>
                <w:szCs w:val="18"/>
              </w:rPr>
              <w:t xml:space="preserve">18,616,828.35 </w:t>
            </w:r>
          </w:p>
        </w:tc>
      </w:tr>
    </w:tbl>
    <w:p w14:paraId="7917970E" w14:textId="651EDEEF"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B1737F">
        <w:rPr>
          <w:rFonts w:ascii="Arial" w:eastAsia="Arial" w:hAnsi="Arial" w:cs="Arial"/>
          <w:i/>
          <w:sz w:val="16"/>
          <w:szCs w:val="16"/>
        </w:rPr>
        <w:t>4</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B766C6">
        <w:rPr>
          <w:rFonts w:ascii="Arial" w:eastAsia="Arial" w:hAnsi="Arial" w:cs="Arial"/>
          <w:i/>
          <w:sz w:val="16"/>
          <w:szCs w:val="16"/>
        </w:rPr>
        <w:t>3PM</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1C6CCD5D" w:rsidR="00BC6C49" w:rsidRDefault="00BC6C49" w:rsidP="001B408E">
      <w:pPr>
        <w:widowControl/>
        <w:spacing w:after="0" w:line="240" w:lineRule="auto"/>
        <w:contextualSpacing/>
        <w:rPr>
          <w:rFonts w:ascii="Arial" w:eastAsia="Arial" w:hAnsi="Arial" w:cs="Arial"/>
          <w:b/>
          <w:color w:val="002060"/>
          <w:sz w:val="28"/>
          <w:szCs w:val="24"/>
        </w:rPr>
      </w:pPr>
    </w:p>
    <w:p w14:paraId="150F185E" w14:textId="77777777" w:rsidR="00241E9A" w:rsidRDefault="00241E9A" w:rsidP="001B408E">
      <w:pPr>
        <w:widowControl/>
        <w:spacing w:after="0" w:line="240" w:lineRule="auto"/>
        <w:contextualSpacing/>
        <w:rPr>
          <w:rFonts w:ascii="Arial" w:eastAsia="Arial" w:hAnsi="Arial" w:cs="Arial"/>
          <w:b/>
          <w:color w:val="002060"/>
          <w:sz w:val="28"/>
          <w:szCs w:val="24"/>
        </w:rPr>
      </w:pPr>
    </w:p>
    <w:p w14:paraId="3545198C" w14:textId="7E1F938F" w:rsidR="005243F1" w:rsidRDefault="00241E9A" w:rsidP="005243F1">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 xml:space="preserve">Situational </w:t>
      </w:r>
      <w:r w:rsidR="005243F1">
        <w:rPr>
          <w:rFonts w:ascii="Arial" w:eastAsia="Arial" w:hAnsi="Arial" w:cs="Arial"/>
          <w:b/>
          <w:color w:val="002060"/>
          <w:sz w:val="28"/>
          <w:szCs w:val="28"/>
        </w:rPr>
        <w:t>Reports</w:t>
      </w:r>
    </w:p>
    <w:p w14:paraId="36F1CD74"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43F1" w14:paraId="0EA187A8" w14:textId="77777777" w:rsidTr="00123CA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39A74"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2940A4"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rsidRPr="009D14B5" w14:paraId="0360BAAF" w14:textId="77777777" w:rsidTr="00123CA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DDF4B9" w14:textId="499CBCF9" w:rsidR="005243F1" w:rsidRPr="00D42B1F" w:rsidRDefault="005243F1" w:rsidP="000844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84461">
              <w:rPr>
                <w:rFonts w:ascii="Arial" w:eastAsia="Arial" w:hAnsi="Arial" w:cs="Arial"/>
                <w:sz w:val="20"/>
                <w:szCs w:val="20"/>
              </w:rPr>
              <w:t>4</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023BFF"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63C4507E"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7D50EE13"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24CA5C38"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2409A01" w14:textId="77777777" w:rsidR="005243F1" w:rsidRPr="00D42B1F" w:rsidRDefault="005243F1" w:rsidP="00123CAD">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053EB22B" w14:textId="77777777" w:rsidR="00241E9A" w:rsidRDefault="00241E9A"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0E68666" w14:textId="7F268EBC"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14:paraId="25861DE8"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BEB1B8"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48CB1"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14:paraId="491A6EB3"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3626EF" w14:textId="16FEC93B" w:rsidR="005243F1" w:rsidRPr="00D42B1F" w:rsidRDefault="005243F1" w:rsidP="000844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84461">
              <w:rPr>
                <w:rFonts w:ascii="Arial" w:eastAsia="Arial" w:hAnsi="Arial" w:cs="Arial"/>
                <w:sz w:val="20"/>
                <w:szCs w:val="20"/>
              </w:rPr>
              <w:t>4</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807242" w14:textId="77777777" w:rsidR="005243F1" w:rsidRPr="00D42B1F" w:rsidRDefault="005243F1" w:rsidP="00123CAD">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FAC1E7D" w14:textId="77777777" w:rsidR="005243F1" w:rsidRPr="00D42B1F" w:rsidRDefault="005243F1" w:rsidP="00123CAD">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16159D8D" w14:textId="77777777" w:rsidR="005243F1" w:rsidRPr="00176F10"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649D980" w14:textId="77777777" w:rsidR="005243F1" w:rsidRPr="00D72724"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14:paraId="20A9DCBE"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29F4F0"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A69B8A"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43F1" w:rsidRPr="00F94BA4" w14:paraId="7BEF6BC7" w14:textId="77777777" w:rsidTr="00123CAD">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86362C" w14:textId="4421E9FE" w:rsidR="005243F1" w:rsidRPr="00126684" w:rsidRDefault="00D516F8" w:rsidP="00D51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005243F1" w:rsidRPr="00126684">
              <w:rPr>
                <w:rFonts w:ascii="Arial" w:eastAsia="Arial" w:hAnsi="Arial" w:cs="Arial"/>
                <w:sz w:val="20"/>
                <w:szCs w:val="20"/>
              </w:rPr>
              <w:t xml:space="preserve"> </w:t>
            </w:r>
            <w:r>
              <w:rPr>
                <w:rFonts w:ascii="Arial" w:eastAsia="Arial" w:hAnsi="Arial" w:cs="Arial"/>
                <w:sz w:val="20"/>
                <w:szCs w:val="20"/>
              </w:rPr>
              <w:t>Dece</w:t>
            </w:r>
            <w:r w:rsidR="005243F1"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D904F5"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43F1" w:rsidRPr="00126684" w14:paraId="0D0D1CE1" w14:textId="77777777" w:rsidTr="00123CAD">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02A01615"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27BC665"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176F552"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AE3974"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5DF2248"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3C3309D6" w14:textId="77777777" w:rsidR="005243F1" w:rsidRPr="00126684" w:rsidRDefault="005243F1" w:rsidP="00123CAD">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43F1" w:rsidRPr="00126684" w14:paraId="08687DDB"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4B1997D0"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FE1E99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8CC313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C87A94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1B769E8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0AD6E2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43F1" w:rsidRPr="00126684" w14:paraId="2B0B661C"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2BB0F54E"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3EBF746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1E1365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EE4D72"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C1DDDD7"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0D44943" w14:textId="77777777" w:rsidR="005243F1" w:rsidRPr="00126684" w:rsidRDefault="005243F1" w:rsidP="00123CAD">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43F1" w:rsidRPr="00126684" w14:paraId="56D24E5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F5900AF"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447C227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943612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8F4311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2B0D656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BF8E768"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43F1" w:rsidRPr="00126684" w14:paraId="13A3A5CE"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5D13ECA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06A40A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73ED77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0DC4AF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E35C18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F4EF897"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43F1" w:rsidRPr="00126684" w14:paraId="0669C39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081C8783"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49875E7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940E09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8F3D78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3D9FCFA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EEE8E7"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43F1" w:rsidRPr="00126684" w14:paraId="69E9396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2280E08E"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45336E9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12784B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41BD1E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A5047D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4E0AA1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43F1" w:rsidRPr="00126684" w14:paraId="27FF785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34BD533" w14:textId="77777777" w:rsidR="005243F1" w:rsidRPr="00126684" w:rsidRDefault="005243F1" w:rsidP="00123CAD">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7F3EC28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B93C9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E5713D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DA14A3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FAA014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43F1" w:rsidRPr="00126684" w14:paraId="290EDFA9"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0EB7F43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2201F8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56606B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61D36D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9CD6FBA"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944376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43F1" w:rsidRPr="00126684" w14:paraId="6F2B1755"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AA71D6D"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820BFEE"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B6FE56D"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C169E0"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0D07AA1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141308"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43F1" w:rsidRPr="00126684" w14:paraId="34D3BAC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32B1AC7"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7AF2AB9"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606BA4B"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B25CD3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43E045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38EC7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43F1" w:rsidRPr="00126684" w14:paraId="3C531BD2"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39B0B38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AE39F47" w14:textId="77777777" w:rsidR="005243F1" w:rsidRPr="00126684" w:rsidRDefault="005243F1" w:rsidP="00123CAD">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196235D8" w14:textId="77777777" w:rsidR="005243F1" w:rsidRPr="00126684" w:rsidRDefault="005243F1" w:rsidP="00123CAD">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7B86B2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8F355D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A2FF19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43F1" w:rsidRPr="00126684" w14:paraId="11725315" w14:textId="77777777" w:rsidTr="00123CAD">
              <w:trPr>
                <w:trHeight w:val="58"/>
              </w:trPr>
              <w:tc>
                <w:tcPr>
                  <w:tcW w:w="709" w:type="pct"/>
                  <w:tcBorders>
                    <w:top w:val="nil"/>
                    <w:left w:val="single" w:sz="4" w:space="0" w:color="auto"/>
                    <w:bottom w:val="single" w:sz="4" w:space="0" w:color="auto"/>
                    <w:right w:val="single" w:sz="4" w:space="0" w:color="auto"/>
                  </w:tcBorders>
                  <w:shd w:val="clear" w:color="auto" w:fill="auto"/>
                </w:tcPr>
                <w:p w14:paraId="5B5F2074"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B6CE1D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B2033C5"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D6ED76C"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04B0F5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978266"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43F1" w:rsidRPr="00126684" w14:paraId="4976FA44" w14:textId="77777777" w:rsidTr="00123CAD">
              <w:trPr>
                <w:trHeight w:val="20"/>
              </w:trPr>
              <w:tc>
                <w:tcPr>
                  <w:tcW w:w="709" w:type="pct"/>
                  <w:tcBorders>
                    <w:top w:val="nil"/>
                    <w:left w:val="single" w:sz="4" w:space="0" w:color="auto"/>
                    <w:bottom w:val="single" w:sz="4" w:space="0" w:color="auto"/>
                    <w:right w:val="single" w:sz="4" w:space="0" w:color="auto"/>
                  </w:tcBorders>
                  <w:shd w:val="clear" w:color="auto" w:fill="auto"/>
                </w:tcPr>
                <w:p w14:paraId="69E9FFCD" w14:textId="77777777" w:rsidR="005243F1" w:rsidRPr="00126684" w:rsidRDefault="005243F1" w:rsidP="00123CAD">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51075DFF"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ADE983"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4E41352"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CC5E444"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D2D661" w14:textId="77777777" w:rsidR="005243F1" w:rsidRPr="00126684" w:rsidRDefault="005243F1" w:rsidP="00123CAD">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43F1" w:rsidRPr="00126684" w14:paraId="06D40140" w14:textId="77777777" w:rsidTr="00123CAD">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746BD0ED" w14:textId="77777777" w:rsidR="005243F1" w:rsidRPr="00126684" w:rsidRDefault="005243F1" w:rsidP="00123CAD">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673B0636"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3808"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BF472C2"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BE34CE0"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A090365" w14:textId="77777777" w:rsidR="005243F1" w:rsidRPr="00126684" w:rsidRDefault="005243F1" w:rsidP="00123CAD">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0E40B9A3"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641E5D55" w14:textId="77777777" w:rsidR="005243F1" w:rsidRPr="00126684" w:rsidRDefault="005243F1" w:rsidP="00123CAD">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B06B2B2" w14:textId="77777777" w:rsidR="005243F1" w:rsidRPr="00176F10"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3B0224D1"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14:paraId="36EF167D"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4B2AB5"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B25837"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43F1" w:rsidRPr="00AD0337" w14:paraId="14F6D159" w14:textId="77777777" w:rsidTr="00123CAD">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E9174" w14:textId="77777777" w:rsidR="005243F1" w:rsidRPr="00591A3D"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5ED307"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34D27CC0"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proofErr w:type="spellStart"/>
            <w:r w:rsidRPr="00591A3D">
              <w:rPr>
                <w:rFonts w:ascii="Arial" w:eastAsia="Arial" w:hAnsi="Arial" w:cs="Arial"/>
                <w:sz w:val="20"/>
                <w:szCs w:val="19"/>
              </w:rPr>
              <w:t>Oplan</w:t>
            </w:r>
            <w:proofErr w:type="spellEnd"/>
            <w:r>
              <w:rPr>
                <w:rFonts w:ascii="Arial" w:eastAsia="Arial" w:hAnsi="Arial" w:cs="Arial"/>
                <w:sz w:val="20"/>
                <w:szCs w:val="19"/>
              </w:rPr>
              <w:t xml:space="preserve"> </w:t>
            </w:r>
            <w:proofErr w:type="spellStart"/>
            <w:r w:rsidRPr="00591A3D">
              <w:rPr>
                <w:rFonts w:ascii="Arial" w:eastAsia="Arial" w:hAnsi="Arial" w:cs="Arial"/>
                <w:sz w:val="20"/>
                <w:szCs w:val="19"/>
              </w:rPr>
              <w:t>TuGon</w:t>
            </w:r>
            <w:proofErr w:type="spellEnd"/>
            <w:r w:rsidRPr="00591A3D">
              <w:rPr>
                <w:rFonts w:ascii="Arial" w:eastAsia="Arial" w:hAnsi="Arial" w:cs="Arial"/>
                <w:sz w:val="20"/>
                <w:szCs w:val="19"/>
              </w:rPr>
              <w:t>.</w:t>
            </w:r>
          </w:p>
          <w:p w14:paraId="0A0896FD"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06951519"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20570181" w14:textId="77777777" w:rsidR="005243F1" w:rsidRPr="00591A3D" w:rsidRDefault="005243F1" w:rsidP="00123CAD">
            <w:pPr>
              <w:spacing w:after="0" w:line="240" w:lineRule="auto"/>
              <w:contextualSpacing/>
              <w:rPr>
                <w:rFonts w:ascii="Arial" w:eastAsia="Arial" w:hAnsi="Arial" w:cs="Arial"/>
                <w:sz w:val="20"/>
                <w:szCs w:val="19"/>
              </w:rPr>
            </w:pPr>
          </w:p>
          <w:p w14:paraId="44E165CA" w14:textId="77777777" w:rsidR="005243F1" w:rsidRPr="00591A3D"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43F1" w:rsidRPr="00591A3D" w14:paraId="324317F1" w14:textId="77777777" w:rsidTr="00123CAD">
              <w:tc>
                <w:tcPr>
                  <w:tcW w:w="1370" w:type="pct"/>
                  <w:shd w:val="clear" w:color="auto" w:fill="D9D9D9" w:themeFill="background1" w:themeFillShade="D9"/>
                  <w:vAlign w:val="center"/>
                </w:tcPr>
                <w:p w14:paraId="160ACB81"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372DD487"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743F0F83" w14:textId="77777777" w:rsidR="005243F1" w:rsidRPr="00591A3D" w:rsidRDefault="005243F1" w:rsidP="00123CAD">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5243F1" w:rsidRPr="00591A3D" w14:paraId="64DEFE8A" w14:textId="77777777" w:rsidTr="00123CAD">
              <w:tc>
                <w:tcPr>
                  <w:tcW w:w="5000" w:type="pct"/>
                  <w:gridSpan w:val="3"/>
                  <w:shd w:val="clear" w:color="auto" w:fill="EAF1DD" w:themeFill="accent3" w:themeFillTint="33"/>
                  <w:vAlign w:val="center"/>
                </w:tcPr>
                <w:p w14:paraId="52FA3C0F" w14:textId="77777777" w:rsidR="005243F1" w:rsidRPr="00591A3D" w:rsidRDefault="005243F1" w:rsidP="00123CAD">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43F1" w:rsidRPr="00591A3D" w14:paraId="2089C977" w14:textId="77777777" w:rsidTr="00123CAD">
              <w:tc>
                <w:tcPr>
                  <w:tcW w:w="1370" w:type="pct"/>
                </w:tcPr>
                <w:p w14:paraId="59D7CDF8"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47059B21"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3D1D1A61"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43F1" w:rsidRPr="00591A3D" w14:paraId="2EB3E9D5" w14:textId="77777777" w:rsidTr="00123CAD">
              <w:tc>
                <w:tcPr>
                  <w:tcW w:w="1370" w:type="pct"/>
                </w:tcPr>
                <w:p w14:paraId="6102A5FB"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DA68086"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9D7590"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43F1" w:rsidRPr="00591A3D" w14:paraId="743CBF41" w14:textId="77777777" w:rsidTr="00123CAD">
              <w:tc>
                <w:tcPr>
                  <w:tcW w:w="5000" w:type="pct"/>
                  <w:gridSpan w:val="3"/>
                  <w:shd w:val="clear" w:color="auto" w:fill="EAF1DD" w:themeFill="accent3" w:themeFillTint="33"/>
                  <w:vAlign w:val="center"/>
                </w:tcPr>
                <w:p w14:paraId="471E6606" w14:textId="77777777" w:rsidR="005243F1" w:rsidRPr="00591A3D" w:rsidRDefault="005243F1" w:rsidP="00123CAD">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43F1" w:rsidRPr="00591A3D" w14:paraId="0C7D31FB" w14:textId="77777777" w:rsidTr="00123CAD">
              <w:tc>
                <w:tcPr>
                  <w:tcW w:w="1370" w:type="pct"/>
                </w:tcPr>
                <w:p w14:paraId="598220F7"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378369"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CB951A0"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43F1" w:rsidRPr="00591A3D" w14:paraId="4C71778D" w14:textId="77777777" w:rsidTr="00123CAD">
              <w:tc>
                <w:tcPr>
                  <w:tcW w:w="1370" w:type="pct"/>
                </w:tcPr>
                <w:p w14:paraId="39F32F45" w14:textId="77777777" w:rsidR="005243F1" w:rsidRPr="00591A3D" w:rsidRDefault="005243F1" w:rsidP="00123CAD">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1692FAD" w14:textId="77777777" w:rsidR="005243F1" w:rsidRPr="00591A3D" w:rsidRDefault="005243F1" w:rsidP="00123CAD">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7B56CFDE" w14:textId="77777777" w:rsidR="005243F1" w:rsidRPr="00591A3D" w:rsidRDefault="005243F1" w:rsidP="00123CAD">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8043876" w14:textId="77777777" w:rsidR="005243F1" w:rsidRPr="00591A3D" w:rsidRDefault="005243F1" w:rsidP="00123CAD">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2C9E1EE6" w14:textId="77777777" w:rsidR="005243F1" w:rsidRDefault="005243F1" w:rsidP="005243F1">
      <w:pPr>
        <w:widowControl/>
        <w:spacing w:after="0" w:line="240" w:lineRule="auto"/>
        <w:ind w:right="57"/>
        <w:contextualSpacing/>
        <w:rPr>
          <w:rFonts w:ascii="Arial" w:eastAsia="Arial" w:hAnsi="Arial" w:cs="Arial"/>
          <w:b/>
          <w:sz w:val="24"/>
          <w:szCs w:val="24"/>
        </w:rPr>
      </w:pPr>
    </w:p>
    <w:p w14:paraId="4914349F" w14:textId="77777777" w:rsidR="005243F1" w:rsidRPr="00905266" w:rsidRDefault="005243F1" w:rsidP="005243F1">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7910A111"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339426"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C74E39"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BA54F5" w14:paraId="237CE70E"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000A82"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084461">
              <w:rPr>
                <w:rFonts w:ascii="Arial" w:eastAsia="Arial" w:hAnsi="Arial" w:cs="Arial"/>
                <w:sz w:val="20"/>
                <w:szCs w:val="19"/>
              </w:rPr>
              <w:t>03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9FC983"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3702677B"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A total of 213 personnel is on-duty/deployed region wide to conduct response operation and to monitor and execute SAP implementation in the region. Also, DSWD-FO I IMT is still operating in response to COVID-19 pandemic.</w:t>
            </w:r>
          </w:p>
          <w:p w14:paraId="724898B2"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 provided </w:t>
            </w:r>
            <w:r w:rsidRPr="00084461">
              <w:rPr>
                <w:rFonts w:ascii="Arial" w:eastAsia="Arial" w:hAnsi="Arial" w:cs="Arial"/>
                <w:b/>
                <w:sz w:val="20"/>
                <w:szCs w:val="19"/>
              </w:rPr>
              <w:t>2,110 FFPs</w:t>
            </w:r>
            <w:r w:rsidRPr="00084461">
              <w:rPr>
                <w:rFonts w:ascii="Arial" w:eastAsia="Arial" w:hAnsi="Arial" w:cs="Arial"/>
                <w:sz w:val="20"/>
                <w:szCs w:val="19"/>
              </w:rPr>
              <w:t xml:space="preserve"> and </w:t>
            </w:r>
            <w:r w:rsidRPr="00084461">
              <w:rPr>
                <w:rFonts w:ascii="Arial" w:eastAsia="Arial" w:hAnsi="Arial" w:cs="Arial"/>
                <w:b/>
                <w:sz w:val="20"/>
                <w:szCs w:val="19"/>
              </w:rPr>
              <w:t>1,897 NFIs</w:t>
            </w:r>
            <w:r w:rsidRPr="00084461">
              <w:rPr>
                <w:rFonts w:ascii="Arial" w:eastAsia="Arial" w:hAnsi="Arial" w:cs="Arial"/>
                <w:sz w:val="20"/>
                <w:szCs w:val="19"/>
              </w:rPr>
              <w:t xml:space="preserve"> to </w:t>
            </w:r>
            <w:r w:rsidRPr="00084461">
              <w:rPr>
                <w:rFonts w:ascii="Arial" w:eastAsia="Arial" w:hAnsi="Arial" w:cs="Arial"/>
                <w:b/>
                <w:sz w:val="20"/>
                <w:szCs w:val="19"/>
              </w:rPr>
              <w:t>1,719 LSIs</w:t>
            </w:r>
            <w:r w:rsidRPr="00084461">
              <w:rPr>
                <w:rFonts w:ascii="Arial" w:eastAsia="Arial" w:hAnsi="Arial" w:cs="Arial"/>
                <w:sz w:val="20"/>
                <w:szCs w:val="19"/>
              </w:rPr>
              <w:t xml:space="preserve"> in the Region.</w:t>
            </w:r>
          </w:p>
          <w:p w14:paraId="6616DBA6" w14:textId="77777777" w:rsidR="005243F1" w:rsidRPr="00084461" w:rsidRDefault="005243F1" w:rsidP="00123CAD">
            <w:pPr>
              <w:spacing w:after="0" w:line="240" w:lineRule="auto"/>
              <w:contextualSpacing/>
              <w:jc w:val="both"/>
              <w:rPr>
                <w:rFonts w:ascii="Arial" w:eastAsia="Arial" w:hAnsi="Arial" w:cs="Arial"/>
                <w:b/>
                <w:sz w:val="20"/>
                <w:szCs w:val="19"/>
              </w:rPr>
            </w:pPr>
          </w:p>
          <w:p w14:paraId="15F55A3B" w14:textId="77777777" w:rsidR="005243F1" w:rsidRPr="00084461" w:rsidRDefault="005243F1" w:rsidP="00123CAD">
            <w:pP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p w14:paraId="009344A2"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sz w:val="20"/>
                <w:szCs w:val="19"/>
              </w:rPr>
              <w:t>₱</w:t>
            </w:r>
            <w:r w:rsidRPr="00084461">
              <w:rPr>
                <w:rFonts w:ascii="Arial" w:eastAsia="Arial" w:hAnsi="Arial" w:cs="Arial"/>
                <w:b/>
                <w:sz w:val="20"/>
                <w:szCs w:val="19"/>
                <w:lang w:val="en-US"/>
              </w:rPr>
              <w:t xml:space="preserve">4,270,871,000.00 </w:t>
            </w:r>
            <w:r w:rsidRPr="00084461">
              <w:rPr>
                <w:rFonts w:ascii="Arial" w:eastAsia="Arial" w:hAnsi="Arial" w:cs="Arial"/>
                <w:sz w:val="20"/>
                <w:szCs w:val="19"/>
              </w:rPr>
              <w:t xml:space="preserve">was paid to </w:t>
            </w:r>
            <w:r w:rsidRPr="00084461">
              <w:rPr>
                <w:rFonts w:ascii="Arial" w:eastAsia="Arial" w:hAnsi="Arial" w:cs="Arial"/>
                <w:b/>
                <w:bCs/>
                <w:sz w:val="20"/>
                <w:szCs w:val="19"/>
                <w:lang w:val="en-US"/>
              </w:rPr>
              <w:t>776,522 beneficiaries</w:t>
            </w:r>
            <w:r w:rsidRPr="00084461">
              <w:rPr>
                <w:rFonts w:ascii="Arial" w:eastAsia="Arial" w:hAnsi="Arial" w:cs="Arial"/>
                <w:bCs/>
                <w:sz w:val="20"/>
                <w:szCs w:val="19"/>
                <w:lang w:val="en-US"/>
              </w:rPr>
              <w:t xml:space="preserve"> in 125 cities/municipalities during the first tranche implementation in the Region.</w:t>
            </w:r>
          </w:p>
          <w:p w14:paraId="2CBC9AFF"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amount of </w:t>
            </w:r>
            <w:r w:rsidRPr="00084461">
              <w:rPr>
                <w:rFonts w:ascii="Arial" w:eastAsia="Arial" w:hAnsi="Arial" w:cs="Arial"/>
                <w:b/>
                <w:bCs/>
                <w:sz w:val="20"/>
                <w:szCs w:val="19"/>
              </w:rPr>
              <w:t>₱513,724,350.00</w:t>
            </w:r>
            <w:r w:rsidRPr="00084461">
              <w:rPr>
                <w:rFonts w:ascii="Arial" w:eastAsia="Arial" w:hAnsi="Arial" w:cs="Arial"/>
                <w:sz w:val="20"/>
                <w:szCs w:val="19"/>
              </w:rPr>
              <w:t xml:space="preserve"> were paid through direct payout and cash cards to </w:t>
            </w:r>
            <w:r w:rsidRPr="00084461">
              <w:rPr>
                <w:rFonts w:ascii="Arial" w:eastAsia="Arial" w:hAnsi="Arial" w:cs="Arial"/>
                <w:b/>
                <w:bCs/>
                <w:sz w:val="20"/>
                <w:szCs w:val="19"/>
              </w:rPr>
              <w:t>123,789</w:t>
            </w:r>
            <w:r w:rsidRPr="00084461">
              <w:rPr>
                <w:rFonts w:ascii="Arial" w:eastAsia="Arial" w:hAnsi="Arial" w:cs="Arial"/>
                <w:sz w:val="20"/>
                <w:szCs w:val="19"/>
              </w:rPr>
              <w:t xml:space="preserve"> </w:t>
            </w:r>
            <w:r w:rsidRPr="00084461">
              <w:rPr>
                <w:rFonts w:ascii="Arial" w:eastAsia="Arial" w:hAnsi="Arial" w:cs="Arial"/>
                <w:b/>
                <w:sz w:val="20"/>
                <w:szCs w:val="19"/>
              </w:rPr>
              <w:t>4Ps beneficiaries</w:t>
            </w:r>
            <w:r w:rsidRPr="00084461">
              <w:rPr>
                <w:rFonts w:ascii="Arial" w:eastAsia="Arial" w:hAnsi="Arial" w:cs="Arial"/>
                <w:sz w:val="20"/>
                <w:szCs w:val="19"/>
              </w:rPr>
              <w:t xml:space="preserve"> while a total amount of </w:t>
            </w:r>
            <w:r w:rsidRPr="00084461">
              <w:rPr>
                <w:rFonts w:ascii="Arial" w:eastAsia="Arial" w:hAnsi="Arial" w:cs="Arial"/>
                <w:b/>
                <w:sz w:val="20"/>
                <w:szCs w:val="19"/>
              </w:rPr>
              <w:t>₱</w:t>
            </w:r>
            <w:r w:rsidRPr="00084461">
              <w:rPr>
                <w:rFonts w:ascii="Arial" w:eastAsia="Arial" w:hAnsi="Arial" w:cs="Arial"/>
                <w:b/>
                <w:sz w:val="20"/>
                <w:szCs w:val="19"/>
                <w:lang w:val="en-US"/>
              </w:rPr>
              <w:t xml:space="preserve">2,259,829,000.00 </w:t>
            </w:r>
            <w:r w:rsidRPr="00084461">
              <w:rPr>
                <w:rFonts w:ascii="Arial" w:eastAsia="Arial" w:hAnsi="Arial" w:cs="Arial"/>
                <w:sz w:val="20"/>
                <w:szCs w:val="19"/>
              </w:rPr>
              <w:t xml:space="preserve">were paid through financial service providers (FSPs) to </w:t>
            </w:r>
            <w:r w:rsidRPr="00084461">
              <w:rPr>
                <w:rFonts w:ascii="Arial" w:eastAsia="Arial" w:hAnsi="Arial" w:cs="Arial"/>
                <w:b/>
                <w:sz w:val="20"/>
                <w:szCs w:val="19"/>
                <w:lang w:val="en-US"/>
              </w:rPr>
              <w:t xml:space="preserve">410,878 </w:t>
            </w:r>
            <w:r w:rsidRPr="00084461">
              <w:rPr>
                <w:rFonts w:ascii="Arial" w:eastAsia="Arial" w:hAnsi="Arial" w:cs="Arial"/>
                <w:b/>
                <w:sz w:val="20"/>
                <w:szCs w:val="19"/>
              </w:rPr>
              <w:t>Non-4Ps beneficiaries</w:t>
            </w:r>
            <w:r w:rsidRPr="00084461">
              <w:rPr>
                <w:rFonts w:ascii="Arial" w:eastAsia="Arial" w:hAnsi="Arial" w:cs="Arial"/>
                <w:sz w:val="20"/>
                <w:szCs w:val="19"/>
              </w:rPr>
              <w:t xml:space="preserve"> in Pangasinan for the second tranche implementation.</w:t>
            </w:r>
          </w:p>
          <w:p w14:paraId="5A92FF8E"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b/>
                <w:sz w:val="20"/>
                <w:szCs w:val="19"/>
              </w:rPr>
              <w:t xml:space="preserve">₱265,446,500.00 </w:t>
            </w:r>
            <w:r w:rsidRPr="00084461">
              <w:rPr>
                <w:rFonts w:ascii="Arial" w:eastAsia="Arial" w:hAnsi="Arial" w:cs="Arial"/>
                <w:sz w:val="20"/>
                <w:szCs w:val="19"/>
              </w:rPr>
              <w:t>was</w:t>
            </w:r>
            <w:r w:rsidRPr="00084461">
              <w:rPr>
                <w:rFonts w:ascii="Arial" w:eastAsia="Arial" w:hAnsi="Arial" w:cs="Arial"/>
                <w:b/>
                <w:sz w:val="20"/>
                <w:szCs w:val="19"/>
              </w:rPr>
              <w:t xml:space="preserve"> </w:t>
            </w:r>
            <w:r w:rsidRPr="00084461">
              <w:rPr>
                <w:rFonts w:ascii="Arial" w:eastAsia="Arial" w:hAnsi="Arial" w:cs="Arial"/>
                <w:sz w:val="20"/>
                <w:szCs w:val="19"/>
              </w:rPr>
              <w:t xml:space="preserve">paid to </w:t>
            </w:r>
            <w:r w:rsidRPr="00084461">
              <w:rPr>
                <w:rFonts w:ascii="Arial" w:eastAsia="Arial" w:hAnsi="Arial" w:cs="Arial"/>
                <w:b/>
                <w:sz w:val="20"/>
                <w:szCs w:val="19"/>
              </w:rPr>
              <w:t>48,263 waitlisted beneficiaries</w:t>
            </w:r>
            <w:r w:rsidRPr="00084461">
              <w:rPr>
                <w:rFonts w:ascii="Arial" w:eastAsia="Arial" w:hAnsi="Arial" w:cs="Arial"/>
                <w:sz w:val="20"/>
                <w:szCs w:val="19"/>
              </w:rPr>
              <w:t xml:space="preserve"> in the Region.</w:t>
            </w:r>
          </w:p>
          <w:p w14:paraId="5462C489"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amount of </w:t>
            </w:r>
            <w:r w:rsidRPr="00084461">
              <w:rPr>
                <w:rFonts w:ascii="Arial" w:eastAsia="Arial" w:hAnsi="Arial" w:cs="Arial"/>
                <w:b/>
                <w:sz w:val="20"/>
                <w:szCs w:val="19"/>
              </w:rPr>
              <w:t>₱</w:t>
            </w:r>
            <w:r w:rsidRPr="00084461">
              <w:rPr>
                <w:rFonts w:ascii="Arial" w:eastAsia="Arial" w:hAnsi="Arial" w:cs="Arial"/>
                <w:b/>
                <w:sz w:val="20"/>
                <w:szCs w:val="19"/>
                <w:lang w:val="en-US"/>
              </w:rPr>
              <w:t xml:space="preserve">15,119,500.00 </w:t>
            </w:r>
            <w:r w:rsidRPr="00084461">
              <w:rPr>
                <w:rFonts w:ascii="Arial" w:eastAsia="Arial" w:hAnsi="Arial" w:cs="Arial"/>
                <w:sz w:val="20"/>
                <w:szCs w:val="19"/>
              </w:rPr>
              <w:t xml:space="preserve">were paid to </w:t>
            </w:r>
            <w:r w:rsidRPr="00084461">
              <w:rPr>
                <w:rFonts w:ascii="Arial" w:eastAsia="Arial" w:hAnsi="Arial" w:cs="Arial"/>
                <w:b/>
                <w:sz w:val="20"/>
                <w:szCs w:val="19"/>
              </w:rPr>
              <w:t xml:space="preserve">1,885 </w:t>
            </w:r>
            <w:r w:rsidRPr="00084461">
              <w:rPr>
                <w:rFonts w:ascii="Arial" w:eastAsia="Arial" w:hAnsi="Arial" w:cs="Arial"/>
                <w:b/>
                <w:bCs/>
                <w:sz w:val="20"/>
                <w:szCs w:val="19"/>
              </w:rPr>
              <w:t>TNVS/PUV drivers</w:t>
            </w:r>
            <w:r w:rsidRPr="00084461">
              <w:rPr>
                <w:rFonts w:ascii="Arial" w:eastAsia="Arial" w:hAnsi="Arial" w:cs="Arial"/>
                <w:sz w:val="20"/>
                <w:szCs w:val="19"/>
              </w:rPr>
              <w:t xml:space="preserve"> in the Region.</w:t>
            </w:r>
          </w:p>
          <w:p w14:paraId="6C1AAB1C"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DSWD-FO I staff assisted the LGUs in facilitating the encoding of SAC forms and preparing SAP liquidation documentary requirements.</w:t>
            </w:r>
          </w:p>
          <w:p w14:paraId="56234E3A" w14:textId="77777777" w:rsidR="005243F1" w:rsidRPr="00084461" w:rsidRDefault="005243F1" w:rsidP="00123CAD">
            <w:pPr>
              <w:pStyle w:val="ListParagraph"/>
              <w:numPr>
                <w:ilvl w:val="0"/>
                <w:numId w:val="7"/>
              </w:numPr>
              <w:spacing w:after="0" w:line="240" w:lineRule="auto"/>
              <w:jc w:val="both"/>
              <w:rPr>
                <w:rFonts w:ascii="Arial" w:eastAsia="Arial" w:hAnsi="Arial" w:cs="Arial"/>
                <w:sz w:val="20"/>
                <w:szCs w:val="19"/>
              </w:rPr>
            </w:pPr>
            <w:r w:rsidRPr="000844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9B8D1B7"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5213DA"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14:paraId="2542B71E"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D058C6"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AA82D" w14:textId="77777777" w:rsidR="005243F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43F1" w:rsidRPr="00F83294" w14:paraId="2AE7D247"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7BB8A" w14:textId="77777777" w:rsidR="005243F1" w:rsidRPr="00BD6C5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D6C51">
              <w:rPr>
                <w:rFonts w:ascii="Arial" w:eastAsia="Arial" w:hAnsi="Arial" w:cs="Arial"/>
                <w:sz w:val="20"/>
                <w:szCs w:val="20"/>
              </w:rPr>
              <w:t>0</w:t>
            </w:r>
            <w:r>
              <w:rPr>
                <w:rFonts w:ascii="Arial" w:eastAsia="Arial" w:hAnsi="Arial" w:cs="Arial"/>
                <w:sz w:val="20"/>
                <w:szCs w:val="20"/>
              </w:rPr>
              <w:t>3</w:t>
            </w:r>
            <w:r w:rsidRPr="00BD6C51">
              <w:rPr>
                <w:rFonts w:ascii="Arial" w:eastAsia="Arial" w:hAnsi="Arial" w:cs="Arial"/>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2551C"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tinuously provides augmentation support through Assistance to Individuals in Crisis Situation (AICS). A total of </w:t>
            </w:r>
            <w:r w:rsidRPr="00BD6C51">
              <w:rPr>
                <w:rFonts w:ascii="Arial" w:eastAsia="Arial" w:hAnsi="Arial" w:cs="Arial"/>
                <w:b/>
                <w:sz w:val="20"/>
                <w:szCs w:val="19"/>
                <w:lang w:bidi="en-US"/>
              </w:rPr>
              <w:t>39,864 clients</w:t>
            </w:r>
            <w:r w:rsidRPr="00BD6C51">
              <w:rPr>
                <w:rFonts w:ascii="Arial" w:eastAsia="Arial" w:hAnsi="Arial" w:cs="Arial"/>
                <w:sz w:val="20"/>
                <w:szCs w:val="19"/>
                <w:lang w:bidi="en-US"/>
              </w:rPr>
              <w:t xml:space="preserve"> were served and provided assistance amounting to</w:t>
            </w:r>
            <w:r w:rsidRPr="00BD6C51">
              <w:t xml:space="preserve"> </w:t>
            </w:r>
            <w:r w:rsidRPr="00BD6C51">
              <w:rPr>
                <w:rFonts w:ascii="Arial" w:eastAsia="Arial" w:hAnsi="Arial" w:cs="Arial"/>
                <w:b/>
                <w:sz w:val="20"/>
                <w:szCs w:val="19"/>
                <w:lang w:bidi="en-US"/>
              </w:rPr>
              <w:t>₱121,720,399.82.</w:t>
            </w:r>
          </w:p>
          <w:p w14:paraId="5667BA95" w14:textId="77777777" w:rsidR="005243F1" w:rsidRPr="00BD6C51" w:rsidRDefault="005243F1" w:rsidP="00123CAD">
            <w:pPr>
              <w:pStyle w:val="ListParagraph"/>
              <w:numPr>
                <w:ilvl w:val="0"/>
                <w:numId w:val="4"/>
              </w:numPr>
              <w:jc w:val="both"/>
              <w:rPr>
                <w:rFonts w:ascii="Arial" w:eastAsia="Arial" w:hAnsi="Arial" w:cs="Arial"/>
                <w:sz w:val="20"/>
                <w:szCs w:val="19"/>
                <w:lang w:bidi="en-US"/>
              </w:rPr>
            </w:pPr>
            <w:r w:rsidRPr="00BD6C51">
              <w:rPr>
                <w:rFonts w:ascii="Arial" w:eastAsia="Arial" w:hAnsi="Arial" w:cs="Arial"/>
                <w:sz w:val="20"/>
                <w:szCs w:val="19"/>
                <w:lang w:bidi="en-US"/>
              </w:rPr>
              <w:t>DSWD-FO II through the staff of Social Pension Program, already disbursed an aggregate amount of ₱1,119,312,000.00 to 208,174 beneficiaries.</w:t>
            </w:r>
          </w:p>
          <w:p w14:paraId="646DD4CC"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DSWD-FO II is continuously repacking family food packs to ensure the availability of food and non-food items at any given time.</w:t>
            </w:r>
          </w:p>
          <w:p w14:paraId="64897AD0" w14:textId="77777777" w:rsidR="005243F1" w:rsidRPr="00BD6C51" w:rsidRDefault="005243F1" w:rsidP="00123CAD">
            <w:pPr>
              <w:pStyle w:val="ListParagraph"/>
              <w:spacing w:after="0" w:line="240" w:lineRule="auto"/>
              <w:ind w:left="360" w:right="57"/>
              <w:jc w:val="both"/>
              <w:rPr>
                <w:rFonts w:ascii="Arial" w:eastAsia="Arial" w:hAnsi="Arial" w:cs="Arial"/>
                <w:sz w:val="20"/>
                <w:szCs w:val="19"/>
                <w:lang w:bidi="en-US"/>
              </w:rPr>
            </w:pPr>
          </w:p>
          <w:p w14:paraId="09395C33" w14:textId="77777777" w:rsidR="005243F1" w:rsidRPr="00BD6C5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6C51">
              <w:rPr>
                <w:rFonts w:ascii="Arial" w:eastAsia="Arial" w:hAnsi="Arial" w:cs="Arial"/>
                <w:b/>
                <w:sz w:val="20"/>
                <w:szCs w:val="19"/>
              </w:rPr>
              <w:t>Social Amelioration Program (SAP)</w:t>
            </w:r>
          </w:p>
          <w:p w14:paraId="7892D3CF"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ducted pay-out to </w:t>
            </w:r>
            <w:r w:rsidRPr="00BD6C51">
              <w:rPr>
                <w:rFonts w:ascii="Arial" w:eastAsia="Arial" w:hAnsi="Arial" w:cs="Arial"/>
                <w:b/>
                <w:sz w:val="20"/>
                <w:szCs w:val="19"/>
                <w:lang w:bidi="en-US"/>
              </w:rPr>
              <w:t>1,547 beneficiaries</w:t>
            </w:r>
            <w:r w:rsidRPr="00BD6C51">
              <w:rPr>
                <w:rFonts w:ascii="Arial" w:eastAsia="Arial" w:hAnsi="Arial" w:cs="Arial"/>
                <w:sz w:val="20"/>
                <w:szCs w:val="19"/>
                <w:lang w:bidi="en-US"/>
              </w:rPr>
              <w:t xml:space="preserve"> of the </w:t>
            </w:r>
            <w:proofErr w:type="spellStart"/>
            <w:r w:rsidRPr="00BD6C51">
              <w:rPr>
                <w:rFonts w:ascii="Arial" w:eastAsia="Arial" w:hAnsi="Arial" w:cs="Arial"/>
                <w:sz w:val="20"/>
                <w:szCs w:val="19"/>
                <w:lang w:bidi="en-US"/>
              </w:rPr>
              <w:t>Bayanihan</w:t>
            </w:r>
            <w:proofErr w:type="spellEnd"/>
            <w:r w:rsidRPr="00BD6C51">
              <w:rPr>
                <w:rFonts w:ascii="Arial" w:eastAsia="Arial" w:hAnsi="Arial" w:cs="Arial"/>
                <w:sz w:val="20"/>
                <w:szCs w:val="19"/>
                <w:lang w:bidi="en-US"/>
              </w:rPr>
              <w:t xml:space="preserve"> 2 with a total amount of </w:t>
            </w:r>
            <w:r w:rsidRPr="00BD6C51">
              <w:rPr>
                <w:rFonts w:ascii="Arial" w:eastAsia="Arial" w:hAnsi="Arial" w:cs="Arial"/>
                <w:b/>
                <w:bCs/>
                <w:sz w:val="20"/>
                <w:szCs w:val="19"/>
                <w:lang w:bidi="en-US"/>
              </w:rPr>
              <w:t xml:space="preserve">₱8,508,500.00 </w:t>
            </w:r>
            <w:r w:rsidRPr="00BD6C51">
              <w:rPr>
                <w:rFonts w:ascii="Arial" w:eastAsia="Arial" w:hAnsi="Arial" w:cs="Arial"/>
                <w:bCs/>
                <w:sz w:val="20"/>
                <w:szCs w:val="19"/>
                <w:lang w:bidi="en-US"/>
              </w:rPr>
              <w:t>as of 01 December 2020</w:t>
            </w:r>
            <w:r w:rsidRPr="00BD6C51">
              <w:rPr>
                <w:rFonts w:ascii="Arial" w:eastAsia="Arial" w:hAnsi="Arial" w:cs="Arial"/>
                <w:b/>
                <w:bCs/>
                <w:sz w:val="20"/>
                <w:szCs w:val="19"/>
                <w:lang w:bidi="en-US"/>
              </w:rPr>
              <w:t>.</w:t>
            </w:r>
          </w:p>
          <w:p w14:paraId="33D4B0C0"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has provided SAP to </w:t>
            </w:r>
            <w:r w:rsidRPr="00BD6C51">
              <w:rPr>
                <w:rFonts w:ascii="Arial" w:eastAsia="Arial" w:hAnsi="Arial" w:cs="Arial"/>
                <w:b/>
                <w:sz w:val="20"/>
                <w:szCs w:val="19"/>
                <w:lang w:bidi="en-US"/>
              </w:rPr>
              <w:t>571,097 beneficiaries</w:t>
            </w:r>
            <w:r w:rsidRPr="00BD6C51">
              <w:rPr>
                <w:rFonts w:ascii="Arial" w:eastAsia="Arial" w:hAnsi="Arial" w:cs="Arial"/>
                <w:sz w:val="20"/>
                <w:szCs w:val="19"/>
                <w:lang w:bidi="en-US"/>
              </w:rPr>
              <w:t xml:space="preserve"> amounting to a total of </w:t>
            </w:r>
            <w:r w:rsidRPr="00BD6C51">
              <w:rPr>
                <w:rFonts w:ascii="Arial" w:eastAsia="Arial" w:hAnsi="Arial" w:cs="Arial"/>
                <w:b/>
                <w:bCs/>
                <w:sz w:val="20"/>
                <w:szCs w:val="19"/>
              </w:rPr>
              <w:t>₱</w:t>
            </w:r>
            <w:r w:rsidRPr="00BD6C51">
              <w:rPr>
                <w:rFonts w:ascii="Arial" w:eastAsia="Arial" w:hAnsi="Arial" w:cs="Arial"/>
                <w:b/>
                <w:bCs/>
                <w:sz w:val="20"/>
                <w:szCs w:val="19"/>
                <w:lang w:bidi="en-US"/>
              </w:rPr>
              <w:t>3,213,419,000.00</w:t>
            </w:r>
            <w:r w:rsidRPr="00BD6C51">
              <w:rPr>
                <w:rFonts w:ascii="Arial" w:eastAsia="Arial" w:hAnsi="Arial" w:cs="Arial"/>
                <w:sz w:val="20"/>
                <w:szCs w:val="19"/>
                <w:lang w:bidi="en-US"/>
              </w:rPr>
              <w:t xml:space="preserve">. </w:t>
            </w:r>
          </w:p>
          <w:p w14:paraId="018D75AB" w14:textId="77777777" w:rsidR="005243F1" w:rsidRPr="00BD6C51" w:rsidRDefault="005243F1" w:rsidP="00123CAD">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There are </w:t>
            </w:r>
            <w:r w:rsidRPr="00BD6C51">
              <w:rPr>
                <w:rFonts w:ascii="Arial" w:eastAsia="Arial" w:hAnsi="Arial" w:cs="Arial"/>
                <w:b/>
                <w:bCs/>
                <w:sz w:val="20"/>
                <w:szCs w:val="19"/>
                <w:lang w:bidi="en-US"/>
              </w:rPr>
              <w:t>46,911 waitlisted beneficiaries</w:t>
            </w:r>
            <w:r w:rsidRPr="00BD6C51">
              <w:rPr>
                <w:rFonts w:ascii="Arial" w:eastAsia="Arial" w:hAnsi="Arial" w:cs="Arial"/>
                <w:sz w:val="20"/>
                <w:szCs w:val="19"/>
                <w:lang w:bidi="en-US"/>
              </w:rPr>
              <w:t xml:space="preserve"> who were also provided with SAP amounting to </w:t>
            </w:r>
            <w:r w:rsidRPr="00BD6C51">
              <w:rPr>
                <w:rFonts w:ascii="Arial" w:eastAsia="Arial" w:hAnsi="Arial" w:cs="Arial"/>
                <w:b/>
                <w:bCs/>
                <w:sz w:val="20"/>
                <w:szCs w:val="19"/>
                <w:lang w:bidi="en-US"/>
              </w:rPr>
              <w:t>₱258,010,500.00</w:t>
            </w:r>
            <w:r w:rsidRPr="00BD6C51">
              <w:rPr>
                <w:rFonts w:ascii="Arial" w:eastAsia="Arial" w:hAnsi="Arial" w:cs="Arial"/>
                <w:sz w:val="20"/>
                <w:szCs w:val="19"/>
                <w:lang w:bidi="en-US"/>
              </w:rPr>
              <w:t>.</w:t>
            </w:r>
          </w:p>
        </w:tc>
      </w:tr>
    </w:tbl>
    <w:p w14:paraId="1A7AA744" w14:textId="77777777" w:rsidR="005243F1" w:rsidRDefault="005243F1" w:rsidP="005243F1">
      <w:pPr>
        <w:widowControl/>
        <w:spacing w:after="0" w:line="240" w:lineRule="auto"/>
        <w:ind w:right="57"/>
        <w:contextualSpacing/>
        <w:rPr>
          <w:rFonts w:ascii="Arial" w:eastAsia="Arial" w:hAnsi="Arial" w:cs="Arial"/>
          <w:b/>
          <w:sz w:val="24"/>
          <w:szCs w:val="24"/>
        </w:rPr>
      </w:pPr>
    </w:p>
    <w:p w14:paraId="6E6FA6E4" w14:textId="77777777" w:rsidR="005243F1" w:rsidRPr="00A8767E" w:rsidRDefault="005243F1" w:rsidP="005243F1">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43F1" w:rsidRPr="00A8767E" w14:paraId="24FE6F7B" w14:textId="77777777" w:rsidTr="00123CAD">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627073"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0D87F"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6059F2" w14:paraId="460E2A71" w14:textId="77777777" w:rsidTr="00123CA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079886"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733A86"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35990B76"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4B596D1B"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0BB8A56"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75B6E3CC"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044E1228" w14:textId="77777777" w:rsidR="005243F1" w:rsidRPr="00084461" w:rsidRDefault="005243F1" w:rsidP="00123CAD">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421B448D" w14:textId="77777777" w:rsidR="005243F1" w:rsidRPr="00084461"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2B219BA8"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84461" w:rsidRPr="00084461" w14:paraId="5587F5EB" w14:textId="77777777" w:rsidTr="00123CAD">
              <w:tc>
                <w:tcPr>
                  <w:tcW w:w="1581" w:type="dxa"/>
                  <w:shd w:val="clear" w:color="auto" w:fill="D9D9D9" w:themeFill="background1" w:themeFillShade="D9"/>
                  <w:vAlign w:val="center"/>
                </w:tcPr>
                <w:p w14:paraId="435D4BFB" w14:textId="77777777" w:rsidR="005243F1" w:rsidRPr="00084461" w:rsidRDefault="005243F1" w:rsidP="00123CAD">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6D38AEC1" w14:textId="77777777" w:rsidR="005243F1" w:rsidRPr="00084461" w:rsidRDefault="005243F1" w:rsidP="00123CAD">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32950266" w14:textId="77777777" w:rsidR="005243F1" w:rsidRPr="00084461" w:rsidRDefault="005243F1" w:rsidP="00123CAD">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w:t>
                  </w:r>
                  <w:proofErr w:type="spellStart"/>
                  <w:r w:rsidRPr="00084461">
                    <w:rPr>
                      <w:rFonts w:ascii="Arial" w:eastAsia="Arial" w:hAnsi="Arial" w:cs="Arial"/>
                      <w:b/>
                      <w:sz w:val="16"/>
                      <w:szCs w:val="16"/>
                    </w:rPr>
                    <w:t>PhP</w:t>
                  </w:r>
                  <w:proofErr w:type="spellEnd"/>
                  <w:r w:rsidRPr="00084461">
                    <w:rPr>
                      <w:rFonts w:ascii="Arial" w:eastAsia="Arial" w:hAnsi="Arial" w:cs="Arial"/>
                      <w:b/>
                      <w:sz w:val="16"/>
                      <w:szCs w:val="16"/>
                    </w:rPr>
                    <w:t>)</w:t>
                  </w:r>
                </w:p>
              </w:tc>
              <w:tc>
                <w:tcPr>
                  <w:tcW w:w="2720" w:type="dxa"/>
                  <w:shd w:val="clear" w:color="auto" w:fill="D9D9D9" w:themeFill="background1" w:themeFillShade="D9"/>
                  <w:vAlign w:val="center"/>
                </w:tcPr>
                <w:p w14:paraId="1989C645" w14:textId="77777777" w:rsidR="005243F1" w:rsidRPr="00084461" w:rsidRDefault="005243F1" w:rsidP="00123CAD">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084461" w:rsidRPr="00084461" w14:paraId="7329D6D6" w14:textId="77777777" w:rsidTr="00123CAD">
              <w:tc>
                <w:tcPr>
                  <w:tcW w:w="7561" w:type="dxa"/>
                  <w:gridSpan w:val="4"/>
                  <w:shd w:val="clear" w:color="auto" w:fill="EAF1DD" w:themeFill="accent3" w:themeFillTint="33"/>
                  <w:vAlign w:val="center"/>
                </w:tcPr>
                <w:p w14:paraId="5BF222B1" w14:textId="77777777" w:rsidR="005243F1" w:rsidRPr="00084461" w:rsidRDefault="005243F1" w:rsidP="00123CAD">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084461" w:rsidRPr="00084461" w14:paraId="1C7221B4" w14:textId="77777777" w:rsidTr="00123CAD">
              <w:tc>
                <w:tcPr>
                  <w:tcW w:w="1581" w:type="dxa"/>
                </w:tcPr>
                <w:p w14:paraId="2723B738"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2038B357"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3A44DBD6"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7EB2624D"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084461" w:rsidRPr="00084461" w14:paraId="41418D7E" w14:textId="77777777" w:rsidTr="00123CAD">
              <w:tc>
                <w:tcPr>
                  <w:tcW w:w="1581" w:type="dxa"/>
                </w:tcPr>
                <w:p w14:paraId="6183C86F"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17AD468F"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D789591"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460ECFAA"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084461" w:rsidRPr="00084461" w14:paraId="3F9BF80B" w14:textId="77777777" w:rsidTr="00123CAD">
              <w:tc>
                <w:tcPr>
                  <w:tcW w:w="1581" w:type="dxa"/>
                </w:tcPr>
                <w:p w14:paraId="0ADDE15C"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D1B3DF1"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1924373F"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1D68268F"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084461" w:rsidRPr="00084461" w14:paraId="33FB93E2" w14:textId="77777777" w:rsidTr="00123CAD">
              <w:tc>
                <w:tcPr>
                  <w:tcW w:w="7561" w:type="dxa"/>
                  <w:gridSpan w:val="4"/>
                  <w:shd w:val="clear" w:color="auto" w:fill="EAF1DD" w:themeFill="accent3" w:themeFillTint="33"/>
                  <w:vAlign w:val="center"/>
                </w:tcPr>
                <w:p w14:paraId="5D878B65" w14:textId="77777777" w:rsidR="005243F1" w:rsidRPr="00084461" w:rsidRDefault="005243F1" w:rsidP="00123CAD">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084461" w:rsidRPr="00084461" w14:paraId="14282282" w14:textId="77777777" w:rsidTr="00123CAD">
              <w:tc>
                <w:tcPr>
                  <w:tcW w:w="1581" w:type="dxa"/>
                </w:tcPr>
                <w:p w14:paraId="5565180C"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2258611F"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3392B728"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1E894BA8"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084461" w:rsidRPr="00084461" w14:paraId="39FB0C9D" w14:textId="77777777" w:rsidTr="00123CAD">
              <w:tc>
                <w:tcPr>
                  <w:tcW w:w="1581" w:type="dxa"/>
                </w:tcPr>
                <w:p w14:paraId="62C08AB9"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F96CF93"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27A5F140"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424FC98"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084461" w:rsidRPr="00084461" w14:paraId="7A36858D" w14:textId="77777777" w:rsidTr="00123CAD">
              <w:tc>
                <w:tcPr>
                  <w:tcW w:w="1581" w:type="dxa"/>
                </w:tcPr>
                <w:p w14:paraId="6F1FC21E"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3066E5FF"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76922D18"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60D8DA2B"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084461" w:rsidRPr="00084461" w14:paraId="73FBD8DC" w14:textId="77777777" w:rsidTr="00123CAD">
              <w:tc>
                <w:tcPr>
                  <w:tcW w:w="7561" w:type="dxa"/>
                  <w:gridSpan w:val="4"/>
                  <w:shd w:val="clear" w:color="auto" w:fill="EAF1DD" w:themeFill="accent3" w:themeFillTint="33"/>
                  <w:vAlign w:val="center"/>
                </w:tcPr>
                <w:p w14:paraId="18AE5B93" w14:textId="77777777" w:rsidR="005243F1" w:rsidRPr="00084461" w:rsidRDefault="005243F1" w:rsidP="00123CAD">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084461" w:rsidRPr="00084461" w14:paraId="1427BBBE" w14:textId="77777777" w:rsidTr="00123CAD">
              <w:tc>
                <w:tcPr>
                  <w:tcW w:w="1581" w:type="dxa"/>
                  <w:vAlign w:val="center"/>
                </w:tcPr>
                <w:p w14:paraId="1FBB748C"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7572E5D0" w14:textId="77777777" w:rsidR="005243F1" w:rsidRPr="00084461" w:rsidRDefault="005243F1" w:rsidP="00123CAD">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53E75D4A" w14:textId="77777777" w:rsidR="005243F1" w:rsidRPr="00084461" w:rsidRDefault="005243F1" w:rsidP="00123CAD">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6DF2BC1E" w14:textId="77777777" w:rsidR="005243F1" w:rsidRPr="00084461" w:rsidRDefault="005243F1" w:rsidP="00123CAD">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535A30C7" w14:textId="77777777" w:rsidR="005243F1" w:rsidRPr="00084461"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87F1D53" w14:textId="77777777" w:rsidR="005243F1" w:rsidRDefault="005243F1" w:rsidP="005243F1">
      <w:pPr>
        <w:pStyle w:val="NoSpacing"/>
        <w:contextualSpacing/>
        <w:rPr>
          <w:rFonts w:ascii="Arial" w:hAnsi="Arial" w:cs="Arial"/>
          <w:b/>
          <w:sz w:val="24"/>
        </w:rPr>
      </w:pPr>
    </w:p>
    <w:p w14:paraId="2F94BEB0" w14:textId="77777777" w:rsidR="005243F1" w:rsidRPr="00A8767E" w:rsidRDefault="005243F1" w:rsidP="005243F1">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43F1" w:rsidRPr="00A8767E" w14:paraId="5A7CE3C3" w14:textId="77777777" w:rsidTr="00123CAD">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642EFD"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BA3EF"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050807" w14:paraId="1D89CF2A" w14:textId="77777777" w:rsidTr="00123CA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3A84D0" w14:textId="77777777" w:rsidR="005243F1" w:rsidRPr="00126684"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05D24A"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7E613998"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72EB7ED1" w14:textId="77777777" w:rsidR="005243F1" w:rsidRPr="00126684" w:rsidRDefault="005243F1" w:rsidP="00123CAD">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4F6D08D8" w14:textId="77777777" w:rsidR="005243F1" w:rsidRPr="00126684" w:rsidRDefault="005243F1" w:rsidP="00123CAD">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24F9161F" w14:textId="77777777" w:rsidR="005243F1" w:rsidRPr="00126684" w:rsidRDefault="005243F1" w:rsidP="00123CAD">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2D259F7" w14:textId="77777777" w:rsidR="005243F1" w:rsidRPr="00126684" w:rsidRDefault="005243F1" w:rsidP="00123CAD">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5AD1FCC5"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proofErr w:type="spellStart"/>
            <w:r w:rsidRPr="00126684">
              <w:rPr>
                <w:rFonts w:ascii="Arial" w:eastAsia="Arial" w:hAnsi="Arial" w:cs="Arial"/>
                <w:sz w:val="20"/>
                <w:szCs w:val="20"/>
              </w:rPr>
              <w:t>Pantawid</w:t>
            </w:r>
            <w:proofErr w:type="spellEnd"/>
            <w:r w:rsidRPr="00126684">
              <w:rPr>
                <w:rFonts w:ascii="Arial" w:eastAsia="Arial" w:hAnsi="Arial" w:cs="Arial"/>
                <w:sz w:val="20"/>
                <w:szCs w:val="20"/>
              </w:rPr>
              <w:t xml:space="preserve"> </w:t>
            </w:r>
            <w:proofErr w:type="spellStart"/>
            <w:r w:rsidRPr="00126684">
              <w:rPr>
                <w:rFonts w:ascii="Arial" w:eastAsia="Arial" w:hAnsi="Arial" w:cs="Arial"/>
                <w:sz w:val="20"/>
                <w:szCs w:val="20"/>
              </w:rPr>
              <w:t>Pamilya</w:t>
            </w:r>
            <w:proofErr w:type="spellEnd"/>
            <w:r w:rsidRPr="00126684">
              <w:rPr>
                <w:rFonts w:ascii="Arial" w:eastAsia="Arial" w:hAnsi="Arial" w:cs="Arial"/>
                <w:sz w:val="20"/>
                <w:szCs w:val="20"/>
              </w:rPr>
              <w:t xml:space="preserve">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44DAF992"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1FA52504" w14:textId="77777777" w:rsidR="005243F1" w:rsidRPr="00126684" w:rsidRDefault="005243F1" w:rsidP="00123CAD">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4ADD4763" w14:textId="77777777" w:rsidR="005243F1" w:rsidRDefault="005243F1" w:rsidP="005243F1">
      <w:pPr>
        <w:spacing w:after="0" w:line="240" w:lineRule="auto"/>
        <w:contextualSpacing/>
        <w:rPr>
          <w:rFonts w:ascii="Arial" w:eastAsia="Arial" w:hAnsi="Arial" w:cs="Arial"/>
          <w:b/>
          <w:sz w:val="24"/>
          <w:szCs w:val="24"/>
        </w:rPr>
      </w:pPr>
    </w:p>
    <w:p w14:paraId="26088598" w14:textId="77777777" w:rsidR="005243F1" w:rsidRDefault="005243F1" w:rsidP="005243F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43F1" w:rsidRPr="00A7347F" w14:paraId="6EFFAED2" w14:textId="77777777" w:rsidTr="00123CA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2FF9EFE3" w14:textId="77777777" w:rsidR="005243F1" w:rsidRPr="00A7347F"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22749EE0" w14:textId="77777777" w:rsidR="005243F1" w:rsidRPr="00A7347F"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43F1" w:rsidRPr="007E42A7" w14:paraId="3ACD56F6" w14:textId="77777777" w:rsidTr="00123CAD">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61E29803" w14:textId="77777777" w:rsidR="005243F1" w:rsidRPr="000A65D2"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4CEE9051"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77235C79"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229F8120"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5C296325" w14:textId="77777777" w:rsidR="005243F1" w:rsidRPr="000A65D2" w:rsidRDefault="005243F1" w:rsidP="00123CAD">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closely coordinates with NCIP and LGUs for any request of augmentation support, FFP allocation and distribution schedule. Also, FO </w:t>
            </w:r>
            <w:r w:rsidRPr="000A65D2">
              <w:rPr>
                <w:rFonts w:ascii="Arial" w:eastAsia="Arial" w:hAnsi="Arial" w:cs="Arial"/>
                <w:sz w:val="20"/>
                <w:szCs w:val="19"/>
              </w:rPr>
              <w:lastRenderedPageBreak/>
              <w:t>coordinates with other agencies for response operation concerns and monitoring of the situation.</w:t>
            </w:r>
          </w:p>
        </w:tc>
      </w:tr>
    </w:tbl>
    <w:p w14:paraId="728DF102"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63CB2B"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665F893C"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760AC2"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87A20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863623" w14:paraId="47F856C8"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20A074" w14:textId="77777777" w:rsidR="005243F1" w:rsidRPr="00863623"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8844A"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51B7F85A"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19BF7D00" w14:textId="77777777" w:rsidR="005243F1" w:rsidRPr="00863623" w:rsidRDefault="005243F1" w:rsidP="00123CAD">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622B167B" w14:textId="77777777" w:rsidR="005243F1" w:rsidRPr="00863623" w:rsidRDefault="005243F1" w:rsidP="00123CAD">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2A0A5057" w14:textId="77777777" w:rsidR="005243F1" w:rsidRPr="00863623" w:rsidRDefault="005243F1" w:rsidP="00123CAD">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68B8E368" w14:textId="77777777" w:rsidR="005243F1" w:rsidRPr="00863623" w:rsidRDefault="005243F1" w:rsidP="00123CAD">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17F909C4" w14:textId="77777777" w:rsidR="005243F1" w:rsidRPr="00863623" w:rsidRDefault="005243F1" w:rsidP="00123CAD">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D260170" w14:textId="77777777" w:rsidR="005243F1" w:rsidRDefault="005243F1" w:rsidP="005243F1">
      <w:pPr>
        <w:spacing w:after="0" w:line="240" w:lineRule="auto"/>
        <w:contextualSpacing/>
        <w:rPr>
          <w:rFonts w:ascii="Arial" w:eastAsia="Arial" w:hAnsi="Arial" w:cs="Arial"/>
          <w:b/>
          <w:sz w:val="24"/>
          <w:szCs w:val="24"/>
        </w:rPr>
      </w:pPr>
    </w:p>
    <w:p w14:paraId="5611E3CD" w14:textId="77777777" w:rsidR="005243F1"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43F1" w:rsidRPr="00A8767E" w14:paraId="4021C637" w14:textId="77777777" w:rsidTr="00123CAD">
        <w:trPr>
          <w:trHeight w:val="20"/>
          <w:tblHeader/>
        </w:trPr>
        <w:tc>
          <w:tcPr>
            <w:tcW w:w="1985" w:type="dxa"/>
            <w:tcMar>
              <w:top w:w="0" w:type="dxa"/>
              <w:left w:w="115" w:type="dxa"/>
              <w:bottom w:w="0" w:type="dxa"/>
              <w:right w:w="115" w:type="dxa"/>
            </w:tcMar>
            <w:vAlign w:val="center"/>
          </w:tcPr>
          <w:p w14:paraId="075D1F92"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1A90CD5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BA54F5" w14:paraId="25035248" w14:textId="77777777" w:rsidTr="00123CAD">
        <w:trPr>
          <w:trHeight w:val="20"/>
        </w:trPr>
        <w:tc>
          <w:tcPr>
            <w:tcW w:w="1985" w:type="dxa"/>
            <w:tcMar>
              <w:top w:w="0" w:type="dxa"/>
              <w:left w:w="115" w:type="dxa"/>
              <w:bottom w:w="0" w:type="dxa"/>
              <w:right w:w="115" w:type="dxa"/>
            </w:tcMar>
            <w:vAlign w:val="center"/>
          </w:tcPr>
          <w:p w14:paraId="6ABDF662" w14:textId="77777777" w:rsidR="005243F1" w:rsidRPr="006A79C8"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6A79C8">
              <w:rPr>
                <w:rFonts w:ascii="Arial" w:eastAsia="Arial" w:hAnsi="Arial" w:cs="Arial"/>
                <w:sz w:val="20"/>
                <w:szCs w:val="19"/>
              </w:rPr>
              <w:t>03 December 2020</w:t>
            </w:r>
          </w:p>
        </w:tc>
        <w:tc>
          <w:tcPr>
            <w:tcW w:w="7796" w:type="dxa"/>
            <w:shd w:val="clear" w:color="auto" w:fill="auto"/>
            <w:tcMar>
              <w:top w:w="0" w:type="dxa"/>
              <w:left w:w="115" w:type="dxa"/>
              <w:bottom w:w="0" w:type="dxa"/>
              <w:right w:w="115" w:type="dxa"/>
            </w:tcMar>
            <w:vAlign w:val="center"/>
          </w:tcPr>
          <w:p w14:paraId="14A1F59B"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DSWD-FO VI is continuously repacking FFPs at the DSWD Regional Warehouse.</w:t>
            </w:r>
          </w:p>
          <w:p w14:paraId="2457F348"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 xml:space="preserve">DSWD-FO VI provided </w:t>
            </w:r>
            <w:r w:rsidRPr="006A79C8">
              <w:rPr>
                <w:rFonts w:ascii="Arial" w:eastAsia="Times New Roman" w:hAnsi="Arial" w:cs="Arial"/>
                <w:b/>
                <w:bCs/>
                <w:sz w:val="20"/>
                <w:szCs w:val="20"/>
              </w:rPr>
              <w:t xml:space="preserve">₱196,472,389.20 </w:t>
            </w:r>
            <w:r w:rsidRPr="006A79C8">
              <w:rPr>
                <w:rFonts w:ascii="Arial" w:eastAsia="Times New Roman" w:hAnsi="Arial" w:cs="Arial"/>
                <w:sz w:val="20"/>
                <w:szCs w:val="20"/>
              </w:rPr>
              <w:t xml:space="preserve">worth of assistance to </w:t>
            </w:r>
            <w:r w:rsidRPr="006A79C8">
              <w:rPr>
                <w:rFonts w:ascii="Arial" w:eastAsia="Times New Roman" w:hAnsi="Arial" w:cs="Arial"/>
                <w:b/>
                <w:bCs/>
                <w:sz w:val="20"/>
                <w:szCs w:val="20"/>
              </w:rPr>
              <w:t>50,178 individuals</w:t>
            </w:r>
            <w:r w:rsidRPr="006A79C8">
              <w:rPr>
                <w:rFonts w:ascii="Arial" w:eastAsia="Times New Roman" w:hAnsi="Arial" w:cs="Arial"/>
                <w:sz w:val="20"/>
                <w:szCs w:val="20"/>
              </w:rPr>
              <w:t xml:space="preserve"> under </w:t>
            </w:r>
            <w:r w:rsidRPr="006A79C8">
              <w:rPr>
                <w:rFonts w:ascii="Arial" w:eastAsia="Times New Roman" w:hAnsi="Arial" w:cs="Arial"/>
                <w:b/>
                <w:bCs/>
                <w:sz w:val="20"/>
                <w:szCs w:val="20"/>
              </w:rPr>
              <w:t>Assistance to Individuals in Crisis Situation (AICS)</w:t>
            </w:r>
            <w:r w:rsidRPr="006A79C8">
              <w:rPr>
                <w:rFonts w:ascii="Arial" w:eastAsia="Times New Roman" w:hAnsi="Arial" w:cs="Arial"/>
                <w:sz w:val="20"/>
                <w:szCs w:val="20"/>
              </w:rPr>
              <w:t xml:space="preserve"> from 09 March to 01 December 2020.</w:t>
            </w:r>
          </w:p>
          <w:p w14:paraId="5D1CDEEE" w14:textId="77777777" w:rsidR="005243F1" w:rsidRPr="006A79C8" w:rsidRDefault="005243F1" w:rsidP="00123CAD">
            <w:pPr>
              <w:pStyle w:val="ListParagraph"/>
              <w:numPr>
                <w:ilvl w:val="0"/>
                <w:numId w:val="6"/>
              </w:numPr>
              <w:spacing w:after="0" w:line="240" w:lineRule="auto"/>
              <w:jc w:val="both"/>
              <w:rPr>
                <w:rFonts w:ascii="Arial" w:eastAsia="Times New Roman" w:hAnsi="Arial" w:cs="Arial"/>
                <w:sz w:val="20"/>
                <w:szCs w:val="20"/>
              </w:rPr>
            </w:pPr>
            <w:r w:rsidRPr="006A79C8">
              <w:rPr>
                <w:rFonts w:ascii="Arial" w:eastAsia="Times New Roman" w:hAnsi="Arial" w:cs="Arial"/>
                <w:sz w:val="20"/>
                <w:szCs w:val="20"/>
              </w:rPr>
              <w:t>DSWD-FO VI provided technical assistance on DROMIC reporting to partner stakeholders in the Local Government Unit of Malay, Aklan last 27 November 2020.</w:t>
            </w:r>
          </w:p>
          <w:p w14:paraId="37A13F21" w14:textId="77777777" w:rsidR="005243F1" w:rsidRPr="006A79C8" w:rsidRDefault="005243F1" w:rsidP="00123CAD">
            <w:pPr>
              <w:pStyle w:val="ListParagraph"/>
              <w:spacing w:after="0" w:line="240" w:lineRule="auto"/>
              <w:ind w:left="360"/>
              <w:jc w:val="both"/>
              <w:rPr>
                <w:rFonts w:ascii="Arial" w:eastAsia="Times New Roman" w:hAnsi="Arial" w:cs="Arial"/>
                <w:sz w:val="20"/>
                <w:szCs w:val="20"/>
              </w:rPr>
            </w:pPr>
          </w:p>
          <w:p w14:paraId="3FFFB9B1" w14:textId="77777777" w:rsidR="005243F1" w:rsidRPr="006A79C8" w:rsidRDefault="005243F1" w:rsidP="00123CAD">
            <w:pPr>
              <w:widowControl/>
              <w:shd w:val="clear" w:color="auto" w:fill="FFFFFF"/>
              <w:spacing w:after="0" w:line="240" w:lineRule="auto"/>
              <w:contextualSpacing/>
              <w:jc w:val="both"/>
              <w:rPr>
                <w:rFonts w:ascii="Arial" w:eastAsia="Times New Roman" w:hAnsi="Arial" w:cs="Arial"/>
                <w:sz w:val="20"/>
                <w:szCs w:val="20"/>
              </w:rPr>
            </w:pPr>
            <w:r w:rsidRPr="006A79C8">
              <w:rPr>
                <w:rFonts w:ascii="Arial" w:eastAsia="Times New Roman" w:hAnsi="Arial" w:cs="Arial"/>
                <w:b/>
                <w:bCs/>
                <w:sz w:val="20"/>
                <w:szCs w:val="20"/>
              </w:rPr>
              <w:t>Social Amelioration Program (SAP)</w:t>
            </w:r>
          </w:p>
          <w:p w14:paraId="508399EF"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To date, a total of</w:t>
            </w:r>
            <w:r w:rsidRPr="006A79C8">
              <w:rPr>
                <w:rFonts w:ascii="Arial" w:eastAsia="Times New Roman" w:hAnsi="Arial" w:cs="Arial"/>
                <w:b/>
                <w:bCs/>
                <w:sz w:val="20"/>
                <w:szCs w:val="20"/>
              </w:rPr>
              <w:t xml:space="preserve"> ₱1,496,509,500.00 </w:t>
            </w:r>
            <w:r w:rsidRPr="006A79C8">
              <w:rPr>
                <w:rFonts w:ascii="Arial" w:eastAsia="Times New Roman" w:hAnsi="Arial" w:cs="Arial"/>
                <w:sz w:val="20"/>
                <w:szCs w:val="20"/>
              </w:rPr>
              <w:t xml:space="preserve">was provided to </w:t>
            </w:r>
            <w:r w:rsidRPr="006A79C8">
              <w:rPr>
                <w:rFonts w:ascii="Arial" w:eastAsia="Times New Roman" w:hAnsi="Arial" w:cs="Arial"/>
                <w:b/>
                <w:bCs/>
                <w:sz w:val="20"/>
                <w:szCs w:val="20"/>
              </w:rPr>
              <w:t xml:space="preserve">321,830 4Ps beneficiaries </w:t>
            </w:r>
            <w:r w:rsidRPr="006A79C8">
              <w:rPr>
                <w:rFonts w:ascii="Arial" w:eastAsia="Times New Roman" w:hAnsi="Arial" w:cs="Arial"/>
                <w:sz w:val="20"/>
                <w:szCs w:val="20"/>
              </w:rPr>
              <w:t xml:space="preserve">and </w:t>
            </w:r>
            <w:r w:rsidRPr="006A79C8">
              <w:rPr>
                <w:rFonts w:ascii="Arial" w:eastAsia="Times New Roman" w:hAnsi="Arial" w:cs="Arial"/>
                <w:b/>
                <w:bCs/>
                <w:sz w:val="20"/>
                <w:szCs w:val="20"/>
              </w:rPr>
              <w:t xml:space="preserve">₱6,788,214,000.00 </w:t>
            </w:r>
            <w:r w:rsidRPr="006A79C8">
              <w:rPr>
                <w:rFonts w:ascii="Arial" w:eastAsia="Times New Roman" w:hAnsi="Arial" w:cs="Arial"/>
                <w:sz w:val="20"/>
                <w:szCs w:val="20"/>
              </w:rPr>
              <w:t>was provided</w:t>
            </w:r>
            <w:r w:rsidRPr="006A79C8">
              <w:rPr>
                <w:rFonts w:ascii="Arial" w:eastAsia="Times New Roman" w:hAnsi="Arial" w:cs="Arial"/>
                <w:b/>
                <w:bCs/>
                <w:sz w:val="20"/>
                <w:szCs w:val="20"/>
              </w:rPr>
              <w:t xml:space="preserve"> </w:t>
            </w:r>
            <w:r w:rsidRPr="006A79C8">
              <w:rPr>
                <w:rFonts w:ascii="Arial" w:eastAsia="Times New Roman" w:hAnsi="Arial" w:cs="Arial"/>
                <w:sz w:val="20"/>
                <w:szCs w:val="20"/>
              </w:rPr>
              <w:t>to</w:t>
            </w:r>
            <w:r w:rsidRPr="006A79C8">
              <w:rPr>
                <w:rFonts w:ascii="Arial" w:eastAsia="Times New Roman" w:hAnsi="Arial" w:cs="Arial"/>
                <w:b/>
                <w:bCs/>
                <w:sz w:val="20"/>
                <w:szCs w:val="20"/>
              </w:rPr>
              <w:t xml:space="preserve"> 1,131,369 Non-4Ps beneficiaries </w:t>
            </w:r>
            <w:r w:rsidRPr="006A79C8">
              <w:rPr>
                <w:rFonts w:ascii="Arial" w:eastAsia="Times New Roman" w:hAnsi="Arial" w:cs="Arial"/>
                <w:sz w:val="20"/>
                <w:szCs w:val="20"/>
              </w:rPr>
              <w:t>for the first tranche.</w:t>
            </w:r>
          </w:p>
          <w:p w14:paraId="63B54F79"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 xml:space="preserve">DSWD-FO VI has served </w:t>
            </w:r>
            <w:r w:rsidRPr="006A79C8">
              <w:rPr>
                <w:rFonts w:ascii="Arial" w:eastAsia="Times New Roman" w:hAnsi="Arial" w:cs="Arial"/>
                <w:b/>
                <w:bCs/>
                <w:sz w:val="20"/>
                <w:szCs w:val="20"/>
              </w:rPr>
              <w:t>103,608 4Ps beneficiaries</w:t>
            </w:r>
            <w:r w:rsidRPr="006A79C8">
              <w:rPr>
                <w:rFonts w:ascii="Arial" w:eastAsia="Times New Roman" w:hAnsi="Arial" w:cs="Arial"/>
                <w:sz w:val="20"/>
                <w:szCs w:val="20"/>
              </w:rPr>
              <w:t xml:space="preserve"> amounting to </w:t>
            </w:r>
            <w:r w:rsidRPr="006A79C8">
              <w:rPr>
                <w:rFonts w:ascii="Arial" w:eastAsia="Times New Roman" w:hAnsi="Arial" w:cs="Arial"/>
                <w:b/>
                <w:bCs/>
                <w:sz w:val="20"/>
                <w:szCs w:val="20"/>
              </w:rPr>
              <w:t xml:space="preserve">₱481,777,200.00 </w:t>
            </w:r>
            <w:r w:rsidRPr="006A79C8">
              <w:rPr>
                <w:rFonts w:ascii="Arial" w:eastAsia="Times New Roman" w:hAnsi="Arial" w:cs="Arial"/>
                <w:sz w:val="20"/>
                <w:szCs w:val="20"/>
              </w:rPr>
              <w:t xml:space="preserve">and </w:t>
            </w:r>
            <w:r w:rsidRPr="006A79C8">
              <w:rPr>
                <w:rFonts w:ascii="Arial" w:eastAsia="Times New Roman" w:hAnsi="Arial" w:cs="Arial"/>
                <w:b/>
                <w:bCs/>
                <w:sz w:val="20"/>
                <w:szCs w:val="20"/>
              </w:rPr>
              <w:t>440,802 Non-4Ps beneficiaries</w:t>
            </w:r>
            <w:r w:rsidRPr="006A79C8">
              <w:rPr>
                <w:rFonts w:ascii="Arial" w:eastAsia="Times New Roman" w:hAnsi="Arial" w:cs="Arial"/>
                <w:sz w:val="20"/>
                <w:szCs w:val="20"/>
              </w:rPr>
              <w:t xml:space="preserve"> amounting to</w:t>
            </w:r>
            <w:r w:rsidRPr="006A79C8">
              <w:rPr>
                <w:rFonts w:eastAsia="Times New Roman"/>
              </w:rPr>
              <w:t xml:space="preserve"> </w:t>
            </w:r>
            <w:r w:rsidRPr="006A79C8">
              <w:rPr>
                <w:rFonts w:ascii="Arial" w:eastAsia="Times New Roman" w:hAnsi="Arial" w:cs="Arial"/>
                <w:b/>
                <w:bCs/>
                <w:sz w:val="20"/>
                <w:szCs w:val="20"/>
              </w:rPr>
              <w:t xml:space="preserve">₱2,644,812,000.00 </w:t>
            </w:r>
            <w:r w:rsidRPr="006A79C8">
              <w:rPr>
                <w:rFonts w:ascii="Arial" w:eastAsia="Times New Roman" w:hAnsi="Arial" w:cs="Arial"/>
                <w:sz w:val="20"/>
                <w:szCs w:val="20"/>
              </w:rPr>
              <w:t xml:space="preserve">for the second tranche, and </w:t>
            </w:r>
            <w:r w:rsidRPr="006A79C8">
              <w:rPr>
                <w:rFonts w:ascii="Arial" w:eastAsia="Times New Roman" w:hAnsi="Arial" w:cs="Arial"/>
                <w:b/>
                <w:bCs/>
                <w:sz w:val="20"/>
                <w:szCs w:val="20"/>
              </w:rPr>
              <w:t>190,738 left-out/waitlisted</w:t>
            </w:r>
            <w:r w:rsidRPr="006A79C8">
              <w:rPr>
                <w:rFonts w:ascii="Arial" w:eastAsia="Times New Roman" w:hAnsi="Arial" w:cs="Arial"/>
                <w:sz w:val="20"/>
                <w:szCs w:val="20"/>
              </w:rPr>
              <w:t xml:space="preserve"> </w:t>
            </w:r>
            <w:r w:rsidRPr="006A79C8">
              <w:rPr>
                <w:rFonts w:ascii="Arial" w:eastAsia="Times New Roman" w:hAnsi="Arial" w:cs="Arial"/>
                <w:b/>
                <w:bCs/>
                <w:sz w:val="20"/>
                <w:szCs w:val="20"/>
              </w:rPr>
              <w:t>beneficiaries</w:t>
            </w:r>
            <w:r w:rsidRPr="006A79C8">
              <w:rPr>
                <w:rFonts w:ascii="Arial" w:eastAsia="Times New Roman" w:hAnsi="Arial" w:cs="Arial"/>
                <w:sz w:val="20"/>
                <w:szCs w:val="20"/>
              </w:rPr>
              <w:t xml:space="preserve"> amounting to </w:t>
            </w:r>
            <w:r w:rsidRPr="006A79C8">
              <w:rPr>
                <w:rFonts w:ascii="Arial" w:eastAsia="Times New Roman" w:hAnsi="Arial" w:cs="Arial"/>
                <w:b/>
                <w:bCs/>
                <w:sz w:val="20"/>
                <w:szCs w:val="20"/>
              </w:rPr>
              <w:t>₱1,144,428,000.00.</w:t>
            </w:r>
          </w:p>
          <w:p w14:paraId="3DB6B324" w14:textId="77777777" w:rsidR="005243F1" w:rsidRPr="006A79C8" w:rsidRDefault="005243F1" w:rsidP="00123CAD">
            <w:pPr>
              <w:pStyle w:val="ListParagraph"/>
              <w:numPr>
                <w:ilvl w:val="0"/>
                <w:numId w:val="6"/>
              </w:numPr>
              <w:spacing w:after="0" w:line="240" w:lineRule="auto"/>
              <w:jc w:val="both"/>
              <w:rPr>
                <w:rFonts w:eastAsia="Times New Roman"/>
              </w:rPr>
            </w:pPr>
            <w:r w:rsidRPr="006A79C8">
              <w:rPr>
                <w:rFonts w:ascii="Arial" w:eastAsia="Times New Roman" w:hAnsi="Arial" w:cs="Arial"/>
                <w:sz w:val="20"/>
                <w:szCs w:val="20"/>
              </w:rPr>
              <w:t>The Operation Center Hotline catered a total of 9,156 calls resolved from 15 April to 26 August, 2020.</w:t>
            </w:r>
          </w:p>
        </w:tc>
      </w:tr>
    </w:tbl>
    <w:p w14:paraId="0B7864B5"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4BC3159"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635F6320"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BDE2A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ACC070"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0B3A76" w14:paraId="54AFF347"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AA5AE" w14:textId="77777777" w:rsidR="005243F1" w:rsidRPr="007109E5"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62E2FE"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6FAB21DB"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33ECADE"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6AF9674F"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CFD3888" w14:textId="77777777" w:rsidR="005243F1" w:rsidRPr="007109E5"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196EBCE8" w14:textId="77777777" w:rsidR="005243F1" w:rsidRPr="007109E5" w:rsidRDefault="005243F1" w:rsidP="00123CAD">
            <w:pPr>
              <w:pBdr>
                <w:top w:val="none" w:sz="0" w:space="0" w:color="000000"/>
                <w:bottom w:val="none" w:sz="0" w:space="0" w:color="000000"/>
              </w:pBdr>
              <w:spacing w:after="0" w:line="240" w:lineRule="auto"/>
              <w:jc w:val="both"/>
              <w:rPr>
                <w:rFonts w:ascii="Arial" w:eastAsia="Arial" w:hAnsi="Arial" w:cs="Arial"/>
                <w:sz w:val="20"/>
                <w:szCs w:val="19"/>
              </w:rPr>
            </w:pPr>
          </w:p>
          <w:p w14:paraId="4851E1BA" w14:textId="77777777" w:rsidR="005243F1" w:rsidRPr="007109E5" w:rsidRDefault="005243F1" w:rsidP="00123CA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lastRenderedPageBreak/>
              <w:t>Social Amelioration Program (SAP)</w:t>
            </w:r>
          </w:p>
          <w:p w14:paraId="084D876C" w14:textId="77777777" w:rsidR="005243F1" w:rsidRPr="00D10634" w:rsidRDefault="005243F1" w:rsidP="00123CA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The Social Amelioration Program is over with the expiry of the </w:t>
            </w:r>
            <w:proofErr w:type="spellStart"/>
            <w:r w:rsidRPr="007109E5">
              <w:rPr>
                <w:rFonts w:ascii="Arial" w:eastAsia="Arial" w:hAnsi="Arial" w:cs="Arial"/>
                <w:sz w:val="20"/>
                <w:szCs w:val="19"/>
              </w:rPr>
              <w:t>Bayanihan</w:t>
            </w:r>
            <w:proofErr w:type="spellEnd"/>
            <w:r w:rsidRPr="007109E5">
              <w:rPr>
                <w:rFonts w:ascii="Arial" w:eastAsia="Arial" w:hAnsi="Arial" w:cs="Arial"/>
                <w:sz w:val="20"/>
                <w:szCs w:val="19"/>
              </w:rPr>
              <w:t xml:space="preserve"> 1.</w:t>
            </w:r>
          </w:p>
          <w:p w14:paraId="2150EE76"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43F1" w:rsidRPr="007109E5" w14:paraId="60C87458" w14:textId="77777777" w:rsidTr="00123CAD">
              <w:tc>
                <w:tcPr>
                  <w:tcW w:w="1511" w:type="dxa"/>
                  <w:vAlign w:val="center"/>
                </w:tcPr>
                <w:p w14:paraId="38D8EF7F"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7568B1AD"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4C75322F"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47130420"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3F920B4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43F1" w:rsidRPr="007109E5" w14:paraId="06B83293" w14:textId="77777777" w:rsidTr="00123CAD">
              <w:tc>
                <w:tcPr>
                  <w:tcW w:w="1511" w:type="dxa"/>
                  <w:vAlign w:val="center"/>
                </w:tcPr>
                <w:p w14:paraId="052438FA"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59AA7C9A"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7C7AF91B"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14B386D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464957C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43F1" w:rsidRPr="007109E5" w14:paraId="56322077" w14:textId="77777777" w:rsidTr="00123CAD">
              <w:tc>
                <w:tcPr>
                  <w:tcW w:w="1511" w:type="dxa"/>
                  <w:vAlign w:val="center"/>
                </w:tcPr>
                <w:p w14:paraId="6378F25D"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31F6C62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631BD2D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D74E07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47D51FCF"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43F1" w:rsidRPr="007109E5" w14:paraId="60E477B8" w14:textId="77777777" w:rsidTr="00123CAD">
              <w:tc>
                <w:tcPr>
                  <w:tcW w:w="1511" w:type="dxa"/>
                  <w:vAlign w:val="center"/>
                </w:tcPr>
                <w:p w14:paraId="5C144E05"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201F90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70BB2189"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5602741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372D5361"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43F1" w:rsidRPr="007109E5" w14:paraId="374F56A8" w14:textId="77777777" w:rsidTr="00123CAD">
              <w:tc>
                <w:tcPr>
                  <w:tcW w:w="1511" w:type="dxa"/>
                  <w:vAlign w:val="center"/>
                </w:tcPr>
                <w:p w14:paraId="37D1B2A0"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02BE635E"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CF6CC5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0308F7A1"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0A108873"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43F1" w:rsidRPr="007109E5" w14:paraId="58B53F40" w14:textId="77777777" w:rsidTr="00123CAD">
              <w:tc>
                <w:tcPr>
                  <w:tcW w:w="1511" w:type="dxa"/>
                  <w:vAlign w:val="center"/>
                </w:tcPr>
                <w:p w14:paraId="79BC424F"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4648D91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73BC517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1A8F335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02B0EE5E"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43F1" w:rsidRPr="007109E5" w14:paraId="32D2C462" w14:textId="77777777" w:rsidTr="00123CAD">
              <w:tc>
                <w:tcPr>
                  <w:tcW w:w="1511" w:type="dxa"/>
                  <w:vAlign w:val="center"/>
                </w:tcPr>
                <w:p w14:paraId="3C484F72"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3D1CA70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0F416103"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5A3367E9"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01263BD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43F1" w:rsidRPr="007109E5" w14:paraId="70EB2D1F" w14:textId="77777777" w:rsidTr="00123CAD">
              <w:tc>
                <w:tcPr>
                  <w:tcW w:w="1511" w:type="dxa"/>
                  <w:vAlign w:val="center"/>
                </w:tcPr>
                <w:p w14:paraId="5AC4A131"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4468C5F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0280030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04000885"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105390EA"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43F1" w:rsidRPr="007109E5" w14:paraId="327E575A" w14:textId="77777777" w:rsidTr="00123CAD">
              <w:tc>
                <w:tcPr>
                  <w:tcW w:w="1511" w:type="dxa"/>
                  <w:vAlign w:val="center"/>
                </w:tcPr>
                <w:p w14:paraId="092F0433" w14:textId="77777777" w:rsidR="005243F1" w:rsidRPr="007109E5" w:rsidRDefault="005243F1" w:rsidP="00123CAD">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6BC0D30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5F6D47E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7E6B5861"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772A72A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43F1" w:rsidRPr="007109E5" w14:paraId="0B5E5C1E" w14:textId="77777777" w:rsidTr="00123CAD">
              <w:tc>
                <w:tcPr>
                  <w:tcW w:w="1511" w:type="dxa"/>
                  <w:vAlign w:val="center"/>
                </w:tcPr>
                <w:p w14:paraId="33E9DEF4" w14:textId="77777777" w:rsidR="005243F1" w:rsidRPr="007109E5" w:rsidRDefault="005243F1" w:rsidP="00123CAD">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2E1B068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DD5C18E"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6C6F48FD"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4FFB0A"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3E00A831"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A41299B" w14:textId="77777777" w:rsidR="005243F1" w:rsidRPr="007109E5" w:rsidRDefault="005243F1" w:rsidP="00123CAD">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43F1" w:rsidRPr="007109E5" w14:paraId="1D2E986A" w14:textId="77777777" w:rsidTr="00123CAD">
              <w:tc>
                <w:tcPr>
                  <w:tcW w:w="1436" w:type="dxa"/>
                  <w:vAlign w:val="center"/>
                </w:tcPr>
                <w:p w14:paraId="70E5F5EC"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41185E0A"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EDC707C"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49D4307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6C553DBE" w14:textId="77777777" w:rsidR="005243F1" w:rsidRPr="007109E5" w:rsidRDefault="005243F1" w:rsidP="00123CAD">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43F1" w:rsidRPr="007109E5" w14:paraId="6DB3ABAC" w14:textId="77777777" w:rsidTr="00123CAD">
              <w:tc>
                <w:tcPr>
                  <w:tcW w:w="1436" w:type="dxa"/>
                  <w:vAlign w:val="center"/>
                </w:tcPr>
                <w:p w14:paraId="1F99CDB0"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6A748EB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494AC2C"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269DE0B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11C27FF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43F1" w:rsidRPr="007109E5" w14:paraId="12821EE0" w14:textId="77777777" w:rsidTr="00123CAD">
              <w:tc>
                <w:tcPr>
                  <w:tcW w:w="1436" w:type="dxa"/>
                  <w:vAlign w:val="center"/>
                </w:tcPr>
                <w:p w14:paraId="20CDE53D"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15E02377"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52BD389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4030C0B6"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295DE760"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43F1" w:rsidRPr="007109E5" w14:paraId="755006E3" w14:textId="77777777" w:rsidTr="00123CAD">
              <w:tc>
                <w:tcPr>
                  <w:tcW w:w="1436" w:type="dxa"/>
                  <w:vAlign w:val="center"/>
                </w:tcPr>
                <w:p w14:paraId="24E7386A"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556C0775"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2C67024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06CE1690"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2B444677"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43F1" w:rsidRPr="007109E5" w14:paraId="67E20005" w14:textId="77777777" w:rsidTr="00123CAD">
              <w:tc>
                <w:tcPr>
                  <w:tcW w:w="1436" w:type="dxa"/>
                  <w:vAlign w:val="center"/>
                </w:tcPr>
                <w:p w14:paraId="1A25337E"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20353A8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3512E0AD"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304216F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72775AC4"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43F1" w:rsidRPr="007109E5" w14:paraId="27AB5A7A" w14:textId="77777777" w:rsidTr="00123CAD">
              <w:tc>
                <w:tcPr>
                  <w:tcW w:w="1436" w:type="dxa"/>
                  <w:vAlign w:val="center"/>
                </w:tcPr>
                <w:p w14:paraId="6427B288" w14:textId="77777777" w:rsidR="005243F1" w:rsidRPr="007109E5" w:rsidRDefault="005243F1" w:rsidP="00123CAD">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61F8E8C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5068D7B"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076E7F34"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3512A75D" w14:textId="77777777" w:rsidR="005243F1" w:rsidRPr="007109E5" w:rsidRDefault="005243F1" w:rsidP="00123CAD">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43F1" w:rsidRPr="007109E5" w14:paraId="262975F8" w14:textId="77777777" w:rsidTr="00123CAD">
              <w:tc>
                <w:tcPr>
                  <w:tcW w:w="1436" w:type="dxa"/>
                  <w:vAlign w:val="center"/>
                </w:tcPr>
                <w:p w14:paraId="73BABCEE"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5DEEE2A8"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307A2BF6"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59F5498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321336C8"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43F1" w:rsidRPr="007109E5" w14:paraId="502BFFEC" w14:textId="77777777" w:rsidTr="00123CAD">
              <w:tc>
                <w:tcPr>
                  <w:tcW w:w="1436" w:type="dxa"/>
                  <w:vAlign w:val="center"/>
                </w:tcPr>
                <w:p w14:paraId="1F9F605F" w14:textId="77777777" w:rsidR="005243F1" w:rsidRPr="007109E5" w:rsidRDefault="005243F1" w:rsidP="00123CAD">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4040D59B"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124F84E3"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0FA9A952"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7AD172BF" w14:textId="77777777" w:rsidR="005243F1" w:rsidRPr="007109E5" w:rsidRDefault="005243F1" w:rsidP="00123CAD">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305E85C" w14:textId="77777777" w:rsidR="005243F1" w:rsidRPr="007109E5" w:rsidRDefault="005243F1" w:rsidP="00123CAD">
            <w:pPr>
              <w:pBdr>
                <w:top w:val="none" w:sz="0" w:space="0" w:color="000000"/>
                <w:bottom w:val="none" w:sz="0" w:space="0" w:color="000000"/>
              </w:pBdr>
              <w:spacing w:after="0" w:line="240" w:lineRule="auto"/>
              <w:jc w:val="both"/>
              <w:rPr>
                <w:rFonts w:ascii="Arial" w:eastAsia="Arial" w:hAnsi="Arial" w:cs="Arial"/>
                <w:sz w:val="20"/>
                <w:szCs w:val="19"/>
              </w:rPr>
            </w:pPr>
          </w:p>
        </w:tc>
      </w:tr>
    </w:tbl>
    <w:p w14:paraId="7D14CD2C" w14:textId="77777777" w:rsidR="005243F1" w:rsidRPr="000B3A76" w:rsidRDefault="005243F1" w:rsidP="005243F1">
      <w:pPr>
        <w:spacing w:after="0" w:line="240" w:lineRule="auto"/>
        <w:contextualSpacing/>
        <w:rPr>
          <w:rFonts w:ascii="Arial" w:eastAsia="Arial" w:hAnsi="Arial" w:cs="Arial"/>
          <w:b/>
          <w:sz w:val="24"/>
          <w:szCs w:val="24"/>
        </w:rPr>
      </w:pPr>
    </w:p>
    <w:p w14:paraId="220FFDC8" w14:textId="77777777" w:rsidR="005243F1" w:rsidRPr="000B3A76" w:rsidRDefault="005243F1" w:rsidP="005243F1">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43F1" w:rsidRPr="000B3A76" w14:paraId="2245ED06" w14:textId="77777777" w:rsidTr="00123CAD">
        <w:trPr>
          <w:trHeight w:val="30"/>
        </w:trPr>
        <w:tc>
          <w:tcPr>
            <w:tcW w:w="1951" w:type="dxa"/>
            <w:tcMar>
              <w:top w:w="0" w:type="dxa"/>
              <w:left w:w="0" w:type="dxa"/>
              <w:bottom w:w="0" w:type="dxa"/>
              <w:right w:w="0" w:type="dxa"/>
            </w:tcMar>
          </w:tcPr>
          <w:p w14:paraId="5A87B19A"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22B559E2"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43F1" w:rsidRPr="000B3A76" w14:paraId="59677A84" w14:textId="77777777" w:rsidTr="00123CAD">
        <w:trPr>
          <w:trHeight w:val="20"/>
        </w:trPr>
        <w:tc>
          <w:tcPr>
            <w:tcW w:w="1951" w:type="dxa"/>
            <w:vAlign w:val="center"/>
          </w:tcPr>
          <w:p w14:paraId="6FA2C250" w14:textId="77777777" w:rsidR="005243F1" w:rsidRPr="006A79C8"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9C8">
              <w:rPr>
                <w:rFonts w:ascii="Arial" w:eastAsia="Arial" w:hAnsi="Arial" w:cs="Arial"/>
                <w:sz w:val="20"/>
                <w:szCs w:val="19"/>
              </w:rPr>
              <w:t>03 December 2020</w:t>
            </w:r>
          </w:p>
        </w:tc>
        <w:tc>
          <w:tcPr>
            <w:tcW w:w="7830" w:type="dxa"/>
          </w:tcPr>
          <w:p w14:paraId="52056DAC"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DRMD provided a total of </w:t>
            </w:r>
            <w:r w:rsidRPr="006A79C8">
              <w:rPr>
                <w:rFonts w:ascii="Arial" w:eastAsia="Arial" w:hAnsi="Arial" w:cs="Arial"/>
                <w:b/>
                <w:sz w:val="20"/>
                <w:szCs w:val="19"/>
              </w:rPr>
              <w:t xml:space="preserve">₱13,310,675.54 </w:t>
            </w:r>
            <w:r w:rsidRPr="006A79C8">
              <w:rPr>
                <w:rFonts w:ascii="Arial" w:eastAsia="Arial" w:hAnsi="Arial" w:cs="Arial"/>
                <w:sz w:val="20"/>
                <w:szCs w:val="19"/>
              </w:rPr>
              <w:t>worth of assistance</w:t>
            </w:r>
            <w:r w:rsidRPr="006A79C8">
              <w:rPr>
                <w:rFonts w:ascii="Arial" w:eastAsia="Arial" w:hAnsi="Arial" w:cs="Arial"/>
                <w:b/>
                <w:sz w:val="20"/>
                <w:szCs w:val="19"/>
              </w:rPr>
              <w:t xml:space="preserve"> </w:t>
            </w:r>
            <w:r w:rsidRPr="006A79C8">
              <w:rPr>
                <w:rFonts w:ascii="Arial" w:eastAsia="Arial" w:hAnsi="Arial" w:cs="Arial"/>
                <w:sz w:val="20"/>
                <w:szCs w:val="19"/>
              </w:rPr>
              <w:t xml:space="preserve">to </w:t>
            </w:r>
            <w:r w:rsidRPr="006A79C8">
              <w:rPr>
                <w:rFonts w:ascii="Arial" w:eastAsia="Arial" w:hAnsi="Arial" w:cs="Arial"/>
                <w:b/>
                <w:sz w:val="20"/>
                <w:szCs w:val="19"/>
              </w:rPr>
              <w:t xml:space="preserve">17 stranded sale representatives </w:t>
            </w:r>
            <w:r w:rsidRPr="006A79C8">
              <w:rPr>
                <w:rFonts w:ascii="Arial" w:eastAsia="Arial" w:hAnsi="Arial" w:cs="Arial"/>
                <w:sz w:val="20"/>
                <w:szCs w:val="19"/>
              </w:rPr>
              <w:t xml:space="preserve">and eight </w:t>
            </w:r>
            <w:r w:rsidRPr="006A79C8">
              <w:rPr>
                <w:rFonts w:ascii="Arial" w:eastAsia="Arial" w:hAnsi="Arial" w:cs="Arial"/>
                <w:b/>
                <w:sz w:val="20"/>
                <w:szCs w:val="19"/>
              </w:rPr>
              <w:t>(8) bus drivers (HTIs);</w:t>
            </w:r>
            <w:r w:rsidRPr="006A79C8">
              <w:rPr>
                <w:rFonts w:ascii="Arial" w:eastAsia="Arial" w:hAnsi="Arial" w:cs="Arial"/>
                <w:sz w:val="20"/>
                <w:szCs w:val="19"/>
              </w:rPr>
              <w:t xml:space="preserve"> and</w:t>
            </w:r>
            <w:r w:rsidRPr="006A79C8">
              <w:rPr>
                <w:rFonts w:ascii="Arial" w:eastAsia="Arial" w:hAnsi="Arial" w:cs="Arial"/>
                <w:b/>
                <w:sz w:val="20"/>
                <w:szCs w:val="19"/>
              </w:rPr>
              <w:t xml:space="preserve"> 25,480 families </w:t>
            </w:r>
            <w:r w:rsidRPr="006A79C8">
              <w:rPr>
                <w:rFonts w:ascii="Arial" w:eastAsia="Arial" w:hAnsi="Arial" w:cs="Arial"/>
                <w:sz w:val="20"/>
                <w:szCs w:val="19"/>
              </w:rPr>
              <w:t>in which 815 are LSIs.</w:t>
            </w:r>
          </w:p>
          <w:p w14:paraId="354D4E01"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its Crisis Intervention Unit (CIU) provided assistance to </w:t>
            </w:r>
            <w:r w:rsidRPr="006A79C8">
              <w:rPr>
                <w:rFonts w:ascii="Arial" w:eastAsia="Arial" w:hAnsi="Arial" w:cs="Arial"/>
                <w:b/>
                <w:sz w:val="20"/>
                <w:szCs w:val="19"/>
              </w:rPr>
              <w:t>20,330 walk-in clients</w:t>
            </w:r>
            <w:r w:rsidRPr="006A79C8">
              <w:rPr>
                <w:rFonts w:ascii="Arial" w:eastAsia="Arial" w:hAnsi="Arial" w:cs="Arial"/>
                <w:sz w:val="20"/>
                <w:szCs w:val="19"/>
              </w:rPr>
              <w:t xml:space="preserve"> amounting to </w:t>
            </w:r>
            <w:r w:rsidRPr="006A79C8">
              <w:rPr>
                <w:rFonts w:ascii="Arial" w:eastAsia="Arial" w:hAnsi="Arial" w:cs="Arial"/>
                <w:b/>
                <w:sz w:val="20"/>
                <w:szCs w:val="19"/>
              </w:rPr>
              <w:t>₱99,886,364.58.</w:t>
            </w:r>
          </w:p>
          <w:p w14:paraId="71B65321"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ocial Pension Unit extended assistance to </w:t>
            </w:r>
            <w:r w:rsidRPr="006A79C8">
              <w:rPr>
                <w:rFonts w:ascii="Arial" w:eastAsia="Arial" w:hAnsi="Arial" w:cs="Arial"/>
                <w:b/>
                <w:bCs/>
                <w:sz w:val="20"/>
                <w:szCs w:val="19"/>
              </w:rPr>
              <w:t>216,397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284,624,000.00; </w:t>
            </w:r>
            <w:r w:rsidRPr="006A79C8">
              <w:rPr>
                <w:rFonts w:ascii="Arial" w:eastAsia="Arial" w:hAnsi="Arial" w:cs="Arial"/>
                <w:sz w:val="20"/>
                <w:szCs w:val="19"/>
              </w:rPr>
              <w:t>and</w:t>
            </w:r>
            <w:r w:rsidRPr="006A79C8">
              <w:rPr>
                <w:rFonts w:ascii="Arial" w:eastAsia="Arial" w:hAnsi="Arial" w:cs="Arial"/>
                <w:b/>
                <w:bCs/>
                <w:sz w:val="20"/>
                <w:szCs w:val="19"/>
              </w:rPr>
              <w:t xml:space="preserve"> 29,264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73,937,000.00 </w:t>
            </w:r>
            <w:r w:rsidRPr="006A79C8">
              <w:rPr>
                <w:rFonts w:ascii="Arial" w:eastAsia="Arial" w:hAnsi="Arial" w:cs="Arial"/>
                <w:sz w:val="20"/>
                <w:szCs w:val="19"/>
              </w:rPr>
              <w:t>for the year 2019 and 2020, respectively.</w:t>
            </w:r>
          </w:p>
          <w:p w14:paraId="7A9FFFDD"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ustainable Livelihood Program (SLP) of DSWD-FO VIII was able to extend assistance to </w:t>
            </w:r>
            <w:r w:rsidRPr="006A79C8">
              <w:rPr>
                <w:rFonts w:ascii="Arial" w:eastAsia="Arial" w:hAnsi="Arial" w:cs="Arial"/>
                <w:b/>
                <w:sz w:val="20"/>
                <w:szCs w:val="19"/>
              </w:rPr>
              <w:t>170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2,261,210.07</w:t>
            </w:r>
            <w:r w:rsidRPr="006A79C8">
              <w:rPr>
                <w:rFonts w:ascii="Arial" w:eastAsia="Arial" w:hAnsi="Arial" w:cs="Arial"/>
                <w:sz w:val="20"/>
                <w:szCs w:val="19"/>
              </w:rPr>
              <w:t>.</w:t>
            </w:r>
          </w:p>
          <w:p w14:paraId="6727AA42"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DSWD-FO VIII conducted an Emergency Meeting with Municipal Links.</w:t>
            </w:r>
          </w:p>
          <w:p w14:paraId="77BB923F" w14:textId="77777777" w:rsidR="005243F1" w:rsidRPr="006A79C8"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71E666C8" w14:textId="77777777" w:rsidR="005243F1" w:rsidRPr="006A79C8" w:rsidRDefault="005243F1" w:rsidP="00123CA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6A79C8">
              <w:rPr>
                <w:rFonts w:ascii="Arial" w:eastAsia="Arial" w:hAnsi="Arial" w:cs="Arial"/>
                <w:b/>
                <w:sz w:val="20"/>
                <w:szCs w:val="19"/>
              </w:rPr>
              <w:t>Social Amelioration Program (SAP)</w:t>
            </w:r>
          </w:p>
          <w:p w14:paraId="2F01F613"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the Emergency Subsidy Program was able to extend assistance to </w:t>
            </w:r>
            <w:r w:rsidRPr="006A79C8">
              <w:rPr>
                <w:rFonts w:ascii="Arial" w:eastAsia="Arial" w:hAnsi="Arial" w:cs="Arial"/>
                <w:b/>
                <w:sz w:val="20"/>
                <w:szCs w:val="19"/>
              </w:rPr>
              <w:t>1,237 beneficiaries</w:t>
            </w:r>
            <w:r w:rsidRPr="006A79C8">
              <w:rPr>
                <w:rFonts w:ascii="Arial" w:eastAsia="Arial" w:hAnsi="Arial" w:cs="Arial"/>
                <w:sz w:val="20"/>
                <w:szCs w:val="19"/>
              </w:rPr>
              <w:t xml:space="preserve"> amounting to </w:t>
            </w:r>
            <w:r w:rsidRPr="006A79C8">
              <w:rPr>
                <w:rFonts w:ascii="Arial" w:eastAsia="Arial" w:hAnsi="Arial" w:cs="Arial"/>
                <w:b/>
                <w:bCs/>
                <w:sz w:val="20"/>
                <w:szCs w:val="19"/>
              </w:rPr>
              <w:t>₱6,185,000.00.</w:t>
            </w:r>
          </w:p>
          <w:p w14:paraId="794A14A2"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DRMD recorded </w:t>
            </w:r>
            <w:r w:rsidRPr="006A79C8">
              <w:rPr>
                <w:rFonts w:ascii="Arial" w:eastAsia="Arial" w:hAnsi="Arial" w:cs="Arial"/>
                <w:b/>
                <w:sz w:val="20"/>
                <w:szCs w:val="19"/>
              </w:rPr>
              <w:t>550,267 non-4Ps beneficiaries</w:t>
            </w:r>
            <w:r w:rsidRPr="006A79C8">
              <w:rPr>
                <w:rFonts w:ascii="Arial" w:eastAsia="Arial" w:hAnsi="Arial" w:cs="Arial"/>
                <w:sz w:val="20"/>
                <w:szCs w:val="19"/>
              </w:rPr>
              <w:t xml:space="preserve"> who received SAP amounting to </w:t>
            </w:r>
            <w:r w:rsidRPr="006A79C8">
              <w:rPr>
                <w:rFonts w:ascii="Arial" w:eastAsia="Arial" w:hAnsi="Arial" w:cs="Arial"/>
                <w:b/>
                <w:sz w:val="20"/>
                <w:szCs w:val="19"/>
              </w:rPr>
              <w:t>₱</w:t>
            </w:r>
            <w:r w:rsidRPr="006A79C8">
              <w:rPr>
                <w:rFonts w:ascii="Arial" w:eastAsia="Arial" w:hAnsi="Arial" w:cs="Arial"/>
                <w:b/>
                <w:sz w:val="20"/>
                <w:szCs w:val="24"/>
              </w:rPr>
              <w:t>2,751,249,750.00</w:t>
            </w:r>
            <w:r w:rsidRPr="006A79C8">
              <w:rPr>
                <w:rFonts w:ascii="Arial" w:eastAsia="Arial" w:hAnsi="Arial" w:cs="Arial"/>
                <w:b/>
                <w:sz w:val="20"/>
                <w:szCs w:val="19"/>
              </w:rPr>
              <w:t xml:space="preserve">. </w:t>
            </w:r>
            <w:r w:rsidRPr="006A79C8">
              <w:rPr>
                <w:rFonts w:ascii="Arial" w:eastAsia="Arial" w:hAnsi="Arial" w:cs="Arial"/>
                <w:sz w:val="20"/>
                <w:szCs w:val="19"/>
              </w:rPr>
              <w:t xml:space="preserve">There are also </w:t>
            </w:r>
            <w:r w:rsidRPr="006A79C8">
              <w:rPr>
                <w:rFonts w:ascii="Arial" w:eastAsia="Arial" w:hAnsi="Arial" w:cs="Arial"/>
                <w:b/>
                <w:sz w:val="20"/>
                <w:szCs w:val="19"/>
              </w:rPr>
              <w:t xml:space="preserve">67,958 </w:t>
            </w:r>
            <w:r w:rsidRPr="006A79C8">
              <w:rPr>
                <w:rFonts w:ascii="Arial" w:eastAsia="Arial" w:hAnsi="Arial" w:cs="Arial"/>
                <w:sz w:val="20"/>
                <w:szCs w:val="19"/>
              </w:rPr>
              <w:t xml:space="preserve">out of 83,011 waitlisted beneficiaries who were served amounting to </w:t>
            </w:r>
            <w:r w:rsidRPr="006A79C8">
              <w:rPr>
                <w:rFonts w:ascii="Arial" w:eastAsia="Arial" w:hAnsi="Arial" w:cs="Arial"/>
                <w:b/>
                <w:sz w:val="20"/>
                <w:szCs w:val="19"/>
              </w:rPr>
              <w:t>₱339,790,000.00.</w:t>
            </w:r>
          </w:p>
          <w:p w14:paraId="2A0693F9" w14:textId="77777777" w:rsidR="005243F1" w:rsidRPr="006A79C8" w:rsidRDefault="005243F1" w:rsidP="00123CA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4Ps was able to extend assistance to their </w:t>
            </w:r>
            <w:r w:rsidRPr="006A79C8">
              <w:rPr>
                <w:rFonts w:ascii="Arial" w:eastAsia="Arial" w:hAnsi="Arial" w:cs="Arial"/>
                <w:b/>
                <w:sz w:val="20"/>
                <w:szCs w:val="19"/>
              </w:rPr>
              <w:t>258,936 cash card</w:t>
            </w:r>
            <w:r w:rsidRPr="006A79C8">
              <w:rPr>
                <w:rFonts w:ascii="Arial" w:eastAsia="Arial" w:hAnsi="Arial" w:cs="Arial"/>
                <w:sz w:val="20"/>
                <w:szCs w:val="19"/>
              </w:rPr>
              <w:t xml:space="preserve"> </w:t>
            </w:r>
            <w:r w:rsidRPr="006A79C8">
              <w:rPr>
                <w:rFonts w:ascii="Arial" w:eastAsia="Arial" w:hAnsi="Arial" w:cs="Arial"/>
                <w:b/>
                <w:sz w:val="20"/>
                <w:szCs w:val="19"/>
              </w:rPr>
              <w:t>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945,116,400.00</w:t>
            </w:r>
            <w:r w:rsidRPr="006A79C8">
              <w:rPr>
                <w:rFonts w:ascii="Arial" w:eastAsia="Arial" w:hAnsi="Arial" w:cs="Arial"/>
                <w:sz w:val="20"/>
                <w:szCs w:val="19"/>
              </w:rPr>
              <w:t xml:space="preserve"> and </w:t>
            </w:r>
            <w:r w:rsidRPr="006A79C8">
              <w:rPr>
                <w:rFonts w:ascii="Arial" w:eastAsia="Arial" w:hAnsi="Arial" w:cs="Arial"/>
                <w:b/>
                <w:sz w:val="20"/>
                <w:szCs w:val="19"/>
              </w:rPr>
              <w:t>21,153 non-cash card 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77,212,100.00.</w:t>
            </w:r>
          </w:p>
        </w:tc>
      </w:tr>
    </w:tbl>
    <w:p w14:paraId="71D40998" w14:textId="77777777" w:rsidR="005243F1"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80FEC8" w14:textId="77777777" w:rsidR="005243F1" w:rsidRPr="00A8767E" w:rsidRDefault="005243F1" w:rsidP="005243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33731E92" w14:textId="77777777" w:rsidTr="00123CAD">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BB348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DAA18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2364E1AA" w14:textId="77777777" w:rsidTr="00123CAD">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6883CE" w14:textId="77777777" w:rsidR="005243F1" w:rsidRPr="000B3A76"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955B96"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transported a total of 2,850 Family Food Packs amounting to ₱1,556,100.00 to Municipality of </w:t>
            </w:r>
            <w:proofErr w:type="spellStart"/>
            <w:r w:rsidRPr="000B3A76">
              <w:rPr>
                <w:rFonts w:ascii="Arial" w:eastAsia="Arial" w:hAnsi="Arial" w:cs="Arial"/>
                <w:sz w:val="20"/>
                <w:szCs w:val="19"/>
              </w:rPr>
              <w:t>Buug</w:t>
            </w:r>
            <w:proofErr w:type="spellEnd"/>
            <w:r w:rsidRPr="000B3A76">
              <w:rPr>
                <w:rFonts w:ascii="Arial" w:eastAsia="Arial" w:hAnsi="Arial" w:cs="Arial"/>
                <w:sz w:val="20"/>
                <w:szCs w:val="19"/>
              </w:rPr>
              <w:t>, Naga and Ipil, Zamboanga Sibugay intended for the IPs, LSI and families affected due to lockdown last November 17, 2020.</w:t>
            </w:r>
          </w:p>
          <w:p w14:paraId="22E77CF5"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25B19953"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2953C238"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0D4EB99C"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2033524B"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6BE8B8B2" w14:textId="77777777" w:rsidR="005243F1" w:rsidRPr="000B3A76" w:rsidRDefault="005243F1" w:rsidP="00123CAD">
            <w:pPr>
              <w:widowControl/>
              <w:spacing w:after="0" w:line="240" w:lineRule="auto"/>
              <w:contextualSpacing/>
              <w:jc w:val="both"/>
              <w:rPr>
                <w:rFonts w:ascii="Arial" w:eastAsia="Arial" w:hAnsi="Arial" w:cs="Arial"/>
                <w:b/>
                <w:sz w:val="20"/>
                <w:szCs w:val="19"/>
              </w:rPr>
            </w:pPr>
          </w:p>
          <w:p w14:paraId="5A02805F" w14:textId="77777777" w:rsidR="005243F1" w:rsidRPr="000B3A76" w:rsidRDefault="005243F1" w:rsidP="00123CAD">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2D039228"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D0AD39B" w14:textId="77777777" w:rsidR="005243F1" w:rsidRPr="000B3A76" w:rsidRDefault="005243F1" w:rsidP="00123CAD">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031F013" w14:textId="77777777" w:rsidR="005243F1" w:rsidRDefault="005243F1" w:rsidP="005243F1">
      <w:pPr>
        <w:spacing w:after="0" w:line="240" w:lineRule="auto"/>
        <w:contextualSpacing/>
        <w:rPr>
          <w:rFonts w:ascii="Arial" w:eastAsia="Arial" w:hAnsi="Arial" w:cs="Arial"/>
          <w:b/>
          <w:sz w:val="24"/>
          <w:szCs w:val="24"/>
        </w:rPr>
      </w:pPr>
    </w:p>
    <w:p w14:paraId="46D40762" w14:textId="77777777" w:rsidR="005243F1" w:rsidRPr="00A8767E"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43F1" w:rsidRPr="00A8767E" w14:paraId="58D44C76" w14:textId="77777777" w:rsidTr="00123CA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2C0574"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DA1E96"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206A9C" w14:paraId="27DE207A" w14:textId="77777777" w:rsidTr="00123CAD">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3864141"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084461">
              <w:rPr>
                <w:rFonts w:ascii="Arial" w:eastAsia="Arial" w:hAnsi="Arial" w:cs="Arial"/>
                <w:sz w:val="20"/>
                <w:szCs w:val="19"/>
              </w:rPr>
              <w:t>03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0823427"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X provided 5,000 FFPs amounting to ₱2,805,000.00 to Region XII, 3,000 FFPs amounting to ₱2,035,718.08 to </w:t>
            </w:r>
            <w:proofErr w:type="spellStart"/>
            <w:r w:rsidRPr="00084461">
              <w:rPr>
                <w:rFonts w:ascii="Arial" w:eastAsia="Arial" w:hAnsi="Arial" w:cs="Arial"/>
                <w:sz w:val="20"/>
                <w:szCs w:val="19"/>
              </w:rPr>
              <w:t>Caraga</w:t>
            </w:r>
            <w:proofErr w:type="spellEnd"/>
            <w:r w:rsidRPr="00084461">
              <w:rPr>
                <w:rFonts w:ascii="Arial" w:eastAsia="Arial" w:hAnsi="Arial" w:cs="Arial"/>
                <w:sz w:val="20"/>
                <w:szCs w:val="19"/>
              </w:rPr>
              <w:t xml:space="preserve"> Region, and other food items amounting to ₱222,000.00 to Marawi City as relief augmentation.</w:t>
            </w:r>
          </w:p>
          <w:p w14:paraId="0E179855"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Regular coordination and attendance to the </w:t>
            </w:r>
            <w:proofErr w:type="spellStart"/>
            <w:r w:rsidRPr="00084461">
              <w:rPr>
                <w:rFonts w:ascii="Arial" w:eastAsia="Arial" w:hAnsi="Arial" w:cs="Arial"/>
                <w:sz w:val="20"/>
                <w:szCs w:val="19"/>
              </w:rPr>
              <w:t>NorMin</w:t>
            </w:r>
            <w:proofErr w:type="spellEnd"/>
            <w:r w:rsidRPr="00084461">
              <w:rPr>
                <w:rFonts w:ascii="Arial" w:eastAsia="Arial" w:hAnsi="Arial" w:cs="Arial"/>
                <w:sz w:val="20"/>
                <w:szCs w:val="19"/>
              </w:rPr>
              <w:t xml:space="preserve"> COVID-19 Response Inter-Agency Task Force Press Conference every Monday, Wednesday and Friday of the week.</w:t>
            </w:r>
          </w:p>
          <w:p w14:paraId="3A3BB864"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Timely submission of reports to Office of the Regional Director, Central Office, OCD and NDRRMC.</w:t>
            </w:r>
          </w:p>
          <w:p w14:paraId="201DA10F"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Regular attendance to the Agency Operation Center for COVID-19 meetings.</w:t>
            </w:r>
          </w:p>
          <w:p w14:paraId="2BB86FED"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Ongoing procurement of additional supplies for production of FFPs.</w:t>
            </w:r>
          </w:p>
          <w:p w14:paraId="5DAAA8C5"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Continuous monitoring, response and reporting at the Agency Operations Center.</w:t>
            </w:r>
          </w:p>
          <w:p w14:paraId="771966F4"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 Staff in coordination with OCD and DOH were augmented to help facilitate the LSIs in the designated isolation area in the city.</w:t>
            </w:r>
          </w:p>
          <w:p w14:paraId="248F933B" w14:textId="77777777" w:rsidR="005243F1" w:rsidRPr="00084461" w:rsidRDefault="005243F1" w:rsidP="00123CAD">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100A30"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84461">
              <w:rPr>
                <w:rFonts w:ascii="Arial" w:eastAsia="Arial" w:hAnsi="Arial" w:cs="Arial"/>
                <w:b/>
                <w:bCs/>
                <w:sz w:val="20"/>
                <w:szCs w:val="19"/>
              </w:rPr>
              <w:t>Social Amelioration Program (SAP)</w:t>
            </w:r>
          </w:p>
          <w:p w14:paraId="09639F6B"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X has served </w:t>
            </w:r>
            <w:r w:rsidRPr="00084461">
              <w:rPr>
                <w:rFonts w:ascii="Arial" w:eastAsia="Arial" w:hAnsi="Arial" w:cs="Arial"/>
                <w:b/>
                <w:bCs/>
                <w:sz w:val="20"/>
                <w:szCs w:val="19"/>
              </w:rPr>
              <w:t xml:space="preserve">124,750 </w:t>
            </w:r>
            <w:r w:rsidRPr="00084461">
              <w:rPr>
                <w:rFonts w:ascii="Arial" w:eastAsia="Arial" w:hAnsi="Arial" w:cs="Arial"/>
                <w:sz w:val="20"/>
                <w:szCs w:val="19"/>
              </w:rPr>
              <w:t>waitlisted</w:t>
            </w:r>
            <w:r w:rsidRPr="00084461">
              <w:rPr>
                <w:rFonts w:ascii="Arial" w:eastAsia="Arial" w:hAnsi="Arial" w:cs="Arial"/>
                <w:b/>
                <w:bCs/>
                <w:sz w:val="20"/>
                <w:szCs w:val="19"/>
              </w:rPr>
              <w:t xml:space="preserve"> </w:t>
            </w:r>
            <w:r w:rsidRPr="00084461">
              <w:rPr>
                <w:rFonts w:ascii="Arial" w:eastAsia="Arial" w:hAnsi="Arial" w:cs="Arial"/>
                <w:sz w:val="20"/>
                <w:szCs w:val="19"/>
              </w:rPr>
              <w:t xml:space="preserve">beneficiaries amounting to </w:t>
            </w:r>
            <w:r w:rsidRPr="00084461">
              <w:rPr>
                <w:rFonts w:ascii="Arial" w:eastAsia="Arial" w:hAnsi="Arial" w:cs="Arial"/>
                <w:b/>
                <w:bCs/>
                <w:sz w:val="20"/>
                <w:szCs w:val="19"/>
              </w:rPr>
              <w:t xml:space="preserve">₱748,500,000.00 </w:t>
            </w:r>
            <w:r w:rsidRPr="00084461">
              <w:rPr>
                <w:rFonts w:ascii="Arial" w:eastAsia="Arial" w:hAnsi="Arial" w:cs="Arial"/>
                <w:sz w:val="20"/>
                <w:szCs w:val="19"/>
              </w:rPr>
              <w:t>as of 23 November 2020, 12NN.</w:t>
            </w:r>
          </w:p>
          <w:p w14:paraId="4DE78664"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X has served </w:t>
            </w:r>
            <w:r w:rsidRPr="00084461">
              <w:rPr>
                <w:rFonts w:ascii="Arial" w:eastAsia="Arial" w:hAnsi="Arial" w:cs="Arial"/>
                <w:b/>
                <w:bCs/>
                <w:sz w:val="20"/>
                <w:szCs w:val="19"/>
              </w:rPr>
              <w:t xml:space="preserve">10,287 </w:t>
            </w:r>
            <w:r w:rsidRPr="00084461">
              <w:rPr>
                <w:rFonts w:ascii="Arial" w:eastAsia="Arial" w:hAnsi="Arial" w:cs="Arial"/>
                <w:sz w:val="20"/>
                <w:szCs w:val="19"/>
              </w:rPr>
              <w:t xml:space="preserve">beneficiaries for the </w:t>
            </w:r>
            <w:proofErr w:type="spellStart"/>
            <w:r w:rsidRPr="00084461">
              <w:rPr>
                <w:rFonts w:ascii="Arial" w:eastAsia="Arial" w:hAnsi="Arial" w:cs="Arial"/>
                <w:sz w:val="20"/>
                <w:szCs w:val="19"/>
              </w:rPr>
              <w:t>Bayanihan</w:t>
            </w:r>
            <w:proofErr w:type="spellEnd"/>
            <w:r w:rsidRPr="00084461">
              <w:rPr>
                <w:rFonts w:ascii="Arial" w:eastAsia="Arial" w:hAnsi="Arial" w:cs="Arial"/>
                <w:sz w:val="20"/>
                <w:szCs w:val="19"/>
              </w:rPr>
              <w:t xml:space="preserve"> 2 ESP Implementation amounting to </w:t>
            </w:r>
            <w:r w:rsidRPr="00084461">
              <w:rPr>
                <w:rFonts w:ascii="Arial" w:eastAsia="Arial" w:hAnsi="Arial" w:cs="Arial"/>
                <w:b/>
                <w:bCs/>
                <w:sz w:val="20"/>
                <w:szCs w:val="19"/>
              </w:rPr>
              <w:t xml:space="preserve">₱61,722,000.00 </w:t>
            </w:r>
            <w:r w:rsidRPr="00084461">
              <w:rPr>
                <w:rFonts w:ascii="Arial" w:eastAsia="Arial" w:hAnsi="Arial" w:cs="Arial"/>
                <w:sz w:val="20"/>
                <w:szCs w:val="19"/>
              </w:rPr>
              <w:t>as of 03 December 2020, 12NN.</w:t>
            </w:r>
          </w:p>
          <w:p w14:paraId="461B7ED9" w14:textId="77777777" w:rsidR="005243F1" w:rsidRPr="00084461" w:rsidRDefault="005243F1" w:rsidP="00123CA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Continuous coordination and monitoring with the LGUs regarding preparation for SAP waitlisted payout.</w:t>
            </w:r>
          </w:p>
        </w:tc>
      </w:tr>
    </w:tbl>
    <w:p w14:paraId="0F90B367" w14:textId="77777777" w:rsidR="005243F1" w:rsidRDefault="005243F1" w:rsidP="005243F1">
      <w:pPr>
        <w:widowControl/>
        <w:spacing w:after="0" w:line="240" w:lineRule="auto"/>
        <w:contextualSpacing/>
        <w:rPr>
          <w:rFonts w:ascii="Arial" w:eastAsia="Arial" w:hAnsi="Arial" w:cs="Arial"/>
          <w:b/>
          <w:sz w:val="24"/>
          <w:szCs w:val="24"/>
        </w:rPr>
      </w:pPr>
    </w:p>
    <w:p w14:paraId="3D3F2A0B" w14:textId="77777777" w:rsidR="005243F1" w:rsidRPr="00A8767E" w:rsidRDefault="005243F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43F1" w:rsidRPr="00A8767E" w14:paraId="2B7B957B" w14:textId="77777777" w:rsidTr="00123CAD">
        <w:trPr>
          <w:trHeight w:val="20"/>
          <w:tblHeader/>
        </w:trPr>
        <w:tc>
          <w:tcPr>
            <w:tcW w:w="1985" w:type="dxa"/>
            <w:tcMar>
              <w:top w:w="0" w:type="dxa"/>
              <w:left w:w="115" w:type="dxa"/>
              <w:bottom w:w="0" w:type="dxa"/>
              <w:right w:w="115" w:type="dxa"/>
            </w:tcMar>
            <w:vAlign w:val="center"/>
          </w:tcPr>
          <w:p w14:paraId="3B3CC79B"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5C25675"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6BB5AB9D" w14:textId="77777777" w:rsidTr="00123CAD">
        <w:trPr>
          <w:trHeight w:val="20"/>
        </w:trPr>
        <w:tc>
          <w:tcPr>
            <w:tcW w:w="1985" w:type="dxa"/>
            <w:tcMar>
              <w:top w:w="0" w:type="dxa"/>
              <w:left w:w="115" w:type="dxa"/>
              <w:bottom w:w="0" w:type="dxa"/>
              <w:right w:w="115" w:type="dxa"/>
            </w:tcMar>
            <w:vAlign w:val="center"/>
          </w:tcPr>
          <w:p w14:paraId="3F225465" w14:textId="77777777" w:rsidR="005243F1" w:rsidRPr="00260EDA"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230C6FD3"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2F2AAFEB"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13ABA20A"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3A74210A"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14245A72" w14:textId="77777777" w:rsidR="005243F1" w:rsidRPr="00260EDA"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1AE8AC6" w14:textId="77777777" w:rsidR="005243F1" w:rsidRPr="00260EDA" w:rsidRDefault="005243F1" w:rsidP="00123CAD">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00EB316" w14:textId="77777777" w:rsidR="005243F1" w:rsidRPr="00260EDA"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3EF90EB6"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for digital payout.</w:t>
            </w:r>
          </w:p>
          <w:p w14:paraId="73B62D09"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w:t>
            </w:r>
            <w:r w:rsidRPr="00260EDA">
              <w:rPr>
                <w:rFonts w:ascii="Arial" w:eastAsia="Arial" w:hAnsi="Arial" w:cs="Arial"/>
                <w:bCs/>
                <w:sz w:val="20"/>
                <w:szCs w:val="20"/>
              </w:rPr>
              <w:lastRenderedPageBreak/>
              <w:t xml:space="preserve">tranche. Actual paid-out amount was ₱4,101,468,000.00 or 100% of the total downloaded/cash advance. Under the ESP/SAP second tranche, 31,702 or 96.35% out of 32,904 Davao City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households (with ATM cash card) received their subsidy on 11 June 2020 with an actual paid-out amount of ₱147,414,300.00.</w:t>
            </w:r>
          </w:p>
          <w:p w14:paraId="2EEAB911"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7DCA9252"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F5C4920"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26E3BD8"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w:t>
            </w:r>
            <w:proofErr w:type="spellStart"/>
            <w:r w:rsidRPr="00260EDA">
              <w:rPr>
                <w:rFonts w:ascii="Arial" w:eastAsia="Arial" w:hAnsi="Arial" w:cs="Arial"/>
                <w:bCs/>
                <w:sz w:val="20"/>
                <w:szCs w:val="20"/>
              </w:rPr>
              <w:t>Panabo</w:t>
            </w:r>
            <w:proofErr w:type="spellEnd"/>
            <w:r w:rsidRPr="00260EDA">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subsidy, or UCT-IP subsidy; 6) unlocated beneficiaries; and 7) beneficiaries already received similar assistance in other areas.</w:t>
            </w:r>
          </w:p>
          <w:p w14:paraId="09FACAE7"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With the absence of accredited payment outlets and internet connectivity in GIDA/remote areas,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refunded the money back to CO. The FO shall conduct direct cash payout to a total of 20,007 beneficiaries upon receipt of requested SAA.</w:t>
            </w:r>
          </w:p>
          <w:p w14:paraId="7546B617" w14:textId="77777777" w:rsidR="005243F1" w:rsidRPr="00260EDA" w:rsidRDefault="005243F1" w:rsidP="00123CAD">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34C476B5"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700ADC63" w14:textId="77777777" w:rsidR="005243F1" w:rsidRPr="00260EDA" w:rsidRDefault="005243F1" w:rsidP="00123CAD">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3385845F" w14:textId="77777777" w:rsidR="005243F1" w:rsidRDefault="005243F1" w:rsidP="005243F1">
      <w:pPr>
        <w:widowControl/>
        <w:spacing w:after="0" w:line="259" w:lineRule="auto"/>
        <w:rPr>
          <w:rFonts w:ascii="Arial" w:eastAsia="Arial" w:hAnsi="Arial" w:cs="Arial"/>
          <w:b/>
          <w:sz w:val="24"/>
          <w:szCs w:val="24"/>
        </w:rPr>
      </w:pPr>
    </w:p>
    <w:p w14:paraId="2433FE5D" w14:textId="77777777" w:rsidR="005243F1" w:rsidRPr="007907A9" w:rsidRDefault="005243F1" w:rsidP="005243F1">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43F1" w:rsidRPr="007907A9" w14:paraId="63C39EFD" w14:textId="77777777" w:rsidTr="00123CAD">
        <w:trPr>
          <w:trHeight w:val="20"/>
          <w:tblHeader/>
        </w:trPr>
        <w:tc>
          <w:tcPr>
            <w:tcW w:w="2070" w:type="dxa"/>
            <w:tcMar>
              <w:top w:w="0" w:type="dxa"/>
              <w:left w:w="115" w:type="dxa"/>
              <w:bottom w:w="0" w:type="dxa"/>
              <w:right w:w="115" w:type="dxa"/>
            </w:tcMar>
            <w:vAlign w:val="center"/>
          </w:tcPr>
          <w:p w14:paraId="79B2050E" w14:textId="77777777" w:rsidR="005243F1" w:rsidRPr="007907A9"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3D78F108" w14:textId="77777777" w:rsidR="005243F1" w:rsidRPr="007907A9"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43F1" w:rsidRPr="007907A9" w14:paraId="2C676287" w14:textId="77777777" w:rsidTr="00123CAD">
        <w:trPr>
          <w:trHeight w:val="20"/>
        </w:trPr>
        <w:tc>
          <w:tcPr>
            <w:tcW w:w="2070" w:type="dxa"/>
            <w:tcMar>
              <w:top w:w="0" w:type="dxa"/>
              <w:left w:w="115" w:type="dxa"/>
              <w:bottom w:w="0" w:type="dxa"/>
              <w:right w:w="115" w:type="dxa"/>
            </w:tcMar>
            <w:vAlign w:val="center"/>
          </w:tcPr>
          <w:p w14:paraId="62B73D01" w14:textId="77777777" w:rsidR="005243F1" w:rsidRPr="00084461"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2AAC3B30" w14:textId="77777777" w:rsidR="005243F1" w:rsidRPr="00084461" w:rsidRDefault="005243F1" w:rsidP="00123CA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153B9077" w14:textId="5145D670" w:rsidR="005243F1" w:rsidRDefault="005243F1" w:rsidP="005243F1">
      <w:pPr>
        <w:spacing w:after="0" w:line="240" w:lineRule="auto"/>
        <w:contextualSpacing/>
        <w:rPr>
          <w:rFonts w:ascii="Arial" w:eastAsia="Arial" w:hAnsi="Arial" w:cs="Arial"/>
          <w:b/>
          <w:sz w:val="24"/>
          <w:szCs w:val="24"/>
        </w:rPr>
      </w:pPr>
      <w:bookmarkStart w:id="2" w:name="_heading=h.30j0zll" w:colFirst="0" w:colLast="0"/>
      <w:bookmarkEnd w:id="2"/>
    </w:p>
    <w:p w14:paraId="7F407714" w14:textId="672525C9" w:rsidR="00241E9A" w:rsidRDefault="00241E9A" w:rsidP="005243F1">
      <w:pPr>
        <w:spacing w:after="0" w:line="240" w:lineRule="auto"/>
        <w:contextualSpacing/>
        <w:rPr>
          <w:rFonts w:ascii="Arial" w:eastAsia="Arial" w:hAnsi="Arial" w:cs="Arial"/>
          <w:b/>
          <w:sz w:val="24"/>
          <w:szCs w:val="24"/>
        </w:rPr>
      </w:pPr>
    </w:p>
    <w:p w14:paraId="1727830A" w14:textId="77777777" w:rsidR="00241E9A" w:rsidRDefault="00241E9A" w:rsidP="005243F1">
      <w:pPr>
        <w:spacing w:after="0" w:line="240" w:lineRule="auto"/>
        <w:contextualSpacing/>
        <w:rPr>
          <w:rFonts w:ascii="Arial" w:eastAsia="Arial" w:hAnsi="Arial" w:cs="Arial"/>
          <w:b/>
          <w:sz w:val="24"/>
          <w:szCs w:val="24"/>
        </w:rPr>
      </w:pPr>
    </w:p>
    <w:p w14:paraId="2921DA48" w14:textId="77777777" w:rsidR="005243F1" w:rsidRPr="00A8767E" w:rsidRDefault="005243F1" w:rsidP="005243F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43F1" w:rsidRPr="00A8767E" w14:paraId="73957364" w14:textId="77777777" w:rsidTr="00123CA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2BFC6B7"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23703B0" w14:textId="77777777" w:rsidR="005243F1" w:rsidRPr="00A8767E" w:rsidRDefault="005243F1" w:rsidP="00123C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43F1" w:rsidRPr="00A8767E" w14:paraId="165B6F8A" w14:textId="77777777" w:rsidTr="00123CAD">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778B837" w14:textId="25D457C9" w:rsidR="005243F1" w:rsidRPr="00BF2414" w:rsidRDefault="005243F1" w:rsidP="00BF241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BF2414">
              <w:rPr>
                <w:rFonts w:ascii="Arial" w:eastAsia="Arial" w:hAnsi="Arial" w:cs="Arial"/>
                <w:color w:val="0070C0"/>
                <w:sz w:val="20"/>
                <w:szCs w:val="19"/>
              </w:rPr>
              <w:t>0</w:t>
            </w:r>
            <w:r w:rsidR="00BF2414" w:rsidRPr="00BF2414">
              <w:rPr>
                <w:rFonts w:ascii="Arial" w:eastAsia="Arial" w:hAnsi="Arial" w:cs="Arial"/>
                <w:color w:val="0070C0"/>
                <w:sz w:val="20"/>
                <w:szCs w:val="19"/>
              </w:rPr>
              <w:t>4</w:t>
            </w:r>
            <w:r w:rsidRPr="00BF2414">
              <w:rPr>
                <w:rFonts w:ascii="Arial" w:eastAsia="Arial" w:hAnsi="Arial" w:cs="Arial"/>
                <w:color w:val="0070C0"/>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7D3FFD9A"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t>A total of</w:t>
            </w:r>
            <w:r w:rsidRPr="00BF2414">
              <w:rPr>
                <w:rFonts w:ascii="Arial" w:eastAsia="Arial" w:hAnsi="Arial" w:cs="Arial"/>
                <w:b/>
                <w:color w:val="0070C0"/>
                <w:sz w:val="20"/>
                <w:szCs w:val="19"/>
              </w:rPr>
              <w:t xml:space="preserve"> ₱5,352,926.80 </w:t>
            </w:r>
            <w:r w:rsidRPr="00BF2414">
              <w:rPr>
                <w:rFonts w:ascii="Arial" w:eastAsia="Arial" w:hAnsi="Arial" w:cs="Arial"/>
                <w:color w:val="0070C0"/>
                <w:sz w:val="20"/>
                <w:szCs w:val="19"/>
              </w:rPr>
              <w:t xml:space="preserve">were provided to </w:t>
            </w:r>
            <w:r w:rsidRPr="00BF2414">
              <w:rPr>
                <w:rFonts w:ascii="Arial" w:eastAsia="Arial" w:hAnsi="Arial" w:cs="Arial"/>
                <w:b/>
                <w:color w:val="0070C0"/>
                <w:sz w:val="20"/>
                <w:szCs w:val="19"/>
              </w:rPr>
              <w:t xml:space="preserve">LSIs, ROFs, RIATFs </w:t>
            </w:r>
            <w:r w:rsidRPr="00BF2414">
              <w:rPr>
                <w:rFonts w:ascii="Arial" w:eastAsia="Arial" w:hAnsi="Arial" w:cs="Arial"/>
                <w:color w:val="0070C0"/>
                <w:sz w:val="20"/>
                <w:szCs w:val="19"/>
              </w:rPr>
              <w:t xml:space="preserve">and </w:t>
            </w:r>
            <w:r w:rsidRPr="00BF2414">
              <w:rPr>
                <w:rFonts w:ascii="Arial" w:eastAsia="Arial" w:hAnsi="Arial" w:cs="Arial"/>
                <w:b/>
                <w:color w:val="0070C0"/>
                <w:sz w:val="20"/>
                <w:szCs w:val="19"/>
              </w:rPr>
              <w:t>walk-in LSI clients.</w:t>
            </w:r>
            <w:r w:rsidRPr="00BF2414">
              <w:rPr>
                <w:rFonts w:ascii="Arial" w:eastAsia="Arial" w:hAnsi="Arial" w:cs="Arial"/>
                <w:color w:val="0070C0"/>
                <w:sz w:val="20"/>
                <w:szCs w:val="19"/>
              </w:rPr>
              <w:t xml:space="preserve"> Assistance includes the provision of meals, food packs, cash assistance, transportation assistance, and food assistance.</w:t>
            </w:r>
          </w:p>
          <w:p w14:paraId="1AF1052B" w14:textId="1D95221A" w:rsidR="005243F1" w:rsidRPr="00BF2414" w:rsidRDefault="005243F1" w:rsidP="00BF2414">
            <w:pPr>
              <w:pStyle w:val="ListParagraph"/>
              <w:numPr>
                <w:ilvl w:val="0"/>
                <w:numId w:val="16"/>
              </w:numPr>
              <w:jc w:val="both"/>
              <w:rPr>
                <w:rFonts w:ascii="Arial" w:eastAsia="Arial" w:hAnsi="Arial" w:cs="Arial"/>
                <w:color w:val="0070C0"/>
                <w:sz w:val="20"/>
                <w:szCs w:val="19"/>
              </w:rPr>
            </w:pPr>
            <w:r w:rsidRPr="00BF2414">
              <w:rPr>
                <w:rFonts w:ascii="Arial" w:eastAsia="Arial" w:hAnsi="Arial" w:cs="Arial"/>
                <w:color w:val="0070C0"/>
                <w:sz w:val="20"/>
                <w:szCs w:val="19"/>
              </w:rPr>
              <w:t xml:space="preserve">DSWD-FO CARAGA facilitated the </w:t>
            </w:r>
            <w:r w:rsidR="00BF2414" w:rsidRPr="00BF2414">
              <w:rPr>
                <w:rFonts w:ascii="Arial" w:eastAsia="Arial" w:hAnsi="Arial" w:cs="Arial"/>
                <w:color w:val="0070C0"/>
                <w:sz w:val="20"/>
                <w:szCs w:val="19"/>
              </w:rPr>
              <w:t>release</w:t>
            </w:r>
            <w:r w:rsidRPr="00BF2414">
              <w:rPr>
                <w:rFonts w:ascii="Arial" w:eastAsia="Arial" w:hAnsi="Arial" w:cs="Arial"/>
                <w:color w:val="0070C0"/>
                <w:sz w:val="20"/>
                <w:szCs w:val="19"/>
              </w:rPr>
              <w:t xml:space="preserve"> of 2,</w:t>
            </w:r>
            <w:r w:rsidR="00BF2414" w:rsidRPr="00BF2414">
              <w:rPr>
                <w:rFonts w:ascii="Arial" w:eastAsia="Arial" w:hAnsi="Arial" w:cs="Arial"/>
                <w:color w:val="0070C0"/>
                <w:sz w:val="20"/>
                <w:szCs w:val="19"/>
              </w:rPr>
              <w:t>098</w:t>
            </w:r>
            <w:r w:rsidRPr="00BF2414">
              <w:rPr>
                <w:rFonts w:ascii="Arial" w:eastAsia="Arial" w:hAnsi="Arial" w:cs="Arial"/>
                <w:color w:val="0070C0"/>
                <w:sz w:val="20"/>
                <w:szCs w:val="19"/>
              </w:rPr>
              <w:t xml:space="preserve"> FFPs amounting to ₱</w:t>
            </w:r>
            <w:r w:rsidR="00BF2414" w:rsidRPr="00BF2414">
              <w:rPr>
                <w:rFonts w:ascii="Arial" w:eastAsia="Arial" w:hAnsi="Arial" w:cs="Arial"/>
                <w:color w:val="0070C0"/>
                <w:sz w:val="20"/>
                <w:szCs w:val="19"/>
              </w:rPr>
              <w:t>947,813.46</w:t>
            </w:r>
            <w:r w:rsidRPr="00BF2414">
              <w:rPr>
                <w:rFonts w:ascii="Arial" w:eastAsia="Arial" w:hAnsi="Arial" w:cs="Arial"/>
                <w:color w:val="0070C0"/>
                <w:sz w:val="20"/>
                <w:szCs w:val="19"/>
              </w:rPr>
              <w:t xml:space="preserve"> requested by the LGU of </w:t>
            </w:r>
            <w:r w:rsidR="00BF2414" w:rsidRPr="00BF2414">
              <w:rPr>
                <w:rFonts w:ascii="Arial" w:eastAsia="Arial" w:hAnsi="Arial" w:cs="Arial"/>
                <w:color w:val="0070C0"/>
                <w:sz w:val="20"/>
                <w:szCs w:val="19"/>
              </w:rPr>
              <w:t>San Agustin, Surigao Del Sur intended for the poor and vulnerable sectors affected by community quarantine in the city.</w:t>
            </w:r>
          </w:p>
          <w:p w14:paraId="2B5FFECA"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t>A total of 9,806 FFPs amounting to ₱3,386,698.86 and 17,260 500mL bottled water amounting to ₱150,559.20 were released for the provision of assistance to LSIs.</w:t>
            </w:r>
          </w:p>
          <w:p w14:paraId="1CBE5FC1"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t>A total of 5,000 hygiene kits amounting to ₱8,294,375.00 were already released to the NCIP which were distributed to their provincial offices.</w:t>
            </w:r>
          </w:p>
          <w:p w14:paraId="4E6C36D2" w14:textId="77777777" w:rsidR="005243F1" w:rsidRPr="00BF2414" w:rsidRDefault="005243F1" w:rsidP="00123CAD">
            <w:pPr>
              <w:widowControl/>
              <w:spacing w:after="0" w:line="240" w:lineRule="auto"/>
              <w:jc w:val="both"/>
              <w:rPr>
                <w:rFonts w:ascii="Arial" w:eastAsia="Arial" w:hAnsi="Arial" w:cs="Arial"/>
                <w:color w:val="0070C0"/>
                <w:sz w:val="20"/>
                <w:szCs w:val="19"/>
              </w:rPr>
            </w:pPr>
          </w:p>
          <w:p w14:paraId="287FE99C" w14:textId="77777777" w:rsidR="005243F1" w:rsidRPr="00BF2414" w:rsidRDefault="005243F1" w:rsidP="00123CAD">
            <w:pPr>
              <w:widowControl/>
              <w:spacing w:after="0" w:line="240" w:lineRule="auto"/>
              <w:contextualSpacing/>
              <w:jc w:val="both"/>
              <w:rPr>
                <w:rFonts w:ascii="Arial" w:eastAsia="Arial" w:hAnsi="Arial" w:cs="Arial"/>
                <w:b/>
                <w:color w:val="0070C0"/>
                <w:sz w:val="20"/>
                <w:szCs w:val="19"/>
              </w:rPr>
            </w:pPr>
            <w:r w:rsidRPr="00BF2414">
              <w:rPr>
                <w:rFonts w:ascii="Arial" w:eastAsia="Arial" w:hAnsi="Arial" w:cs="Arial"/>
                <w:b/>
                <w:color w:val="0070C0"/>
                <w:sz w:val="20"/>
                <w:szCs w:val="19"/>
              </w:rPr>
              <w:t>Social Amelioration Program (SAP)</w:t>
            </w:r>
          </w:p>
          <w:p w14:paraId="4E31DEE9"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b/>
                <w:color w:val="0070C0"/>
                <w:sz w:val="20"/>
                <w:szCs w:val="19"/>
              </w:rPr>
            </w:pPr>
            <w:r w:rsidRPr="00BF2414">
              <w:rPr>
                <w:rFonts w:ascii="Arial" w:eastAsia="Arial" w:hAnsi="Arial" w:cs="Arial"/>
                <w:color w:val="0070C0"/>
                <w:sz w:val="20"/>
                <w:szCs w:val="19"/>
              </w:rPr>
              <w:t xml:space="preserve">To date, </w:t>
            </w:r>
            <w:r w:rsidRPr="00BF2414">
              <w:rPr>
                <w:rFonts w:ascii="Arial" w:eastAsia="Arial" w:hAnsi="Arial" w:cs="Arial"/>
                <w:b/>
                <w:color w:val="0070C0"/>
                <w:sz w:val="20"/>
                <w:szCs w:val="19"/>
              </w:rPr>
              <w:t>305,096 non-4Ps beneficiaries</w:t>
            </w:r>
            <w:r w:rsidRPr="00BF2414">
              <w:rPr>
                <w:rFonts w:ascii="Arial" w:eastAsia="Arial" w:hAnsi="Arial" w:cs="Arial"/>
                <w:color w:val="0070C0"/>
                <w:sz w:val="20"/>
                <w:szCs w:val="19"/>
              </w:rPr>
              <w:t xml:space="preserve"> were paid amounting to </w:t>
            </w:r>
            <w:r w:rsidRPr="00BF2414">
              <w:rPr>
                <w:rFonts w:ascii="Arial" w:eastAsia="Arial" w:hAnsi="Arial" w:cs="Arial"/>
                <w:b/>
                <w:color w:val="0070C0"/>
                <w:sz w:val="20"/>
                <w:szCs w:val="19"/>
              </w:rPr>
              <w:t>₱1,525,480,000.00.</w:t>
            </w:r>
          </w:p>
          <w:p w14:paraId="6A41774B"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lastRenderedPageBreak/>
              <w:t xml:space="preserve">A total of </w:t>
            </w:r>
            <w:r w:rsidRPr="00BF2414">
              <w:rPr>
                <w:rFonts w:ascii="Arial" w:eastAsia="Arial" w:hAnsi="Arial" w:cs="Arial"/>
                <w:b/>
                <w:color w:val="0070C0"/>
                <w:sz w:val="20"/>
                <w:szCs w:val="19"/>
              </w:rPr>
              <w:t>189,867</w:t>
            </w:r>
            <w:r w:rsidRPr="00BF2414">
              <w:rPr>
                <w:rFonts w:ascii="Arial" w:eastAsia="Arial" w:hAnsi="Arial" w:cs="Arial"/>
                <w:color w:val="0070C0"/>
                <w:sz w:val="20"/>
                <w:szCs w:val="19"/>
              </w:rPr>
              <w:t xml:space="preserve"> </w:t>
            </w:r>
            <w:r w:rsidRPr="00BF2414">
              <w:rPr>
                <w:rFonts w:ascii="Arial" w:eastAsia="Arial" w:hAnsi="Arial" w:cs="Arial"/>
                <w:b/>
                <w:color w:val="0070C0"/>
                <w:sz w:val="20"/>
                <w:szCs w:val="19"/>
              </w:rPr>
              <w:t>4Ps beneficiaries</w:t>
            </w:r>
            <w:r w:rsidRPr="00BF2414">
              <w:rPr>
                <w:rFonts w:ascii="Arial" w:eastAsia="Arial" w:hAnsi="Arial" w:cs="Arial"/>
                <w:color w:val="0070C0"/>
                <w:sz w:val="20"/>
                <w:szCs w:val="19"/>
              </w:rPr>
              <w:t xml:space="preserve"> were paid amounting to </w:t>
            </w:r>
            <w:r w:rsidRPr="00BF2414">
              <w:rPr>
                <w:rFonts w:ascii="Arial" w:eastAsia="Arial" w:hAnsi="Arial" w:cs="Arial"/>
                <w:b/>
                <w:bCs/>
                <w:color w:val="0070C0"/>
                <w:sz w:val="20"/>
                <w:szCs w:val="19"/>
              </w:rPr>
              <w:t>₱687,911,850.00</w:t>
            </w:r>
            <w:r w:rsidRPr="00BF2414">
              <w:rPr>
                <w:rFonts w:ascii="Arial" w:eastAsia="Arial" w:hAnsi="Arial" w:cs="Arial"/>
                <w:color w:val="0070C0"/>
                <w:sz w:val="20"/>
                <w:szCs w:val="19"/>
              </w:rPr>
              <w:t>; out of the total paid 4Ps beneficiaries, 180,673 were paid through cash cards; 7,796 were paid through DSWD SDO payout and 1,398 were paid by LGU/DOLE TUPAD.</w:t>
            </w:r>
          </w:p>
          <w:p w14:paraId="2C30CD96" w14:textId="77777777" w:rsidR="005243F1" w:rsidRPr="00BF2414" w:rsidRDefault="005243F1" w:rsidP="00123CAD">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t>A total of 83,319 out of 92,227 or 90.34% of the approved left-out families were already served amounting to ₱412,243,000.00 or 87.56%.</w:t>
            </w:r>
          </w:p>
          <w:p w14:paraId="6C8A729A" w14:textId="280DA124" w:rsidR="00BF2414" w:rsidRPr="00BF2414" w:rsidRDefault="00BF2414" w:rsidP="00BF2414">
            <w:pPr>
              <w:pStyle w:val="ListParagraph"/>
              <w:widowControl/>
              <w:numPr>
                <w:ilvl w:val="0"/>
                <w:numId w:val="16"/>
              </w:numPr>
              <w:spacing w:after="0" w:line="240" w:lineRule="auto"/>
              <w:jc w:val="both"/>
              <w:rPr>
                <w:rFonts w:ascii="Arial" w:eastAsia="Arial" w:hAnsi="Arial" w:cs="Arial"/>
                <w:color w:val="0070C0"/>
                <w:sz w:val="20"/>
                <w:szCs w:val="19"/>
              </w:rPr>
            </w:pPr>
            <w:r w:rsidRPr="00BF2414">
              <w:rPr>
                <w:rFonts w:ascii="Arial" w:eastAsia="Arial" w:hAnsi="Arial" w:cs="Arial"/>
                <w:color w:val="0070C0"/>
                <w:sz w:val="20"/>
                <w:szCs w:val="19"/>
              </w:rPr>
              <w:t xml:space="preserve">To date, a cumulative total of 1,856 out of 2,312 beneficiaries or 80.24% were paid under </w:t>
            </w:r>
            <w:proofErr w:type="spellStart"/>
            <w:r w:rsidRPr="00BF2414">
              <w:rPr>
                <w:rFonts w:ascii="Arial" w:eastAsia="Arial" w:hAnsi="Arial" w:cs="Arial"/>
                <w:color w:val="0070C0"/>
                <w:sz w:val="20"/>
                <w:szCs w:val="19"/>
              </w:rPr>
              <w:t>Bayanihan</w:t>
            </w:r>
            <w:proofErr w:type="spellEnd"/>
            <w:r w:rsidRPr="00BF2414">
              <w:rPr>
                <w:rFonts w:ascii="Arial" w:eastAsia="Arial" w:hAnsi="Arial" w:cs="Arial"/>
                <w:color w:val="0070C0"/>
                <w:sz w:val="20"/>
                <w:szCs w:val="19"/>
              </w:rPr>
              <w:t xml:space="preserve"> 2 amounting to ₱9,252,200.00.</w:t>
            </w:r>
          </w:p>
        </w:tc>
      </w:tr>
    </w:tbl>
    <w:p w14:paraId="4CD2C2B2" w14:textId="77777777" w:rsidR="005243F1" w:rsidRDefault="005243F1" w:rsidP="005243F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4C83FE08" w14:textId="77777777" w:rsidR="005243F1" w:rsidRDefault="005243F1" w:rsidP="005243F1">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7EB54ACD" w14:textId="77777777" w:rsidR="005243F1" w:rsidRPr="004C6691" w:rsidRDefault="005243F1" w:rsidP="005243F1">
      <w:pPr>
        <w:spacing w:after="0" w:line="240" w:lineRule="auto"/>
        <w:contextualSpacing/>
        <w:jc w:val="both"/>
        <w:rPr>
          <w:rFonts w:ascii="Arial" w:eastAsia="Arial" w:hAnsi="Arial" w:cs="Arial"/>
          <w:i/>
          <w:sz w:val="20"/>
          <w:szCs w:val="20"/>
        </w:rPr>
      </w:pPr>
    </w:p>
    <w:p w14:paraId="0C0388C5" w14:textId="77777777" w:rsidR="005243F1" w:rsidRDefault="005243F1" w:rsidP="005243F1">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EA2AF6D" w14:textId="77777777" w:rsidR="005243F1" w:rsidRDefault="005243F1" w:rsidP="005243F1">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230DBD6" w14:textId="4DE353B9" w:rsidR="005243F1" w:rsidRDefault="0008446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76E88AA" w14:textId="61CBB656" w:rsidR="005243F1" w:rsidRDefault="00084461" w:rsidP="005243F1">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167DDF7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75F3904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BF3EEA2" w14:textId="3FF3328A" w:rsidR="005243F1" w:rsidRDefault="00084461" w:rsidP="005243F1">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RODEL V. CABADDU</w:t>
      </w:r>
    </w:p>
    <w:p w14:paraId="78167EB6" w14:textId="77777777" w:rsidR="005243F1" w:rsidRDefault="005243F1" w:rsidP="005243F1">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207FF5C" w14:textId="77777777" w:rsidR="005243F1" w:rsidRDefault="005243F1" w:rsidP="005243F1">
      <w:pPr>
        <w:widowControl/>
        <w:spacing w:after="0" w:line="240" w:lineRule="auto"/>
        <w:contextualSpacing/>
        <w:rPr>
          <w:rFonts w:ascii="Arial" w:eastAsia="Arial" w:hAnsi="Arial" w:cs="Arial"/>
          <w:b/>
          <w:color w:val="002060"/>
          <w:sz w:val="28"/>
          <w:szCs w:val="24"/>
        </w:rPr>
      </w:pPr>
      <w:bookmarkStart w:id="3" w:name="_Hlk57655386"/>
    </w:p>
    <w:p w14:paraId="57DC2DFC"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34DCF3EA"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B8629E8"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5027137"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49BE0CD8"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AFF8759"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57F822BE"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6559C2D1" w14:textId="2E81C19C" w:rsidR="005243F1" w:rsidRDefault="005243F1" w:rsidP="005243F1">
      <w:pPr>
        <w:widowControl/>
        <w:spacing w:after="0" w:line="240" w:lineRule="auto"/>
        <w:contextualSpacing/>
        <w:rPr>
          <w:rFonts w:ascii="Arial" w:eastAsia="Arial" w:hAnsi="Arial" w:cs="Arial"/>
          <w:b/>
          <w:color w:val="002060"/>
          <w:sz w:val="28"/>
          <w:szCs w:val="24"/>
        </w:rPr>
      </w:pPr>
    </w:p>
    <w:p w14:paraId="42ED49F3" w14:textId="243AC5AC" w:rsidR="002E481B" w:rsidRDefault="002E481B" w:rsidP="005243F1">
      <w:pPr>
        <w:widowControl/>
        <w:spacing w:after="0" w:line="240" w:lineRule="auto"/>
        <w:contextualSpacing/>
        <w:rPr>
          <w:rFonts w:ascii="Arial" w:eastAsia="Arial" w:hAnsi="Arial" w:cs="Arial"/>
          <w:b/>
          <w:color w:val="002060"/>
          <w:sz w:val="28"/>
          <w:szCs w:val="24"/>
        </w:rPr>
      </w:pPr>
    </w:p>
    <w:p w14:paraId="7DBE1B84" w14:textId="01329476" w:rsidR="002E481B" w:rsidRDefault="002E481B" w:rsidP="005243F1">
      <w:pPr>
        <w:widowControl/>
        <w:spacing w:after="0" w:line="240" w:lineRule="auto"/>
        <w:contextualSpacing/>
        <w:rPr>
          <w:rFonts w:ascii="Arial" w:eastAsia="Arial" w:hAnsi="Arial" w:cs="Arial"/>
          <w:b/>
          <w:color w:val="002060"/>
          <w:sz w:val="28"/>
          <w:szCs w:val="24"/>
        </w:rPr>
      </w:pPr>
    </w:p>
    <w:p w14:paraId="0C762FF0" w14:textId="2D19BF17" w:rsidR="002E481B" w:rsidRDefault="002E481B" w:rsidP="005243F1">
      <w:pPr>
        <w:widowControl/>
        <w:spacing w:after="0" w:line="240" w:lineRule="auto"/>
        <w:contextualSpacing/>
        <w:rPr>
          <w:rFonts w:ascii="Arial" w:eastAsia="Arial" w:hAnsi="Arial" w:cs="Arial"/>
          <w:b/>
          <w:color w:val="002060"/>
          <w:sz w:val="28"/>
          <w:szCs w:val="24"/>
        </w:rPr>
      </w:pPr>
    </w:p>
    <w:p w14:paraId="4FC49D79" w14:textId="44DA116C" w:rsidR="002E481B" w:rsidRDefault="002E481B" w:rsidP="005243F1">
      <w:pPr>
        <w:widowControl/>
        <w:spacing w:after="0" w:line="240" w:lineRule="auto"/>
        <w:contextualSpacing/>
        <w:rPr>
          <w:rFonts w:ascii="Arial" w:eastAsia="Arial" w:hAnsi="Arial" w:cs="Arial"/>
          <w:b/>
          <w:color w:val="002060"/>
          <w:sz w:val="28"/>
          <w:szCs w:val="24"/>
        </w:rPr>
      </w:pPr>
    </w:p>
    <w:p w14:paraId="7CDB31F3" w14:textId="00182FB1" w:rsidR="002E481B" w:rsidRDefault="002E481B" w:rsidP="005243F1">
      <w:pPr>
        <w:widowControl/>
        <w:spacing w:after="0" w:line="240" w:lineRule="auto"/>
        <w:contextualSpacing/>
        <w:rPr>
          <w:rFonts w:ascii="Arial" w:eastAsia="Arial" w:hAnsi="Arial" w:cs="Arial"/>
          <w:b/>
          <w:color w:val="002060"/>
          <w:sz w:val="28"/>
          <w:szCs w:val="24"/>
        </w:rPr>
      </w:pPr>
    </w:p>
    <w:p w14:paraId="3AEA48E2" w14:textId="48FAC6B1" w:rsidR="002E481B" w:rsidRDefault="002E481B" w:rsidP="005243F1">
      <w:pPr>
        <w:widowControl/>
        <w:spacing w:after="0" w:line="240" w:lineRule="auto"/>
        <w:contextualSpacing/>
        <w:rPr>
          <w:rFonts w:ascii="Arial" w:eastAsia="Arial" w:hAnsi="Arial" w:cs="Arial"/>
          <w:b/>
          <w:color w:val="002060"/>
          <w:sz w:val="28"/>
          <w:szCs w:val="24"/>
        </w:rPr>
      </w:pPr>
    </w:p>
    <w:p w14:paraId="57A54B71" w14:textId="7B4C1167" w:rsidR="002E481B" w:rsidRDefault="002E481B" w:rsidP="005243F1">
      <w:pPr>
        <w:widowControl/>
        <w:spacing w:after="0" w:line="240" w:lineRule="auto"/>
        <w:contextualSpacing/>
        <w:rPr>
          <w:rFonts w:ascii="Arial" w:eastAsia="Arial" w:hAnsi="Arial" w:cs="Arial"/>
          <w:b/>
          <w:color w:val="002060"/>
          <w:sz w:val="28"/>
          <w:szCs w:val="24"/>
        </w:rPr>
      </w:pPr>
    </w:p>
    <w:p w14:paraId="30449714" w14:textId="52649B14" w:rsidR="002E481B" w:rsidRDefault="002E481B" w:rsidP="005243F1">
      <w:pPr>
        <w:widowControl/>
        <w:spacing w:after="0" w:line="240" w:lineRule="auto"/>
        <w:contextualSpacing/>
        <w:rPr>
          <w:rFonts w:ascii="Arial" w:eastAsia="Arial" w:hAnsi="Arial" w:cs="Arial"/>
          <w:b/>
          <w:color w:val="002060"/>
          <w:sz w:val="28"/>
          <w:szCs w:val="24"/>
        </w:rPr>
      </w:pPr>
    </w:p>
    <w:p w14:paraId="789E2CAC" w14:textId="6724BD97" w:rsidR="002E481B" w:rsidRDefault="002E481B" w:rsidP="005243F1">
      <w:pPr>
        <w:widowControl/>
        <w:spacing w:after="0" w:line="240" w:lineRule="auto"/>
        <w:contextualSpacing/>
        <w:rPr>
          <w:rFonts w:ascii="Arial" w:eastAsia="Arial" w:hAnsi="Arial" w:cs="Arial"/>
          <w:b/>
          <w:color w:val="002060"/>
          <w:sz w:val="28"/>
          <w:szCs w:val="24"/>
        </w:rPr>
      </w:pPr>
    </w:p>
    <w:p w14:paraId="078A347B" w14:textId="77777777" w:rsidR="002E481B" w:rsidRDefault="002E481B" w:rsidP="005243F1">
      <w:pPr>
        <w:widowControl/>
        <w:spacing w:after="0" w:line="240" w:lineRule="auto"/>
        <w:contextualSpacing/>
        <w:rPr>
          <w:rFonts w:ascii="Arial" w:eastAsia="Arial" w:hAnsi="Arial" w:cs="Arial"/>
          <w:b/>
          <w:color w:val="002060"/>
          <w:sz w:val="28"/>
          <w:szCs w:val="24"/>
        </w:rPr>
      </w:pPr>
    </w:p>
    <w:p w14:paraId="3F93A611"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E56A15C"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7C790F53"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4B4DD93D"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493DD32"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37996716"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6F0864B" w14:textId="047A8D7F" w:rsidR="005243F1" w:rsidRDefault="005243F1" w:rsidP="005243F1">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t>PHOTO DOCUMENTATION</w:t>
      </w:r>
    </w:p>
    <w:p w14:paraId="245CB414"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13752C06"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20BC455" wp14:editId="7877D82A">
            <wp:extent cx="5460274" cy="4095346"/>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480284" cy="4110354"/>
                    </a:xfrm>
                    <a:prstGeom prst="rect">
                      <a:avLst/>
                    </a:prstGeom>
                  </pic:spPr>
                </pic:pic>
              </a:graphicData>
            </a:graphic>
          </wp:inline>
        </w:drawing>
      </w:r>
    </w:p>
    <w:p w14:paraId="1126A3F8"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p>
    <w:p w14:paraId="126D2701"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8ACAB2F" wp14:editId="03300185">
            <wp:extent cx="5453271" cy="409009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463434" cy="4097715"/>
                    </a:xfrm>
                    <a:prstGeom prst="rect">
                      <a:avLst/>
                    </a:prstGeom>
                  </pic:spPr>
                </pic:pic>
              </a:graphicData>
            </a:graphic>
          </wp:inline>
        </w:drawing>
      </w:r>
    </w:p>
    <w:p w14:paraId="007E16E7" w14:textId="77777777" w:rsidR="005243F1" w:rsidRDefault="005243F1" w:rsidP="005243F1">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3B6FDD1" wp14:editId="7E342519">
            <wp:extent cx="5527614" cy="414585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537660" cy="4153387"/>
                    </a:xfrm>
                    <a:prstGeom prst="rect">
                      <a:avLst/>
                    </a:prstGeom>
                  </pic:spPr>
                </pic:pic>
              </a:graphicData>
            </a:graphic>
          </wp:inline>
        </w:drawing>
      </w:r>
    </w:p>
    <w:bookmarkEnd w:id="3"/>
    <w:p w14:paraId="00413E9D" w14:textId="77777777" w:rsidR="005243F1" w:rsidRDefault="005243F1" w:rsidP="005243F1">
      <w:pPr>
        <w:widowControl/>
        <w:spacing w:after="0" w:line="240" w:lineRule="auto"/>
        <w:contextualSpacing/>
        <w:rPr>
          <w:rFonts w:ascii="Arial" w:eastAsia="Arial" w:hAnsi="Arial" w:cs="Arial"/>
          <w:b/>
          <w:color w:val="002060"/>
          <w:sz w:val="28"/>
          <w:szCs w:val="24"/>
        </w:rPr>
      </w:pPr>
    </w:p>
    <w:p w14:paraId="0400FF0C" w14:textId="77777777" w:rsidR="005243F1" w:rsidRDefault="005243F1" w:rsidP="001B408E">
      <w:pPr>
        <w:widowControl/>
        <w:spacing w:after="0" w:line="240" w:lineRule="auto"/>
        <w:contextualSpacing/>
        <w:rPr>
          <w:rFonts w:ascii="Arial" w:eastAsia="Arial" w:hAnsi="Arial" w:cs="Arial"/>
          <w:b/>
          <w:color w:val="002060"/>
          <w:sz w:val="28"/>
          <w:szCs w:val="24"/>
        </w:rPr>
      </w:pPr>
    </w:p>
    <w:sectPr w:rsidR="005243F1"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71E26" w14:textId="77777777" w:rsidR="00643746" w:rsidRDefault="00643746">
      <w:pPr>
        <w:spacing w:after="0" w:line="240" w:lineRule="auto"/>
      </w:pPr>
      <w:r>
        <w:separator/>
      </w:r>
    </w:p>
  </w:endnote>
  <w:endnote w:type="continuationSeparator" w:id="0">
    <w:p w14:paraId="29D32DC5" w14:textId="77777777" w:rsidR="00643746" w:rsidRDefault="00643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E36D5" w:rsidRDefault="001E36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E36D5" w:rsidRDefault="001E36D5">
    <w:pPr>
      <w:pBdr>
        <w:bottom w:val="single" w:sz="6" w:space="1" w:color="000000"/>
      </w:pBdr>
      <w:tabs>
        <w:tab w:val="left" w:pos="2371"/>
        <w:tab w:val="center" w:pos="5233"/>
      </w:tabs>
      <w:spacing w:after="0" w:line="240" w:lineRule="auto"/>
      <w:jc w:val="right"/>
      <w:rPr>
        <w:sz w:val="16"/>
        <w:szCs w:val="16"/>
      </w:rPr>
    </w:pPr>
  </w:p>
  <w:p w14:paraId="7DE3E999" w14:textId="4C805574" w:rsidR="001E36D5" w:rsidRDefault="001E36D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43033">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43033">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w:t>
    </w:r>
    <w:r w:rsidR="00AD0C3C">
      <w:rPr>
        <w:rFonts w:ascii="Arial" w:eastAsia="Arial" w:hAnsi="Arial" w:cs="Arial"/>
        <w:sz w:val="14"/>
        <w:szCs w:val="14"/>
      </w:rPr>
      <w:t>9</w:t>
    </w:r>
    <w:r w:rsidRPr="00F8215D">
      <w:rPr>
        <w:rFonts w:ascii="Arial" w:eastAsia="Arial" w:hAnsi="Arial" w:cs="Arial"/>
        <w:sz w:val="14"/>
        <w:szCs w:val="14"/>
      </w:rPr>
      <w:t xml:space="preserve"> on the Coronavirus Disease (COV</w:t>
    </w:r>
    <w:r>
      <w:rPr>
        <w:rFonts w:ascii="Arial" w:eastAsia="Arial" w:hAnsi="Arial" w:cs="Arial"/>
        <w:sz w:val="14"/>
        <w:szCs w:val="14"/>
      </w:rPr>
      <w:t>ID19) as of 04 December 2020, 6</w:t>
    </w:r>
    <w:r w:rsidR="00AD0C3C">
      <w:rPr>
        <w:rFonts w:ascii="Arial" w:eastAsia="Arial" w:hAnsi="Arial" w:cs="Arial"/>
        <w:sz w:val="14"/>
        <w:szCs w:val="14"/>
      </w:rPr>
      <w:t>P</w:t>
    </w:r>
    <w:r w:rsidRPr="00F8215D">
      <w:rPr>
        <w:rFonts w:ascii="Arial" w:eastAsia="Arial" w:hAnsi="Arial" w:cs="Arial"/>
        <w:sz w:val="14"/>
        <w:szCs w:val="14"/>
      </w:rPr>
      <w:t>M</w:t>
    </w:r>
  </w:p>
  <w:p w14:paraId="2B859230" w14:textId="77777777" w:rsidR="001E36D5" w:rsidRDefault="001E36D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E36D5" w:rsidRDefault="001E36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3A12C" w14:textId="77777777" w:rsidR="00643746" w:rsidRDefault="00643746">
      <w:pPr>
        <w:spacing w:after="0" w:line="240" w:lineRule="auto"/>
      </w:pPr>
      <w:r>
        <w:separator/>
      </w:r>
    </w:p>
  </w:footnote>
  <w:footnote w:type="continuationSeparator" w:id="0">
    <w:p w14:paraId="2491BBDA" w14:textId="77777777" w:rsidR="00643746" w:rsidRDefault="00643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E36D5" w:rsidRDefault="001E36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E36D5" w:rsidRDefault="001E36D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E36D5" w:rsidRDefault="001E36D5">
    <w:pPr>
      <w:pBdr>
        <w:bottom w:val="single" w:sz="6" w:space="1" w:color="000000"/>
      </w:pBdr>
      <w:tabs>
        <w:tab w:val="center" w:pos="4680"/>
        <w:tab w:val="right" w:pos="9360"/>
      </w:tabs>
      <w:spacing w:after="0" w:line="240" w:lineRule="auto"/>
      <w:jc w:val="center"/>
      <w:rPr>
        <w:sz w:val="10"/>
      </w:rPr>
    </w:pPr>
  </w:p>
  <w:p w14:paraId="3A0C3660" w14:textId="77777777" w:rsidR="001E36D5" w:rsidRDefault="001E36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E36D5" w:rsidRDefault="001E36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F7DFC1-21E0-4D99-A23E-832A3A0AE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6</Pages>
  <Words>13871</Words>
  <Characters>79068</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2</cp:revision>
  <dcterms:created xsi:type="dcterms:W3CDTF">2020-12-04T07:03:00Z</dcterms:created>
  <dcterms:modified xsi:type="dcterms:W3CDTF">2020-12-0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